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AEF"/>
  <w:body>
    <w:tbl>
      <w:tblPr>
        <w:tblStyle w:val="TableGrid"/>
        <w:tblpPr w:leftFromText="180" w:rightFromText="180" w:vertAnchor="page" w:horzAnchor="margin" w:tblpY="2881"/>
        <w:tblW w:w="9114" w:type="dxa"/>
        <w:tblLook w:val="04A0"/>
      </w:tblPr>
      <w:tblGrid>
        <w:gridCol w:w="4557"/>
        <w:gridCol w:w="1833"/>
        <w:gridCol w:w="2724"/>
      </w:tblGrid>
      <w:tr w:rsidR="004407EA" w:rsidTr="004407EA">
        <w:trPr>
          <w:trHeight w:val="773"/>
        </w:trPr>
        <w:tc>
          <w:tcPr>
            <w:tcW w:w="9114" w:type="dxa"/>
            <w:gridSpan w:val="3"/>
            <w:tcBorders>
              <w:left w:val="nil"/>
              <w:right w:val="nil"/>
            </w:tcBorders>
          </w:tcPr>
          <w:p w:rsidR="004407EA" w:rsidRDefault="004407EA" w:rsidP="004407EA"/>
        </w:tc>
      </w:tr>
      <w:tr w:rsidR="004407EA" w:rsidTr="004407EA">
        <w:trPr>
          <w:trHeight w:val="676"/>
        </w:trPr>
        <w:tc>
          <w:tcPr>
            <w:tcW w:w="9114" w:type="dxa"/>
            <w:gridSpan w:val="3"/>
            <w:tcBorders>
              <w:left w:val="nil"/>
              <w:right w:val="nil"/>
            </w:tcBorders>
          </w:tcPr>
          <w:p w:rsidR="004407EA" w:rsidRDefault="004407EA" w:rsidP="004407EA"/>
        </w:tc>
      </w:tr>
      <w:tr w:rsidR="004407EA" w:rsidTr="004407EA">
        <w:trPr>
          <w:trHeight w:val="773"/>
        </w:trPr>
        <w:tc>
          <w:tcPr>
            <w:tcW w:w="9114" w:type="dxa"/>
            <w:gridSpan w:val="3"/>
            <w:tcBorders>
              <w:left w:val="nil"/>
              <w:right w:val="nil"/>
            </w:tcBorders>
          </w:tcPr>
          <w:p w:rsidR="004407EA" w:rsidRDefault="004407EA" w:rsidP="004407EA"/>
        </w:tc>
      </w:tr>
      <w:tr w:rsidR="004407EA" w:rsidTr="004407EA">
        <w:trPr>
          <w:trHeight w:val="676"/>
        </w:trPr>
        <w:tc>
          <w:tcPr>
            <w:tcW w:w="9114" w:type="dxa"/>
            <w:gridSpan w:val="3"/>
            <w:tcBorders>
              <w:left w:val="nil"/>
              <w:right w:val="nil"/>
            </w:tcBorders>
          </w:tcPr>
          <w:p w:rsidR="004407EA" w:rsidRDefault="004407EA" w:rsidP="004407EA"/>
        </w:tc>
      </w:tr>
      <w:tr w:rsidR="004407EA" w:rsidTr="004407EA">
        <w:trPr>
          <w:trHeight w:val="773"/>
        </w:trPr>
        <w:tc>
          <w:tcPr>
            <w:tcW w:w="9114" w:type="dxa"/>
            <w:gridSpan w:val="3"/>
            <w:tcBorders>
              <w:left w:val="nil"/>
              <w:right w:val="nil"/>
            </w:tcBorders>
          </w:tcPr>
          <w:p w:rsidR="004407EA" w:rsidRDefault="004407EA" w:rsidP="004407EA"/>
        </w:tc>
      </w:tr>
      <w:tr w:rsidR="004407EA" w:rsidTr="004407EA">
        <w:trPr>
          <w:trHeight w:val="676"/>
        </w:trPr>
        <w:tc>
          <w:tcPr>
            <w:tcW w:w="9114" w:type="dxa"/>
            <w:gridSpan w:val="3"/>
            <w:tcBorders>
              <w:left w:val="nil"/>
              <w:right w:val="nil"/>
            </w:tcBorders>
          </w:tcPr>
          <w:p w:rsidR="004407EA" w:rsidRDefault="004407EA" w:rsidP="004407EA"/>
        </w:tc>
      </w:tr>
      <w:tr w:rsidR="004407EA" w:rsidTr="004407EA">
        <w:trPr>
          <w:trHeight w:val="773"/>
        </w:trPr>
        <w:tc>
          <w:tcPr>
            <w:tcW w:w="9114" w:type="dxa"/>
            <w:gridSpan w:val="3"/>
            <w:tcBorders>
              <w:left w:val="nil"/>
              <w:right w:val="nil"/>
            </w:tcBorders>
          </w:tcPr>
          <w:p w:rsidR="004407EA" w:rsidRDefault="004407EA" w:rsidP="004407EA"/>
        </w:tc>
      </w:tr>
      <w:tr w:rsidR="004407EA" w:rsidTr="004407EA">
        <w:trPr>
          <w:trHeight w:val="676"/>
        </w:trPr>
        <w:tc>
          <w:tcPr>
            <w:tcW w:w="9114" w:type="dxa"/>
            <w:gridSpan w:val="3"/>
            <w:tcBorders>
              <w:left w:val="nil"/>
              <w:right w:val="nil"/>
            </w:tcBorders>
          </w:tcPr>
          <w:p w:rsidR="004407EA" w:rsidRDefault="004407EA" w:rsidP="004407EA"/>
        </w:tc>
      </w:tr>
      <w:tr w:rsidR="004407EA" w:rsidTr="004407EA">
        <w:trPr>
          <w:trHeight w:val="773"/>
        </w:trPr>
        <w:tc>
          <w:tcPr>
            <w:tcW w:w="9114" w:type="dxa"/>
            <w:gridSpan w:val="3"/>
            <w:tcBorders>
              <w:left w:val="nil"/>
              <w:right w:val="nil"/>
            </w:tcBorders>
          </w:tcPr>
          <w:p w:rsidR="004407EA" w:rsidRDefault="004407EA" w:rsidP="004407EA"/>
        </w:tc>
      </w:tr>
      <w:tr w:rsidR="004407EA" w:rsidTr="004407EA">
        <w:trPr>
          <w:trHeight w:val="676"/>
        </w:trPr>
        <w:tc>
          <w:tcPr>
            <w:tcW w:w="9114" w:type="dxa"/>
            <w:gridSpan w:val="3"/>
            <w:tcBorders>
              <w:left w:val="nil"/>
              <w:bottom w:val="single" w:sz="4" w:space="0" w:color="auto"/>
              <w:right w:val="nil"/>
            </w:tcBorders>
          </w:tcPr>
          <w:p w:rsidR="004407EA" w:rsidRDefault="004407EA" w:rsidP="004407EA"/>
        </w:tc>
      </w:tr>
      <w:tr w:rsidR="004407EA" w:rsidTr="004407EA">
        <w:trPr>
          <w:trHeight w:val="773"/>
        </w:trPr>
        <w:tc>
          <w:tcPr>
            <w:tcW w:w="9114" w:type="dxa"/>
            <w:gridSpan w:val="3"/>
            <w:tcBorders>
              <w:left w:val="nil"/>
              <w:bottom w:val="single" w:sz="4" w:space="0" w:color="auto"/>
              <w:right w:val="nil"/>
            </w:tcBorders>
          </w:tcPr>
          <w:p w:rsidR="004407EA" w:rsidRDefault="004407EA" w:rsidP="004407EA"/>
        </w:tc>
      </w:tr>
      <w:tr w:rsidR="004407EA" w:rsidTr="004407EA">
        <w:trPr>
          <w:gridAfter w:val="1"/>
          <w:wAfter w:w="2724" w:type="dxa"/>
          <w:trHeight w:val="676"/>
        </w:trPr>
        <w:tc>
          <w:tcPr>
            <w:tcW w:w="6390" w:type="dxa"/>
            <w:gridSpan w:val="2"/>
            <w:tcBorders>
              <w:left w:val="nil"/>
              <w:right w:val="nil"/>
            </w:tcBorders>
          </w:tcPr>
          <w:p w:rsidR="004407EA" w:rsidRDefault="004407EA" w:rsidP="004407EA"/>
        </w:tc>
      </w:tr>
      <w:tr w:rsidR="004407EA" w:rsidTr="004407EA">
        <w:trPr>
          <w:gridAfter w:val="1"/>
          <w:wAfter w:w="2724" w:type="dxa"/>
          <w:trHeight w:val="773"/>
        </w:trPr>
        <w:tc>
          <w:tcPr>
            <w:tcW w:w="6390" w:type="dxa"/>
            <w:gridSpan w:val="2"/>
            <w:tcBorders>
              <w:left w:val="nil"/>
              <w:right w:val="nil"/>
            </w:tcBorders>
          </w:tcPr>
          <w:p w:rsidR="004407EA" w:rsidRDefault="005A780E" w:rsidP="004407EA">
            <w:r w:rsidRPr="005A780E">
              <w:rPr>
                <w:rFonts w:ascii="Great Vibes" w:hAnsi="Great Vibes" w:cs="FrankRuehl"/>
                <w:b/>
                <w:noProof/>
                <w:color w:val="BF8F00" w:themeColor="accent4" w:themeShade="BF"/>
                <w:sz w:val="72"/>
              </w:rPr>
              <w:pict>
                <v:group id="Group 18654" o:spid="_x0000_s1026" style="position:absolute;margin-left:338.2pt;margin-top:5.5pt;width:75.95pt;height:142.7pt;flip:x;z-index:251659264;mso-position-horizontal-relative:text;mso-position-vertical-relative:text;mso-width-relative:margin;mso-height-relative:margin" coordsize="59927,870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">
                  <v:group id="Group 28619" o:spid="_x0000_s1027" style="position:absolute;left:3153;top:7882;width:56774;height:79184" coordorigin="453,1256" coordsize="8941,1247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">
                    <v:shape id="Freeform 28419" o:spid="_x0000_s1028" style="position:absolute;left:8002;top:8754;width:633;height:535;visibility:visible;mso-wrap-style:square;v-text-anchor:top" coordsize="130,11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c/Sa8QA&#10;AADaAAAADwAAAGRycy9kb3ducmV2LnhtbESPQWvCQBSE70L/w/IK3nRjEJXUNZRSUTwUNO2ht0f2&#10;NRuSfZtm1xj/fbdQ6HGYmW+YbT7aVgzU+9qxgsU8AUFcOl1zpeC92M82IHxA1tg6JgV38pDvHiZb&#10;zLS78ZmGS6hEhLDPUIEJocuk9KUhi37uOuLofbneYoiyr6Tu8RbhtpVpkqykxZrjgsGOXgyVzeVq&#10;FZy4MB+v382wbhefp2rzxumyOCg1fRyfn0AEGsN/+K991ApS+L0Sb4Dc/Q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3P0mvEAAAA2gAAAA8AAAAAAAAAAAAAAAAAmAIAAGRycy9k&#10;b3ducmV2LnhtbFBLBQYAAAAABAAEAPUAAACJAwAAAAA=&#10;" path="m118,v,,9,40,10,75c130,110,36,90,31,87,25,85,,73,2,67,4,61,25,39,34,38,42,36,118,,118,xe" fillcolor="#f9d641" stroked="f">
                      <v:path arrowok="t" o:connecttype="custom" o:connectlocs="575,0;623,365;151,423;10,326;166,185;575,0" o:connectangles="0,0,0,0,0,0"/>
                    </v:shape>
                    <v:shape id="Freeform 28420" o:spid="_x0000_s1029" style="position:absolute;left:7856;top:8724;width:720;height:390;visibility:visible;mso-wrap-style:square;v-text-anchor:top" coordsize="148,8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ttAWsEA&#10;AADaAAAADwAAAGRycy9kb3ducmV2LnhtbESPQWsCMRSE70L/Q3hCbzVri6WsRrHFbfcmWsHrc/NM&#10;FjcvyybV7b83guBxmJlvmNmid404UxdqzwrGowwEceV1zUbB7rd4+QARIrLGxjMp+KcAi/nTYIa5&#10;9hfe0HkbjUgQDjkqsDG2uZShsuQwjHxLnLyj7xzGJDsjdYeXBHeNfM2yd+mw5rRgsaUvS9Vp++cU&#10;rIrC7FfmZ2LXZfm5XB/I4jcp9Tzsl1MQkfr4CN/bpVbwBrcr6QbI+RU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rbQFrBAAAA2gAAAA8AAAAAAAAAAAAAAAAAmAIAAGRycy9kb3du&#10;cmV2LnhtbFBLBQYAAAAABAAEAPUAAACGAwAAAAA=&#10;" path="m48,54c80,26,138,46,148,6v,,-6,-6,-27,c104,11,95,22,60,44,,80,48,54,48,54xe" fillcolor="#e86b18" stroked="f">
                      <v:path arrowok="t" o:connecttype="custom" o:connectlocs="234,263;720,29;589,29;292,215;234,263" o:connectangles="0,0,0,0,0"/>
                    </v:shape>
                    <v:shape id="Freeform 28421" o:spid="_x0000_s1030" style="position:absolute;left:6960;top:8681;width:628;height:530;visibility:visible;mso-wrap-style:square;v-text-anchor:top" coordsize="129,10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pge68IA&#10;AADaAAAADwAAAGRycy9kb3ducmV2LnhtbESPQWvCQBSE74L/YXkFL1I3SrElzUZEFDwVGwu9PnZf&#10;s2mzb0N2NfHfdwtCj8PMfMMUm9G14kp9aDwrWC4yEMTam4ZrBR/nw+MLiBCRDbaeScGNAmzK6aTA&#10;3PiB3+laxVokCIccFdgYu1zKoC05DAvfESfvy/cOY5J9LU2PQ4K7Vq6ybC0dNpwWLHa0s6R/qotT&#10;MD+vT2/m+2B1OyDu9bPP6k+v1Oxh3L6CiDTG//C9fTQKnuDvSroBsvw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GmB7rwgAAANoAAAAPAAAAAAAAAAAAAAAAAJgCAABkcnMvZG93&#10;bnJldi54bWxQSwUGAAAAAAQABAD1AAAAhwMAAAAA&#10;" path="m8,c8,,,40,,74v,35,93,21,99,19c105,91,129,80,127,74,125,69,103,45,95,43,86,41,8,,8,e" fillcolor="#f99c15" stroked="f">
                      <v:path arrowok="t" o:connecttype="custom" o:connectlocs="39,0;0,360;482,452;618,360;462,209;39,0" o:connectangles="0,0,0,0,0,0"/>
                    </v:shape>
                    <v:shape id="Freeform 28422" o:spid="_x0000_s1031" style="position:absolute;left:6999;top:8656;width:740;height:433;visibility:visible;mso-wrap-style:square;v-text-anchor:top" coordsize="152,8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T/XtMAA&#10;AADaAAAADwAAAGRycy9kb3ducmV2LnhtbESPQYvCMBSE74L/ITxhb5oqWko1iijiHvRgFc+P5tkW&#10;m5fSRO3++40geBxm5htmsepMLZ7UusqygvEoAkGcW11xoeBy3g0TEM4ja6wtk4I/crBa9nsLTLV9&#10;8YmemS9EgLBLUUHpfZNK6fKSDLqRbYiDd7OtQR9kW0jd4ivATS0nURRLgxWHhRIb2pSU37OHUXBO&#10;7ofTFa1J9tu48sdY5vvpTamfQbeeg/DU+W/40/7VCmbwvhJugFz+A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pT/XtMAAAADaAAAADwAAAAAAAAAAAAAAAACYAgAAZHJzL2Rvd25y&#10;ZXYueG1sUEsFBgAAAAAEAAQA9QAAAIUDAAAAAA==&#10;" path="m103,60c70,30,12,46,,5,,5,6,,27,7v18,7,28,18,64,42c152,89,103,60,103,60xe" fillcolor="#e86b18" stroked="f">
                      <v:path arrowok="t" o:connecttype="custom" o:connectlocs="501,292;0,24;131,34;443,238;501,292" o:connectangles="0,0,0,0,0"/>
                    </v:shape>
                    <v:shape id="Freeform 28423" o:spid="_x0000_s1032" style="position:absolute;left:7116;top:8393;width:643;height:575;visibility:visible;mso-wrap-style:square;v-text-anchor:top" coordsize="132,11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tXKhMAA&#10;AADaAAAADwAAAGRycy9kb3ducmV2LnhtbESPzarCMBSE94LvEI7gTlPvQrQaRQXBjeLfprtjc2yL&#10;zUlvE7W+vREEl8PMfMNM540pxYNqV1hWMOhHIIhTqwvOFJxP694IhPPIGkvLpOBFDuazdmuKsbZP&#10;PtDj6DMRIOxiVJB7X8VSujQng65vK+LgXW1t0AdZZ1LX+AxwU8q/KBpKgwWHhRwrWuWU3o53o4B2&#10;l9MgWbptsl8n/+Py7A7ynirV7TSLCQhPjf+Fv+2NVjCEz5VwA+TsD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OtXKhMAAAADaAAAADwAAAAAAAAAAAAAAAACYAgAAZHJzL2Rvd25y&#10;ZXYueG1sUEsFBgAAAAAEAAQA9QAAAIUDAAAAAA==&#10;" path="m132,115v-53,3,-53,3,-53,3c74,110,74,110,74,110v-1,-1,-1,-1,-1,-1c36,106,3,67,1,34,,24,2,15,8,8,12,3,17,,23,,89,6,89,6,89,6v25,90,25,90,25,90c117,101,117,101,117,101v4,5,4,5,4,5l132,115xe" fillcolor="#f9d641" stroked="f">
                      <v:path arrowok="t" o:connecttype="custom" o:connectlocs="643,560;385,575;360,536;356,531;5,166;39,39;112,0;434,29;555,468;570,492;589,517;643,560" o:connectangles="0,0,0,0,0,0,0,0,0,0,0,0"/>
                    </v:shape>
                    <v:shape id="Freeform 28424" o:spid="_x0000_s1033" style="position:absolute;left:7121;top:8559;width:638;height:409;visibility:visible;mso-wrap-style:square;v-text-anchor:top" coordsize="131,8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hZeB8MA&#10;AADaAAAADwAAAGRycy9kb3ducmV2LnhtbESPQWvCQBSE70L/w/KEXqRuFKoldRUrFXropTbeX/Oe&#10;STT7NmRXE/31bqHQ4zAz3zCLVW9rdeHWV04MTMYJKJbcUSWFgex7+/QCygcUwtoJG7iyh9XyYbDA&#10;lFwnX3zZhUJFiPgUDZQhNKnWPi/Zoh+7hiV6B9daDFG2haYWuwi3tZ4myUxbrCQulNjwpuT8tDtb&#10;A56me6Lnt3pUfa678/vPkWbZzZjHYb9+BRW4D//hv/YHGZjD75V4A/TyD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hZeB8MAAADaAAAADwAAAAAAAAAAAAAAAACYAgAAZHJzL2Rv&#10;d25yZXYueG1sUEsFBgAAAAAEAAQA9QAAAIgDAAAAAA==&#10;" path="m131,81c78,84,78,84,78,84,73,76,73,76,73,76,72,75,72,75,72,75,35,72,2,33,,,6,21,62,51,116,67v4,5,4,5,4,5l131,81xe" fillcolor="#f99c15" stroked="f">
                      <v:path arrowok="t" o:connecttype="custom" o:connectlocs="638,394;380,409;356,370;351,365;0,0;565,326;584,351;638,394" o:connectangles="0,0,0,0,0,0,0,0"/>
                    </v:shape>
                    <v:shape id="Freeform 28425" o:spid="_x0000_s1034" style="position:absolute;left:7364;top:8389;width:438;height:579;visibility:visible;mso-wrap-style:square;v-text-anchor:top" coordsize="90,11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+ya+L4A&#10;AADaAAAADwAAAGRycy9kb3ducmV2LnhtbERPzYrCMBC+C75DGMGbpgqKVKOoUNj1oG13H2BoxrbY&#10;TEoTtb69OQgeP77/za43jXhQ52rLCmbTCARxYXXNpYL/v2SyAuE8ssbGMil4kYPddjjYYKztkzN6&#10;5L4UIYRdjAoq79tYSldUZNBNbUscuKvtDPoAu1LqDp8h3DRyHkVLabDm0FBhS8eKilt+Nwrml2S2&#10;SIosxfPy93bI2rQ+NalS41G/X4Pw1Puv+OP+0QrC1nAl3AC5fQM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Nfsmvi+AAAA2gAAAA8AAAAAAAAAAAAAAAAAmAIAAGRycy9kb3ducmV2&#10;LnhtbFBLBQYAAAAABAAEAPUAAACDAwAAAAA=&#10;" path="m90,116c42,112,,47,25,15,37,,64,2,65,79v1,40,25,37,25,37xe" fillcolor="#e86b18" stroked="f">
                      <v:path arrowok="t" o:connecttype="custom" o:connectlocs="438,564;122,73;316,384;438,564" o:connectangles="0,0,0,0"/>
                    </v:shape>
                    <v:shape id="Freeform 28426" o:spid="_x0000_s1035" style="position:absolute;left:7676;top:8355;width:740;height:661;visibility:visible;mso-wrap-style:square;v-text-anchor:top" coordsize="152,13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dxSCsMA&#10;AADaAAAADwAAAGRycy9kb3ducmV2LnhtbESPQWvCQBSE7wX/w/KE3pqNpQ01dRUJBOJJ1NJen9nX&#10;JJh9G7Jbk/jru0Khx2FmvmFWm9G04kq9aywrWEQxCOLS6oYrBR+n/OkNhPPIGlvLpGAiB5v17GGF&#10;qbYDH+h69JUIEHYpKqi971IpXVmTQRfZjjh437Y36IPsK6l7HALctPI5jhNpsOGwUGNHWU3l5fhj&#10;FNzOVmd7618HXbxM+fZrl2SfO6Ue5+P2HYSn0f+H/9qFVrCE+5VwA+T6F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adxSCsMAAADaAAAADwAAAAAAAAAAAAAAAACYAgAAZHJzL2Rv&#10;d25yZXYueG1sUEsFBgAAAAAEAAQA9QAAAIgDAAAAAA==&#10;" path="m,119v67,17,67,17,67,17c73,127,73,127,73,127v1,-1,1,-1,1,-1c117,130,152,90,150,52,149,40,146,29,137,19,132,12,126,7,119,7,41,,41,,41,,23,101,23,101,23,101v-4,6,-4,6,-4,6c16,113,16,113,16,113v-9,5,-9,5,-9,5l,119xe" fillcolor="#f9d641" stroked="f">
                      <v:path arrowok="t" o:connecttype="custom" o:connectlocs="0,578;326,661;355,617;360,612;730,253;667,92;579,34;200,0;112,491;93,520;78,549;34,574;0,578" o:connectangles="0,0,0,0,0,0,0,0,0,0,0,0,0"/>
                    </v:shape>
                    <v:shape id="Freeform 28427" o:spid="_x0000_s1036" style="position:absolute;left:7681;top:8608;width:735;height:403;visibility:visible;mso-wrap-style:square;v-text-anchor:top" coordsize="151,8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LJAJ8EA&#10;AADbAAAADwAAAGRycy9kb3ducmV2LnhtbESPQWvCQBCF7wX/wzJCb3VjD61EVxFB6c0aW/E4Zsck&#10;mJ0N2dWk/74jCN7mMe9782a26F2tbtSGyrOB8SgBRZx7W3Fh4Ge/fpuAChHZYu2ZDPxRgMV88DLD&#10;1PqOd3TLYqEkhEOKBsoYm1TrkJfkMIx8Qyy7s28dRpFtoW2LnYS7Wr8nyYd2WLFcKLGhVUn5Jbs6&#10;A5+TzW93OOLWVZndnVZ0J76NeR32yymoSH18mh/0l5X60l5+kQH0/B8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yyQCfBAAAA2wAAAA8AAAAAAAAAAAAAAAAAmAIAAGRycy9kb3du&#10;cmV2LnhtbFBLBQYAAAAABAAEAPUAAACGAwAAAAA=&#10;" path="m,67c66,83,66,83,66,83v5,-8,5,-8,5,-8c73,74,73,74,73,74,116,78,151,38,149,,145,24,81,48,18,55v-3,6,-3,6,-3,6c6,66,6,66,6,66l,67xe" fillcolor="#f99c15" stroked="f">
                      <v:path arrowok="t" o:connecttype="custom" o:connectlocs="0,325;321,403;346,364;355,359;725,0;88,267;73,296;29,320;0,325" o:connectangles="0,0,0,0,0,0,0,0,0"/>
                    </v:shape>
                    <v:shape id="Freeform 28428" o:spid="_x0000_s1037" style="position:absolute;left:7647;top:8296;width:477;height:676;visibility:visible;mso-wrap-style:square;v-text-anchor:top" coordsize="98,13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0O3f8MA&#10;AADbAAAADwAAAGRycy9kb3ducmV2LnhtbERPTWvCQBC9F/wPywi91Y1CpaZugkorPSlViddpdpqk&#10;ZmfD7lbjv3eFQm/zeJ8zz3vTijM531hWMB4lIIhLqxuuFBz2708vIHxA1thaJgVX8pBng4c5ptpe&#10;+JPOu1CJGMI+RQV1CF0qpS9rMuhHtiOO3Ld1BkOErpLa4SWGm1ZOkmQqDTYcG2rsaFVTedr9GgWL&#10;Yvm8/jkdZ65dfb357Wy9ORSFUo/DfvEKIlAf/sV/7g8d54/h/ks8QGY3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t0O3f8MAAADbAAAADwAAAAAAAAAAAAAAAACYAgAAZHJzL2Rv&#10;d25yZXYueG1sUEsFBgAAAAAEAAQA9QAAAIgDAAAAAA==&#10;" path="m,131c56,136,98,67,63,23,47,3,15,,24,92,28,139,,131,,131xe" fillcolor="#e86b18" stroked="f">
                      <v:path arrowok="t" o:connecttype="custom" o:connectlocs="0,637;307,112;117,447;0,637" o:connectangles="0,0,0,0"/>
                    </v:shape>
                    <v:shape id="Freeform 28429" o:spid="_x0000_s1038" style="position:absolute;left:7968;top:8987;width:1304;height:2175;visibility:visible;mso-wrap-style:square;v-text-anchor:top" coordsize="1304,217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hNKccAA&#10;AADbAAAADwAAAGRycy9kb3ducmV2LnhtbERPS4vCMBC+C/6HMII3TX0gbtcoIih6WPAFex2asSnb&#10;TEoStf57s7Cwt/n4nrNYtbYWD/KhcqxgNMxAEBdOV1wquF62gzmIEJE11o5JwYsCrJbdzgJz7Z58&#10;osc5liKFcMhRgYmxyaUMhSGLYega4sTdnLcYE/Sl1B6fKdzWcpxlM2mx4tRgsKGNoeLnfLcKLofN&#10;7bvYHUrvj1+7STbdfxgzVarfa9efICK18V/8597rNH8Mv7+kA+TyD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2hNKccAAAADbAAAADwAAAAAAAAAAAAAAAACYAgAAZHJzL2Rvd25y&#10;ZXYueG1sUEsFBgAAAAAEAAQA9QAAAIUDAAAAAA==&#10;" path="m1304,97r-48,536l1197,628r-73,749l1081,1839r-35,336l,2175,234,,1304,97xe" fillcolor="#f74a46" stroked="f">
                      <v:path arrowok="t" o:connecttype="custom" o:connectlocs="1304,97;1256,633;1197,628;1124,1377;1081,1839;1046,2175;0,2175;234,0;1304,97" o:connectangles="0,0,0,0,0,0,0,0,0"/>
                    </v:shape>
                    <v:shape id="Freeform 28430" o:spid="_x0000_s1039" style="position:absolute;left:7968;top:8987;width:1304;height:2175;visibility:visible;mso-wrap-style:square;v-text-anchor:top" coordsize="1304,217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q/K6MIA&#10;AADbAAAADwAAAGRycy9kb3ducmV2LnhtbERP3WrCMBS+F/YO4Qy8W9M6GK4axQ3HxkClzgc4NMe0&#10;2JzUJmr79stg4N35+H7PfNnbRlyp87VjBVmSgiAuna7ZKDj8fDxNQfiArLFxTAoG8rBcPIzmmGt3&#10;44Ku+2BEDGGfo4IqhDaX0pcVWfSJa4kjd3SdxRBhZ6Tu8BbDbSMnafoiLdYcGyps6b2i8rS/WAXm&#10;Lcvc51Dszt+Tgl8325MZzFqp8WO/moEI1Ie7+N/9peP8Z/j7JR4gF7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6r8rowgAAANsAAAAPAAAAAAAAAAAAAAAAAJgCAABkcnMvZG93&#10;bnJldi54bWxQSwUGAAAAAAQABAD1AAAAhwMAAAAA&#10;" path="m1304,97r-48,536l1197,628r-73,749l1081,1839r-35,336l,2175,234,,1304,97e" filled="f" stroked="f">
                      <v:path arrowok="t" o:connecttype="custom" o:connectlocs="1304,97;1256,633;1197,628;1124,1377;1081,1839;1046,2175;0,2175;234,0;1304,97" o:connectangles="0,0,0,0,0,0,0,0,0"/>
                    </v:shape>
                    <v:shape id="Freeform 28431" o:spid="_x0000_s1040" style="position:absolute;left:6245;top:8826;width:2005;height:2253;visibility:visible;mso-wrap-style:square;v-text-anchor:top" coordsize="2005,225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927OcAA&#10;AADbAAAADwAAAGRycy9kb3ducmV2LnhtbERPS4vCMBC+C/6HMII3TV3ElWoUERQPuyw+obehGZti&#10;MylNVuu/NwsL3ubje8582dpK3KnxpWMFo2ECgjh3uuRCwem4GUxB+ICssXJMCp7kYbnoduaYavfg&#10;Pd0PoRAxhH2KCkwIdSqlzw1Z9ENXE0fu6hqLIcKmkLrBRwy3lfxIkom0WHJsMFjT2lB+O/xaBWWW&#10;8f7762f7vOSf52xsJNvtVal+r13NQARqw1v8797pOH8Mf7/EA+TiB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M927OcAAAADbAAAADwAAAAAAAAAAAAAAAACYAgAAZHJzL2Rvd25y&#10;ZXYueG1sUEsFBgAAAAAEAAQA9QAAAIUDAAAAAA==&#10;" path="m1811,2253l,2088,151,536r-44,-5l156,,2005,166,1811,2253xe" fillcolor="#b72a2a" stroked="f">
                      <v:path arrowok="t" o:connecttype="custom" o:connectlocs="1811,2253;0,2088;151,536;107,531;156,0;2005,166;1811,2253" o:connectangles="0,0,0,0,0,0,0"/>
                    </v:shape>
                    <v:shape id="Freeform 28432" o:spid="_x0000_s1041" style="position:absolute;left:6245;top:8826;width:2005;height:2253;visibility:visible;mso-wrap-style:square;v-text-anchor:top" coordsize="2005,225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ZSvzcIA&#10;AADbAAAADwAAAGRycy9kb3ducmV2LnhtbERPS4vCMBC+L/gfwgje1lRBt3SNIqLoSVwfu3scmrEt&#10;NpPaRK3/3giCt/n4njOaNKYUV6pdYVlBrxuBIE6tLjhTsN8tPmMQziNrLC2Tgjs5mIxbHyNMtL3x&#10;D123PhMhhF2CCnLvq0RKl+Zk0HVtRRy4o60N+gDrTOoabyHclLIfRUNpsODQkGNFs5zS0/ZiFBzP&#10;ND/83r/+/ndRvF5uVofFqeop1Wk3028Qnhr/Fr/cKx3mD+D5SzhAjh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hlK/NwgAAANsAAAAPAAAAAAAAAAAAAAAAAJgCAABkcnMvZG93&#10;bnJldi54bWxQSwUGAAAAAAQABAD1AAAAhwMAAAAA&#10;" path="m1811,2253l,2088,151,536r-44,-5l156,,2005,166,1811,2253e" filled="f" stroked="f">
                      <v:path arrowok="t" o:connecttype="custom" o:connectlocs="1811,2253;0,2088;151,536;107,531;156,0;2005,166;1811,2253" o:connectangles="0,0,0,0,0,0,0"/>
                    </v:shape>
                    <v:shape id="Freeform 28433" o:spid="_x0000_s1042" style="position:absolute;left:9156;top:9620;width:9;height:63;visibility:visible;mso-wrap-style:square;v-text-anchor:top" coordsize="9,6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VAbPsIA&#10;AADbAAAADwAAAGRycy9kb3ducmV2LnhtbERPTYvCMBC9C/sfwix4s6kidalGkYUFRRTUZRdvQzO2&#10;1WZSmqj13xtB8DaP9zmTWWsqcaXGlZYV9KMYBHFmdcm5gt/9T+8LhPPIGivLpOBODmbTj84EU21v&#10;vKXrzucihLBLUUHhfZ1K6bKCDLrI1sSBO9rGoA+wyaVu8BbCTSUHcZxIgyWHhgJr+i4oO+8uRsFo&#10;s5aHy/9qOazPp03yt7blSg+V6n628zEIT61/i1/uhQ7zE3j+Eg6Q0w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xUBs+wgAAANsAAAAPAAAAAAAAAAAAAAAAAJgCAABkcnMvZG93&#10;bnJldi54bWxQSwUGAAAAAAQABAD1AAAAhwMAAAAA&#10;" path="m9,l,63r4,l9,xe" fillcolor="#bd7d87" stroked="f">
                      <v:path arrowok="t" o:connecttype="custom" o:connectlocs="9,0;0,63;4,63;9,0" o:connectangles="0,0,0,0"/>
                    </v:shape>
                    <v:shape id="Freeform 28434" o:spid="_x0000_s1043" style="position:absolute;left:9156;top:9620;width:9;height:63;visibility:visible;mso-wrap-style:square;v-text-anchor:top" coordsize="9,6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zRRZcEA&#10;AADbAAAADwAAAGRycy9kb3ducmV2LnhtbERPTWsCMRC9C/0PYQq9adYeWl2Ni12weBBBWwq9DZsx&#10;WdxMliTq9t+bQqG3ebzPWVaD68SVQmw9K5hOChDEjdctGwWfH5vxDERMyBo7z6TghyJUq4fREkvt&#10;b3yg6zEZkUM4lqjAptSXUsbGksM48T1x5k4+OEwZBiN1wFsOd518LooX6bDl3GCxp9pScz5enALc&#10;hiGaev69278Z+26/9Dnt50o9PQ7rBYhEQ/oX/7m3Os9/hd9f8gFydQ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M0UWXBAAAA2wAAAA8AAAAAAAAAAAAAAAAAmAIAAGRycy9kb3du&#10;cmV2LnhtbFBLBQYAAAAABAAEAPUAAACGAwAAAAA=&#10;" path="m9,l,63r4,l9,e" filled="f" stroked="f">
                      <v:path arrowok="t" o:connecttype="custom" o:connectlocs="9,0;0,63;4,63;9,0" o:connectangles="0,0,0,0"/>
                    </v:shape>
                    <v:shape id="Freeform 28435" o:spid="_x0000_s1044" style="position:absolute;left:8197;top:9527;width:968;height:1377;visibility:visible;mso-wrap-style:square;v-text-anchor:top" coordsize="968,137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cVBfcUA&#10;AADbAAAADwAAAGRycy9kb3ducmV2LnhtbESPQWvCQBCF7wX/wzKFXopubKGE6CpFWigUlFrpecyO&#10;STQ7G3a3JvXXdw6Ctxnem/e+mS8H16ozhdh4NjCdZKCIS28brgzsvt/HOaiYkC22nsnAH0VYLkZ3&#10;cyys7/mLzttUKQnhWKCBOqWu0DqWNTmME98Ri3bwwWGSNVTaBuwl3LX6KctetMOGpaHGjlY1laft&#10;rzNwfIy8y38uIebP6816f8mmn/2bMQ/3w+sMVKIh3czX6w8r+AIrv8gAevEP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lxUF9xQAAANsAAAAPAAAAAAAAAAAAAAAAAJgCAABkcnMv&#10;ZG93bnJldi54bWxQSwUGAAAAAAQABAD1AAAAigMAAAAA&#10;" path="m219,1294r-5,l204,1377r15,-83xm642,59r,l632,132r327,24l968,93r,-5l642,59xm5,l,63,311,93,282,482r58,-5l404,34r,l258,24r,l5,xe" fillcolor="#b72425" stroked="f">
                      <v:path arrowok="t" o:connecttype="custom" o:connectlocs="219,1294;214,1294;204,1377;219,1294;642,59;642,59;632,132;959,156;968,93;968,88;642,59;5,0;0,63;311,93;282,482;340,477;404,34;404,34;258,24;258,24;5,0" o:connectangles="0,0,0,0,0,0,0,0,0,0,0,0,0,0,0,0,0,0,0,0,0"/>
                      <o:lock v:ext="edit" verticies="t"/>
                    </v:shape>
                    <v:shape id="Freeform 28436" o:spid="_x0000_s1045" style="position:absolute;left:8197;top:9527;width:968;height:1377;visibility:visible;mso-wrap-style:square;v-text-anchor:top" coordsize="968,137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vsMKcEA&#10;AADbAAAADwAAAGRycy9kb3ducmV2LnhtbERPTWvCQBC9C/6HZQRvurGC2NRNqC2FglQwevE2ZKfZ&#10;0OxsyK4x9de7BaG3ebzP2eSDbURPna8dK1jMExDEpdM1VwpOx4/ZGoQPyBobx6Tglzzk2Xi0wVS7&#10;Kx+oL0IlYgj7FBWYENpUSl8asujnriWO3LfrLIYIu0rqDq8x3DbyKUlW0mLNscFgS2+Gyp/iYhWs&#10;5W15YEfm0n/tuTru2uJ9e1ZqOhleX0AEGsK/+OH+1HH+M/z9Eg+Q2R0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L7DCnBAAAA2wAAAA8AAAAAAAAAAAAAAAAAmAIAAGRycy9kb3du&#10;cmV2LnhtbFBLBQYAAAAABAAEAPUAAACGAwAAAAA=&#10;" path="m219,1294r-5,l204,1377r15,-83m642,59r,l632,132r327,24l968,93r,-5l642,59m5,l,63,311,93,282,482r58,-5l404,34r,l258,24r,l5,e" filled="f" stroked="f">
                      <v:path arrowok="t" o:connecttype="custom" o:connectlocs="219,1294;214,1294;204,1377;219,1294;642,59;642,59;632,132;959,156;968,93;968,88;642,59;5,0;0,63;311,93;282,482;340,477;404,34;404,34;258,24;258,24;5,0" o:connectangles="0,0,0,0,0,0,0,0,0,0,0,0,0,0,0,0,0,0,0,0,0"/>
                      <o:lock v:ext="edit" verticies="t"/>
                    </v:shape>
                    <v:shape id="Freeform 28437" o:spid="_x0000_s1046" style="position:absolute;left:7364;top:9488;width:838;height:102;visibility:visible;mso-wrap-style:square;v-text-anchor:top" coordsize="172,2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HmdoMEA&#10;AADbAAAADwAAAGRycy9kb3ducmV2LnhtbERPz2vCMBS+C/sfwhvspukciFRjGWOTjeHBzuH12Tyb&#10;sualJqnW/345CB4/vt/LYrCtOJMPjWMFz5MMBHHldMO1gt3Px3gOIkRkja1jUnClAMXqYbTEXLsL&#10;b+lcxlqkEA45KjAxdrmUoTJkMUxcR5y4o/MWY4K+ltrjJYXbVk6zbCYtNpwaDHb0Zqj6K3urYNOH&#10;Fzf7Wpftrzl4e33/3p92Xqmnx+F1ASLSEO/im/tTK5im9elL+gFy9Q8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AB5naDBAAAA2wAAAA8AAAAAAAAAAAAAAAAAmAIAAGRycy9kb3du&#10;cmV2LnhtbFBLBQYAAAAABAAEAPUAAACGAwAAAAA=&#10;" path="m4,c,6,,6,,6,3,7,3,7,3,7,3,4,4,2,4,m81,c92,15,92,15,92,15v79,6,79,6,79,6c172,8,172,8,172,8,81,,81,,81,e" fillcolor="#881416" stroked="f">
                      <v:path arrowok="t" o:connecttype="custom" o:connectlocs="19,0;0,29;15,34;19,0;395,0;448,73;833,102;838,39;395,0" o:connectangles="0,0,0,0,0,0,0,0,0"/>
                      <o:lock v:ext="edit" verticies="t"/>
                    </v:shape>
                    <v:shape id="Freeform 28438" o:spid="_x0000_s1047" style="position:absolute;left:8362;top:9026;width:526;height:2136;visibility:visible;mso-wrap-style:square;v-text-anchor:top" coordsize="526,213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yS3R8UA&#10;AADbAAAADwAAAGRycy9kb3ducmV2LnhtbESPT2vCQBTE70K/w/IK3nQTD/6JrmIVIWAvail6e2Sf&#10;STT7Ns2umn77bkHwOMzMb5jZojWVuFPjSssK4n4EgjizuuRcwddh0xuDcB5ZY2WZFPySg8X8rTPD&#10;RNsH7+i+97kIEHYJKii8rxMpXVaQQde3NXHwzrYx6INscqkbfAS4qeQgiobSYMlhocCaVgVl1/3N&#10;KNh+xqvvwyid/Jz1x2ZyWh9TvKRKdd/b5RSEp9a/ws92qhUMYvj/En6AnP8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3JLdHxQAAANsAAAAPAAAAAAAAAAAAAAAAAJgCAABkcnMv&#10;ZG93bnJldi54bWxQSwUGAAAAAAQABAD1AAAAigMAAAAA&#10;" path="m263,2136l,2121,239,535,287,,526,24,477,560,263,2136xe" fillcolor="#f9d641" stroked="f">
                      <v:path arrowok="t" o:connecttype="custom" o:connectlocs="263,2136;0,2121;239,535;287,0;526,24;477,560;263,2136" o:connectangles="0,0,0,0,0,0,0"/>
                    </v:shape>
                    <v:shape id="Freeform 28439" o:spid="_x0000_s1048" style="position:absolute;left:8362;top:9026;width:526;height:2136;visibility:visible;mso-wrap-style:square;v-text-anchor:top" coordsize="526,213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zwvQsUA&#10;AADbAAAADwAAAGRycy9kb3ducmV2LnhtbESPT2vCQBTE70K/w/IK3nSTVGtJs0r/RTwUSqOHHh/Z&#10;1ySYfRuyq8Zv7wqCx2FmfsNkq8G04ki9aywriKcRCOLS6oYrBbttPnkB4TyyxtYyKTiTg9XyYZRh&#10;qu2Jf+lY+EoECLsUFdTed6mUrqzJoJvajjh4/7Y36IPsK6l7PAW4aWUSRc/SYMNhocaOPmoq98XB&#10;KMDF91Pc5PNubfL9O34Ws5/d159S48fh7RWEp8Hfw7f2RitIErh+CT9ALi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vPC9CxQAAANsAAAAPAAAAAAAAAAAAAAAAAJgCAABkcnMv&#10;ZG93bnJldi54bWxQSwUGAAAAAAQABAD1AAAAigMAAAAA&#10;" path="m263,2136l,2121,239,535,287,,526,24,477,560,263,2136e" filled="f" stroked="f">
                      <v:path arrowok="t" o:connecttype="custom" o:connectlocs="263,2136;0,2121;239,535;287,0;526,24;477,560;263,2136" o:connectangles="0,0,0,0,0,0,0"/>
                    </v:shape>
                    <v:shape id="Freeform 28440" o:spid="_x0000_s1049" style="position:absolute;left:7199;top:9065;width:535;height:1844;visibility:visible;mso-wrap-style:square;v-text-anchor:top" coordsize="110,37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v27wcEA&#10;AADbAAAADwAAAGRycy9kb3ducmV2LnhtbESP3YrCMBSE7xd8h3AE79bUistajSKCP3fuqg9waI5t&#10;sTkpSbT17Y0geDnMzDfMfNmZWtzJ+cqygtEwAUGcW11xoeB82nz/gvABWWNtmRQ8yMNy0fuaY6Zt&#10;y/90P4ZCRAj7DBWUITSZlD4vyaAf2oY4ehfrDIYoXSG1wzbCTS3TJPmRBiuOCyU2tC4pvx5vRkHu&#10;p/bqdqtdd9hO6LFJi7aiP6UG/W41AxGoC5/wu73XCtIxvL7EHyAXT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A79u8HBAAAA2wAAAA8AAAAAAAAAAAAAAAAAmAIAAGRycy9kb3du&#10;cmV2LnhtbFBLBQYAAAAABAAEAPUAAACGAwAAAAA=&#10;" path="m107,366v-51,2,-51,2,-51,2c56,369,56,369,56,369v19,4,37,7,54,10c107,366,107,366,107,366m59,187v-9,3,-18,6,-28,8c31,196,32,197,32,198v14,,14,,14,c46,200,46,200,46,200v16,-1,16,-1,16,-1c59,187,59,187,59,187m48,146v-3,2,-5,3,-7,5c34,161,26,170,18,179v,5,,5,,5c28,177,40,168,51,157,48,146,48,146,48,146m,90v2,10,2,10,2,10c2,100,2,100,2,100v8,42,8,42,8,42c11,142,11,141,12,141v1,-3,3,-6,4,-9c22,122,28,114,35,107v1,-2,1,-3,1,-5c34,93,34,93,34,93v,,,,,c,90,,90,,90m2,c18,78,18,78,18,78v20,2,20,2,20,2c37,62,31,47,16,37,13,36,11,34,11,34v1,1,3,2,5,3c20,39,25,42,32,44,21,5,21,5,21,5,21,1,7,,2,e" fillcolor="#9a1d1e" stroked="f">
                      <v:path arrowok="t" o:connecttype="custom" o:connectlocs="520,1781;272,1790;272,1795;535,1844;520,1781;287,910;151,949;156,963;224,963;224,973;302,968;287,910;233,710;199,735;88,871;88,895;248,764;233,710;0,438;10,487;10,487;49,691;58,686;78,642;170,521;175,496;165,452;165,452;0,438;10,0;88,380;185,389;78,180;54,165;78,180;156,214;102,24;10,0" o:connectangles="0,0,0,0,0,0,0,0,0,0,0,0,0,0,0,0,0,0,0,0,0,0,0,0,0,0,0,0,0,0,0,0,0,0,0,0,0,0"/>
                      <o:lock v:ext="edit" verticies="t"/>
                    </v:shape>
                    <v:shape id="Freeform 28441" o:spid="_x0000_s1050" style="position:absolute;left:7194;top:9444;width:190;height:73;visibility:visible;mso-wrap-style:square;v-text-anchor:top" coordsize="39,1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lg2n8IA&#10;AADbAAAADwAAAGRycy9kb3ducmV2LnhtbESPQWsCMRSE7wX/Q3hCbzXrIlK2RhFB8SZVQY+P5HWz&#10;7eYlbFJ3/femIPQ4zMw3zGI1uFbcqIuNZwXTSQGCWHvTcK3gfNq+vYOICdlg65kU3CnCajl6WWBl&#10;fM+fdDumWmQIxwoV2JRCJWXUlhzGiQ/E2fvyncOUZVdL02Gf4a6VZVHMpcOG84LFQBtL+uf46xTs&#10;9fpwmF6uvrcpRF2H3ey73Cn1Oh7WHyASDek//GzvjYJyBn9f8g+Qyw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qWDafwgAAANsAAAAPAAAAAAAAAAAAAAAAAJgCAABkcnMvZG93&#10;bnJldi54bWxQSwUGAAAAAAQABAD1AAAAhwMAAAAA&#10;" path="m19,v1,4,1,4,1,4c,8,,8,,8v1,4,1,4,1,4c35,15,35,15,35,15,39,9,39,9,39,9v,-2,,-5,,-7c19,,19,,19,e" fillcolor="#730e10" stroked="f">
                      <v:path arrowok="t" o:connecttype="custom" o:connectlocs="93,0;97,19;0,39;5,58;171,73;190,44;190,10;93,0" o:connectangles="0,0,0,0,0,0,0,0"/>
                    </v:shape>
                    <v:shape id="Freeform 28442" o:spid="_x0000_s1051" style="position:absolute;left:8679;top:10364;width:413;height:462;visibility:visible;mso-wrap-style:square;v-text-anchor:top" coordsize="85,9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pxOTcIA&#10;AADbAAAADwAAAGRycy9kb3ducmV2LnhtbESPwWrDMBBE74H8g9hAb4nsQEtxIptSCAR6KHHq+2Jt&#10;ZVNr17GUxP37qlDocZiZN8y+mv2gbjSFXthAvslAEbdie3YGPs6H9TOoEJEtDsJk4JsCVOVyscfC&#10;yp1PdKujUwnCoUADXYxjoXVoO/IYNjISJ+9TJo8xyclpO+E9wf2gt1n2pD32nBY6HOm1o/arvnoD&#10;IvlbQ7mrL+79fLqgHbxcG2MeVvPLDlSkOf6H/9pHa2D7CL9f0g/Q5Q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unE5NwgAAANsAAAAPAAAAAAAAAAAAAAAAAJgCAABkcnMvZG93&#10;bnJldi54bWxQSwUGAAAAAAQABAD1AAAAhwMAAAAA&#10;" path="m85,c69,5,49,9,27,9,22,9,16,9,11,8,,90,,90,,90v26,2,57,4,76,5c85,,85,,85,e" fillcolor="#b72425" stroked="f">
                      <v:path arrowok="t" o:connecttype="custom" o:connectlocs="413,0;131,44;53,39;0,438;369,462;413,0" o:connectangles="0,0,0,0,0,0"/>
                    </v:shape>
                    <v:shape id="Freeform 28443" o:spid="_x0000_s1052" style="position:absolute;left:8576;top:10374;width:156;height:428;visibility:visible;mso-wrap-style:square;v-text-anchor:top" coordsize="32,8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iYSt8UA&#10;AADbAAAADwAAAGRycy9kb3ducmV2LnhtbESP3WrCQBSE7wt9h+UI3tWNtkhJXaXVWqzghT8PcMwe&#10;N6HZsyG7MdGnd4WCl8PMfMNMZp0txZlqXzhWMBwkIIgzpws2Cg775cs7CB+QNZaOScGFPMymz08T&#10;TLVreUvnXTAiQtinqCAPoUql9FlOFv3AVcTRO7naYoiyNlLX2Ea4LeUoScbSYsFxIceK5jllf7vG&#10;KrgmrVk09Lb+/fo57lfbzeG1Md9K9Xvd5weIQF14hP/bK61gNIb7l/gD5PQG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OJhK3xQAAANsAAAAPAAAAAAAAAAAAAAAAAJgCAABkcnMv&#10;ZG93bnJldi54bWxQSwUGAAAAAAQABAD1AAAAigMAAAAA&#10;" path="m,c3,86,3,86,3,86v5,1,11,1,18,2c32,6,32,6,32,6,21,5,11,3,,e" fillcolor="#b96922" stroked="f">
                      <v:path arrowok="t" o:connecttype="custom" o:connectlocs="0,0;15,418;102,428;156,29;0,0" o:connectangles="0,0,0,0,0"/>
                    </v:shape>
                    <v:shape id="Freeform 28444" o:spid="_x0000_s1053" style="position:absolute;left:4351;top:8209;width:1334;height:608;visibility:visible;mso-wrap-style:square;v-text-anchor:top" coordsize="274,12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72Y58QA&#10;AADbAAAADwAAAGRycy9kb3ducmV2LnhtbESPQWvCQBSE74L/YXlCb7qpgg3RVaq0pZceqqLXZ/aZ&#10;BLNv0+yrpv31rlDocZiZb5j5snO1ulAbKs8GHkcJKOLc24oLA7vt6zAFFQTZYu2ZDPxQgOWi35tj&#10;Zv2VP+mykUJFCIcMDZQiTaZ1yEtyGEa+IY7eybcOJcq20LbFa4S7Wo+TZKodVhwXSmxoXVJ+3nw7&#10;A9MX2aZhNZnIEfFAXx97/n3bG/Mw6J5noIQ6+Q//td+tgfET3L/EH6AXN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+9mOfEAAAA2wAAAA8AAAAAAAAAAAAAAAAAmAIAAGRycy9k&#10;b3ducmV2LnhtbFBLBQYAAAAABAAEAPUAAACJAwAAAAA=&#10;" path="m173,93c141,97,29,125,,43,32,,32,,32,v,,25,103,134,78c274,52,173,93,173,93e" fillcolor="#a8b3c7" stroked="f">
                      <v:path arrowok="t" o:connecttype="custom" o:connectlocs="842,452;0,209;156,0;808,379;842,452" o:connectangles="0,0,0,0,0"/>
                    </v:shape>
                    <v:shape id="Freeform 28445" o:spid="_x0000_s1054" style="position:absolute;left:4351;top:8063;width:1047;height:953;visibility:visible;mso-wrap-style:square;v-text-anchor:top" coordsize="215,19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BZjb8AA&#10;AADbAAAADwAAAGRycy9kb3ducmV2LnhtbERPzWqDQBC+F/IOywR6q2uElmKyCUlAKPVga3yAwZ2o&#10;xJ0Vd6Pm7bOHQo8f3//usJheTDS6zrKCTRSDIK6t7rhRUF2yt08QziNr7C2Tggc5OOxXLztMtZ35&#10;l6bSNyKEsEtRQev9kErp6pYMusgOxIG72tGgD3BspB5xDuGml0kcf0iDHYeGFgc6t1TfyrtRUMxV&#10;8f1ucrqdT0mV52bOsuOPUq/r5bgF4Wnx/+I/95dWkISx4Uv4AXL/B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ZBZjb8AAAADbAAAADwAAAAAAAAAAAAAAAACYAgAAZHJzL2Rvd25y&#10;ZXYueG1sUEsFBgAAAAAEAAQA9QAAAIUDAAAAAA==&#10;" path="m177,107c157,74,117,,33,17,,73,,73,,73v,,114,-25,164,49c215,196,177,107,177,107e" fillcolor="#fff2e3" stroked="f">
                      <v:path arrowok="t" o:connecttype="custom" o:connectlocs="862,520;161,83;0,355;799,593;862,520" o:connectangles="0,0,0,0,0"/>
                    </v:shape>
                    <v:shape id="Freeform 28446" o:spid="_x0000_s1055" style="position:absolute;left:4746;top:7892;width:1202;height:837;visibility:visible;mso-wrap-style:square;v-text-anchor:top" coordsize="247,17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LkcqsUA&#10;AADbAAAADwAAAGRycy9kb3ducmV2LnhtbESP0WrCQBRE3wX/YbmFvunGFIOmriKlhVYqmOgHXLK3&#10;SWj2bppdNfl7tyD4OMzMGWa16U0jLtS52rKC2TQCQVxYXXOp4HT8mCxAOI+ssbFMCgZysFmPRytM&#10;tb1yRpfclyJA2KWooPK+TaV0RUUG3dS2xMH7sZ1BH2RXSt3hNcBNI+MoSqTBmsNChS29VVT85mej&#10;4Dz/Wsbf9m/+Puz5NOtfdll8SJR6fuq3ryA89f4Rvrc/tYJ4Cf9fwg+Q6xs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UuRyqxQAAANsAAAAPAAAAAAAAAAAAAAAAAJgCAABkcnMv&#10;ZG93bnJldi54bWxQSwUGAAAAAAQABAD1AAAAigMAAAAA&#10;" path="m108,153c137,140,247,105,229,20,179,,179,,179,v,,33,101,-73,136c,172,108,153,108,153e" fillcolor="#a8b3c7" stroked="f">
                      <v:path arrowok="t" o:connecttype="custom" o:connectlocs="526,745;1114,97;871,0;516,662;526,745" o:connectangles="0,0,0,0,0"/>
                    </v:shape>
                    <v:shape id="Freeform 28447" o:spid="_x0000_s1056" style="position:absolute;left:5189;top:7839;width:671;height:1206;visibility:visible;mso-wrap-style:square;v-text-anchor:top" coordsize="138,24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kLUO8AA&#10;AADbAAAADwAAAGRycy9kb3ducmV2LnhtbERPTWvCQBC9F/wPywjemo0GiqSuUgpCEcFWC14n2Wk2&#10;NDsbsltN/n3nUOjx8b43u9F36kZDbAMbWGY5KOI62JYbA5+X/eMaVEzIFrvAZGCiCLvt7GGDpQ13&#10;/qDbOTVKQjiWaMCl1Jdax9qRx5iFnli4rzB4TAKHRtsB7xLuO73K8yftsWVpcNjTq6P6+/zjDZyK&#10;fH24vh+ri1v5ylMr9dPVmMV8fHkGlWhM/+I/95s1UMh6+SI/QG9/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UkLUO8AAAADbAAAADwAAAAAAAAAAAAAAAACYAgAAZHJzL2Rvd25y&#10;ZXYueG1sUEsFBgAAAAAEAAQA9QAAAIUDAAAAAA==&#10;" path="m5,152c5,114,,30,80,v58,31,58,31,58,31c138,31,28,69,24,159,20,248,5,152,5,152e" fillcolor="#f4e9d9" stroked="f">
                      <v:path arrowok="t" o:connecttype="custom" o:connectlocs="24,739;389,0;671,151;117,773;24,739" o:connectangles="0,0,0,0,0"/>
                    </v:shape>
                    <v:shape id="Freeform 28448" o:spid="_x0000_s1057" style="position:absolute;left:4108;top:8681;width:1275;height:1615;visibility:visible;mso-wrap-style:square;v-text-anchor:top" coordsize="262,33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l9sfsMA&#10;AADbAAAADwAAAGRycy9kb3ducmV2LnhtbESPX2sCMRDE3wt+h7BC3+qeFkSuRpGCtPSl+A/6uFy2&#10;l8Nkc71EvfbTN4Lg4zAzv2Hmy947deYuNkE0jEcFKJYqmEZqDfvd+mkGKiYSQy4Ia/jlCMvF4GFO&#10;pQkX2fB5m2qVIRJL0mBTakvEWFn2FEehZcned+g8pSy7Gk1Hlwz3DidFMUVPjeQFSy2/Wq6O25PX&#10;sDIW2bnj3+Hj8OUxrD9/Zm+o9eOwX72AStyne/jWfjcansdw/ZJ/AC7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/l9sfsMAAADbAAAADwAAAAAAAAAAAAAAAACYAgAAZHJzL2Rv&#10;d25yZXYueG1sUEsFBgAAAAAEAAQA9QAAAIgDAAAAAA==&#10;" path="m261,268v1,4,-1,8,-5,9c105,330,105,330,105,330v-4,2,-8,,-9,-4c1,64,1,64,1,64,,60,2,56,6,55,157,1,157,1,157,1v4,-1,8,1,10,5c261,268,261,268,261,268e" fillcolor="#287f7f" stroked="f">
                      <v:path arrowok="t" o:connecttype="custom" o:connectlocs="1270,1304;1246,1347;511,1605;467,1586;5,311;29,268;764,5;813,29;1270,1304" o:connectangles="0,0,0,0,0,0,0,0,0"/>
                    </v:shape>
                    <v:shape id="Freeform 28449" o:spid="_x0000_s1058" style="position:absolute;left:4819;top:8140;width:2073;height:1903;visibility:visible;mso-wrap-style:square;v-text-anchor:top" coordsize="426,39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LYErcUA&#10;AADbAAAADwAAAGRycy9kb3ducmV2LnhtbESPS2sCQRCE74L/YWjBS9DZaBRdHSWKQg65xMe93el9&#10;6E7PsjPq6q/PBAIei6r6ipovG1OKG9WusKzgvR+BIE6sLjhTcNhvexMQziNrLC2Tggc5WC7arTnG&#10;2t75h247n4kAYRejgtz7KpbSJTkZdH1bEQcvtbVBH2SdSV3jPcBNKQdRNJYGCw4LOVa0zim57K5G&#10;wXi0cWn5fTrpdPXhjtO356pKz0p1O83nDISnxr/C/+0vrWA4gL8v4QfIxS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MtgStxQAAANsAAAAPAAAAAAAAAAAAAAAAAJgCAABkcnMv&#10;ZG93bnJldi54bWxQSwUGAAAAAAQABAD1AAAAigMAAAAA&#10;" path="m6,114v-4,2,-6,5,-4,9c96,386,96,386,96,386v1,4,5,5,9,4c421,277,421,277,421,277v3,-2,5,-5,4,-9c331,5,331,5,331,5,329,1,326,,322,1,6,114,6,114,6,114e" fillcolor="#25ccc7" stroked="f">
                      <v:path arrowok="t" o:connecttype="custom" o:connectlocs="29,555;10,599;467,1879;511,1898;2049,1348;2068,1304;1611,24;1567,5;29,555" o:connectangles="0,0,0,0,0,0,0,0,0"/>
                    </v:shape>
                    <v:shape id="Freeform 28450" o:spid="_x0000_s1059" style="position:absolute;left:5510;top:8384;width:691;height:1416;visibility:visible;mso-wrap-style:square;v-text-anchor:top" coordsize="691,141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zVsJcMA&#10;AADbAAAADwAAAGRycy9kb3ducmV2LnhtbESP3YrCMBSE7wXfIRzBO01VqFJNiyiyC4sX/jzAoTm2&#10;1eakNNla9+k3wsJeDjPzDbPJelOLjlpXWVYwm0YgiHOrKy4UXC+HyQqE88gaa8uk4EUOsnQ42GCi&#10;7ZNP1J19IQKEXYIKSu+bREqXl2TQTW1DHLybbQ36INtC6hafAW5qOY+iWBqsOCyU2NCupPxx/jYK&#10;4iXLn6/dR+ywu8/28VYfmtVRqfGo365BeOr9f/iv/akVLBbw/hJ+gEx/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/zVsJcMAAADbAAAADwAAAAAAAAAAAAAAAACYAgAAZHJzL2Rv&#10;d25yZXYueG1sUEsFBgAAAAAEAAQA9QAAAIgDAAAAAA==&#10;" path="m482,1416r209,-73l209,,,73,482,1416xe" fillcolor="#fff2e3" stroked="f">
                      <v:path arrowok="t" o:connecttype="custom" o:connectlocs="482,1416;691,1343;209,0;0,73;482,1416" o:connectangles="0,0,0,0,0"/>
                    </v:shape>
                    <v:shape id="Freeform 28451" o:spid="_x0000_s1060" style="position:absolute;left:5510;top:8384;width:691;height:1416;visibility:visible;mso-wrap-style:square;v-text-anchor:top" coordsize="691,141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Qnh7MYA&#10;AADbAAAADwAAAGRycy9kb3ducmV2LnhtbESPzW7CMBCE75V4B2uReisOlFYlxSB+WhWOTTmkt228&#10;JBHxOtgGwtvXSJV6HM3MN5rpvDONOJPztWUFw0ECgriwuuZSwe7r/eEFhA/IGhvLpOBKHuaz3t0U&#10;U20v/EnnLJQiQtinqKAKoU2l9EVFBv3AtsTR21tnMETpSqkdXiLcNHKUJM/SYM1xocKWVhUVh+xk&#10;FGRL95O/bSfj9REnuzzPvzcf2yel7vvd4hVEoC78h//aG63gcQy3L/EHyNkv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UQnh7MYAAADbAAAADwAAAAAAAAAAAAAAAACYAgAAZHJz&#10;L2Rvd25yZXYueG1sUEsFBgAAAAAEAAQA9QAAAIsDAAAAAA==&#10;" path="m482,1416r209,-73l209,,,73,482,1416e" filled="f" stroked="f">
                      <v:path arrowok="t" o:connecttype="custom" o:connectlocs="482,1416;691,1343;209,0;0,73;482,1416" o:connectangles="0,0,0,0,0"/>
                    </v:shape>
                    <v:shape id="Freeform 28452" o:spid="_x0000_s1061" style="position:absolute;left:4342;top:8807;width:667;height:1411;visibility:visible;mso-wrap-style:square;v-text-anchor:top" coordsize="667,141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CkpbMUA&#10;AADbAAAADwAAAGRycy9kb3ducmV2LnhtbESPQWvCQBSE7wX/w/KE3nRja6ykriIFpRR60Ih4fGRf&#10;s6HZtyG7JrG/vlsQehxm5htmtRlsLTpqfeVYwWyagCAunK64VHDKd5MlCB+QNdaOScGNPGzWo4cV&#10;Ztr1fKDuGEoRIewzVGBCaDIpfWHIop+6hjh6X661GKJsS6lb7CPc1vIpSRbSYsVxwWBDb4aK7+PV&#10;Ksg/9n2ezs3lZ7icP88pu275MlfqcTxsX0EEGsJ/+N5+1wqeU/j7En+AXP8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gKSlsxQAAANsAAAAPAAAAAAAAAAAAAAAAAJgCAABkcnMv&#10;ZG93bnJldi54bWxQSwUGAAAAAAQABAD1AAAAigMAAAAA&#10;" path="m482,1411r185,-73l190,,,63,482,1411xe" fillcolor="#a8b3c7" stroked="f">
                      <v:path arrowok="t" o:connecttype="custom" o:connectlocs="482,1411;667,1338;190,0;0,63;482,1411" o:connectangles="0,0,0,0,0"/>
                    </v:shape>
                    <v:shape id="Freeform 28453" o:spid="_x0000_s1062" style="position:absolute;left:4342;top:8807;width:667;height:1411;visibility:visible;mso-wrap-style:square;v-text-anchor:top" coordsize="667,141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7aPycQA&#10;AADbAAAADwAAAGRycy9kb3ducmV2LnhtbESPQWvCQBSE7wX/w/IEb81GxbSkriKCIIqH2tJeX7PP&#10;JDT7ds2uSfz33UKhx2FmvmGW68E0oqPW15YVTJMUBHFhdc2lgve33eMzCB+QNTaWScGdPKxXo4cl&#10;5tr2/ErdOZQiQtjnqKAKweVS+qIigz6xjjh6F9saDFG2pdQt9hFuGjlL00warDkuVOhoW1Hxfb4Z&#10;BRd3Wnxcb173X/rosu7kng6fC6Um42HzAiLQEP7Df+29VjDP4PdL/AFy9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e2j8nEAAAA2wAAAA8AAAAAAAAAAAAAAAAAmAIAAGRycy9k&#10;b3ducmV2LnhtbFBLBQYAAAAABAAEAPUAAACJAwAAAAA=&#10;" path="m482,1411r185,-73l190,,,63,482,1411e" filled="f" stroked="f">
                      <v:path arrowok="t" o:connecttype="custom" o:connectlocs="482,1411;667,1338;190,0;0,63;482,1411" o:connectangles="0,0,0,0,0"/>
                    </v:shape>
                    <v:shape id="Freeform 28454" o:spid="_x0000_s1063" style="position:absolute;left:5062;top:8603;width:49;height:19;visibility:visible;mso-wrap-style:square;v-text-anchor:top" coordsize="10,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10s58QA&#10;AADbAAAADwAAAGRycy9kb3ducmV2LnhtbESPQWvCQBSE70L/w/IKvQTdtIJKdBOK0BKoUGKL50f2&#10;mYRm36bZjUn/vSsUPA4z8w2zyybTigv1rrGs4HkRgyAurW64UvD99TbfgHAeWWNrmRT8kYMsfZjt&#10;MNF25IIuR1+JAGGXoILa+y6R0pU1GXQL2xEH72x7gz7IvpK6xzHATStf4nglDTYcFmrsaF9T+XMc&#10;jIJmyKPo49Ng98tykEOxeT/tD0o9PU6vWxCeJn8P/7dzrWC5htuX8ANkeg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9dLOfEAAAA2wAAAA8AAAAAAAAAAAAAAAAAmAIAAGRycy9k&#10;b3ducmV2LnhtbFBLBQYAAAAABAAEAPUAAACJAwAAAAA=&#10;" path="m10,c,3,,3,,3,,4,,4,,4,10,,10,,10,v,,,,,e" fillcolor="#59a0ae" stroked="f">
                      <v:path arrowok="t" o:connecttype="custom" o:connectlocs="49,0;0,14;0,19;49,0;49,0" o:connectangles="0,0,0,0,0"/>
                    </v:shape>
                    <v:shape id="Freeform 28455" o:spid="_x0000_s1064" style="position:absolute;left:5111;top:8578;width:58;height:25;visibility:visible;mso-wrap-style:square;v-text-anchor:top" coordsize="12,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MHWM8EA&#10;AADbAAAADwAAAGRycy9kb3ducmV2LnhtbERP3WrCMBS+F/YO4Qx2I5roQLZqlDFwDMWLdnuAQ3PW&#10;lDUnNYm1e3tzMfDy4/vf7EbXiYFCbD1rWMwVCOLam5YbDd9f+9kLiJiQDXaeScMfRdhtHyYbLIy/&#10;cklDlRqRQzgWqMGm1BdSxtqSwzj3PXHmfnxwmDIMjTQBrzncdXKp1Eo6bDk3WOzp3VL9W12chmn5&#10;OqiFPaqmPp33ofo4XJblWeunx/FtDSLRmO7if/en0fCcx+Yv+QfI7Q0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jB1jPBAAAA2wAAAA8AAAAAAAAAAAAAAAAAmAIAAGRycy9kb3du&#10;cmV2LnhtbFBLBQYAAAAABAAEAPUAAACGAwAAAAA=&#10;" path="m12,c,5,,5,,5v,,,,,c12,1,12,1,12,1,12,,12,,12,e" fillcolor="#7cb9ba" stroked="f">
                      <v:path arrowok="t" o:connecttype="custom" o:connectlocs="58,0;0,25;0,25;58,5;58,0" o:connectangles="0,0,0,0,0"/>
                    </v:shape>
                    <v:shape id="Freeform 28456" o:spid="_x0000_s1065" style="position:absolute;left:5062;top:8554;width:453;height:365;visibility:visible;mso-wrap-style:square;v-text-anchor:top" coordsize="93,7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alOgcIA&#10;AADbAAAADwAAAGRycy9kb3ducmV2LnhtbESPT2sCMRTE70K/Q3gFb5q0grRbo/QPgvTm6qHeHpvX&#10;zeLmZUmixm/fCEKPw8z8hlmssuvFmULsPGt4mioQxI03Hbca9rv15AVETMgGe8+k4UoRVsuH0QIr&#10;4y+8pXOdWlEgHCvUYFMaKiljY8lhnPqBuHi/PjhMRYZWmoCXAne9fFZqLh12XBYsDvRpqTnWJ6dh&#10;O78Go9TxdPjI9e6LZT78fFutx4/5/Q1Eopz+w/f2xmiYvcLtS/kBcvk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lqU6BwgAAANsAAAAPAAAAAAAAAAAAAAAAAJgCAABkcnMvZG93&#10;bnJldi54bWxQSwUGAAAAAAQABAD1AAAAhwMAAAAA&#10;" path="m50,c27,8,27,8,27,8,22,6,22,6,22,6,10,10,10,10,10,10,,14,,14,,14,18,62,18,62,18,62,92,75,92,75,92,75v,-2,1,-3,1,-5c50,,50,,50,e" fillcolor="#25aaae" stroked="f">
                      <v:path arrowok="t" o:connecttype="custom" o:connectlocs="244,0;132,39;107,29;49,49;0,68;88,302;448,365;453,341;244,0" o:connectangles="0,0,0,0,0,0,0,0,0"/>
                    </v:shape>
                    <v:shape id="Freeform 28457" o:spid="_x0000_s1066" style="position:absolute;left:5091;top:8481;width:541;height:686;visibility:visible;mso-wrap-style:square;v-text-anchor:top" coordsize="541,68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" path="m336,l112,78,98,83,,117,224,686,356,579r185,-5l336,xe" fillcolor="#fff2e3" stroked="f">
                      <v:path arrowok="t" o:connecttype="custom" o:connectlocs="336,0;112,78;98,83;0,117;224,686;356,579;541,574;336,0" o:connectangles="0,0,0,0,0,0,0,0"/>
                    </v:shape>
                    <v:shape id="Freeform 28458" o:spid="_x0000_s1067" style="position:absolute;left:4863;top:8549;width:1129;height:939;visibility:visible;mso-wrap-style:square;v-text-anchor:top" coordsize="232,19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xl8CMYA&#10;AADbAAAADwAAAGRycy9kb3ducmV2LnhtbESPT0vDQBTE74V+h+UVvBS7aRCpsdvSKi3izTQK3h7Z&#10;ZxLMvo27mz9+e1cQPA4z8xtmu59MKwZyvrGsYL1KQBCXVjdcKSgup+sNCB+QNbaWScE3edjv5rMt&#10;ZtqO/EJDHioRIewzVFCH0GVS+rImg35lO+LofVhnMETpKqkdjhFuWpkmya002HBcqLGjh5rKz7w3&#10;Cg7Lx+5rPB7fCvf8Xt0VQ/qa9melrhbT4R5EoCn8h//aT1rBzRp+v8QfIHc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Txl8CMYAAADbAAAADwAAAAAAAAAAAAAAAACYAgAAZHJz&#10;L2Rvd25yZXYueG1sUEsFBgAAAAAEAAQA9QAAAIsDAAAAAA==&#10;" path="m151,v-9,20,-18,53,-18,76c21,57,21,57,21,57v,,-21,29,-10,77c22,182,66,191,68,192v2,1,137,-30,137,-30c232,123,232,123,232,123,207,51,207,51,207,51,197,24,197,24,197,24,151,,151,,151,e" fillcolor="#287f7f" stroked="f">
                      <v:path arrowok="t" o:connecttype="custom" o:connectlocs="735,0;647,370;102,277;54,652;331,934;998,788;1129,598;1007,248;959,117;735,0" o:connectangles="0,0,0,0,0,0,0,0,0,0"/>
                    </v:shape>
                    <v:shape id="Freeform 28459" o:spid="_x0000_s1068" style="position:absolute;left:5378;top:8651;width:1164;height:852;visibility:visible;mso-wrap-style:square;v-text-anchor:top" coordsize="239,17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1SuE8IA&#10;AADbAAAADwAAAGRycy9kb3ducmV2LnhtbESPQUvDQBSE70L/w/IEb3bTIhJityW0CM3R2Pb8mn0m&#10;wezbsPtM4793BcHjMDPfMJvd7AY1UYi9ZwOrZQaKuPG259bA6f31MQcVBdni4JkMfFOE3XZxt8HC&#10;+hu/0VRLqxKEY4EGOpGx0Do2HTmMSz8SJ+/DB4eSZGi1DXhLcDfodZY9a4c9p4UOR9p31HzWX86A&#10;XE+rqt5Ppc3lWOb2XF3CoTLm4X4uX0AJzfIf/msfrYGnNfx+ST9Ab3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PVK4TwgAAANsAAAAPAAAAAAAAAAAAAAAAAJgCAABkcnMvZG93&#10;bnJldi54bWxQSwUGAAAAAAQABAD1AAAAhwMAAAAA&#10;" path="m164,v9,23,15,41,17,73c182,105,239,125,239,125,52,174,52,174,52,174,19,169,19,169,19,169v7,-18,,-12,-6,-7c6,169,,175,22,141,63,78,63,78,63,78,164,,164,,164,e" fillcolor="#287f7f" stroked="f">
                      <v:path arrowok="t" o:connecttype="custom" o:connectlocs="799,0;882,355;1164,609;253,847;93,823;63,789;107,686;307,380;799,0" o:connectangles="0,0,0,0,0,0,0,0,0"/>
                    </v:shape>
                    <v:shape id="Freeform 28460" o:spid="_x0000_s1069" style="position:absolute;left:5052;top:9274;width:531;height:102;visibility:visible;mso-wrap-style:square;v-text-anchor:top" coordsize="109,2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Q5JtMUA&#10;AADbAAAADwAAAGRycy9kb3ducmV2LnhtbESPQWvCQBSE74L/YXmCl1I3Gi0SXUUEwVIoGAXx9sg+&#10;k2j2bciuJv333ULB4zAz3zDLdWcq8aTGlZYVjEcRCOLM6pJzBafj7n0OwnlkjZVlUvBDDtarfm+J&#10;ibYtH+iZ+lwECLsEFRTe14mULivIoBvZmjh4V9sY9EE2udQNtgFuKjmJog9psOSwUGBN24Kye/ow&#10;Cr4v9/i0ne/T7DZt46+3TT3z50+lhoNuswDhqfOv8H97rxVMY/j7En6AXP0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xDkm0xQAAANsAAAAPAAAAAAAAAAAAAAAAAJgCAABkcnMv&#10;ZG93bnJldi54bWxQSwUGAAAAAAQABAD1AAAAigMAAAAA&#10;" path="m6,15v-6,4,,6,20,3c45,14,109,1,109,1,109,1,60,,37,5,14,10,6,15,6,15xe" fillcolor="#e07436" stroked="f">
                      <v:path arrowok="t" o:connecttype="custom" o:connectlocs="29,73;127,87;531,5;180,24;29,73" o:connectangles="0,0,0,0,0"/>
                    </v:shape>
                    <v:shape id="Freeform 28461" o:spid="_x0000_s1070" style="position:absolute;left:5807;top:8899;width:706;height:550;visibility:visible;mso-wrap-style:square;v-text-anchor:top" coordsize="145,11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ejkH8QA&#10;AADbAAAADwAAAGRycy9kb3ducmV2LnhtbESPT2sCMRDF74V+hzAFb5qtLFVWo6hQKuih/gE9Dsm4&#10;uzSZLJuo67dvhEKPjzfv9+ZN552z4kZtqD0reB9kIIi1NzWXCo6Hz/4YRIjIBq1nUvCgAPPZ68sU&#10;C+PvvKPbPpYiQTgUqKCKsSmkDLoih2HgG+LkXXzrMCbZltK0eE9wZ+Uwyz6kw5pTQ4UNrSrSP/ur&#10;S28Mvzda58fmeual3cbFaSTtl1K9t24xARGpi//Hf+m1UZDn8NySACBnv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3o5B/EAAAA2wAAAA8AAAAAAAAAAAAAAAAAmAIAAGRycy9k&#10;b3ducmV2LnhtbFBLBQYAAAAABAAEAPUAAACJAwAAAAA=&#10;" path="m117,v,,15,41,21,77c145,113,45,109,38,107,32,106,,84,1,78,1,71,3,70,11,67,20,64,117,,117,e" fillcolor="#fb2" stroked="f">
                      <v:path arrowok="t" o:connecttype="custom" o:connectlocs="570,0;672,375;185,521;5,380;54,326;570,0" o:connectangles="0,0,0,0,0,0"/>
                    </v:shape>
                    <v:shape id="Freeform 28462" o:spid="_x0000_s1071" style="position:absolute;left:5714;top:8875;width:662;height:540;visibility:visible;mso-wrap-style:square;v-text-anchor:top" coordsize="136,11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tEVtsIA&#10;AADbAAAADwAAAGRycy9kb3ducmV2LnhtbESP3YrCMBSE7xd8h3AWvFvTFd2VrlFEKQp7ZesDHJpj&#10;W2xOShP78/ZGELwcZuYbZr0dTC06al1lWcH3LAJBnFtdcaHgkiVfKxDOI2usLZOCkRxsN5OPNcba&#10;9nymLvWFCBB2MSoovW9iKV1ekkE3sw1x8K62NeiDbAupW+wD3NRyHkU/0mDFYaHEhvYl5bf0bhT8&#10;dkmapPqwzLr/41kO12g13i5KTT+H3R8IT4N/h1/tk1awWMLzS/gBcvM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W0RW2wgAAANsAAAAPAAAAAAAAAAAAAAAAAJgCAABkcnMvZG93&#10;bnJldi54bWxQSwUGAAAAAAQABAD1AAAAhwMAAAAA&#10;" path="m38,77c67,43,134,47,136,5v,,-9,-5,-30,4c93,15,76,32,53,57,,111,38,77,38,77e" fillcolor="#e86b18" stroked="f">
                      <v:path arrowok="t" o:connecttype="custom" o:connectlocs="185,375;662,24;516,44;258,277;185,375" o:connectangles="0,0,0,0,0"/>
                    </v:shape>
                    <v:shape id="Freeform 28463" o:spid="_x0000_s1072" style="position:absolute;left:4872;top:9143;width:701;height:554;visibility:visible;mso-wrap-style:square;v-text-anchor:top" coordsize="144,11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TZPdsEA&#10;AADbAAAADwAAAGRycy9kb3ducmV2LnhtbESPQWuDQBSE74X+h+UVeqtrSiKJdQ3F0OJVY+4P91Ul&#10;7ltxt8b++26g0OMwM98w2XE1o1hodoNlBZsoBkHcWj1wp6A5f7zsQTiPrHG0TAp+yMExf3zIMNX2&#10;xhUtte9EgLBLUUHv/ZRK6dqeDLrITsTB+7KzQR/k3Ek94y3AzShf4ziRBgcOCz1OVPTUXutvo+Dy&#10;We22l8mcljIuXN2Uh+J08Eo9P63vbyA8rf4//NcutYJtAvcv4QfI/B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ME2T3bBAAAA2wAAAA8AAAAAAAAAAAAAAAAAmAIAAGRycy9kb3du&#10;cmV2LnhtbFBLBQYAAAAABAAEAPUAAACGAwAAAAA=&#10;" path="m,c,,2,43,11,78v8,36,100,-2,105,-6c122,69,144,52,140,46,137,41,109,23,99,23,90,23,,,,xe" fillcolor="#f99c15" stroked="f">
                      <v:path arrowok="t" o:connecttype="custom" o:connectlocs="0,0;54,379;565,350;682,224;482,112;0,0" o:connectangles="0,0,0,0,0,0"/>
                    </v:shape>
                    <v:shape id="Freeform 28464" o:spid="_x0000_s1073" style="position:absolute;left:4872;top:9109;width:857;height:267;visibility:visible;mso-wrap-style:square;v-text-anchor:top" coordsize="176,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YZEOMYA&#10;AADbAAAADwAAAGRycy9kb3ducmV2LnhtbESPQWvCQBSE70L/w/IKXqTZVKQpqRuRgkSkF20PPT6y&#10;zyRN9m3MrjH6691CocdhZr5hlqvRtGKg3tWWFTxHMQjiwuqaSwVfn5unVxDOI2tsLZOCKzlYZQ+T&#10;JabaXnhPw8GXIkDYpaig8r5LpXRFRQZdZDvi4B1tb9AH2ZdS93gJcNPKeRy/SIM1h4UKO3qvqGgO&#10;Z6PgnNxO4/Unb2bdMd/lH3v/vZ1rpaaP4/oNhKfR/4f/2lutYJHA75fwA2R2B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UYZEOMYAAADbAAAADwAAAAAAAAAAAAAAAACYAgAAZHJz&#10;L2Rvd25yZXYueG1sUEsFBgAAAAAEAAQA9QAAAIsDAAAAAA==&#10;" path="m119,38c78,16,22,46,,7,,7,5,,28,3v20,2,33,11,76,26c176,55,119,38,119,38xe" fillcolor="#e86b18" stroked="f">
                      <v:path arrowok="t" o:connecttype="custom" o:connectlocs="579,184;0,34;136,15;506,141;579,184" o:connectangles="0,0,0,0,0"/>
                    </v:shape>
                    <v:shape id="Freeform 28465" o:spid="_x0000_s1074" style="position:absolute;left:4965;top:8554;width:827;height:895;visibility:visible;mso-wrap-style:square;v-text-anchor:top" coordsize="170,18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0IS1sEA&#10;AADbAAAADwAAAGRycy9kb3ducmV2LnhtbERPz2uDMBS+D/Y/hDfYRdZYGduwxjIKQnecLWXHh3lV&#10;qXlxSaruv18OhR4/vt/FdjGDmMj53rKC9SoFQdxY3XOr4HioXj5A+ICscbBMCv7Iw7Z8fCgw13bm&#10;b5rq0IoYwj5HBV0IYy6lbzoy6Fd2JI7c2TqDIULXSu1wjuFmkFmavkmDPceGDkfaddRc6qtRMK9r&#10;/Xt2h6Nz15+k4uQ0f71nSj0/LZ8bEIGWcBff3Hut4DWOjV/iD5DlP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9CEtbBAAAA2wAAAA8AAAAAAAAAAAAAAAAAmAIAAGRycy9kb3du&#10;cmV2LnhtbFBLBQYAAAAABAAEAPUAAACGAwAAAAA=&#10;" path="m18,103v22,29,58,23,98,81c148,167,148,167,148,167v,,,,,c170,163,170,163,170,163v-1,-1,-27,-1,-52,-84c118,78,118,78,118,78,99,37,92,,86,2,52,27,19,31,6,37,4,39,1,41,1,45,1,48,,51,,56v,12,5,28,18,47xe" fillcolor="#f99c15" stroked="f">
                      <v:path arrowok="t" o:connecttype="custom" o:connectlocs="88,501;564,895;720,812;720,812;827,793;574,384;574,379;418,10;29,180;5,219;0,272;88,501" o:connectangles="0,0,0,0,0,0,0,0,0,0,0,0"/>
                    </v:shape>
                    <v:shape id="Freeform 28466" o:spid="_x0000_s1075" style="position:absolute;left:4965;top:8554;width:598;height:443;visibility:visible;mso-wrap-style:square;v-text-anchor:top" coordsize="123,9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ou7t8UA&#10;AADbAAAADwAAAGRycy9kb3ducmV2LnhtbESPQWvCQBSE70L/w/IKXkQ3FVs0dRVrKYhtQWMvvT2y&#10;r5tg9m3Irib+e7cgeBxm5htmvuxsJc7U+NKxgqdRAoI4d7pko+Dn8DGcgvABWWPlmBRcyMNy8dCb&#10;Y6pdy3s6Z8GICGGfooIihDqV0ucFWfQjVxNH7881FkOUjZG6wTbCbSXHSfIiLZYcFwqsaV1QfsxO&#10;VoFdP2+/Bpmht927M+b0qSe/7bdS/cdu9QoiUBfu4Vt7oxVMZvD/Jf4Aubg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yi7u3xQAAANsAAAAPAAAAAAAAAAAAAAAAAJgCAABkcnMv&#10;ZG93bnJldi54bWxQSwUGAAAAAAQABAD1AAAAigMAAAAA&#10;" path="m,56c26,83,94,89,123,91,118,78,118,78,118,78,99,37,92,,86,2,54,18,19,31,6,37,4,39,1,41,1,45,1,48,,51,,56xe" fillcolor="#f9d641" stroked="f">
                      <v:path arrowok="t" o:connecttype="custom" o:connectlocs="0,273;598,443;574,380;418,10;29,180;5,219;0,273" o:connectangles="0,0,0,0,0,0,0"/>
                    </v:shape>
                    <v:shape id="Freeform 28467" o:spid="_x0000_s1076" style="position:absolute;left:5344;top:8564;width:341;height:803;visibility:visible;mso-wrap-style:square;v-text-anchor:top" coordsize="70,1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+bbscEA&#10;AADbAAAADwAAAGRycy9kb3ducmV2LnhtbERPy2rCQBTdF/yH4Qru6sSCqaSOooGUrkpqhWwvmWsS&#10;zNyJmcmjf99ZFLo8nPf+OJtWjNS7xrKCzToCQVxa3XCl4PqdPe9AOI+ssbVMCn7IwfGweNpjou3E&#10;XzRefCVCCLsEFdTed4mUrqzJoFvbjjhwN9sb9AH2ldQ9TiHctPIlimJpsOHQUGNHaU3l/TIYBUVR&#10;xPmU5udqbF6zx+e1fM+HnVKr5Xx6A+Fp9v/iP/eHVrAN68OX8APk4R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Jfm27HBAAAA2wAAAA8AAAAAAAAAAAAAAAAAmAIAAGRycy9kb3du&#10;cmV2LnhtbFBLBQYAAAAABAAEAPUAAACGAwAAAAA=&#10;" path="m70,165c43,71,24,77,9,38,,13,8,,8,v,,12,3,23,22c48,55,69,164,70,165xe" fillcolor="#e86b18" stroked="f">
                      <v:path arrowok="t" o:connecttype="custom" o:connectlocs="341,803;44,185;39,0;151,107;341,803" o:connectangles="0,0,0,0,0"/>
                    </v:shape>
                    <v:shape id="Freeform 28468" o:spid="_x0000_s1077" style="position:absolute;left:5578;top:8462;width:638;height:885;visibility:visible;mso-wrap-style:square;v-text-anchor:top" coordsize="131,18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X2d1sMA&#10;AADbAAAADwAAAGRycy9kb3ducmV2LnhtbESPT2sCMRTE7wW/Q3hCbzVZS0VWsyKCtKf+UfH82Dw3&#10;q5uXZZPqdj99Uyh4HGbmN8xy1btGXKkLtWcN2USBIC69qbnScNhvn+YgQkQ22HgmDT8UYFWMHpaY&#10;G3/jL7ruYiUShEOOGmyMbS5lKC05DBPfEifv5DuHMcmukqbDW4K7Rk6VmkmHNacFiy1tLJWX3bfT&#10;MBzPNBs262CbVyU/nlXVD++fWj+O+/UCRKQ+3sP/7Tej4SWDvy/pB8jiF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bX2d1sMAAADbAAAADwAAAAAAAAAAAAAAAACYAgAAZHJzL2Rv&#10;d25yZXYueG1sUEsFBgAAAAAEAAQA9QAAAIgDAAAAAA==&#10;" path="m3,176v46,6,46,6,46,6c83,143,108,106,119,80v6,-13,10,-25,11,-35c131,39,130,34,129,29,127,20,120,14,109,12,81,8,52,3,16,,11,,,7,4,39v1,5,1,10,3,15c20,121,11,157,5,170v-1,4,-2,6,-2,6c3,176,3,176,3,176v,,,,,e" fillcolor="#f9d641" stroked="f">
                      <v:path arrowok="t" o:connecttype="custom" o:connectlocs="15,856;239,885;580,389;633,219;628,141;531,58;78,0;19,190;34,263;24,827;15,856;15,856;15,856" o:connectangles="0,0,0,0,0,0,0,0,0,0,0,0,0"/>
                    </v:shape>
                    <v:shape id="Freeform 28469" o:spid="_x0000_s1078" style="position:absolute;left:5593;top:8462;width:613;height:189;visibility:visible;mso-wrap-style:square;v-text-anchor:top" coordsize="126,3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V5U58QA&#10;AADbAAAADwAAAGRycy9kb3ducmV2LnhtbESPQWsCMRSE7wX/Q3iCt5qtoLSrUWxBUBGxVuj1uXlu&#10;Qjcv6ybq+u9NodDjMDPfMJNZ6ypxpSZYzwpe+hkI4sJry6WCw9fi+RVEiMgaK8+k4E4BZtPO0wRz&#10;7W/8Sdd9LEWCcMhRgYmxzqUMhSGHoe9r4uSdfOMwJtmUUjd4S3BXyUGWjaRDy2nBYE0fhoqf/cUp&#10;eN/GOZ7XS2M3i8P3rl0d7dv9qFSv287HICK18T/8115qBcMB/H5JP0BO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leVOfEAAAA2wAAAA8AAAAAAAAAAAAAAAAAmAIAAGRycy9k&#10;b3ducmV2LnhtbFBLBQYAAAAABAAEAPUAAACJAwAAAAA=&#10;" path="m13,c9,,,5,,26v,4,1,8,1,13c126,29,126,29,126,29,124,20,117,14,106,12,78,8,49,3,13,e" fillcolor="#fde93b" stroked="f">
                      <v:path arrowok="t" o:connecttype="custom" o:connectlocs="63,0;0,126;5,189;613,141;516,58;63,0" o:connectangles="0,0,0,0,0,0"/>
                    </v:shape>
                    <v:shape id="Freeform 28470" o:spid="_x0000_s1079" style="position:absolute;left:5593;top:8681;width:618;height:666;visibility:visible;mso-wrap-style:square;v-text-anchor:top" coordsize="127,13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1hnq8EA&#10;AADbAAAADwAAAGRycy9kb3ducmV2LnhtbESPT4vCMBTE74LfIbwFb5pUrUjXKCIKXv0DXh/N27Zs&#10;81Ka2Nb99BthYY/DzPyG2ewGW4uOWl851pDMFAji3JmKCw3322m6BuEDssHaMWl4kYfddjzaYGZc&#10;zxfqrqEQEcI+Qw1lCE0mpc9LsuhnriGO3pdrLYYo20KaFvsIt7WcK7WSFiuOCyU2dCgp/74+rYbn&#10;wy3VUHfJT744pzfslVSXo9aTj2H/CSLQEP7Df+2z0ZAu4P0l/gC5/QU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9YZ6vBAAAA2wAAAA8AAAAAAAAAAAAAAAAAmAIAAGRycy9kb3du&#10;cmV2LnhtbFBLBQYAAAAABAAEAPUAAACGAwAAAAA=&#10;" path="m,131v46,6,46,6,46,6c86,97,105,61,116,35,122,22,126,10,127,,119,25,64,82,6,114,5,119,,131,,131v,,,,,c,131,,131,,131e" fillcolor="#fb2" stroked="f">
                      <v:path arrowok="t" o:connecttype="custom" o:connectlocs="0,637;224,666;564,170;618,0;29,554;0,637;0,637;0,637" o:connectangles="0,0,0,0,0,0,0,0"/>
                    </v:shape>
                    <v:shape id="Freeform 28471" o:spid="_x0000_s1080" style="position:absolute;left:5563;top:8462;width:181;height:856;visibility:visible;mso-wrap-style:square;v-text-anchor:top" coordsize="37,17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PvncsQA&#10;AADbAAAADwAAAGRycy9kb3ducmV2LnhtbESPQWsCMRSE74X+h/AKXopmFW1la5QqKB56aSp4fd08&#10;N0s3L8smruu/N4LQ4zAz3zCLVe9q0VEbKs8KxqMMBHHhTcWlgsPPdjgHESKywdozKbhSgNXy+WmB&#10;ufEX/qZOx1IkCIccFdgYm1zKUFhyGEa+IU7eybcOY5JtKU2LlwR3tZxk2Zt0WHFasNjQxlLxp89O&#10;weuxmJ3K91+9swc9nXTV/Gutg1KDl/7zA0SkPv6HH+29UTCbwv1L+gFye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T753LEAAAA2wAAAA8AAAAAAAAAAAAAAAAAmAIAAGRycy9k&#10;b3ducmV2LnhtbFBLBQYAAAAABAAEAPUAAACJAwAAAAA=&#10;" path="m6,176c24,131,37,76,33,36,31,11,17,,17,,17,,,1,10,54,26,140,7,175,6,176xe" fillcolor="#f7820d" stroked="f">
                      <v:path arrowok="t" o:connecttype="custom" o:connectlocs="29,856;161,175;83,0;49,263;29,856" o:connectangles="0,0,0,0,0"/>
                    </v:shape>
                    <v:shape id="Freeform 28472" o:spid="_x0000_s1081" style="position:absolute;left:4775;top:9016;width:2711;height:2384;visibility:visible;mso-wrap-style:square;v-text-anchor:top" coordsize="2711,238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Dq23MMA&#10;AADbAAAADwAAAGRycy9kb3ducmV2LnhtbESPzWrDMBCE74W8g9hAbo2cgEtxI5tQSMkxTZrg42Kt&#10;f1pr5UqK4759FSj0OMzMN8ymmEwvRnK+s6xgtUxAEFdWd9wo+DjtHp9B+ICssbdMCn7IQ5HPHjaY&#10;aXvjdxqPoRERwj5DBW0IQyalr1oy6Jd2II5ebZ3BEKVrpHZ4i3DTy3WSPEmDHceFFgd6ban6Ol6N&#10;gvo71e4wyv32WqauvpTrz7N7U2oxn7YvIAJN4T/8195rBWkK9y/xB8j8F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Dq23MMAAADbAAAADwAAAAAAAAAAAAAAAACYAgAAZHJzL2Rv&#10;d25yZXYueG1sUEsFBgAAAAAEAAQA9QAAAIgDAAAAAA==&#10;" path="m2322,r389,1917l389,2384,,467,2322,xe" fillcolor="#9978ff" stroked="f">
                      <v:path arrowok="t" o:connecttype="custom" o:connectlocs="2322,0;2711,1917;389,2384;0,467;2322,0" o:connectangles="0,0,0,0,0"/>
                    </v:shape>
                    <v:shape id="Freeform 28473" o:spid="_x0000_s1082" style="position:absolute;left:4775;top:9016;width:2711;height:2384;visibility:visible;mso-wrap-style:square;v-text-anchor:top" coordsize="2711,238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glfmMQA&#10;AADbAAAADwAAAGRycy9kb3ducmV2LnhtbESPQWvCQBSE7wX/w/KEXopu2tIg0TUES6H0IDQqXh/Z&#10;5yaYfRuzW03+fbdQ8DjMzDfMKh9sK67U+8axgud5AoK4crpho2C/+5gtQPiArLF1TApG8pCvJw8r&#10;zLS78Tddy2BEhLDPUEEdQpdJ6auaLPq564ijd3K9xRBlb6Tu8RbhtpUvSZJKiw3HhRo72tRUncsf&#10;q8Acv7bFuxvL0/h02JrXS8oDoVKP06FYggg0hHv4v/2pFbyl8Pcl/gC5/g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oJX5jEAAAA2wAAAA8AAAAAAAAAAAAAAAAAmAIAAGRycy9k&#10;b3ducmV2LnhtbFBLBQYAAAAABAAEAPUAAACJAwAAAAA=&#10;" path="m2322,r389,1917l389,2384,,467,2322,e" filled="f" stroked="f">
                      <v:path arrowok="t" o:connecttype="custom" o:connectlocs="2322,0;2711,1917;389,2384;0,467;2322,0" o:connectangles="0,0,0,0,0"/>
                    </v:shape>
                    <v:shape id="Freeform 28474" o:spid="_x0000_s1083" style="position:absolute;left:4342;top:9289;width:1844;height:2199;visibility:visible;mso-wrap-style:square;v-text-anchor:top" coordsize="1844,219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tLP/MMA&#10;AADbAAAADwAAAGRycy9kb3ducmV2LnhtbESP0YrCMBRE34X9h3AFXxZNV9BqNcqy4K6KD1r9gEtz&#10;bYvNTWmi1r83woKPw8ycYebL1lTiRo0rLSv4GkQgiDOrS84VnI6r/gSE88gaK8uk4EEOlouPzhwT&#10;be98oFvqcxEg7BJUUHhfJ1K6rCCDbmBr4uCdbWPQB9nkUjd4D3BTyWEUjaXBksNCgTX9FJRd0qtR&#10;kP398nVo0/1p+1lNI72xx3i3VqrXbb9nIDy1/h3+b6+1glEMry/hB8jFE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WtLP/MMAAADbAAAADwAAAAAAAAAAAAAAAACYAgAAZHJzL2Rv&#10;d25yZXYueG1sUEsFBgAAAAAEAAQA9QAAAIgDAAAAAA==&#10;" path="m1411,r433,1995l389,2199,,282,1411,xe" fillcolor="#5848bc" stroked="f">
                      <v:path arrowok="t" o:connecttype="custom" o:connectlocs="1411,0;1844,1995;389,2199;0,282;1411,0" o:connectangles="0,0,0,0,0"/>
                    </v:shape>
                    <v:shape id="Freeform 28475" o:spid="_x0000_s1084" style="position:absolute;left:4342;top:9289;width:1844;height:2199;visibility:visible;mso-wrap-style:square;v-text-anchor:top" coordsize="1844,219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5MDpcEA&#10;AADbAAAADwAAAGRycy9kb3ducmV2LnhtbERPz2vCMBS+C/sfwht4EU0UpltnFBUELzLtxPOjeWvL&#10;mpeSxFr/++Ug7Pjx/V6ue9uIjnyoHWuYThQI4sKZmksNl+/9+B1EiMgGG8ek4UEB1quXwRIz4+58&#10;pi6PpUghHDLUUMXYZlKGoiKLYeJa4sT9OG8xJuhLaTzeU7ht5EypubRYc2qosKVdRcVvfrMavha1&#10;uXTb2ehj3l5Pt71X+eaotB6+9ptPEJH6+C9+ug9Gw1sam76kHyBX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eTA6XBAAAA2wAAAA8AAAAAAAAAAAAAAAAAmAIAAGRycy9kb3du&#10;cmV2LnhtbFBLBQYAAAAABAAEAPUAAACGAwAAAAA=&#10;" path="m1411,r433,1995l389,2199,,282,1411,e" filled="f" stroked="f">
                      <v:path arrowok="t" o:connecttype="custom" o:connectlocs="1411,0;1844,1995;389,2199;0,282;1411,0" o:connectangles="0,0,0,0,0"/>
                    </v:shape>
                    <v:shape id="Freeform 28476" o:spid="_x0000_s1085" style="position:absolute;left:5748;top:8953;width:1543;height:803;visibility:visible;mso-wrap-style:square;v-text-anchor:top" coordsize="1543,80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3oWw8QA&#10;AADbAAAADwAAAGRycy9kb3ducmV2LnhtbESP0WrCQBRE3wv+w3KFvtWNQkOMrmIrpVIqmJgPuGSv&#10;STB7N2S3Mf59t1DwcZiZM8x6O5pWDNS7xrKC+SwCQVxa3XCloDh/vCQgnEfW2FomBXdysN1MntaY&#10;anvjjIbcVyJA2KWooPa+S6V0ZU0G3cx2xMG72N6gD7KvpO7xFuCmlYsoiqXBhsNCjR2911Re8x+j&#10;4O2zPe4OPuGvwnzHZbK/n5ZZrtTzdNytQHga/SP83z5oBa9L+PsSfoDc/A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d6FsPEAAAA2wAAAA8AAAAAAAAAAAAAAAAAmAIAAGRycy9k&#10;b3ducmV2LnhtbFBLBQYAAAAABAAEAPUAAACJAwAAAAA=&#10;" path="m1543,511l103,803,,292,1436,r107,511xe" fillcolor="#a588ff" stroked="f">
                      <v:path arrowok="t" o:connecttype="custom" o:connectlocs="1543,511;103,803;0,292;1436,0;1543,511" o:connectangles="0,0,0,0,0"/>
                    </v:shape>
                    <v:shape id="Freeform 28477" o:spid="_x0000_s1086" style="position:absolute;left:5748;top:8953;width:1543;height:803;visibility:visible;mso-wrap-style:square;v-text-anchor:top" coordsize="1543,80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" path="m1543,511l103,803,,292,1436,r107,511e" filled="f" stroked="f">
                      <v:path arrowok="t" o:connecttype="custom" o:connectlocs="1543,511;103,803;0,292;1436,0;1543,511" o:connectangles="0,0,0,0,0"/>
                    </v:shape>
                    <v:shape id="Freeform 28478" o:spid="_x0000_s1087" style="position:absolute;left:4254;top:9235;width:1631;height:822;visibility:visible;mso-wrap-style:square;v-text-anchor:top" coordsize="1631,82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Jzco8IA&#10;AADbAAAADwAAAGRycy9kb3ducmV2LnhtbESPQWvCQBSE7wX/w/IEb3WTHmyJrlIFwRyrBfX2mn3N&#10;hmbfht1tkv77riB4HGbmG2a1GW0revKhcawgn2cgiCunG64VfJ72z28gQkTW2DomBX8UYLOePK2w&#10;0G7gD+qPsRYJwqFABSbGrpAyVIYshrnriJP37bzFmKSvpfY4JLht5UuWLaTFhtOCwY52hqqf469V&#10;cHmtt+ftUOLIrjx/XUtpct8rNZuO70sQkcb4CN/bB61gkcPtS/oBcv0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snNyjwgAAANsAAAAPAAAAAAAAAAAAAAAAAJgCAABkcnMvZG93&#10;bnJldi54bWxQSwUGAAAAAAQABAD1AAAAhwMAAAAA&#10;" path="m1631,516l102,822,,312,1524,r107,516xe" fillcolor="#6a52ce" stroked="f">
                      <v:path arrowok="t" o:connecttype="custom" o:connectlocs="1631,516;102,822;0,312;1524,0;1631,516" o:connectangles="0,0,0,0,0"/>
                    </v:shape>
                    <v:shape id="Freeform 28479" o:spid="_x0000_s1088" style="position:absolute;left:4254;top:9235;width:1631;height:822;visibility:visible;mso-wrap-style:square;v-text-anchor:top" coordsize="1631,82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qTtBMQA&#10;AADbAAAADwAAAGRycy9kb3ducmV2LnhtbESPQWvCQBSE7wX/w/KEXorZ1IOU6CpFLerNqlh6e2Sf&#10;2dDs25DdJvHfu4LgcZiZb5jZoreVaKnxpWMF70kKgjh3uuRCwen4NfoA4QOyxsoxKbiSh8V88DLD&#10;TLuOv6k9hEJECPsMFZgQ6kxKnxuy6BNXE0fv4hqLIcqmkLrBLsJtJcdpOpEWS44LBmtaGsr/Dv9W&#10;wX553q643fxczG6jf/O6WL+5TqnXYf85BRGoD8/wo73VCiZjuH+JP0DOb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Kk7QTEAAAA2wAAAA8AAAAAAAAAAAAAAAAAmAIAAGRycy9k&#10;b3ducmV2LnhtbFBLBQYAAAAABAAEAPUAAACJAwAAAAA=&#10;" path="m1631,516l102,822,,312,1524,r107,516e" filled="f" stroked="f">
                      <v:path arrowok="t" o:connecttype="custom" o:connectlocs="1631,516;102,822;0,312;1524,0;1631,516" o:connectangles="0,0,0,0,0"/>
                    </v:shape>
                    <v:shape id="Freeform 28480" o:spid="_x0000_s1089" style="position:absolute;left:7199;top:9503;width:10;height:48;visibility:visible;mso-wrap-style:square;v-text-anchor:top" coordsize="10,4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UsOwr4A&#10;AADbAAAADwAAAGRycy9kb3ducmV2LnhtbESPzQrCMBCE74LvEFbwpqkKItW0iCAInvxB8LY2a1ts&#10;NqWJtr69EQSPw8x8w6zSzlTiRY0rLSuYjCMQxJnVJecKzqftaAHCeWSNlWVS8CYHadLvrTDWtuUD&#10;vY4+FwHCLkYFhfd1LKXLCjLoxrYmDt7dNgZ9kE0udYNtgJtKTqNoLg2WHBYKrGlTUPY4Po2Ctt5J&#10;vF6ZqtPssthLvj1pelNqOOjWSxCeOv8P/9o7rWA+g++X8ANk8gE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G1LDsK+AAAA2wAAAA8AAAAAAAAAAAAAAAAAmAIAAGRycy9kb3ducmV2&#10;LnhtbFBLBQYAAAAABAAEAPUAAACDAwAAAAA=&#10;" path="m,l10,48r,l,,,xe" fillcolor="#523561" stroked="f">
                      <v:path arrowok="t" o:connecttype="custom" o:connectlocs="0,0;10,48;10,48;0,0;0,0" o:connectangles="0,0,0,0,0"/>
                    </v:shape>
                    <v:shape id="Freeform 28481" o:spid="_x0000_s1090" style="position:absolute;left:7199;top:9503;width:10;height:48;visibility:visible;mso-wrap-style:square;v-text-anchor:top" coordsize="10,4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UwhhMMA&#10;AADbAAAADwAAAGRycy9kb3ducmV2LnhtbESPT2vCQBTE74LfYXlCb2bTVkKJWaWU2NqjqZfeXrMv&#10;fzD7NmTXGL+9KxQ8DjPzGybbTqYTIw2utazgOYpBEJdWt1wrOP7slm8gnEfW2FkmBVdysN3MZxmm&#10;2l74QGPhaxEg7FJU0Hjfp1K6siGDLrI9cfAqOxj0QQ611ANeAtx08iWOE2mw5bDQYE8fDZWn4mwU&#10;dL9/+fGzvuo8Ma9f36Zvq7gqlHpaTO9rEJ4m/wj/t/daQbKC+5fwA+TmB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UwhhMMAAADbAAAADwAAAAAAAAAAAAAAAACYAgAAZHJzL2Rv&#10;d25yZXYueG1sUEsFBgAAAAAEAAQA9QAAAIgDAAAAAA==&#10;" path="m,l10,48r,l,,,e" filled="f" stroked="f">
                      <v:path arrowok="t" o:connecttype="custom" o:connectlocs="0,0;10,48;10,48;0,0;0,0" o:connectangles="0,0,0,0,0"/>
                    </v:shape>
                    <v:shape id="Freeform 28482" o:spid="_x0000_s1091" style="position:absolute;left:7194;top:9483;width:5;height:20;visibility:visible;mso-wrap-style:square;v-text-anchor:top" coordsize="5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wfOG8UA&#10;AADbAAAADwAAAGRycy9kb3ducmV2LnhtbESPT2vCQBTE70K/w/IKvQTd2BKR1FW0UChF8O+lt8fu&#10;a5KafRuyWxO/vSsIHoeZ+Q0zW/S2FmdqfeVYwXiUgiDWzlRcKDgePodTED4gG6wdk4ILeVjMnwYz&#10;zI3reEfnfShEhLDPUUEZQpNL6XVJFv3INcTR+3WtxRBlW0jTYhfhtpavaTqRFiuOCyU29FGSPu3/&#10;rYJNov++dfZjk+VljevVqcvekq1SL8/98h1EoD48wvf2l1EwyeD2Jf4AOb8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vB84bxQAAANsAAAAPAAAAAAAAAAAAAAAAAJgCAABkcnMv&#10;ZG93bnJldi54bWxQSwUGAAAAAAQABAD1AAAAigMAAAAA&#10;" path="m,l,,5,20r,l,xe" fillcolor="#4a325e" stroked="f">
                      <v:path arrowok="t" o:connecttype="custom" o:connectlocs="0,0;0,0;5,20;5,20;0,0" o:connectangles="0,0,0,0,0"/>
                    </v:shape>
                    <v:shape id="Freeform 28483" o:spid="_x0000_s1092" style="position:absolute;left:7194;top:9483;width:5;height:20;visibility:visible;mso-wrap-style:square;v-text-anchor:top" coordsize="5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2GXCMQA&#10;AADbAAAADwAAAGRycy9kb3ducmV2LnhtbESPT2sCMRTE7wW/Q3hCL+JmW2GxW6NooSj00mrx/Lp5&#10;+wc3L9sk6uqnNwWhx2FmfsPMFr1pxYmcbywreEpSEMSF1Q1XCr537+MpCB+QNbaWScGFPCzmg4cZ&#10;5tqe+YtO21CJCGGfo4I6hC6X0hc1GfSJ7YijV1pnMETpKqkdniPctPI5TTNpsOG4UGNHbzUVh+3R&#10;KHhBXn3sy3LtDqPfkf6ZVHTVn0o9DvvlK4hAffgP39sbrSDL4O9L/AFyfg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9hlwjEAAAA2wAAAA8AAAAAAAAAAAAAAAAAmAIAAGRycy9k&#10;b3ducmV2LnhtbFBLBQYAAAAABAAEAPUAAACJAwAAAAA=&#10;" path="m,l,,5,20r,l,e" filled="f" stroked="f">
                      <v:path arrowok="t" o:connecttype="custom" o:connectlocs="0,0;0,0;5,20;5,20;0,0" o:connectangles="0,0,0,0,0"/>
                    </v:shape>
                    <v:shape id="Freeform 28484" o:spid="_x0000_s1093" style="position:absolute;left:5855;top:9483;width:1354;height:545;visibility:visible;mso-wrap-style:square;v-text-anchor:top" coordsize="278,11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boglcUA&#10;AADbAAAADwAAAGRycy9kb3ducmV2LnhtbESPQWvCQBSE7wX/w/KEXkqzsQGtqauIUBA8SGMQvD2y&#10;r0k0+zbNrib9912h4HGYmW+YxWowjbhR52rLCiZRDIK4sLrmUkF++Hx9B+E8ssbGMin4JQer5ehp&#10;gam2PX/RLfOlCBB2KSqovG9TKV1RkUEX2ZY4eN+2M+iD7EqpO+wD3DTyLY6n0mDNYaHCljYVFZfs&#10;ahQcbInH+XnzYvP9NTG7JClOP6zU83hYf4DwNPhH+L+91QqmM7h/CT9ALv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xuiCVxQAAANsAAAAPAAAAAAAAAAAAAAAAAJgCAABkcnMv&#10;ZG93bnJldi54bWxQSwUGAAAAAAQABAD1AAAAigMAAAAA&#10;" path="m122,55v9,56,9,56,9,56c132,112,132,112,132,112,123,57,123,57,123,57v,-1,-1,-1,-1,-2m87,38c,56,,56,,56,3,70,3,70,3,70,89,53,89,53,89,53v,-1,,-2,,-3c88,47,88,43,87,38m275,c208,14,208,14,208,14v2,4,3,9,4,14c278,14,278,14,278,14,276,4,276,4,276,4,275,,275,,275,e" fillcolor="#52478e" stroked="f">
                      <v:path arrowok="t" o:connecttype="custom" o:connectlocs="594,268;638,540;643,545;599,277;594,268;424,185;0,273;15,341;433,258;433,243;424,185;1339,0;1013,68;1033,136;1354,68;1344,19;1339,0" o:connectangles="0,0,0,0,0,0,0,0,0,0,0,0,0,0,0,0,0"/>
                      <o:lock v:ext="edit" verticies="t"/>
                    </v:shape>
                    <v:shape id="Freeform 28485" o:spid="_x0000_s1094" style="position:absolute;left:4653;top:9756;width:1217;height:676;visibility:visible;mso-wrap-style:square;v-text-anchor:top" coordsize="250,13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pMsYb8A&#10;AADbAAAADwAAAGRycy9kb3ducmV2LnhtbERPS4vCMBC+C/6HMAteRFMFZe0aRQTBBS8+YPE2NLNN&#10;2WZSmlHrv98cBI8f33u57nyt7tTGKrCByTgDRVwEW3Fp4HLejT5BRUG2WAcmA0+KsF71e0vMbXjw&#10;ke4nKVUK4ZijASfS5FrHwpHHOA4NceJ+Q+tREmxLbVt8pHBf62mWzbXHilODw4a2joq/080b4Nl3&#10;wGF5vi7kePvhw0Lck8WYwUe3+QIl1Mlb/HLvrYF5Gpu+pB+gV/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akyxhvwAAANsAAAAPAAAAAAAAAAAAAAAAAJgCAABkcnMvZG93bnJl&#10;di54bWxQSwUGAAAAAAQABAD1AAAAhAMAAAAA&#10;" path="m247,v-1,,-1,,-1,c246,,246,,246,,,50,,50,,50,32,78,32,78,32,78v41,23,86,44,134,61c145,35,145,35,145,35,250,14,250,14,250,14,247,,247,,247,e" fillcolor="#453e81" stroked="f">
                      <v:path arrowok="t" o:connecttype="custom" o:connectlocs="1202,0;1198,0;1198,0;0,243;156,379;808,676;706,170;1217,68;1202,0" o:connectangles="0,0,0,0,0,0,0,0,0"/>
                    </v:shape>
                    <v:shape id="Freeform 28486" o:spid="_x0000_s1095" style="position:absolute;left:5851;top:9483;width:1343;height:273;visibility:visible;mso-wrap-style:square;v-text-anchor:top" coordsize="276,5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bzk+cQA&#10;AADbAAAADwAAAGRycy9kb3ducmV2LnhtbESPQYvCMBSE74L/ITxhL6Kpi8jaNUoVFD140NXD3h7N&#10;27Zs81Ka2NZ/bwTB4zAz3zCLVWdK0VDtCssKJuMIBHFqdcGZgsvPdvQFwnlkjaVlUnAnB6tlv7fA&#10;WNuWT9ScfSYChF2MCnLvq1hKl+Zk0I1tRRy8P1sb9EHWmdQ1tgFuSvkZRTNpsOCwkGNFm5zS//PN&#10;KJgef5NuWgxvyck212S3bkt/yJT6GHTJNwhPnX+HX+29VjCbw/NL+AFy+Q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G85PnEAAAA2wAAAA8AAAAAAAAAAAAAAAAAmAIAAGRycy9k&#10;b3ducmV2LnhtbFBLBQYAAAAABAAEAPUAAACJAwAAAAA=&#10;" path="m88,38c6,54,6,54,6,54v1,1,1,1,1,1c,56,,56,,56v,,,,,c1,56,1,56,1,56,88,38,88,38,88,38v,,,,,m276,c209,13,209,13,209,13v,1,,1,,1c276,,276,,276,v,,,,,c276,,276,,276,e" fillcolor="#544a8e" stroked="f">
                      <v:path arrowok="t" o:connecttype="custom" o:connectlocs="428,185;29,263;34,268;0,273;0,273;5,273;428,185;428,185;1343,0;1017,63;1017,68;1343,0;1343,0;1343,0" o:connectangles="0,0,0,0,0,0,0,0,0,0,0,0,0,0"/>
                      <o:lock v:ext="edit" verticies="t"/>
                    </v:shape>
                    <v:shape id="Freeform 28487" o:spid="_x0000_s1096" style="position:absolute;left:4653;top:9746;width:1232;height:253;visibility:visible;mso-wrap-style:square;v-text-anchor:top" coordsize="1232,25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iEiNMMA&#10;AADbAAAADwAAAGRycy9kb3ducmV2LnhtbERPz2vCMBS+D/Y/hDfwtqYKbtoZRUVRxmBY9eDt0by1&#10;xealJNF2++uXw2DHj+/3bNGbRtzJ+dqygmGSgiAurK65VHA6bp8nIHxA1thYJgXf5GExf3yYYaZt&#10;xwe656EUMYR9hgqqENpMSl9UZNAntiWO3Jd1BkOErpTaYRfDTSNHafoiDdYcGypsaV1Rcc1vRkHg&#10;8+rnY/q5u8pheTbvdrzp9helBk/98g1EoD78i//ce63gNa6PX+IPkPN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6iEiNMMAAADbAAAADwAAAAAAAAAAAAAAAACYAgAAZHJzL2Rv&#10;d25yZXYueG1sUEsFBgAAAAAEAAQA9QAAAIgDAAAAAA==&#10;" path="m1227,l,253r,l1198,10r34,-5l1227,xe" fillcolor="#484084" stroked="f">
                      <v:path arrowok="t" o:connecttype="custom" o:connectlocs="1227,0;0,253;0,253;1198,10;1232,5;1227,0" o:connectangles="0,0,0,0,0,0"/>
                    </v:shape>
                    <v:shape id="Freeform 28488" o:spid="_x0000_s1097" style="position:absolute;left:4653;top:9746;width:1232;height:253;visibility:visible;mso-wrap-style:square;v-text-anchor:top" coordsize="1232,25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MEQOsMA&#10;AADbAAAADwAAAGRycy9kb3ducmV2LnhtbESPwWrDMBBE74X8g9hAb7XsHOLiWgmlENJDfHAayHVj&#10;bW0Ta2Uk1Xb/vioUehxm5g1T7hcziImc7y0ryJIUBHFjdc+tgsvH4ekZhA/IGgfLpOCbPOx3q4cS&#10;C21nrmk6h1ZECPsCFXQhjIWUvunIoE/sSBy9T+sMhihdK7XDOcLNIDdpupUGe44LHY701lFzP38Z&#10;Bfcr1pWrBps1djqeQu7mTX5T6nG9vL6ACLSE//Bf+10ryDP4/RJ/gNz9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kMEQOsMAAADbAAAADwAAAAAAAAAAAAAAAACYAgAAZHJzL2Rv&#10;d25yZXYueG1sUEsFBgAAAAAEAAQA9QAAAIgDAAAAAA==&#10;" path="m1227,l,253r,l1198,10r34,-5l1227,e" filled="f" stroked="f">
                      <v:path arrowok="t" o:connecttype="custom" o:connectlocs="1227,0;0,253;0,253;1198,10;1232,5;1227,0" o:connectangles="0,0,0,0,0,0"/>
                    </v:shape>
                    <v:shape id="Freeform 28489" o:spid="_x0000_s1098" style="position:absolute;left:4916;top:9877;width:716;height:1504;visibility:visible;mso-wrap-style:square;v-text-anchor:top" coordsize="716,150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nas58QA&#10;AADbAAAADwAAAGRycy9kb3ducmV2LnhtbESPT2vCQBTE7wW/w/KE3upGharRVSQiemnBP+j1mX0m&#10;wezbsLuN6bfvFgo9DjPzG2ax6kwtWnK+sqxgOEhAEOdWV1woOJ+2b1MQPiBrrC2Tgm/ysFr2XhaY&#10;avvkA7XHUIgIYZ+igjKEJpXS5yUZ9APbEEfvbp3BEKUrpHb4jHBTy1GSvEuDFceFEhvKSsofxy+j&#10;YLyZFLvMf7bOZJdwy8+zKzUfSr32u/UcRKAu/If/2nutYDKC3y/xB8jl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52rOfEAAAA2wAAAA8AAAAAAAAAAAAAAAAAmAIAAGRycy9k&#10;b3ducmV2LnhtbFBLBQYAAAAABAAEAPUAAACJAwAAAAA=&#10;" path="m716,1470r-370,34l,69,355,,716,1470xe" fillcolor="#fc7e17" stroked="f">
                      <v:path arrowok="t" o:connecttype="custom" o:connectlocs="716,1470;346,1504;0,69;355,0;716,1470" o:connectangles="0,0,0,0,0"/>
                    </v:shape>
                    <v:shape id="Freeform 28490" o:spid="_x0000_s1099" style="position:absolute;left:5116;top:9289;width:370;height:82;visibility:visible;mso-wrap-style:square;v-text-anchor:top" coordsize="76,1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fcYqcQA&#10;AADbAAAADwAAAGRycy9kb3ducmV2LnhtbESPUWvCMBSF3wf+h3CFvYyZqnRKZxRRBvNhyLr9gLvm&#10;mpY1NyWJtfv3Rhj4eDjnfIez2gy2FT350DhWMJ1kIIgrpxs2Cr6/3p6XIEJE1tg6JgV/FGCzHj2s&#10;sNDuwp/Ul9GIBOFQoII6xq6QMlQ1WQwT1xEn7+S8xZikN1J7vCS4beUsy16kxYbTQo0d7Wqqfsuz&#10;VbDM98enPOQx9OZ4IHPyH4vyR6nH8bB9BRFpiPfwf/tdK1jM4fYl/QC5vg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H3GKnEAAAA2wAAAA8AAAAAAAAAAAAAAAAAmAIAAGRycy9k&#10;b3ducmV2LnhtbFBLBQYAAAAABAAEAPUAAACJAwAAAAA=&#10;" path="m76,1c67,1,55,,42,1,29,2,5,8,3,11v-3,4,,6,,6l76,1xe" fillcolor="#e86b18" stroked="f">
                      <v:path arrowok="t" o:connecttype="custom" o:connectlocs="370,5;204,5;15,53;15,82;370,5" o:connectangles="0,0,0,0,0"/>
                    </v:shape>
                    <v:shape id="Freeform 28491" o:spid="_x0000_s1100" style="position:absolute;left:4814;top:9357;width:462;height:598;visibility:visible;mso-wrap-style:square;v-text-anchor:top" coordsize="95,12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VbMjcUA&#10;AADbAAAADwAAAGRycy9kb3ducmV2LnhtbESPQWvCQBSE7wX/w/IEL0U3FrE1dZVYEIQWJFbt9ZF9&#10;JsHs27C7avz33YLQ4zAz3zDzZWcacSXna8sKxqMEBHFhdc2lgv33evgGwgdkjY1lUnAnD8tF72mO&#10;qbY3zum6C6WIEPYpKqhCaFMpfVGRQT+yLXH0TtYZDFG6UmqHtwg3jXxJkqk0WHNcqLClj4qK8+5i&#10;FGSzo/v52nTZ9pA/7z/psAqTWa7UoN9l7yACdeE//GhvtILXCfx9iT9ALn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9VsyNxQAAANsAAAAPAAAAAAAAAAAAAAAAAJgCAABkcnMv&#10;ZG93bnJldi54bWxQSwUGAAAAAAQABAD1AAAAigMAAAAA&#10;" path="m95,108c22,123,22,123,22,123,,15,,15,,15,79,,79,,79,v,,-6,,-5,6c75,11,95,108,95,108xe" fillcolor="#dd5c14" stroked="f">
                      <v:path arrowok="t" o:connecttype="custom" o:connectlocs="462,525;107,598;0,73;384,0;360,29;462,525" o:connectangles="0,0,0,0,0,0"/>
                    </v:shape>
                    <v:shape id="Freeform 28492" o:spid="_x0000_s1101" style="position:absolute;left:6381;top:9045;width:458;height:584;visibility:visible;mso-wrap-style:square;v-text-anchor:top" coordsize="458,58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DiyNcUA&#10;AADbAAAADwAAAGRycy9kb3ducmV2LnhtbESPQWvCQBSE74L/YXmCl1I3CtUaXUUES3sQNJaCt0f2&#10;mQ3Jvg3ZbUz/fbdQ8DjMzDfMetvbWnTU+tKxgukkAUGcO11yoeDzcnh+BeEDssbaMSn4IQ/bzXCw&#10;xlS7O5+py0IhIoR9igpMCE0qpc8NWfQT1xBH7+ZaiyHKtpC6xXuE21rOkmQuLZYcFww2tDeUV9m3&#10;VbAsjnJZ0eItq83T6av6uHa6uSo1HvW7FYhAfXiE/9vvWsHiBf6+xB8gN7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IOLI1xQAAANsAAAAPAAAAAAAAAAAAAAAAAJgCAABkcnMv&#10;ZG93bnJldi54bWxQSwUGAAAAAAQABAD1AAAAigMAAAAA&#10;" path="m,69l102,584,458,511r,l351,,,69xe" fillcolor="#ffdb43" stroked="f">
                      <v:path arrowok="t" o:connecttype="custom" o:connectlocs="0,69;102,584;458,511;458,511;351,0;0,69" o:connectangles="0,0,0,0,0,0"/>
                    </v:shape>
                    <v:shape id="Freeform 28493" o:spid="_x0000_s1102" style="position:absolute;left:6381;top:9045;width:458;height:584;visibility:visible;mso-wrap-style:square;v-text-anchor:top" coordsize="458,58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JoaccQA&#10;AADbAAAADwAAAGRycy9kb3ducmV2LnhtbESPX2vCMBTF3wd+h3CFvc10fXBbNcoQZfNFWB2ib5fk&#10;ri1rbkoSa/32ZjDw8XD+/Djz5WBb0ZMPjWMFz5MMBLF2puFKwfd+8/QKIkRkg61jUnClAMvF6GGO&#10;hXEX/qK+jJVIIxwKVFDH2BVSBl2TxTBxHXHyfpy3GJP0lTQeL2nctjLPsqm02HAi1NjRqib9W55t&#10;4urNB513x/LUr9+03w759nrIlXocD+8zEJGGeA//tz+Ngpcp/H1JP0Aub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iaGnHEAAAA2wAAAA8AAAAAAAAAAAAAAAAAmAIAAGRycy9k&#10;b3ducmV2LnhtbFBLBQYAAAAABAAEAPUAAACJAwAAAAA=&#10;" path="m,69l102,584,458,511r,l351,,,69e" filled="f" stroked="f">
                      <v:path arrowok="t" o:connecttype="custom" o:connectlocs="0,69;102,584;458,511;458,511;351,0;0,69" o:connectangles="0,0,0,0,0,0"/>
                    </v:shape>
                    <v:shape id="Freeform 28494" o:spid="_x0000_s1103" style="position:absolute;left:6561;top:10160;width:443;height:944;visibility:visible;mso-wrap-style:square;v-text-anchor:top" coordsize="443,9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5hyWMQA&#10;AADbAAAADwAAAGRycy9kb3ducmV2LnhtbESPQWsCMRSE70L/Q3gFL6LZClVZjaKFQk+ltR48PjfP&#10;7OrmZUnS3a2/3hQKPQ4z8w2z2vS2Fi35UDlW8DTJQBAXTldsFBy+XscLECEia6wdk4IfCrBZPwxW&#10;mGvX8Se1+2hEgnDIUUEZY5NLGYqSLIaJa4iTd3beYkzSG6k9dgluaznNspm0WHFaKLGhl5KK6/7b&#10;KtDmakaj7n17ZNd+8PNld7r5nVLDx367BBGpj//hv/abVjCfw++X9APk+g4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eYcljEAAAA2wAAAA8AAAAAAAAAAAAAAAAAmAIAAGRycy9k&#10;b3ducmV2LnhtbFBLBQYAAAAABAAEAPUAAACJAwAAAAA=&#10;" path="m88,l331,82,443,871,88,944,,311r,l88,xe" fillcolor="#ffa022" stroked="f">
                      <v:path arrowok="t" o:connecttype="custom" o:connectlocs="88,0;331,82;443,871;88,944;0,311;0,311;88,0" o:connectangles="0,0,0,0,0,0,0"/>
                    </v:shape>
                    <v:shape id="Freeform 28495" o:spid="_x0000_s1104" style="position:absolute;left:6561;top:10160;width:443;height:944;visibility:visible;mso-wrap-style:square;v-text-anchor:top" coordsize="443,9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biWU8EA&#10;AADbAAAADwAAAGRycy9kb3ducmV2LnhtbERPy4rCMBTdD/gP4QruxlQXOlSj+ASZxTC+cHtprk2x&#10;uSlNtNWvnywGXB7OezpvbSkeVPvCsYJBPwFBnDldcK7gdNx+foHwAVlj6ZgUPMnDfNb5mGKqXcN7&#10;ehxCLmII+xQVmBCqVEqfGbLo+64ijtzV1RZDhHUudY1NDLelHCbJSFosODYYrGhlKLsd7lbB7rZa&#10;v5YXs/75Pt/bTfMq8Hf8VKrXbRcTEIHa8Bb/u3dawTiOjV/iD5CzP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Lm4llPBAAAA2wAAAA8AAAAAAAAAAAAAAAAAmAIAAGRycy9kb3du&#10;cmV2LnhtbFBLBQYAAAAABAAEAPUAAACGAwAAAAA=&#10;" path="m88,l331,82,443,871,88,944,,311r,l88,e" filled="f" stroked="f">
                      <v:path arrowok="t" o:connecttype="custom" o:connectlocs="88,0;331,82;443,871;88,944;0,311;0,311;88,0" o:connectangles="0,0,0,0,0,0,0"/>
                    </v:shape>
                    <v:shape id="Freeform 28496" o:spid="_x0000_s1105" style="position:absolute;left:6775;top:9566;width:59;height:292;visibility:visible;mso-wrap-style:square;v-text-anchor:top" coordsize="12,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s+twsQA&#10;AADbAAAADwAAAGRycy9kb3ducmV2LnhtbESPT4vCMBTE7wt+h/AEb2uq4K5Wo4giuO7JPwjens2z&#10;LTYvJcnW7rc3wsIeh5n5DTNbtKYSDTlfWlYw6CcgiDOrS84VnI6b9zEIH5A1VpZJwS95WMw7bzNM&#10;tX3wnppDyEWEsE9RQRFCnUrps4IM+r6tiaN3s85giNLlUjt8RLip5DBJPqTBkuNCgTWtCsruhx+j&#10;oBzdv2tzPK+b7S5cbl/XxO1WJ6V63XY5BRGoDf/hv/ZWK/icwOtL/AFy/gQ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rPrcLEAAAA2wAAAA8AAAAAAAAAAAAAAAAAmAIAAGRycy9k&#10;b3ducmV2LnhtbFBLBQYAAAAABAAEAPUAAACJAwAAAAA=&#10;" path="m3,v9,60,9,60,9,60c7,42,3,23,,2,,2,,1,,1,3,,3,,3,e" fillcolor="#f9bc35" stroked="f">
                      <v:path arrowok="t" o:connecttype="custom" o:connectlocs="15,0;59,292;0,10;0,5;15,0" o:connectangles="0,0,0,0,0"/>
                    </v:shape>
                    <v:shape id="Freeform 28497" o:spid="_x0000_s1106" style="position:absolute;left:6435;top:9571;width:472;height:876;visibility:visible;mso-wrap-style:square;v-text-anchor:top" coordsize="97,18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G7wFsMA&#10;AADbAAAADwAAAGRycy9kb3ducmV2LnhtbERPz2vCMBS+D/Y/hDfYZWhqxSGdsYyBw5NDHaO9PZtn&#10;W9a8lCTW+t+bw2DHj+/3Kh9NJwZyvrWsYDZNQBBXVrdcK/g+biZLED4ga+wsk4IbecjXjw8rzLS9&#10;8p6GQ6hFDGGfoYImhD6T0lcNGfRT2xNH7mydwRChq6V2eI3hppNpkrxKgy3HhgZ7+mio+j1cjAJX&#10;ms/yePqan4vtzyK9mJexGHZKPT+N728gAo3hX/zn3moFy7g+fok/QK7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G7wFsMAAADbAAAADwAAAAAAAAAAAAAAAACYAgAAZHJzL2Rv&#10;d25yZXYueG1sUEsFBgAAAAAEAAQA9QAAAIgDAAAAAA==&#10;" path="m70,1v3,21,7,40,12,58c94,138,94,138,94,138v3,21,3,21,3,21c27,180,27,180,27,180,,14,,14,,14,70,,70,,70,v,,,1,,1e" fillcolor="#ef7507" stroked="f">
                      <v:path arrowok="t" o:connecttype="custom" o:connectlocs="341,5;399,287;457,672;472,774;131,876;0,68;341,0;341,5" o:connectangles="0,0,0,0,0,0,0,0"/>
                    </v:shape>
                    <v:shape id="Freeform 28498" o:spid="_x0000_s1107" style="position:absolute;left:5948;top:9128;width:336;height:73;visibility:visible;mso-wrap-style:square;v-text-anchor:top" coordsize="69,1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+5V98YA&#10;AADbAAAADwAAAGRycy9kb3ducmV2LnhtbESPzWrDMBCE74W+g9hALqWRnUNIXMshFPJzcUvcHHpc&#10;rK0taq2MpSROnr4qFHocZuYbJl+PthMXGrxxrCCdJSCIa6cNNwpOH9vnJQgfkDV2jknBjTysi8eH&#10;HDPtrnykSxUaESHsM1TQhtBnUvq6JYt+5nri6H25wWKIcmikHvAa4baT8yRZSIuG40KLPb22VH9X&#10;Z6vg/b5I32500qb7LM2q3FVP5b5SajoZNy8gAo3hP/zXPmgFyxR+v8QfIIs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r+5V98YAAADbAAAADwAAAAAAAAAAAAAAAACYAgAAZHJz&#10;L2Rvd25yZXYueG1sUEsFBgAAAAAEAAQA9QAAAIsDAAAAAA==&#10;" path="m60,c47,,30,5,3,13,2,14,1,15,,15,38,8,38,8,38,8,43,7,47,6,50,5,69,1,69,1,69,1,66,,63,,60,e" fillcolor="#837d17" stroked="f">
                      <v:path arrowok="t" o:connecttype="custom" o:connectlocs="292,0;15,63;0,73;185,39;243,24;336,5;292,0" o:connectangles="0,0,0,0,0,0,0"/>
                    </v:shape>
                    <v:shape id="Freeform 28499" o:spid="_x0000_s1108" style="position:absolute;left:5948;top:9191;width:15;height:10;visibility:visible;mso-wrap-style:square;v-text-anchor:top" coordsize="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fBYmsMA&#10;AADbAAAADwAAAGRycy9kb3ducmV2LnhtbESPQWsCMRSE70L/Q3gFb5qthyqrUVRqFTx1VfD43Dx3&#10;FzcvSxJ17a9vhILHYWa+YSaz1tTiRs5XlhV89BMQxLnVFRcK9rtVbwTCB2SNtWVS8CAPs+lbZ4Kp&#10;tnf+oVsWChEh7FNUUIbQpFL6vCSDvm8b4uidrTMYonSF1A7vEW5qOUiST2mw4rhQYkPLkvJLdjUK&#10;hgfXfGfr01rj4nd5JPNVnbd7pbrv7XwMIlAbXuH/9kYrGA3g+SX+ADn9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/fBYmsMAAADbAAAADwAAAAAAAAAAAAAAAACYAgAAZHJzL2Rv&#10;d25yZXYueG1sUEsFBgAAAAAEAAQA9QAAAIgDAAAAAA==&#10;" path="m3,c2,,2,1,1,1,,1,,2,,2v,,,,,c1,2,2,1,3,e" fillcolor="#774810" stroked="f">
                      <v:path arrowok="t" o:connecttype="custom" o:connectlocs="15,0;5,5;0,10;0,10;15,0" o:connectangles="0,0,0,0,0"/>
                    </v:shape>
                    <v:shape id="Freeform 28500" o:spid="_x0000_s1109" style="position:absolute;left:5914;top:9196;width:39;height:15;visibility:visible;mso-wrap-style:square;v-text-anchor:top" coordsize="8,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S7vLcQA&#10;AADbAAAADwAAAGRycy9kb3ducmV2LnhtbESPQWvCQBSE74X+h+UVvNVNLbQhdRUpWALSQ1Iv3h7Z&#10;ZxLNvg27axL/vSsIPQ4z8w2zXE+mEwM531pW8DZPQBBXVrdcK9j/bV9TED4ga+wsk4IreVivnp+W&#10;mGk7ckFDGWoRIewzVNCE0GdS+qohg35ue+LoHa0zGKJ0tdQOxwg3nVwkyYc02HJcaLCn74aqc3kx&#10;CtCmefl5yIs9H0o8nXY/x+J3odTsZdp8gQg0hf/wo51rBek73L/EHyBXN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Uu7y3EAAAA2wAAAA8AAAAAAAAAAAAAAAAAmAIAAGRycy9k&#10;b3ducmV2LnhtbFBLBQYAAAAABAAEAPUAAACJAwAAAAA=&#10;" path="m8,c6,1,4,1,2,2,1,2,,3,1,3v,,,,,c7,1,7,1,7,1,7,1,7,,8,e" fillcolor="#837d17" stroked="f">
                      <v:path arrowok="t" o:connecttype="custom" o:connectlocs="39,0;10,10;5,15;5,15;34,5;39,0" o:connectangles="0,0,0,0,0,0"/>
                    </v:shape>
                    <v:shape id="Freeform 28501" o:spid="_x0000_s1110" style="position:absolute;left:6289;top:9727;width:102;height:253;visibility:visible;mso-wrap-style:square;v-text-anchor:top" coordsize="21,5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7RGOMMA&#10;AADbAAAADwAAAGRycy9kb3ducmV2LnhtbESP0WrCQBRE3wX/YbmFvgTdWIqN0VVEEISq0OgHXLLX&#10;JDR7N+xuTfr33YLg4zAzZ5jVZjCtuJPzjWUFs2kKgri0uuFKwfWyn2QgfEDW2FomBb/kYbMej1aY&#10;a9vzF92LUIkIYZ+jgjqELpfSlzUZ9FPbEUfvZp3BEKWrpHbYR7hp5VuazqXBhuNCjR3taiq/ix+j&#10;QCefZX/QGR2zJEk/9q44Lc6FUq8vw3YJItAQnuFH+6AVZO/w/yX+ALn+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7RGOMMAAADbAAAADwAAAAAAAAAAAAAAAACYAgAAZHJzL2Rv&#10;d25yZXYueG1sUEsFBgAAAAAEAAQA9QAAAIgDAAAAAA==&#10;" path="m11,c,3,,3,,3,2,18,6,33,9,46v,,,,,c21,52,21,52,21,52,11,,11,,11,e" fillcolor="#4f50a9" stroked="f">
                      <v:path arrowok="t" o:connecttype="custom" o:connectlocs="53,0;0,15;44,224;44,224;102,253;53,0" o:connectangles="0,0,0,0,0,0"/>
                    </v:shape>
                    <v:shape id="Freeform 28502" o:spid="_x0000_s1111" style="position:absolute;left:6191;top:9133;width:229;height:535;visibility:visible;mso-wrap-style:square;v-text-anchor:top" coordsize="47,11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ZKRtsUA&#10;AADbAAAADwAAAGRycy9kb3ducmV2LnhtbESPQWvCQBSE70L/w/IKXqTZ1NYiMasUNUW8GRWvj+wz&#10;CWbfxuxW03/fLRQ8DjPzDZMuetOIG3WutqzgNYpBEBdW11wqOOyzlykI55E1NpZJwQ85WMyfBikm&#10;2t55R7fclyJA2CWooPK+TaR0RUUGXWRb4uCdbWfQB9mVUnd4D3DTyHEcf0iDNYeFCltaVlRc8m+j&#10;4P04+lrno+zyttl6d1ytr9n+dFVq+Nx/zkB46v0j/N/eaAXTCfx9CT9Azn8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dkpG2xQAAANsAAAAPAAAAAAAAAAAAAAAAAJgCAABkcnMv&#10;ZG93bnJldi54bWxQSwUGAAAAAAQABAD1AAAAigMAAAAA&#10;" path="m19,c,4,,4,,4v1,,2,,3,c8,4,10,7,12,15v5,26,5,71,6,95c47,104,47,104,47,104,45,94,44,80,43,65,42,47,40,29,36,18,32,9,28,4,22,1,21,1,20,1,19,e" fillcolor="#555ba9" stroked="f">
                      <v:path arrowok="t" o:connecttype="custom" o:connectlocs="93,0;0,19;15,19;58,73;88,535;229,506;210,316;175,88;107,5;93,0" o:connectangles="0,0,0,0,0,0,0,0,0,0"/>
                    </v:shape>
                    <v:shape id="Freeform 28503" o:spid="_x0000_s1112" style="position:absolute;left:6279;top:9639;width:214;height:384;visibility:visible;mso-wrap-style:square;v-text-anchor:top" coordsize="44,7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jEjsMMA&#10;AADbAAAADwAAAGRycy9kb3ducmV2LnhtbESPQWvCQBSE74L/YXkFb7ppwRCjq1RpoR6rFurtkX1m&#10;02Tfhuw2pv/eLQgeh5n5hlltBtuInjpfOVbwPEtAEBdOV1wqOB3fpxkIH5A1No5JwR952KzHoxXm&#10;2l35k/pDKEWEsM9RgQmhzaX0hSGLfuZa4uhdXGcxRNmVUnd4jXDbyJckSaXFiuOCwZZ2hor68GsV&#10;7BeX+q0t3M/31sivuUy21dkOSk2ehtcliEBDeITv7Q+tIEvh/0v8AXJ9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jjEjsMMAAADbAAAADwAAAAAAAAAAAAAAAACYAgAAZHJzL2Rv&#10;d25yZXYueG1sUEsFBgAAAAAEAAQA9QAAAIgDAAAAAA==&#10;" path="m29,c,6,,6,,6v1,5,1,9,2,12c2,19,2,20,2,21,13,18,13,18,13,18,23,70,23,70,23,70v21,9,21,9,21,9c35,23,35,23,35,23,33,16,31,9,30,1v,,,,-1,-1e" fillcolor="#2a305e" stroked="f">
                      <v:path arrowok="t" o:connecttype="custom" o:connectlocs="141,0;0,29;10,87;10,102;63,87;112,340;214,384;170,112;146,5;141,0" o:connectangles="0,0,0,0,0,0,0,0,0,0"/>
                    </v:shape>
                    <v:shape id="Freeform 28504" o:spid="_x0000_s1113" style="position:absolute;left:6279;top:9639;width:141;height:29;visibility:visible;mso-wrap-style:square;v-text-anchor:top" coordsize="29,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LMF3sMA&#10;AADbAAAADwAAAGRycy9kb3ducmV2LnhtbESPT4vCMBTE78J+h/AW9iKauqDVapRFENaT+Ofg8dE8&#10;27rNS2hi7X57Iwgeh5n5DbNYdaYWLTW+sqxgNExAEOdWV1woOB03gykIH5A11pZJwT95WC0/egvM&#10;tL3zntpDKESEsM9QQRmCy6T0eUkG/dA64uhdbGMwRNkUUjd4j3BTy+8kmUiDFceFEh2tS8r/DjcT&#10;KW5L53F6rWe3vRv1x63sX9OdUl+f3c8cRKAuvMOv9q9WME3h+SX+ALl8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ELMF3sMAAADbAAAADwAAAAAAAAAAAAAAAACYAgAAZHJzL2Rv&#10;d25yZXYueG1sUEsFBgAAAAAEAAQA9QAAAIgDAAAAAA==&#10;" path="m29,c,6,,6,,6v,,,,,c29,,29,,29,v,,,,,e" fillcolor="#2b315e" stroked="f">
                      <v:path arrowok="t" o:connecttype="custom" o:connectlocs="141,0;0,29;0,29;141,0;141,0" o:connectangles="0,0,0,0,0"/>
                    </v:shape>
                    <v:shape id="Freeform 28505" o:spid="_x0000_s1114" style="position:absolute;left:5909;top:9016;width:1256;height:1275;visibility:visible;mso-wrap-style:square;v-text-anchor:top" coordsize="258,26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RtXvr8A&#10;AADbAAAADwAAAGRycy9kb3ducmV2LnhtbERPTYvCMBC9C/6HMII3TRVdtBpFBFHEFawe9DY0Y1ts&#10;JqWJ2v33m4Pg8fG+58vGlOJFtSssKxj0IxDEqdUFZwou501vAsJ5ZI2lZVLwRw6Wi3ZrjrG2bz7R&#10;K/GZCCHsYlSQe1/FUro0J4OubyviwN1tbdAHWGdS1/gO4aaUwyj6kQYLDg05VrTOKX0kT6PgNJom&#10;+/GvO+N1fzhu6Vg9Obkp1e00qxkIT43/ij/unVYwCWPDl/AD5OIf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ZG1e+vwAAANsAAAAPAAAAAAAAAAAAAAAAAJgCAABkcnMvZG93bnJl&#10;di54bWxQSwUGAAAAAAQABAD1AAAAhAMAAAAA&#10;" path="m,40c44,25,67,20,80,25v6,3,10,8,14,17c98,53,100,71,101,89v1,15,2,30,5,40c126,222,176,262,176,262v20,-54,20,-54,20,-54c258,229,258,229,258,229v,,-47,-58,-62,-127c192,85,190,68,189,53,186,28,185,9,177,4,173,1,167,,158,,140,1,110,8,68,16,30,24,1,39,,40e" fillcolor="#f9d641" stroked="f">
                      <v:path arrowok="t" o:connecttype="custom" o:connectlocs="0,195;389,122;458,204;492,433;516,628;857,1275;954,1012;1256,1114;954,496;920,258;862,19;769,0;331,78;0,195" o:connectangles="0,0,0,0,0,0,0,0,0,0,0,0,0,0"/>
                    </v:shape>
                    <v:shape id="Freeform 28506" o:spid="_x0000_s1115" style="position:absolute;left:4682;top:9269;width:867;height:876;visibility:visible;mso-wrap-style:square;v-text-anchor:top" coordsize="178,18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DfGscQA&#10;AADbAAAADwAAAGRycy9kb3ducmV2LnhtbESPQWvCQBSE7wX/w/IEb3WjB4mpq6ggWNGDNvT8yD6T&#10;1OzbmN0m8d93C4LHYWa+YRar3lSipcaVlhVMxhEI4szqknMF6dfuPQbhPLLGyjIpeJCD1XLwtsBE&#10;247P1F58LgKEXYIKCu/rREqXFWTQjW1NHLyrbQz6IJtc6ga7ADeVnEbRTBosOSwUWNO2oOx2+TUK&#10;7j/TQ3d+HLff1H6e1jpON6drqtRo2K8/QHjq/Sv8bO+1gngO/1/CD5DL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A3xrHEAAAA2wAAAA8AAAAAAAAAAAAAAAAAmAIAAGRycy9k&#10;b3ducmV2LnhtbFBLBQYAAAAABAAEAPUAAACJAwAAAAA=&#10;" path="m31,173v27,-5,27,-5,27,-5c85,176,85,176,85,176v,,18,-10,6,-68c86,86,89,48,88,31v,-1,,-2,1,-3c89,27,89,26,89,25,96,4,143,7,178,3,176,3,143,,106,8,20,25,13,25,4,37,3,39,2,41,2,43v,1,,2,,3c,61,24,74,31,112v13,68,27,32,,61xe" fillcolor="#f9d641" stroked="f">
                      <v:path arrowok="t" o:connecttype="custom" o:connectlocs="151,842;283,818;414,857;443,526;429,151;434,136;434,122;867,15;516,39;19,180;10,209;10,224;151,545;151,842" o:connectangles="0,0,0,0,0,0,0,0,0,0,0,0,0,0"/>
                    </v:shape>
                    <v:shape id="Freeform 28507" o:spid="_x0000_s1116" style="position:absolute;left:4682;top:9406;width:555;height:905;visibility:visible;mso-wrap-style:square;v-text-anchor:top" coordsize="114,18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MFAfsEA&#10;AADbAAAADwAAAGRycy9kb3ducmV2LnhtbERPTYvCMBC9C/6HMAveNF0Pq1ajaGVBRUS7i+ehGdti&#10;MylN1Lq/fnMQPD7e92zRmkrcqXGlZQWfgwgEcWZ1ybmC35/v/hiE88gaK8uk4EkOFvNuZ4axtg8+&#10;0T31uQgh7GJUUHhfx1K6rCCDbmBr4sBdbGPQB9jkUjf4COGmksMo+pIGSw4NBdaUFJRd05tRcD0n&#10;W04Pf8d9MjqvkqXe6Wy9U6r30S6nIDy1/i1+uTdawSSsD1/CD5Dz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DBQH7BAAAA2wAAAA8AAAAAAAAAAAAAAAAAmAIAAGRycy9kb3du&#10;cmV2LnhtbFBLBQYAAAAABAAEAPUAAACGAwAAAAA=&#10;" path="m15,186c58,149,58,149,58,149v44,37,44,37,44,37c102,186,114,133,102,74,97,52,89,20,88,3v,-1,,-2,1,-3c2,18,2,18,2,18,,33,9,44,16,82v13,68,-1,103,-1,104xe" fillcolor="#ffa022" stroked="f">
                      <v:path arrowok="t" o:connecttype="custom" o:connectlocs="73,905;282,725;497,905;497,360;428,15;433,0;10,88;78,399;73,905" o:connectangles="0,0,0,0,0,0,0,0,0"/>
                    </v:shape>
                    <v:shape id="Freeform 28508" o:spid="_x0000_s1117" style="position:absolute;left:6206;top:9950;width:161;height:117;visibility:visible;mso-wrap-style:square;v-text-anchor:top" coordsize="33,2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q8Q5MQA&#10;AADbAAAADwAAAGRycy9kb3ducmV2LnhtbESPQYvCMBCF74L/IYywN5vWw6LVKCIoLiwL6h7W29CM&#10;bbWZlCa29d9vBMHj48373rzFqjeVaKlxpWUFSRSDIM6sLjlX8HvajqcgnEfWWFkmBQ9ysFoOBwtM&#10;te34QO3R5yJA2KWooPC+TqV0WUEGXWRr4uBdbGPQB9nkUjfYBbip5CSOP6XBkkNDgTVtCspux7sJ&#10;bySPn7/reaP787e8feG+27X3tVIfo349B+Gp9+/jV3qvFcwSeG4JAJDL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6vEOTEAAAA2wAAAA8AAAAAAAAAAAAAAAAAmAIAAGRycy9k&#10;b3ducmV2LnhtbFBLBQYAAAAABAAEAPUAAACJAwAAAAA=&#10;" path="m26,c17,7,8,16,,24,33,23,33,23,33,23,31,16,28,8,26,e" fillcolor="#4f50a9" stroked="f">
                      <v:path arrowok="t" o:connecttype="custom" o:connectlocs="127,0;0,117;161,112;127,0" o:connectangles="0,0,0,0"/>
                    </v:shape>
                    <v:shape id="Freeform 28509" o:spid="_x0000_s1118" style="position:absolute;left:6493;top:10023;width:10;height:39;visibility:visible;mso-wrap-style:square;v-text-anchor:top" coordsize="10,3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uPwXcMA&#10;AADbAAAADwAAAGRycy9kb3ducmV2LnhtbESP0YrCMBRE34X9h3AXfNNUrUWrUZYFYRFBrH7Apbm2&#10;3W1uShNt/fuNIPg4zMwZZr3tTS3u1LrKsoLJOAJBnFtdcaHgct6NFiCcR9ZYWyYFD3Kw3XwM1phq&#10;2/GJ7pkvRICwS1FB6X2TSunykgy6sW2Ig3e1rUEfZFtI3WIX4KaW0yhKpMGKw0KJDX2XlP9lN6Pg&#10;9zGz+8lCxsWxj5P42B3myTlXavjZf61AeOr9O/xq/2gFyyk8v4QfIDf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uPwXcMAAADbAAAADwAAAAAAAAAAAAAAAACYAgAAZHJzL2Rv&#10;d25yZXYueG1sUEsFBgAAAAAEAAQA9QAAAIgDAAAAAA==&#10;" path="m,l5,39r5,l5,5,,xe" fillcolor="#2a305e" stroked="f">
                      <v:path arrowok="t" o:connecttype="custom" o:connectlocs="0,0;5,39;10,39;5,5;0,0" o:connectangles="0,0,0,0,0"/>
                    </v:shape>
                    <v:shape id="Freeform 28510" o:spid="_x0000_s1119" style="position:absolute;left:6493;top:10023;width:10;height:39;visibility:visible;mso-wrap-style:square;v-text-anchor:top" coordsize="10,3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fiXWcUA&#10;AADbAAAADwAAAGRycy9kb3ducmV2LnhtbESPT2vCQBTE74LfYXlCb3VTW6RGV1FBDPQg9Q+0t0f2&#10;mYRm3y7ZNYnfvlsoeBxm5jfMYtWbWrTU+MqygpdxAoI4t7riQsH5tHt+B+EDssbaMim4k4fVcjhY&#10;YKptx5/UHkMhIoR9igrKEFwqpc9LMujH1hFH72obgyHKppC6wS7CTS0nSTKVBiuOCyU62paU/xxv&#10;RkGPh7es+Lhsu/1m3br6nn3v3JdST6N+PQcRqA+P8H870wpmr/D3Jf4Aufw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d+JdZxQAAANsAAAAPAAAAAAAAAAAAAAAAAJgCAABkcnMv&#10;ZG93bnJldi54bWxQSwUGAAAAAAQABAD1AAAAigMAAAAA&#10;" path="m,l5,39r5,l5,5,,e" filled="f" stroked="f">
                      <v:path arrowok="t" o:connecttype="custom" o:connectlocs="0,0;5,39;10,39;5,5;0,0" o:connectangles="0,0,0,0,0"/>
                    </v:shape>
                    <v:shape id="Freeform 28511" o:spid="_x0000_s1120" style="position:absolute;left:6498;top:10028;width:63;height:34;visibility:visible;mso-wrap-style:square;v-text-anchor:top" coordsize="63,3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Dw8SsUA&#10;AADbAAAADwAAAGRycy9kb3ducmV2LnhtbESPT2vCQBTE74LfYXlCL6KbShFNXUWKKdJDwD8Hj6/Z&#10;12xo9m3IriZ++25B8DjMzG+Y1aa3tbhR6yvHCl6nCQjiwumKSwXnUzZZgPABWWPtmBTcycNmPRys&#10;MNWu4wPdjqEUEcI+RQUmhCaV0heGLPqpa4ij9+NaiyHKtpS6xS7CbS1nSTKXFiuOCwYb+jBU/B6v&#10;VkH39Xm6Z/66z4rF1uS5yS+777FSL6N++w4iUB+e4Ud7rxUs3+D/S/wBcv0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oPDxKxQAAANsAAAAPAAAAAAAAAAAAAAAAAJgCAABkcnMv&#10;ZG93bnJldi54bWxQSwUGAAAAAAQABAD1AAAAigMAAAAA&#10;" path="m,l5,34,63,29,,xe" fillcolor="#7b4e05" stroked="f">
                      <v:path arrowok="t" o:connecttype="custom" o:connectlocs="0,0;5,34;63,29;0,0" o:connectangles="0,0,0,0"/>
                    </v:shape>
                    <v:shape id="Freeform 28512" o:spid="_x0000_s1121" style="position:absolute;left:6498;top:10028;width:63;height:34;visibility:visible;mso-wrap-style:square;v-text-anchor:top" coordsize="63,3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chXxcQA&#10;AADbAAAADwAAAGRycy9kb3ducmV2LnhtbESPQWsCMRSE7wX/Q3gFbzWpaKurUcKC1ksFrQePj81z&#10;d3Hzsmyibv99Uyj0OMzMN8xy3btG3KkLtWcNryMFgrjwtuZSw+lr8zIDESKyxcYzafimAOvV4GmJ&#10;mfUPPtD9GEuRIBwy1FDF2GZShqIih2HkW+LkXXznMCbZldJ2+Ehw18ixUm/SYc1pocKW8oqK6/Hm&#10;NGzzXT/+mJzPyqj8/dOY695MT1oPn3uzABGpj//hv/bOaphP4fdL+gFy9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HIV8XEAAAA2wAAAA8AAAAAAAAAAAAAAAAAmAIAAGRycy9k&#10;b3ducmV2LnhtbFBLBQYAAAAABAAEAPUAAACJAwAAAAA=&#10;" path="m,l5,34,63,29,,e" filled="f" stroked="f">
                      <v:path arrowok="t" o:connecttype="custom" o:connectlocs="0,0;5,34;63,29;0,0" o:connectangles="0,0,0,0"/>
                    </v:shape>
                    <v:shape id="Freeform 28513" o:spid="_x0000_s1122" style="position:absolute;left:6332;top:9950;width:78;height:112;visibility:visible;mso-wrap-style:square;v-text-anchor:top" coordsize="16,2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YF/6McA&#10;AADbAAAADwAAAGRycy9kb3ducmV2LnhtbESPQWvCQBSE7wX/w/IEL6Fu4kFq6ipSrLbFg6Yeenxm&#10;n0ls9m2aXTX9926h4HGYmW+Y6bwztbhQ6yrLCpJhDII4t7riQsH+8/XxCYTzyBpry6TglxzMZ72H&#10;KabaXnlHl8wXIkDYpaig9L5JpXR5SQbd0DbEwTva1qAPsi2kbvEa4KaWozgeS4MVh4USG3opKf/O&#10;zkZBtI3Wyc/qK9vUh2Xy0UX707tdKjXod4tnEJ46fw//t9+0gskY/r6EHyBnN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G2Bf+jHAAAA2wAAAA8AAAAAAAAAAAAAAAAAmAIAAGRy&#10;cy9kb3ducmV2LnhtbFBLBQYAAAAABAAEAPUAAACMAwAAAAA=&#10;" path="m,c,,,,,,2,8,5,16,7,23v9,,9,,9,c12,6,12,6,12,6,,,,,,e" fillcolor="#293670" stroked="f">
                      <v:path arrowok="t" o:connecttype="custom" o:connectlocs="0,0;0,0;34,112;78,112;59,29;0,0" o:connectangles="0,0,0,0,0,0"/>
                    </v:shape>
                    <v:shape id="Freeform 28514" o:spid="_x0000_s1123" style="position:absolute;left:6391;top:9980;width:107;height:82;visibility:visible;mso-wrap-style:square;v-text-anchor:top" coordsize="107,8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XGIUsQA&#10;AADbAAAADwAAAGRycy9kb3ducmV2LnhtbESPQWvCQBSE74L/YXlCL6IbW7Ft6iaEQqH0pKbg9ZF9&#10;TRazb0N2jWl/fVcQPA4z8w2zzUfbioF6bxwrWC0TEMSV04ZrBd/lx+IFhA/IGlvHpOCXPOTZdLLF&#10;VLsL72k4hFpECPsUFTQhdKmUvmrIol+6jjh6P663GKLsa6l7vES4beVjkmykRcNxocGO3huqToez&#10;VWCk/Ho68boqu/lxHtq/wpS0U+phNhZvIAKN4R6+tT+1gtdnuH6JP0Bm/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lxiFLEAAAA2wAAAA8AAAAAAAAAAAAAAAAAmAIAAGRycy9k&#10;b3ducmV2LnhtbFBLBQYAAAAABAAEAPUAAACJAwAAAAA=&#10;" path="m,l19,82r88,l102,43,,xe" fillcolor="#16203e" stroked="f">
                      <v:path arrowok="t" o:connecttype="custom" o:connectlocs="0,0;19,82;107,82;102,43;0,0" o:connectangles="0,0,0,0,0"/>
                    </v:shape>
                    <v:shape id="Freeform 28515" o:spid="_x0000_s1124" style="position:absolute;left:6391;top:9980;width:107;height:82;visibility:visible;mso-wrap-style:square;v-text-anchor:top" coordsize="107,8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MfIpr4A&#10;AADbAAAADwAAAGRycy9kb3ducmV2LnhtbERPy4rCMBTdD/gP4QruxlTBYaxGEUFQN75dX5trU21u&#10;ShO18/dmMeDycN7jaWNL8aTaF44V9LoJCOLM6YJzBcfD4vsXhA/IGkvHpOCPPEwnra8xptq9eEfP&#10;fchFDGGfogITQpVK6TNDFn3XVcSRu7raYoiwzqWu8RXDbSn7SfIjLRYcGwxWNDeU3fcPq6Aw69Px&#10;tjtv5pftsEJeDGg5WCnVaTezEYhATfiI/91LrWAYx8Yv8QfIyRs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BjHyKa+AAAA2wAAAA8AAAAAAAAAAAAAAAAAmAIAAGRycy9kb3ducmV2&#10;LnhtbFBLBQYAAAAABAAEAPUAAACDAwAAAAA=&#10;" path="m,l19,82r88,l102,43,,e" filled="f" stroked="f">
                      <v:path arrowok="t" o:connecttype="custom" o:connectlocs="0,0;19,82;107,82;102,43;0,0" o:connectangles="0,0,0,0,0"/>
                    </v:shape>
                    <v:shape id="Freeform 28516" o:spid="_x0000_s1125" style="position:absolute;left:5666;top:10398;width:189;height:127;visibility:visible;mso-wrap-style:square;v-text-anchor:top" coordsize="189,12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oirXcEA&#10;AADbAAAADwAAAGRycy9kb3ducmV2LnhtbESPQYvCMBSE78L+h/AWvGm6gtJWoyxCQdmTWjw/mmdb&#10;bF5CE7X++40geBxm5htmtRlMJ+7U+9aygp9pAoK4srrlWkF5KiYpCB+QNXaWScGTPGzWX6MV5to+&#10;+ED3Y6hFhLDPUUETgsul9FVDBv3UOuLoXWxvMETZ11L3+Ihw08lZkiykwZbjQoOOtg1V1+PNKJil&#10;8q8o59l+n5aXc3E6OLq5uVLj7+F3CSLQED7hd3unFWQZvL7EHyDX/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6Iq13BAAAA2wAAAA8AAAAAAAAAAAAAAAAAmAIAAGRycy9kb3du&#10;cmV2LnhtbFBLBQYAAAAABAAEAPUAAACGAwAAAAA=&#10;" path="m185,l,68r189,59l185,xe" fillcolor="#2d307d" stroked="f">
                      <v:path arrowok="t" o:connecttype="custom" o:connectlocs="185,0;0,68;189,127;185,0" o:connectangles="0,0,0,0"/>
                    </v:shape>
                    <v:shape id="Freeform 28517" o:spid="_x0000_s1126" style="position:absolute;left:5666;top:10398;width:189;height:127;visibility:visible;mso-wrap-style:square;v-text-anchor:top" coordsize="189,12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X2XIcUA&#10;AADcAAAADwAAAGRycy9kb3ducmV2LnhtbESPQWvCQBCF7wX/wzJCb3XTUkobXaVpKHjSVsXzkB2T&#10;YHY2ZFcT/fXOQfA2w3vz3jezxeAadaYu1J4NvE4SUMSFtzWXBnbb35dPUCEiW2w8k4ELBVjMR08z&#10;TK3v+Z/Om1gqCeGQooEqxjbVOhQVOQwT3xKLdvCdwyhrV2rbYS/hrtFvSfKhHdYsDRW29FNRcdyc&#10;nIFV9lf7q/XLfv2e7VeXNr+evnJjnsfD9xRUpCE+zPfrpRX8RPDlGZlAz2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BfZchxQAAANwAAAAPAAAAAAAAAAAAAAAAAJgCAABkcnMv&#10;ZG93bnJldi54bWxQSwUGAAAAAAQABAD1AAAAigMAAAAA&#10;" path="m185,l,68r189,59l185,e" filled="f" stroked="f">
                      <v:path arrowok="t" o:connecttype="custom" o:connectlocs="185,0;0,68;189,127;185,0" o:connectangles="0,0,0,0"/>
                    </v:shape>
                    <v:shape id="Freeform 28518" o:spid="_x0000_s1127" style="position:absolute;left:7248;top:9751;width:9;height:15;visibility:visible;mso-wrap-style:square;v-text-anchor:top" coordsize="2,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PRq8r0A&#10;AADcAAAADwAAAGRycy9kb3ducmV2LnhtbERPzQ4BMRC+S7xDMxI3WiTIUoKEuPq5uE22Y3fZTjfb&#10;Yr29SiRu8+X7nfmysaV4Uu0LxxoGfQWCOHWm4EzD+bTtTUH4gGywdEwa3uRhuWi35pgY9+IDPY8h&#10;EzGEfYIa8hCqREqf5mTR911FHLmrqy2GCOtMmhpfMdyWcqjUWFosODbkWNEmp/R+fFgNo1X2lhdV&#10;uUu6245H68l9vbmdte52mtUMRKAm/MU/997E+WoA32fiBXLxAQ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mPRq8r0AAADcAAAADwAAAAAAAAAAAAAAAACYAgAAZHJzL2Rvd25yZXYu&#10;eG1sUEsFBgAAAAAEAAQA9QAAAIIDAAAAAA==&#10;" path="m2,c1,,1,1,,1,,3,,3,,3,1,2,1,1,2,e" fillcolor="#6d131b" stroked="f">
                      <v:path arrowok="t" o:connecttype="custom" o:connectlocs="9,0;0,5;0,15;9,0" o:connectangles="0,0,0,0"/>
                    </v:shape>
                    <v:shape id="Freeform 28519" o:spid="_x0000_s1128" style="position:absolute;left:7048;top:9756;width:200;height:214;visibility:visible;mso-wrap-style:square;v-text-anchor:top" coordsize="41,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EaiGcIA&#10;AADcAAAADwAAAGRycy9kb3ducmV2LnhtbERPTWvCQBC9F/wPywjemo0ego2uUiqFUrzUevA4yY7Z&#10;aHY27G5N/PduodDbPN7nrLej7cSNfGgdK5hnOQji2umWGwXH7/fnJYgQkTV2jknBnQJsN5OnNZba&#10;DfxFt0NsRArhUKICE2NfShlqQxZD5nrixJ2dtxgT9I3UHocUbju5yPNCWmw5NRjs6c1QfT38WAW7&#10;tpC1r6q7NRd73H+e9i8clkrNpuPrCkSkMf6L/9wfOs3PF/D7TLpAbh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MRqIZwgAAANwAAAAPAAAAAAAAAAAAAAAAAJgCAABkcnMvZG93&#10;bnJldi54bWxQSwUGAAAAAAQABAD1AAAAhwMAAAAA&#10;" path="m41,c36,4,31,7,26,11,19,21,10,32,,42v,1,1,1,1,2c10,37,23,27,36,16,38,11,39,6,41,2,41,,41,,41,e" fillcolor="#6c4fe6" stroked="f">
                      <v:path arrowok="t" o:connecttype="custom" o:connectlocs="200,0;127,54;0,204;5,214;176,78;200,10;200,0" o:connectangles="0,0,0,0,0,0,0"/>
                    </v:shape>
                    <v:shape id="Freeform 28520" o:spid="_x0000_s1129" style="position:absolute;left:6552;top:9780;width:501;height:234;visibility:visible;mso-wrap-style:square;v-text-anchor:top" coordsize="103,4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hBdLMEA&#10;AADcAAAADwAAAGRycy9kb3ducmV2LnhtbERPS4vCMBC+C/6HMMJeypqsSpFqFFkQFjz5uHgbmtmm&#10;2ExKE7Xur98Igrf5+J6zXPeuETfqQu1Zw9dYgSAuvam50nA6bj/nIEJENth4Jg0PCrBeDQdLLIy/&#10;855uh1iJFMKhQA02xraQMpSWHIaxb4kT9+s7hzHBrpKmw3sKd42cKJVLhzWnBostfVsqL4er06CO&#10;2SSc67/NWfn2WmYzsvku0/pj1G8WICL18S1+uX9Mmq+m8HwmXSBX/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EoQXSzBAAAA3AAAAA8AAAAAAAAAAAAAAAAAmAIAAGRycy9kb3du&#10;cmV2LnhtbFBLBQYAAAAABAAEAPUAAACGAwAAAAA=&#10;" path="m102,37v-3,3,-6,6,-9,9c95,44,99,42,103,39v,-1,-1,-1,-1,-2m,c31,27,84,46,90,48v,,,,,c90,47,90,47,90,47,87,43,77,32,61,22,45,13,23,4,,e" fillcolor="#b08d3b" stroked="f">
                      <v:path arrowok="t" o:connecttype="custom" o:connectlocs="496,180;452,224;501,190;496,180;0,0;438,234;438,234;438,229;297,107;0,0" o:connectangles="0,0,0,0,0,0,0,0,0,0"/>
                      <o:lock v:ext="edit" verticies="t"/>
                    </v:shape>
                    <v:shape id="Freeform 28521" o:spid="_x0000_s1130" style="position:absolute;left:5841;top:10004;width:2750;height:915;visibility:visible;mso-wrap-style:square;v-text-anchor:top" coordsize="2750,91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OlZ8sIA&#10;AADcAAAADwAAAGRycy9kb3ducmV2LnhtbERPzYrCMBC+L/gOYQRva+oqi1Sj6KK4BxGq+wBjM7bF&#10;ZlKSWOs+vREW9jYf3+/Ml52pRUvOV5YVjIYJCOLc6ooLBT+n7fsUhA/IGmvLpOBBHpaL3tscU23v&#10;nFF7DIWIIexTVFCG0KRS+rwkg35oG+LIXawzGCJ0hdQO7zHc1PIjST6lwYpjQ4kNfZWUX483oyDn&#10;fVEd3G6dTU/t7zi7jM+HDSs16HerGYhAXfgX/7m/dZyfTOD1TLxALp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w6VnywgAAANwAAAAPAAAAAAAAAAAAAAAAAJgCAABkcnMvZG93&#10;bnJldi54bWxQSwUGAAAAAAQABAD1AAAAhwMAAAAA&#10;" path="m2750,808l24,915,,73,2726,r24,808xe" fillcolor="#77383f" stroked="f">
                      <v:path arrowok="t" o:connecttype="custom" o:connectlocs="2750,808;24,915;0,73;2726,0;2750,808" o:connectangles="0,0,0,0,0"/>
                    </v:shape>
                    <v:shape id="Freeform 28522" o:spid="_x0000_s1131" style="position:absolute;left:5841;top:10004;width:2750;height:915;visibility:visible;mso-wrap-style:square;v-text-anchor:top" coordsize="2750,91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ngB+MEA&#10;AADcAAAADwAAAGRycy9kb3ducmV2LnhtbERPzWrCQBC+F/oOywi9lLpRUCR1FSm09NZofIBJdkyC&#10;2dmwO43p23eFQm/z8f3Odj+5Xo0UYufZwGKegSKuve24MXAu3182oKIgW+w9k4EfirDfPT5sMbf+&#10;xkcaT9KoFMIxRwOtyJBrHeuWHMa5H4gTd/HBoSQYGm0D3lK46/Uyy9baYcepocWB3lqqr6dvZ6Aq&#10;qCrcc/mx4PG8LItKyq8gxjzNpsMrKKFJ/sV/7k+b5mcruD+TLtC7X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Z4AfjBAAAA3AAAAA8AAAAAAAAAAAAAAAAAmAIAAGRycy9kb3du&#10;cmV2LnhtbFBLBQYAAAAABAAEAPUAAACGAwAAAAA=&#10;" path="m2750,808l24,915,,73,2726,r24,808e" filled="f" stroked="f">
                      <v:path arrowok="t" o:connecttype="custom" o:connectlocs="2750,808;24,915;0,73;2726,0;2750,808" o:connectangles="0,0,0,0,0"/>
                    </v:shape>
                    <v:shape id="Freeform 28523" o:spid="_x0000_s1132" style="position:absolute;left:7827;top:10602;width:233;height:215;visibility:visible;mso-wrap-style:square;v-text-anchor:top" coordsize="48,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jUnz8IA&#10;AADcAAAADwAAAGRycy9kb3ducmV2LnhtbERP3WrCMBS+F/YO4Qx2IzPdkLJ1TcUNhN2oWPcAh+as&#10;KWtOSpJq9/ZGELw7H9/vKVeT7cWJfOgcK3hZZCCIG6c7bhX8HDfPbyBCRNbYOyYF/xRgVT3MSiy0&#10;O/OBTnVsRQrhUKACE+NQSBkaQxbDwg3Eift13mJM0LdSezyncNvL1yzLpcWOU4PBgb4MNX/1aBVM&#10;43I/jHyc59v33ca0npv1Jyv19DitP0BEmuJdfHN/6zQ/y+H6TLpAVh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iNSfPwgAAANwAAAAPAAAAAAAAAAAAAAAAAJgCAABkcnMvZG93&#10;bnJldi54bWxQSwUGAAAAAAQABAD1AAAAhwMAAAAA&#10;" path="m23,44c13,44,4,38,1,29,,24,,18,3,12,6,7,11,3,17,1,19,,22,,24,,34,,43,6,46,15v2,6,1,12,-2,17c41,37,36,41,30,43v-2,1,-5,1,-7,1xe" stroked="f">
                      <v:path arrowok="t" o:connecttype="custom" o:connectlocs="112,215;5,142;15,59;83,5;117,0;223,73;214,156;146,210;112,215" o:connectangles="0,0,0,0,0,0,0,0,0"/>
                    </v:shape>
                    <v:shape id="Freeform 28524" o:spid="_x0000_s1133" style="position:absolute;left:6965;top:10875;width:253;height:214;visibility:visible;mso-wrap-style:square;v-text-anchor:top" coordsize="52,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hih8cEA&#10;AADcAAAADwAAAGRycy9kb3ducmV2LnhtbERPTYvCMBC9C/6HMII3TbXiSm0qUliQXTyoe/E2NGNb&#10;bCalydbuv98Igrd5vM9Jd4NpRE+dqy0rWMwjEMSF1TWXCn4un7MNCOeRNTaWScEfOdhl41GKibYP&#10;PlF/9qUIIewSVFB53yZSuqIig25uW+LA3Wxn0AfYlVJ3+AjhppHLKFpLgzWHhgpbyisq7udfo2DV&#10;f5X55Xt9jJvWXPcbjF2cx0pNJ8N+C8LT4N/il/ugw/zoA57PhAtk9g8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EIYofHBAAAA3AAAAA8AAAAAAAAAAAAAAAAAmAIAAGRycy9kb3du&#10;cmV2LnhtbFBLBQYAAAAABAAEAPUAAACGAwAAAAA=&#10;" path="m25,44c16,44,7,38,4,29,,17,7,5,20,1,22,,24,,27,,37,,46,6,48,15,52,26,45,39,33,43v-3,1,-5,1,-8,1e" stroked="f">
                      <v:path arrowok="t" o:connecttype="custom" o:connectlocs="122,214;19,141;97,5;131,0;234,73;161,209;122,214" o:connectangles="0,0,0,0,0,0,0"/>
                    </v:shape>
                    <v:shape id="Freeform 28525" o:spid="_x0000_s1134" style="position:absolute;left:6542;top:11006;width:253;height:219;visibility:visible;mso-wrap-style:square;v-text-anchor:top" coordsize="52,4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JQzh8UA&#10;AADcAAAADwAAAGRycy9kb3ducmV2LnhtbESPQWsCMRCF74X+hzAFbzXbglZXo1RRWqGXqhdvQzLu&#10;Lt1MliTq+u87h0JvM7w3730zX/a+VVeKqQls4GVYgCK2wTVcGTgets8TUCkjO2wDk4E7JVguHh/m&#10;WLpw42+67nOlJIRTiQbqnLtS62Rr8piGoSMW7RyixyxrrLSLeJNw3+rXohhrjw1LQ40drWuyP/uL&#10;N/C1+oitu+/Gl519m67s+rQJh5Exg6f+fQYqU5//zX/Xn07wC6GVZ2QCvfg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YlDOHxQAAANwAAAAPAAAAAAAAAAAAAAAAAJgCAABkcnMv&#10;ZG93bnJldi54bWxQSwUGAAAAAAQABAD1AAAAigMAAAAA&#10;" path="m25,45c15,45,7,39,4,30,,18,7,5,19,1,22,1,24,,27,,37,,45,6,48,15,52,27,45,40,33,44v-3,,-5,1,-8,1xe" stroked="f">
                      <v:path arrowok="t" o:connecttype="custom" o:connectlocs="122,219;19,146;92,5;131,0;234,73;161,214;122,219" o:connectangles="0,0,0,0,0,0,0"/>
                    </v:shape>
                    <v:shape id="Freeform 28526" o:spid="_x0000_s1135" style="position:absolute;left:7476;top:10247;width:234;height:214;visibility:visible;mso-wrap-style:square;v-text-anchor:top" coordsize="48,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b283sUA&#10;AADcAAAADwAAAGRycy9kb3ducmV2LnhtbERP22rCQBB9L/Qflin4IrqpaNHUVSRUlNJSvNbHITsm&#10;wexsyK4a/94tCH2bw7nOeNqYUlyodoVlBa/dCARxanXBmYLtZt4ZgnAeWWNpmRTcyMF08vw0xljb&#10;K6/osvaZCCHsYlSQe1/FUro0J4OuayviwB1tbdAHWGdS13gN4aaUvSh6kwYLDg05VpTklJ7WZ6Pg&#10;Z9H/2A9+v9qL5NbbJLvP73Z6GCnVemlm7yA8Nf5f/HAvdZgfjeDvmXCBnNw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FvbzexQAAANwAAAAPAAAAAAAAAAAAAAAAAJgCAABkcnMv&#10;ZG93bnJldi54bWxQSwUGAAAAAAQABAD1AAAAigMAAAAA&#10;" path="m24,44c14,44,5,38,2,29,,23,1,17,4,12,7,7,12,3,18,1,20,,23,,25,,35,,44,6,46,15v2,5,2,11,-1,17c42,37,37,41,31,43v-2,1,-5,1,-7,1e" stroked="f">
                      <v:path arrowok="t" o:connecttype="custom" o:connectlocs="117,214;10,141;20,58;88,5;122,0;224,73;219,156;151,209;117,214" o:connectangles="0,0,0,0,0,0,0,0,0"/>
                    </v:shape>
                    <v:shape id="Freeform 28527" o:spid="_x0000_s1136" style="position:absolute;left:7053;top:10379;width:233;height:219;visibility:visible;mso-wrap-style:square;v-text-anchor:top" coordsize="48,4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9ic8cMA&#10;AADcAAAADwAAAGRycy9kb3ducmV2LnhtbESPwWrDQAxE74X+w6JAb806pZTgZhNCSCEQSmnSDxBe&#10;1Tb1ao2lOM7fV4dCbxIzmnlababUuZEGaTMHWMwLcMRVji3XAb7Ob49LcKLIEbvMFOBGApv1/d0K&#10;y5iv/EnjSWtnISwlBmhU+9J7qRpKKPPcE5v2nYeEautQ+zjg1cJT55+K4sUnbNkaGuxp11D1c7qk&#10;AJd0vC1ZPmT/LtWejs+6Gw8awsNs2r6CU5r03/x3fYiGvzB8e8Ym8Ot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89ic8cMAAADcAAAADwAAAAAAAAAAAAAAAACYAgAAZHJzL2Rv&#10;d25yZXYueG1sUEsFBgAAAAAEAAQA9QAAAIgDAAAAAA==&#10;" path="m23,45c13,45,5,39,2,30,,24,1,18,4,13,7,8,11,4,17,2,20,1,22,,25,,35,,43,7,46,16v2,5,1,11,-1,16c42,38,37,42,31,44v-3,,-5,1,-8,1e" stroked="f">
                      <v:path arrowok="t" o:connecttype="custom" o:connectlocs="112,219;10,146;19,63;83,10;121,0;223,78;218,156;150,214;112,219" o:connectangles="0,0,0,0,0,0,0,0,0"/>
                    </v:shape>
                    <v:shape id="Freeform 28528" o:spid="_x0000_s1137" style="position:absolute;left:6620;top:10515;width:253;height:219;visibility:visible;mso-wrap-style:square;v-text-anchor:top" coordsize="52,4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HcMx8IA&#10;AADcAAAADwAAAGRycy9kb3ducmV2LnhtbERPS2sCMRC+F/wPYQq91ewKtboaRcXSCl58XLwNybi7&#10;dDNZkqjrv28Eobf5+J4znXe2EVfyoXasIO9nIIi1MzWXCo6Hr/cRiBCRDTaOScGdAsxnvZcpFsbd&#10;eEfXfSxFCuFQoIIqxraQMuiKLIa+a4kTd3beYkzQl9J4vKVw28hBlg2lxZpTQ4UtrSrSv/uLVbBd&#10;fvvG3DfDy0Z/jpd6dVq7w4dSb6/dYgIiUhf/xU/3j0nz8xwez6QL5Ow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MdwzHwgAAANwAAAAPAAAAAAAAAAAAAAAAAJgCAABkcnMvZG93&#10;bnJldi54bWxQSwUGAAAAAAQABAD1AAAAhwMAAAAA&#10;" path="m25,45c15,45,7,38,4,29,,18,7,5,19,1,22,1,24,,27,,37,,45,6,48,15,52,27,45,40,33,43v-3,1,-5,2,-8,2xe" stroked="f">
                      <v:path arrowok="t" o:connecttype="custom" o:connectlocs="122,219;19,141;92,5;131,0;234,73;161,209;122,219" o:connectangles="0,0,0,0,0,0,0"/>
                    </v:shape>
                    <v:shape id="Freeform 28529" o:spid="_x0000_s1138" style="position:absolute;left:6196;top:10651;width:248;height:214;visibility:visible;mso-wrap-style:square;v-text-anchor:top" coordsize="51,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4FI6cEA&#10;AADcAAAADwAAAGRycy9kb3ducmV2LnhtbERPTYvCMBC9C/sfwizsTdOKLNI1igqy3sQqwt6GZmyK&#10;zaQ0UWt/vVkQvM3jfc5s0dla3Kj1lWMF6SgBQVw4XXGp4HjYDKcgfEDWWDsmBQ/ysJh/DGaYaXfn&#10;Pd3yUIoYwj5DBSaEJpPSF4Ys+pFriCN3dq3FEGFbSt3iPYbbWo6T5FtarDg2GGxobai45FerYNIc&#10;e+5XlO9O9cak/e/kL0+2Sn19dssfEIG68Ba/3Fsd56dj+H8mXiDnT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OBSOnBAAAA3AAAAA8AAAAAAAAAAAAAAAAAmAIAAGRycy9kb3du&#10;cmV2LnhtbFBLBQYAAAAABAAEAPUAAACGAwAAAAA=&#10;" path="m25,44c15,44,6,38,3,29,,18,7,5,19,1,21,,24,,26,,36,,45,6,48,15,51,27,45,39,32,43v-2,1,-5,1,-7,1xe" stroked="f">
                      <v:path arrowok="t" o:connecttype="custom" o:connectlocs="122,214;15,141;92,5;126,0;233,73;156,209;122,214" o:connectangles="0,0,0,0,0,0,0"/>
                    </v:shape>
                    <v:shape id="Freeform 28530" o:spid="_x0000_s1139" style="position:absolute;left:5778;top:10787;width:243;height:214;visibility:visible;mso-wrap-style:square;v-text-anchor:top" coordsize="50,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Z1dnMIA&#10;AADcAAAADwAAAGRycy9kb3ducmV2LnhtbERP22rCQBB9L/Qflin0rW5iMEjqKq1QKL4Eox8wZCeX&#10;mp0N2dWkfr0rCL7N4VxntZlMJy40uNaygngWgSAurW65VnA8/HwsQTiPrLGzTAr+ycFm/fqywkzb&#10;kfd0KXwtQgi7DBU03veZlK5syKCb2Z44cJUdDPoAh1rqAccQbjo5j6JUGmw5NDTY07ah8lScjYL8&#10;O+kWxZX/Dts8nU67uJrTuVLq/W36+gThafJP8cP9q8P8OIH7M+ECub4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dnV2cwgAAANwAAAAPAAAAAAAAAAAAAAAAAJgCAABkcnMvZG93&#10;bnJldi54bWxQSwUGAAAAAAQABAD1AAAAhwMAAAAA&#10;" path="m24,44c14,44,5,38,2,29,,23,1,17,4,12,7,7,12,3,18,1,20,,23,,25,,35,,44,6,47,15,50,26,43,39,31,43v-2,1,-5,1,-7,1xe" stroked="f">
                      <v:path arrowok="t" o:connecttype="custom" o:connectlocs="117,214;10,141;19,58;87,5;122,0;228,73;151,209;117,214" o:connectangles="0,0,0,0,0,0,0,0"/>
                    </v:shape>
                    <v:shape id="Freeform 28531" o:spid="_x0000_s1140" style="position:absolute;left:7121;top:9960;width:253;height:214;visibility:visible;mso-wrap-style:square;v-text-anchor:top" coordsize="52,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xOpW8IA&#10;AADcAAAADwAAAGRycy9kb3ducmV2LnhtbERPS2vCQBC+F/oflil4azY2IiFmIxIoiKUHHxdvQ3ZM&#10;gtnZkF1j/PduoeBtPr7n5OvJdGKkwbWWFcyjGARxZXXLtYLT8fszBeE8ssbOMil4kIN18f6WY6bt&#10;nfc0HnwtQgi7DBU03veZlK5qyKCLbE8cuIsdDPoAh1rqAe8h3HTyK46X0mDLoaHBnsqGquvhZhQs&#10;xl1dHn+Wv0nXm/MmxcQlZaLU7GParEB4mvxL/O/e6jB/voC/Z8IFsngC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3E6lbwgAAANwAAAAPAAAAAAAAAAAAAAAAAJgCAABkcnMvZG93&#10;bnJldi54bWxQSwUGAAAAAAQABAD1AAAAhwMAAAAA&#10;" path="m26,44c16,44,7,38,4,29,,18,7,5,20,1,22,,25,,27,,37,,46,6,49,15,52,27,45,39,33,43v-2,1,-5,1,-7,1e" stroked="f">
                      <v:path arrowok="t" o:connecttype="custom" o:connectlocs="126,214;19,141;97,5;131,0;238,73;161,209;126,214" o:connectangles="0,0,0,0,0,0,0"/>
                    </v:shape>
                    <v:shape id="Freeform 28532" o:spid="_x0000_s1141" style="position:absolute;left:6274;top:10160;width:248;height:214;visibility:visible;mso-wrap-style:square;v-text-anchor:top" coordsize="51,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GjQncIA&#10;AADcAAAADwAAAGRycy9kb3ducmV2LnhtbERPTWvCQBC9C/6HZYTedJNiRaKboAWpt9IogrchO82G&#10;ZmdDdqtpfn23UPA2j/c522KwrbhR7xvHCtJFAoK4crrhWsH5dJivQfiArLF1TAp+yEORTydbzLS7&#10;8wfdylCLGMI+QwUmhC6T0leGLPqF64gj9+l6iyHCvpa6x3sMt618TpKVtNhwbDDY0auh6qv8tgqW&#10;3XnkcU/l+6U9mHR8W17L5KjU02zYbUAEGsJD/O8+6jg/fYG/Z+IFMv8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saNCdwgAAANwAAAAPAAAAAAAAAAAAAAAAAJgCAABkcnMvZG93&#10;bnJldi54bWxQSwUGAAAAAAQABAD1AAAAhwMAAAAA&#10;" path="m25,44c15,44,6,38,3,29,,17,7,5,19,1,21,,24,,26,,36,,45,6,48,15,51,27,44,39,32,43v-2,1,-5,1,-7,1xe" stroked="f">
                      <v:path arrowok="t" o:connecttype="custom" o:connectlocs="122,214;15,141;92,5;126,0;233,73;156,209;122,214" o:connectangles="0,0,0,0,0,0,0"/>
                    </v:shape>
                    <v:shape id="Freeform 28533" o:spid="_x0000_s1142" style="position:absolute;left:5855;top:10296;width:244;height:214;visibility:visible;mso-wrap-style:square;v-text-anchor:top" coordsize="50,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er+BMIA&#10;AADcAAAADwAAAGRycy9kb3ducmV2LnhtbERP22rCQBB9L/gPywh9q5tYDCV1lRoQSl/E6AcM2cml&#10;ZmdDdnNpv94tFHybw7nOdj+bVozUu8aygngVgSAurG64UnC9HF/eQDiPrLG1TAp+yMF+t3jaYqrt&#10;xGcac1+JEMIuRQW1910qpStqMuhWtiMOXGl7gz7AvpK6xymEm1auoyiRBhsODTV2lNVU3PLBKDgd&#10;XttN/svfl+yUzLevuFzTUCr1vJw/3kF4mv1D/O/+1GF+nMDfM+ECubs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N6v4EwgAAANwAAAAPAAAAAAAAAAAAAAAAAJgCAABkcnMvZG93&#10;bnJldi54bWxQSwUGAAAAAAQABAD1AAAAhwMAAAAA&#10;" path="m24,44c14,44,5,38,2,29,,23,1,17,4,12,7,7,12,3,18,1,20,,22,,25,,35,,44,6,46,15,50,26,43,39,31,43v-2,1,-5,1,-7,1xe" stroked="f">
                      <v:path arrowok="t" o:connecttype="custom" o:connectlocs="117,214;10,141;20,58;88,5;122,0;224,73;151,209;117,214" o:connectangles="0,0,0,0,0,0,0,0"/>
                    </v:shape>
                    <v:shape id="Freeform 28534" o:spid="_x0000_s1143" style="position:absolute;left:6902;top:10048;width:107;height:725;visibility:visible;mso-wrap-style:square;v-text-anchor:top" coordsize="22,14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EFu6sIA&#10;AADcAAAADwAAAGRycy9kb3ducmV2LnhtbERPzWoCMRC+C32HMIXeNJse2rI1igiFelG69QGmm3GT&#10;upksm+y6vr0RCr3Nx/c7y/XkWzFSH11gDWpRgCCug3HcaDh+f8zfQMSEbLANTBquFGG9epgtsTTh&#10;wl80VqkROYRjiRpsSl0pZawteYyL0BFn7hR6jynDvpGmx0sO9618LooX6dFxbrDY0dZSfa4Gr+Gn&#10;3alhO/yq88kOm707uFqNldZPj9PmHUSiKf2L/9yfJs9Xr3B/Jl8gVz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AQW7qwgAAANwAAAAPAAAAAAAAAAAAAAAAAJgCAABkcnMvZG93&#10;bnJldi54bWxQSwUGAAAAAAQABAD1AAAAhwMAAAAA&#10;" path="m18,c10,,10,,10,,,144,,144,,144v7,2,15,3,22,5c18,,18,,18,e" fillcolor="#5c2326" stroked="f">
                      <v:path arrowok="t" o:connecttype="custom" o:connectlocs="88,0;49,0;0,701;107,725;88,0" o:connectangles="0,0,0,0,0"/>
                    </v:shape>
                    <v:shape id="Freeform 28535" o:spid="_x0000_s1144" style="position:absolute;left:6990;top:10028;width:452;height:857;visibility:visible;mso-wrap-style:square;v-text-anchor:top" coordsize="452,85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Sh9FMQA&#10;AADcAAAADwAAAGRycy9kb3ducmV2LnhtbESPTWvCQBCG74X+h2WE3uomQouNriIFoYVSqPHS25gd&#10;s9HsbMiuMf77zqHgbYZ5P55ZrkffqoH62AQ2kE8zUMRVsA3XBvbl9nkOKiZki21gMnCjCOvV48MS&#10;Cxuu/EPDLtVKQjgWaMCl1BVax8qRxzgNHbHcjqH3mGTta217vEq4b/Usy161x4alwWFH746q8+7i&#10;pde9ZBx8+fZV3j5P6ftyGPLfgzFPk3GzAJVoTHfxv/vDCn4utPKMTKBX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kofRTEAAAA3AAAAA8AAAAAAAAAAAAAAAAAmAIAAGRycy9k&#10;b3ducmV2LnhtbFBLBQYAAAAABAAEAPUAAACJAwAAAAA=&#10;" path="m,10l24,857,452,847,433,,,10xe" fillcolor="#cec925" stroked="f">
                      <v:path arrowok="t" o:connecttype="custom" o:connectlocs="0,10;24,857;452,847;433,0;0,10" o:connectangles="0,0,0,0,0"/>
                    </v:shape>
                    <v:shape id="Freeform 28536" o:spid="_x0000_s1145" style="position:absolute;left:6990;top:10028;width:452;height:857;visibility:visible;mso-wrap-style:square;v-text-anchor:top" coordsize="452,85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veFXsQA&#10;AADcAAAADwAAAGRycy9kb3ducmV2LnhtbERPS2vCQBC+F/wPywje6iYFW42uUloFPRTxgV7H7JgE&#10;s7Mxu8a0v75bKHibj+85k1lrStFQ7QrLCuJ+BII4tbrgTMF+t3gegnAeWWNpmRR8k4PZtPM0wUTb&#10;O2+o2fpMhBB2CSrIva8SKV2ak0HXtxVx4M62NugDrDOpa7yHcFPKlyh6lQYLDg05VvSRU3rZ3oyC&#10;t0GzcofPr1V8lOtofhr9XAfFTqlet30fg/DU+of4373UYX48gr9nwgVy+gs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r3hV7EAAAA3AAAAA8AAAAAAAAAAAAAAAAAmAIAAGRycy9k&#10;b3ducmV2LnhtbFBLBQYAAAAABAAEAPUAAACJAwAAAAA=&#10;" path="m,10l24,857,452,847,433,,,10e" filled="f" stroked="f">
                      <v:path arrowok="t" o:connecttype="custom" o:connectlocs="0,10;24,857;452,847;433,0;0,10" o:connectangles="0,0,0,0,0"/>
                    </v:shape>
                    <v:shape id="Freeform 28537" o:spid="_x0000_s1146" style="position:absolute;left:7355;top:10028;width:68;height:10;visibility:visible;mso-wrap-style:square;v-text-anchor:top" coordsize="14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+UEjcYA&#10;AADcAAAADwAAAGRycy9kb3ducmV2LnhtbESPQWvDMAyF74P9B6NBb6vTHro1rVu6waAQNljaHyBi&#10;NQmN5cx20my/fjoMdpN4T+992u4n16mRQmw9G1jMM1DElbct1wbOp7fHZ1AxIVvsPJOBb4qw393f&#10;bTG3/safNJapVhLCMUcDTUp9rnWsGnIY574nFu3ig8Mka6i1DXiTcNfpZZattMOWpaHBnl4bqq7l&#10;4Awcy5+iGF+eDj6eh/C+/voo3GkwZvYwHTagEk3p3/x3fbSCvxR8eUYm0Lt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Q+UEjcYAAADcAAAADwAAAAAAAAAAAAAAAACYAgAAZHJz&#10;L2Rvd25yZXYueG1sUEsFBgAAAAAEAAQA9QAAAIsDAAAAAA==&#10;" path="m14,c,,,,,,,,,,,,14,,14,,14,v,2,,2,,2c14,,14,,14,e" fillcolor="#711010" stroked="f">
                      <v:path arrowok="t" o:connecttype="custom" o:connectlocs="68,0;0,0;0,0;68,0;68,10;68,0" o:connectangles="0,0,0,0,0,0"/>
                    </v:shape>
                    <v:shape id="Freeform 28538" o:spid="_x0000_s1147" style="position:absolute;left:7423;top:10038;width:19;height:817;visibility:visible;mso-wrap-style:square;v-text-anchor:top" coordsize="19,81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wDP+cIA&#10;AADcAAAADwAAAGRycy9kb3ducmV2LnhtbERPTWvCQBC9F/wPywje6iYKpUZXEbEghR6MingbsmMS&#10;zM6G7FTjv+8WCr3N433OYtW7Rt2pC7VnA+k4AUVceFtzaeB4+Hh9BxUE2WLjmQw8KcBqOXhZYGb9&#10;g/d0z6VUMYRDhgYqkTbTOhQVOQxj3xJH7uo7hxJhV2rb4SOGu0ZPkuRNO6w5NlTY0qai4pZ/OwNb&#10;P5U8/donn9fLLH1KMz1dzmdjRsN+PQcl1Mu/+M+9s3H+JIXfZ+IFevk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bAM/5wgAAANwAAAAPAAAAAAAAAAAAAAAAAJgCAABkcnMvZG93&#10;bnJldi54bWxQSwUGAAAAAAQABAD1AAAAhwMAAAAA&#10;" path="m,l,,19,817r,l,xe" fillcolor="#571f22" stroked="f">
                      <v:path arrowok="t" o:connecttype="custom" o:connectlocs="0,0;0,0;19,817;19,817;0,0" o:connectangles="0,0,0,0,0"/>
                    </v:shape>
                    <v:shape id="Freeform 28539" o:spid="_x0000_s1148" style="position:absolute;left:7423;top:10038;width:19;height:817;visibility:visible;mso-wrap-style:square;v-text-anchor:top" coordsize="19,81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DeJ5MMA&#10;AADcAAAADwAAAGRycy9kb3ducmV2LnhtbERPTWvCQBC9F/wPywjedGMOpURXaQXB9iA2hlJvY3aa&#10;hGZnw+42if++WxB6m8f7nPV2NK3oyfnGsoLlIgFBXFrdcKWgOO/nTyB8QNbYWiYFN/Kw3Uwe1php&#10;O/A79XmoRAxhn6GCOoQuk9KXNRn0C9sRR+7LOoMhQldJ7XCI4aaVaZI8SoMNx4YaO9rVVH7nP0aB&#10;ux4/L2+nPVbFx/JlyF+lK2Sv1Gw6Pq9ABBrDv/juPug4P03h75l4gdz8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oDeJ5MMAAADcAAAADwAAAAAAAAAAAAAAAACYAgAAZHJzL2Rv&#10;d25yZXYueG1sUEsFBgAAAAAEAAQA9QAAAIgDAAAAAA==&#10;" path="m,l,,19,817r,l,e" filled="f" stroked="f">
                      <v:path arrowok="t" o:connecttype="custom" o:connectlocs="0,0;0,0;19,817;19,817;0,0" o:connectangles="0,0,0,0,0"/>
                    </v:shape>
                    <v:shape id="Freeform 28540" o:spid="_x0000_s1149" style="position:absolute;left:7262;top:10028;width:93;height:5;visibility:visible;mso-wrap-style:square;v-text-anchor:top" coordsize="19,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p7yfMEA&#10;AADcAAAADwAAAGRycy9kb3ducmV2LnhtbERP30vDMBB+F/wfwg18c+kqDO2WjSoU++imvh/NLenW&#10;XEoSt/rfm8HAt/v4ft56O7lBnCnE3rOCxbwAQdx53bNR8PXZPD6DiAlZ4+CZFPxShO3m/m6NlfYX&#10;3tF5n4zIIRwrVGBTGispY2fJYZz7kThzBx8cpgyDkTrgJYe7QZZFsZQOe84NFkd6s9Sd9j9OQbDt&#10;e/ndNO3ry7j4OJre1N2hVuphNtUrEImm9C++uVud55dPcH0mXyA3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Ke8nzBAAAA3AAAAA8AAAAAAAAAAAAAAAAAmAIAAGRycy9kb3du&#10;cmV2LnhtbFBLBQYAAAAABAAEAPUAAACGAwAAAAA=&#10;" path="m19,c,1,,1,,1v,,,,,c19,,19,,19,v,,,,,e" fillcolor="#ba8f88" stroked="f">
                      <v:path arrowok="t" o:connecttype="custom" o:connectlocs="93,0;0,5;0,5;93,0;93,0" o:connectangles="0,0,0,0,0"/>
                    </v:shape>
                    <v:shape id="Freeform 28541" o:spid="_x0000_s1150" style="position:absolute;left:7238;top:10028;width:204;height:827;visibility:visible;mso-wrap-style:square;v-text-anchor:top" coordsize="42,17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wQYVcAA&#10;AADcAAAADwAAAGRycy9kb3ducmV2LnhtbERPzYrCMBC+C/sOYRb2Imuq6CLVKCrIerX6AEMztlmb&#10;SbdJa317Iwje5uP7neW6t5XoqPHGsYLxKAFBnDttuFBwPu2/5yB8QNZYOSYFd/KwXn0Mlphqd+Mj&#10;dVkoRAxhn6KCMoQ6ldLnJVn0I1cTR+7iGoshwqaQusFbDLeVnCTJj7RoODaUWNOupPyatVZBtv+b&#10;zQ73uTO8NeG/u9Lw17ZKfX32mwWIQH14i1/ug47zJ1N4PhMvkKsH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OwQYVcAAAADcAAAADwAAAAAAAAAAAAAAAACYAgAAZHJzL2Rvd25y&#10;ZXYueG1sUEsFBgAAAAAEAAQA9QAAAIUDAAAAAA==&#10;" path="m38,c24,,24,,24,,5,1,5,1,5,1,7,1,6,2,4,2,2,2,,1,,1v,,14,119,39,168c40,169,41,170,42,170,38,2,38,2,38,2,38,,38,,38,e" fillcolor="#967114" stroked="f">
                      <v:path arrowok="t" o:connecttype="custom" o:connectlocs="185,0;117,0;24,5;19,10;0,5;189,822;204,827;185,10;185,0" o:connectangles="0,0,0,0,0,0,0,0,0"/>
                    </v:shape>
                    <v:shape id="Freeform 28542" o:spid="_x0000_s1151" style="position:absolute;left:7467;top:10038;width:355;height:530;visibility:visible;mso-wrap-style:square;v-text-anchor:top" coordsize="73,10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AESAcEA&#10;AADcAAAADwAAAGRycy9kb3ducmV2LnhtbERP24rCMBB9F/Yfwizsi2iqqGjXKCorqG9ePmBsxrZs&#10;MylJtPXvzcKCb3M415kvW1OJBzlfWlYw6CcgiDOrS84VXM7b3hSED8gaK8uk4EkelouPzhxTbRs+&#10;0uMUchFD2KeooAihTqX0WUEGfd/WxJG7WWcwROhyqR02MdxUcpgkE2mw5NhQYE2bgrLf090oGFm+&#10;r7PZ8coH2926fXP7acdSqa/PdvUNIlAb3uJ/907H+cMx/D0TL5CL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wBEgHBAAAA3AAAAA8AAAAAAAAAAAAAAAAAmAIAAGRycy9kb3du&#10;cmV2LnhtbFBLBQYAAAAABAAEAPUAAACGAwAAAAA=&#10;" path="m13,v,,,,,c13,,,20,,20v,,3,15,7,33c10,49,15,45,20,44v2,-1,5,-1,7,-1c37,43,46,49,48,58v2,5,2,11,-1,17c44,80,39,84,33,86v-2,1,-5,1,-7,1c23,87,20,87,17,86v5,12,10,22,15,23c33,109,34,109,36,109v15,,37,-15,37,-15c66,88,55,64,48,42,31,4,31,4,31,4,31,4,13,,13,e" fillcolor="#511b1d" stroked="f">
                      <v:path arrowok="t" o:connecttype="custom" o:connectlocs="63,0;63,0;0,97;34,258;97,214;131,209;233,282;229,365;160,418;126,423;83,418;156,530;175,530;355,457;233,204;151,19;63,0" o:connectangles="0,0,0,0,0,0,0,0,0,0,0,0,0,0,0,0,0"/>
                    </v:shape>
                    <v:shape id="Freeform 28543" o:spid="_x0000_s1152" style="position:absolute;left:7501;top:10247;width:209;height:214;visibility:visible;mso-wrap-style:square;v-text-anchor:top" coordsize="43,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6NIaMMA&#10;AADcAAAADwAAAGRycy9kb3ducmV2LnhtbERP24rCMBB9X/Afwgi+LJrqikg1ioh2RRbx9gFDM7bV&#10;ZlKarNa/3wjCvs3hXGc6b0wp7lS7wrKCfi8CQZxaXXCm4Hxad8cgnEfWWFomBU9yMJ+1PqYYa/vg&#10;A92PPhMhhF2MCnLvq1hKl+Zk0PVsRRy4i60N+gDrTOoaHyHclHIQRSNpsODQkGNFy5zS2/HXKNh8&#10;7lZJ4ZKfbXLd28VzGH19H25KddrNYgLCU+P/xW/3Rof5gxG8ngkXyNk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86NIaMMAAADcAAAADwAAAAAAAAAAAAAAAACYAgAAZHJzL2Rv&#10;d25yZXYueG1sUEsFBgAAAAAEAAQA9QAAAIgDAAAAAA==&#10;" path="m20,c18,,15,,13,1,8,2,3,6,,10,3,21,6,33,10,43v3,1,6,1,9,1c21,44,24,44,26,43,32,41,37,37,40,32v3,-6,3,-12,1,-17c39,6,30,,20,e" fillcolor="#ae7c73" stroked="f">
                      <v:path arrowok="t" o:connecttype="custom" o:connectlocs="97,0;63,5;0,49;49,209;92,214;126,209;194,156;199,73;97,0" o:connectangles="0,0,0,0,0,0,0,0,0"/>
                    </v:shape>
                    <v:shape id="Freeform 28544" o:spid="_x0000_s1153" style="position:absolute;left:7194;top:9230;width:433;height:798;visibility:visible;mso-wrap-style:square;v-text-anchor:top" coordsize="89,16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Qus2MUA&#10;AADcAAAADwAAAGRycy9kb3ducmV2LnhtbESPS2vDMBCE74H+B7GF3hK5oeThRAltoFDIKc7jvLE2&#10;sqm1MpISu/31UaGQ2y4zO9/sct3bRtzIh9qxgtdRBoK4dLpmo+Cw/xzOQISIrLFxTAp+KMB69TRY&#10;Yq5dxzu6FdGIFMIhRwVVjG0uZSgrshhGriVO2sV5izGt3kjtsUvhtpHjLJtIizUnQoUtbSoqv4ur&#10;TRB/7t5aMz+awurT7/Y4/yhPWqmX5/59ASJSHx/m/+svneqPp/D3TJpAru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JC6zYxQAAANwAAAAPAAAAAAAAAAAAAAAAAJgCAABkcnMv&#10;ZG93bnJldi54bWxQSwUGAAAAAAQABAD1AAAAigMAAAAA&#10;" path="m72,14c89,18,76,94,,164,,164,79,32,12,v,,15,10,33,14c50,15,55,14,61,14v4,-1,9,-1,11,e" fillcolor="#82821c" stroked="f">
                      <v:path arrowok="t" o:connecttype="custom" o:connectlocs="350,68;0,798;58,0;219,68;297,68;350,68" o:connectangles="0,0,0,0,0,0"/>
                    </v:shape>
                    <v:shape id="Freeform 28545" o:spid="_x0000_s1154" style="position:absolute;left:7067;top:9225;width:477;height:803;visibility:visible;mso-wrap-style:square;v-text-anchor:top" coordsize="98,1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LDLmsMA&#10;AADcAAAADwAAAGRycy9kb3ducmV2LnhtbESPQWvCQBCF7wX/wzIFb3VTbUWiqwSh4FWrqLcxO2aD&#10;2dmQ3Wr8951DobcZ3pv3vlmset+oO3WxDmzgfZSBIi6DrbkysP/+epuBignZYhOYDDwpwmo5eFlg&#10;bsODt3TfpUpJCMccDbiU2lzrWDryGEehJRbtGjqPSdau0rbDh4T7Ro+zbKo91iwNDltaOypvux9v&#10;oODPdnIh93Es9nXYxnM44PlkzPC1L+agEvXp3/x3vbGCPxZaeUYm0Mt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8LDLmsMAAADcAAAADwAAAAAAAAAAAAAAAACYAgAAZHJzL2Rv&#10;d25yZXYueG1sUEsFBgAAAAAEAAQA9QAAAIgDAAAAAA==&#10;" path="m98,15c56,40,37,73,29,101v-10,35,-3,64,-3,64c4,128,,96,3,70,9,24,40,,40,v,,15,6,25,8c76,11,98,15,98,15xe" fillcolor="#ddd322" stroked="f">
                      <v:path arrowok="t" o:connecttype="custom" o:connectlocs="477,73;141,492;127,803;15,341;195,0;316,39;477,73" o:connectangles="0,0,0,0,0,0,0"/>
                    </v:shape>
                    <v:shape id="Freeform 28546" o:spid="_x0000_s1155" style="position:absolute;left:7067;top:9566;width:142;height:462;visibility:visible;mso-wrap-style:square;v-text-anchor:top" coordsize="29,9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BvBT8UA&#10;AADcAAAADwAAAGRycy9kb3ducmV2LnhtbESPQWsCMRCF74X+hzCFXkpN9GDb1ShSWqjgRS14HTbj&#10;ZnUziZt0Xf+9EQreZnjve/NmOu9dIzpqY+1Zw3CgQBCX3tRcafjdfr++g4gJ2WDjmTRcKMJ89vgw&#10;xcL4M6+p26RK5BCOBWqwKYVCylhachgHPhBnbe9bhymvbSVNi+cc7ho5UmosHdacL1gM9GmpPG7+&#10;XK4xDG/qa7nbqe4l9CdebW29Pmj9/NQvJiAS9elu/qd/TOZGH3B7Jk8gZ1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QG8FPxQAAANwAAAAPAAAAAAAAAAAAAAAAAJgCAABkcnMv&#10;ZG93bnJldi54bWxQSwUGAAAAAAQABAD1AAAAigMAAAAA&#10;" path="m26,95c4,58,,26,3,,2,14,25,31,29,31,19,66,26,95,26,95xe" fillcolor="#90961e" stroked="f">
                      <v:path arrowok="t" o:connecttype="custom" o:connectlocs="127,462;15,0;142,151;127,462" o:connectangles="0,0,0,0"/>
                    </v:shape>
                    <v:shape id="Freeform 28547" o:spid="_x0000_s1156" style="position:absolute;left:6376;top:9498;width:818;height:628;visibility:visible;mso-wrap-style:square;v-text-anchor:top" coordsize="168,12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xTZKsUA&#10;AADcAAAADwAAAGRycy9kb3ducmV2LnhtbESPQWvCQBCF74L/YRnBi9RNba2aukoRpF6NUtrbkJ0m&#10;odnZsLtq+u87h4K3Gd6b975Zb3vXqiuF2Hg28DjNQBGX3jZcGTif9g9LUDEhW2w9k4FfirDdDAdr&#10;zK2/8ZGuRaqUhHDM0UCdUpdrHcuaHMap74hF+/bBYZI1VNoGvEm4a/Usy160w4alocaOdjWVP8XF&#10;GdCTotlPFuF9+TF/tisdD1+rxacx41H/9goqUZ/u5v/rgxX8J8GXZ2QCvfk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XFNkqxQAAANwAAAAPAAAAAAAAAAAAAAAAAJgCAABkcnMv&#10;ZG93bnJldi54bWxQSwUGAAAAAAQABAD1AAAAigMAAAAA&#10;" path="m8,57v-8,4,52,72,160,52c168,109,19,58,46,,46,,38,39,8,57xe" fillcolor="#677219" stroked="f">
                      <v:path arrowok="t" o:connecttype="custom" o:connectlocs="39,277;818,531;224,0;39,277" o:connectangles="0,0,0,0"/>
                    </v:shape>
                    <v:shape id="Freeform 28548" o:spid="_x0000_s1157" style="position:absolute;left:6415;top:9498;width:784;height:530;visibility:visible;mso-wrap-style:square;v-text-anchor:top" coordsize="161,10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ayg4cAA&#10;AADcAAAADwAAAGRycy9kb3ducmV2LnhtbERPTWvCQBC9C/0Pywi96UYLRVJXMQVpoSdTCzkO2TEb&#10;zM6E7Nak/74rFHqbx/uc7X7ynbrREFphA6tlBoq4FttyY+D8eVxsQIWIbLETJgM/FGC/e5htMbcy&#10;8oluZWxUCuGQowEXY59rHWpHHsNSeuLEXWTwGBMcGm0HHFO47/Q6y561x5ZTg8OeXh3V1/LbG3gT&#10;uRQVYlEdNrbA0n3Jx9gZ8zifDi+gIk3xX/znfrdp/tMK7s+kC/TuF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jayg4cAAAADcAAAADwAAAAAAAAAAAAAAAACYAgAAZHJzL2Rvd25y&#10;ZXYueG1sUEsFBgAAAAAEAAQA9QAAAIUDAAAAAA==&#10;" path="m160,109v,,-11,-15,-33,-29c96,62,47,46,,57v,,10,-9,20,-26c31,14,38,,38,v,,104,11,120,80c160,89,161,99,160,109xe" fillcolor="#cec925" stroked="f">
                      <v:path arrowok="t" o:connecttype="custom" o:connectlocs="779,530;618,389;0,277;97,151;185,0;769,389;779,530" o:connectangles="0,0,0,0,0,0,0"/>
                    </v:shape>
                    <v:shape id="Freeform 28549" o:spid="_x0000_s1158" style="position:absolute;left:6956;top:9804;width:243;height:224;visibility:visible;mso-wrap-style:square;v-text-anchor:top" coordsize="50,4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7bz178A&#10;AADcAAAADwAAAGRycy9kb3ducmV2LnhtbERPzYrCMBC+C75DGGFvmqooWo0iC7JeV32AsRmbYjOp&#10;SVarT28WBG/z8f3Oct3aWtzIh8qxguEgA0FcOF1xqeB42PZnIEJE1lg7JgUPCrBedTtLzLW78y/d&#10;9rEUKYRDjgpMjE0uZSgMWQwD1xAn7uy8xZigL6X2eE/htpajLJtKixWnBoMNfRsqLvs/qwAf19r9&#10;TFrtT+PKTLbz5+x8fCr11Ws3CxCR2vgRv907neaPR/D/TLpArl4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DtvPXvwAAANwAAAAPAAAAAAAAAAAAAAAAAJgCAABkcnMvZG93bnJl&#10;di54bWxQSwUGAAAAAAQABAD1AAAAhAMAAAAA&#10;" path="m49,46v,,-9,-15,-31,-29c,,,,,,14,6,32,20,47,17v2,9,3,19,2,29xe" fillcolor="#90961e" stroked="f">
                      <v:path arrowok="t" o:connecttype="custom" o:connectlocs="238,224;87,83;0,0;228,83;238,224" o:connectangles="0,0,0,0,0"/>
                    </v:shape>
                    <v:shape id="Freeform 28550" o:spid="_x0000_s1159" style="position:absolute;left:7189;top:9391;width:711;height:637;visibility:visible;mso-wrap-style:square;v-text-anchor:top" coordsize="146,1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N5TPsQA&#10;AADcAAAADwAAAGRycy9kb3ducmV2LnhtbERPTWvCQBC9C/0PyxR6040KRVI3Im0FDy2hpsXrmB2z&#10;sdnZkN1o/PduQehtHu9zlqvBNuJMna8dK5hOEhDEpdM1Vwq+i814AcIHZI2NY1JwJQ+r7GG0xFS7&#10;C3/ReRcqEUPYp6jAhNCmUvrSkEU/cS1x5I6usxgi7CqpO7zEcNvIWZI8S4s1xwaDLb0aKn93vVXw&#10;fih++uNp8Tb7+GymRub53rS5Uk+Pw/oFRKAh/Ivv7q2O8+dz+HsmXiCzG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DeUz7EAAAA3AAAAA8AAAAAAAAAAAAAAAAAmAIAAGRycy9k&#10;b3ducmV2LnhtbFBLBQYAAAAABAAEAPUAAACJAwAAAAA=&#10;" path="m95,103c71,118,39,131,,131v,,58,-36,87,-79c98,35,105,17,103,v,,25,43,36,49c146,52,129,80,95,103e" fillcolor="#90961e" stroked="f">
                      <v:path arrowok="t" o:connecttype="custom" o:connectlocs="463,501;0,637;424,253;502,0;677,238;463,501" o:connectangles="0,0,0,0,0,0"/>
                    </v:shape>
                    <v:shape id="Freeform 28551" o:spid="_x0000_s1160" style="position:absolute;left:7617;top:9629;width:258;height:263;visibility:visible;mso-wrap-style:square;v-text-anchor:top" coordsize="53,5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66MHL4A&#10;AADcAAAADwAAAGRycy9kb3ducmV2LnhtbERPyQrCMBC9C/5DGMGbpi4UqUZRQRAPgstBb0MztsVm&#10;Upqo9e+NIHibx1tntmhMKZ5Uu8KygkE/AkGcWl1wpuB82vQmIJxH1lhaJgVvcrCYt1szTLR98YGe&#10;R5+JEMIuQQW591UipUtzMuj6tiIO3M3WBn2AdSZ1ja8Qbko5jKJYGiw4NORY0Tqn9H58GAXxtdyf&#10;d+nFyNUpi+XO6PF26ZXqdprlFISnxv/FP/dWh/mjMXyfCRfI+Qc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FuujBy+AAAA3AAAAA8AAAAAAAAAAAAAAAAAmAIAAGRycy9kb3ducmV2&#10;LnhtbFBLBQYAAAAABAAEAPUAAACDAwAAAAA=&#10;" path="m44,c37,,30,,24,1,16,3,8,5,,8,3,23,5,39,7,54,36,35,53,11,53,3,53,1,52,,51,v,,,,,c49,,46,,44,e" fillcolor="#7a7918" stroked="f">
                      <v:path arrowok="t" o:connecttype="custom" o:connectlocs="214,0;117,5;0,39;34,263;258,15;248,0;248,0;214,0" o:connectangles="0,0,0,0,0,0,0,0"/>
                    </v:shape>
                    <v:shape id="Freeform 28552" o:spid="_x0000_s1161" style="position:absolute;left:7189;top:9391;width:677;height:637;visibility:visible;mso-wrap-style:square;v-text-anchor:top" coordsize="139,1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dzAv8MA&#10;AADcAAAADwAAAGRycy9kb3ducmV2LnhtbERPS4vCMBC+C/sfwix403RXlN1qFBGkXsTH7sXb0Ixt&#10;tZmUJtrqrzeC4G0+vudMZq0pxZVqV1hW8NWPQBCnVhecKfj/W/Z+QDiPrLG0TApu5GA2/ehMMNa2&#10;4R1d9z4TIYRdjApy76tYSpfmZND1bUUcuKOtDfoA60zqGpsQbkr5HUUjabDg0JBjRYuc0vP+YhRc&#10;ks18sPPlKjlvT4cmWf8O74u1Ut3Pdj4G4an1b/HLvdJh/mAIz2fCBXL6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wdzAv8MAAADcAAAADwAAAAAAAAAAAAAAAACYAgAAZHJzL2Rv&#10;d25yZXYueG1sUEsFBgAAAAAEAAQA9QAAAIgDAAAAAA==&#10;" path="m139,49v-9,-1,-18,,-27,1c74,57,43,82,23,102,11,115,4,127,1,130v,1,,1,,1c1,130,,129,,128,2,103,8,82,18,65,34,39,56,22,74,13,90,3,103,,103,v36,49,36,49,36,49e" fillcolor="#cec925" stroked="f">
                      <v:path arrowok="t" o:connecttype="custom" o:connectlocs="677,238;545,243;112,496;5,632;5,637;0,622;88,316;360,63;502,0;677,238" o:connectangles="0,0,0,0,0,0,0,0,0,0"/>
                    </v:shape>
                    <v:shape id="Freeform 28553" o:spid="_x0000_s1162" style="position:absolute;left:6590;top:9722;width:604;height:399;visibility:visible;mso-wrap-style:square;v-text-anchor:top" coordsize="124,8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7APi8EA&#10;AADcAAAADwAAAGRycy9kb3ducmV2LnhtbERP24rCMBB9F/yHMIJvNtUFWbuNIsKCsCDoyj4PzdiW&#10;NpNuE3v5eyMIvs3hXCfdDaYWHbWutKxgGcUgiDOrS84VXH+/F58gnEfWWFsmBSM52G2nkxQTbXs+&#10;U3fxuQgh7BJUUHjfJFK6rCCDLrINceButjXoA2xzqVvsQ7ip5SqO19JgyaGhwIYOBWXV5W4U/FfH&#10;jT8MY/x3vtWnn1HvN8uuV2o+G/ZfIDwN/i1+uY86zP9Yw/OZcIHcP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+wD4vBAAAA3AAAAA8AAAAAAAAAAAAAAAAAmAIAAGRycy9kb3du&#10;cmV2LnhtbFBLBQYAAAAABAAEAPUAAACGAwAAAAA=&#10;" path="m5,47c,60,58,82,124,63,124,63,15,60,23,,23,,9,34,5,47xe" fillcolor="#82821c" stroked="f">
                      <v:path arrowok="t" o:connecttype="custom" o:connectlocs="24,229;604,307;112,0;24,229" o:connectangles="0,0,0,0"/>
                    </v:shape>
                    <v:shape id="Freeform 28554" o:spid="_x0000_s1163" style="position:absolute;left:6615;top:9717;width:579;height:311;visibility:visible;mso-wrap-style:square;v-text-anchor:top" coordsize="119,6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Gpz2MIA&#10;AADcAAAADwAAAGRycy9kb3ducmV2LnhtbERPTWsCMRC9C/6HMEJvmtXFrWyNUorSXqRoe/E2Taa7&#10;oZvJsonr9t8bodDbPN7nrLeDa0RPXbCeFcxnGQhi7Y3lSsHnx366AhEissHGMyn4pQDbzXi0xtL4&#10;Kx+pP8VKpBAOJSqoY2xLKYOuyWGY+ZY4cd++cxgT7CppOrymcNfIRZYV0qHl1FBjSy816Z/TxSnQ&#10;B3vO3+c73etQVDb/ej0WS1bqYTI8P4GINMR/8Z/7zaT5+SPcn0kXyM0N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AanPYwgAAANwAAAAPAAAAAAAAAAAAAAAAAJgCAABkcnMvZG93&#10;bnJldi54bWxQSwUGAAAAAAQABAD1AAAAhwMAAAAA&#10;" path="m119,64v,,-14,-17,-41,-25c67,36,53,35,37,37,26,39,13,42,,48,16,2,16,2,16,2v,,6,-2,17,-1c47,1,68,4,87,20v12,9,23,24,32,44xe" fillcolor="#ddd322" stroked="f">
                      <v:path arrowok="t" o:connecttype="custom" o:connectlocs="579,311;380,190;180,180;0,233;78,10;161,5;423,97;579,311" o:connectangles="0,0,0,0,0,0,0,0"/>
                    </v:shape>
                    <v:shape id="Freeform 28555" o:spid="_x0000_s1164" style="position:absolute;left:7194;top:9804;width:969;height:711;visibility:visible;mso-wrap-style:square;v-text-anchor:top" coordsize="199,14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uP1+cQA&#10;AADcAAAADwAAAGRycy9kb3ducmV2LnhtbESPQWvCQBCF74L/YRmhN93YgpQ0G1EhxR5rLb2O2WkS&#10;zM6m2dWk/fWdg+BthvfmvW+y9ehadaU+NJ4NLBcJKOLS24YrA8ePYv4MKkRki61nMvBLAdb5dJJh&#10;av3A73Q9xEpJCIcUDdQxdqnWoazJYVj4jli0b987jLL2lbY9DhLuWv2YJCvtsGFpqLGjXU3l+XBx&#10;Bnj/9XZxp01VFK/bz3IIP3+nFRrzMBs3L6AijfFuvl3vreA/Ca08IxPo/B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bj9fnEAAAA3AAAAA8AAAAAAAAAAAAAAAAAmAIAAGRycy9k&#10;b3ducmV2LnhtbFBLBQYAAAAABAAEAPUAAACJAwAAAAA=&#10;" path="m199,121v-43,22,-43,22,-43,22c136,146,122,138,108,122v,,,,,c94,107,82,86,66,62,33,13,16,39,,46,16,34,16,34,16,34,31,26,68,,103,46v30,40,50,73,80,76c188,123,193,123,199,121xe" fillcolor="#ddd322" stroked="f">
                      <v:path arrowok="t" o:connecttype="custom" o:connectlocs="969,589;760,696;526,594;526,594;321,302;0,224;78,166;502,224;891,594;969,589" o:connectangles="0,0,0,0,0,0,0,0,0,0"/>
                    </v:shape>
                    <v:shape id="Freeform 28556" o:spid="_x0000_s1165" style="position:absolute;left:7194;top:9994;width:691;height:866;visibility:visible;mso-wrap-style:square;v-text-anchor:top" coordsize="142,17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N3Avr0A&#10;AADcAAAADwAAAGRycy9kb3ducmV2LnhtbERPSwrCMBDdC94hjOBOUxVFq1FEFARXfnA9NGNbbCal&#10;iW29vREEd/N431ltWlOImiqXW1YwGkYgiBOrc04V3K6HwRyE88gaC8uk4E0ONutuZ4Wxtg2fqb74&#10;VIQQdjEqyLwvYyldkpFBN7QlceAetjLoA6xSqStsQrgp5DiKZtJgzqEhw5J2GSXPy8soOE3bQ90c&#10;+V5upyezf46b/ShPler32u0ShKfW/8U/91GH+ZMFfJ8JF8j1Bw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wN3Avr0AAADcAAAADwAAAAAAAAAAAAAAAACYAgAAZHJzL2Rvd25yZXYu&#10;eG1sUEsFBgAAAAAEAAQA9QAAAIIDAAAAAA==&#10;" path="m142,169v-56,9,-56,9,-56,9c48,164,53,133,48,63v,-3,,-6,-1,-8c44,34,37,22,27,16,19,11,11,8,3,7,2,7,1,7,,7,9,1,9,1,9,1,18,1,29,,41,3v5,1,11,3,16,7c70,18,82,33,88,62v,1,,3,,4c101,135,103,158,142,169xe" fillcolor="#ddd322" stroked="f">
                      <v:path arrowok="t" o:connecttype="custom" o:connectlocs="691,822;418,866;234,307;229,268;131,78;15,34;0,34;44,5;200,15;277,49;428,302;428,321;691,822" o:connectangles="0,0,0,0,0,0,0,0,0,0,0,0,0"/>
                    </v:shape>
                    <v:shape id="Freeform 28557" o:spid="_x0000_s1166" style="position:absolute;left:7325;top:10043;width:297;height:253;visibility:visible;mso-wrap-style:square;v-text-anchor:top" coordsize="61,5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Skv+cUA&#10;AADcAAAADwAAAGRycy9kb3ducmV2LnhtbESPQUvDQBCF74L/YRnBm90oIpJ2W0pFKCoFYy/eptlp&#10;Nml2NmbXJv33nUOhtxnem/e+mS1G36oj9bEObOBxkoEiLoOtuTKw/Xl/eAUVE7LFNjAZOFGExfz2&#10;Zoa5DQN/07FIlZIQjjkacCl1udaxdOQxTkJHLNo+9B6TrH2lbY+DhPtWP2XZi/ZYszQ47GjlqDwU&#10;/94ADfHtw/nfMRbrr83us2n+eNsYc383LqegEo3par5cr63gPwu+PCMT6PkZ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BKS/5xQAAANwAAAAPAAAAAAAAAAAAAAAAAJgCAABkcnMv&#10;ZG93bnJldi54bWxQSwUGAAAAAAQABAD1AAAAigMAAAAA&#10;" path="m61,52c20,45,20,45,20,45,17,24,10,12,,6,10,4,22,1,30,,43,8,55,23,61,52xe" fillcolor="#eddf2e" stroked="f">
                      <v:path arrowok="t" o:connecttype="custom" o:connectlocs="297,253;97,219;0,29;146,0;297,253" o:connectangles="0,0,0,0,0"/>
                    </v:shape>
                    <v:shape id="Freeform 28558" o:spid="_x0000_s1167" style="position:absolute;left:6775;top:9722;width:263;height:185;visibility:visible;mso-wrap-style:square;v-text-anchor:top" coordsize="54,3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kXYBsIA&#10;AADcAAAADwAAAGRycy9kb3ducmV2LnhtbERPTWsCMRC9F/wPYQreatYiraxGEanYXgrV1fOwGTdr&#10;k8m6SXX33zeFgrd5vM+ZLztnxZXaUHtWMB5lIIhLr2uuFBT7zdMURIjIGq1nUtBTgOVi8DDHXPsb&#10;f9F1FyuRQjjkqMDE2ORShtKQwzDyDXHiTr51GBNsK6lbvKVwZ+Vzlr1IhzWnBoMNrQ2V37sfp+D4&#10;+mbPZtt/HLvVZXKgvig/baHU8LFbzUBE6uJd/O9+12n+ZAx/z6QL5OIX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mRdgGwgAAANwAAAAPAAAAAAAAAAAAAAAAAJgCAABkcnMvZG93&#10;bnJldi54bWxQSwUGAAAAAAQABAD1AAAAhwMAAAAA&#10;" path="m54,19c45,38,45,38,45,38,34,35,20,34,4,36,,,,,,,14,,35,3,54,19xe" fillcolor="#eddf2e" stroked="f">
                      <v:path arrowok="t" o:connecttype="custom" o:connectlocs="263,93;219,185;19,175;0,0;263,93" o:connectangles="0,0,0,0,0"/>
                    </v:shape>
                    <v:shape id="Freeform 28559" o:spid="_x0000_s1168" style="position:absolute;left:7549;top:9391;width:317;height:243;visibility:visible;mso-wrap-style:square;v-text-anchor:top" coordsize="65,5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UlCpsAA&#10;AADcAAAADwAAAGRycy9kb3ducmV2LnhtbERPS2sCMRC+F/ofwhS81VmlSLsaxUoL0puPS2/jZtxd&#10;3ExCEnX9940g9DYf33Nmi9526sIhtk40jIYFKJbKmVZqDfvd9+s7qJhIDHVOWMONIyzmz08zKo27&#10;yoYv21SrHCKxJA1NSr5EjFXDluLQeZbMHV2wlDIMNZpA1xxuOxwXxQQttZIbGvK8arg6bc9WQ/vr&#10;9594ltHXQcLP+qNDf1qh1oOXfjkFlbhP/+KHe23y/Lcx3J/JF+D8D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FUlCpsAAAADcAAAADwAAAAAAAAAAAAAAAACYAgAAZHJzL2Rvd25y&#10;ZXYueG1sUEsFBgAAAAAEAAQA9QAAAIUDAAAAAA==&#10;" path="m29,c29,,18,3,4,10,3,11,1,12,,13,38,50,38,50,38,50v6,-1,13,-1,20,-1c60,49,63,49,65,49,29,,29,,29,e" fillcolor="#ded42a" stroked="f">
                      <v:path arrowok="t" o:connecttype="custom" o:connectlocs="141,0;20,49;0,63;185,243;283,238;317,238;141,0" o:connectangles="0,0,0,0,0,0,0"/>
                    </v:shape>
                    <v:shape id="Freeform 28560" o:spid="_x0000_s1169" style="position:absolute;left:7194;top:9994;width:200;height:34;visibility:visible;mso-wrap-style:square;v-text-anchor:top" coordsize="41,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DaKQsIA&#10;AADcAAAADwAAAGRycy9kb3ducmV2LnhtbERPTWvCQBC9F/oflin0VjfWIBJdJYiKFw+NIh6H7JgE&#10;s7Nhd5uk/94tFHqbx/uc1WY0rejJ+caygukkAUFcWt1wpeBy3n8sQPiArLG1TAp+yMNm/fqywkzb&#10;gb+oL0IlYgj7DBXUIXSZlL6syaCf2I44cnfrDIYIXSW1wyGGm1Z+JslcGmw4NtTY0bam8lF8GwX7&#10;4/TqHrNTc5B52B3y9DbvEqvU+9uYL0EEGsO/+M991HF+OoPfZ+IFcv0E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MNopCwgAAANwAAAAPAAAAAAAAAAAAAAAAAJgCAABkcnMvZG93&#10;bnJldi54bWxQSwUGAAAAAAQABAD1AAAAhwMAAAAA&#10;" path="m41,3v-1,,-1,,-2,c29,2,11,5,3,7,2,7,1,7,,7,9,1,9,1,9,1,18,1,29,,41,3xe" fillcolor="#677219" stroked="f">
                      <v:path arrowok="t" o:connecttype="custom" o:connectlocs="200,15;190,15;15,34;0,34;44,5;200,15" o:connectangles="0,0,0,0,0,0"/>
                    </v:shape>
                    <v:shape id="Freeform 28561" o:spid="_x0000_s1170" style="position:absolute;left:3733;top:10072;width:1076;height:769;visibility:visible;mso-wrap-style:square;v-text-anchor:top" coordsize="221,15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JBTccIA&#10;AADcAAAADwAAAGRycy9kb3ducmV2LnhtbERPTWvCQBC9F/wPywje6kYJVaOriFApPUg1Ih6H7JgE&#10;s7Mhu42xv94tCN7m8T5nsepMJVpqXGlZwWgYgSDOrC45V3BMP9+nIJxH1lhZJgV3crBa9t4WmGh7&#10;4z21B5+LEMIuQQWF93UipcsKMuiGtiYO3MU2Bn2ATS51g7cQbio5jqIPabDk0FBgTZuCsuvh1yjY&#10;xeks/dF2EtP9+9T+Tfl43rJSg363noPw1PmX+On+0mF+HMP/M+ECuXw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kkFNxwgAAANwAAAAPAAAAAAAAAAAAAAAAAJgCAABkcnMvZG93&#10;bnJldi54bWxQSwUGAAAAAAQABAD1AAAAhwMAAAAA&#10;" path="m33,133c6,95,,74,9,52,17,30,30,,65,1v36,2,78,8,101,32c188,56,221,62,206,97v-14,35,-30,61,-30,61l33,133xe" fillcolor="#5b2b2b" stroked="f">
                      <v:path arrowok="t" o:connecttype="custom" o:connectlocs="161,647;44,253;316,5;808,161;1003,472;857,769;161,647" o:connectangles="0,0,0,0,0,0,0"/>
                    </v:shape>
                    <v:shape id="Freeform 28562" o:spid="_x0000_s1171" style="position:absolute;left:3154;top:9751;width:6128;height:3902;visibility:visible;mso-wrap-style:square;v-text-anchor:top" coordsize="1259,80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ojlTcMA&#10;AADcAAAADwAAAGRycy9kb3ducmV2LnhtbERPTWvCQBC9C/0Pywi9SLNRNC2pqxSpUHJLmvY8ZKdJ&#10;anY2ZFeN/fWuIPQ2j/c56+1oOnGiwbWWFcyjGARxZXXLtYLyc//0AsJ5ZI2dZVJwIQfbzcNkjam2&#10;Z87pVPhahBB2KSpovO9TKV3VkEEX2Z44cD92MOgDHGqpBzyHcNPJRRwn0mDLoaHBnnYNVYfiaBQs&#10;Zs/vv2z/vkubj8lXtsySo86UepyOb68gPI3+X3x3f+gwf7mC2zPhArm5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VojlTcMAAADcAAAADwAAAAAAAAAAAAAAAACYAgAAZHJzL2Rv&#10;d25yZXYueG1sUEsFBgAAAAAEAAQA9QAAAIgDAAAAAA==&#10;" path="m1243,639v-1,4,1,7,2,11c1250,666,1254,679,1254,691v,14,-7,25,-29,37c1186,748,1108,772,960,780v-87,5,-156,9,-213,12c531,802,487,793,319,749v-5,-1,-9,-2,-14,-3c305,746,428,726,332,712,235,697,,631,49,386v1,-4,2,-9,4,-14c53,369,54,367,54,365v4,-15,8,-31,12,-48c67,315,68,312,69,309v,-2,1,-3,1,-5c71,301,72,298,73,295v1,-4,3,-8,4,-12c77,283,77,282,77,282v1,-3,2,-7,4,-10c82,267,84,262,86,258v1,-4,2,-7,3,-11c91,242,93,237,95,232v1,-3,2,-6,3,-8c99,221,100,219,101,217v11,-27,23,-55,36,-82c140,128,144,122,147,116v1,-3,3,-6,5,-10c152,105,153,104,154,103v1,-2,2,-5,3,-7c159,94,160,91,161,89v2,-4,5,-8,7,-12c170,74,172,71,173,68v1,-1,1,-2,2,-3c177,63,178,60,180,58v1,-2,2,-4,3,-6c185,49,187,46,188,44v3,-4,5,-7,7,-11c197,30,199,28,201,25v1,-2,2,-3,3,-4c206,18,208,15,210,12v,-1,1,-2,2,-3c214,6,216,3,218,,320,76,463,155,634,182v279,43,519,122,593,40c1227,222,1227,222,1227,222v,6,,13,,19c1227,243,1227,245,1227,247v,7,,14,,20c1227,274,1227,274,1227,274v1,37,,27,,69c1227,349,1232,364,1238,387v10,34,21,87,18,156c1255,572,1251,604,1243,639e" fillcolor="#aa4b35" stroked="f">
                      <v:path arrowok="t" o:connecttype="custom" o:connectlocs="6050,3109;6060,3162;6104,3362;5963,3542;4673,3795;3636,3853;1553,3644;1485,3630;1616,3464;239,1878;258,1810;263,1776;321,1542;336,1503;341,1479;355,1435;375,1377;375,1372;394,1323;419,1255;433,1202;462,1129;477,1090;492,1056;667,657;716,564;740,516;750,501;764,467;784,433;818,375;842,331;852,316;876,282;891,253;915,214;949,161;978,122;993,102;1022,58;1032,44;1061,0;3086,885;5972,1080;5972,1080;5972,1173;5972,1202;5972,1299;5972,1333;5972,1669;6026,1883;6113,2642;6050,3109" o:connectangles="0,0,0,0,0,0,0,0,0,0,0,0,0,0,0,0,0,0,0,0,0,0,0,0,0,0,0,0,0,0,0,0,0,0,0,0,0,0,0,0,0,0,0,0,0,0,0,0,0,0,0,0,0"/>
                    </v:shape>
                    <v:shape id="Freeform 28563" o:spid="_x0000_s1172" style="position:absolute;left:3300;top:9668;width:6080;height:4058;visibility:visible;mso-wrap-style:square;v-text-anchor:top" coordsize="1249,83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SGwAr0A&#10;AADcAAAADwAAAGRycy9kb3ducmV2LnhtbESPzQrCMBCE74LvEFbwpqkiKtUoRRS8+ndfmrUtNpva&#10;RI1vbwTB2y4z8+3sch1MLZ7UusqygtEwAUGcW11xoeB82g3mIJxH1lhbJgVvcrBedTtLTLV98YGe&#10;R1+ICGGXooLS+yaV0uUlGXRD2xBH7Wpbgz6ubSF1i68IN7UcJ8lUGqw4XiixoU1J+e34MJFy37t7&#10;vc0uLhvxrOBLyB/voFS/F7IFCE/B/82/9F7H+pMpfJ+JE8jVBw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BSGwAr0AAADcAAAADwAAAAAAAAAAAAAAAACYAgAAZHJzL2Rvd25yZXYu&#10;eG1sUEsFBgAAAAAEAAQA9QAAAIIDAAAAAA==&#10;" path="m1234,770v-129,64,-688,51,-972,39c193,806,140,804,113,802,83,800,58,783,39,753v,,,,,c18,719,5,669,1,605v,,,,,c,589,,572,1,555,2,509,8,458,19,403v1,-4,2,-9,4,-14c23,386,24,384,24,382v2,-9,4,-17,7,-26c32,349,34,342,36,334v1,-2,2,-5,3,-8c39,324,40,323,40,321v1,-3,2,-6,3,-9c44,308,46,304,47,300v,,,-1,,-1c48,296,50,292,51,289v1,-5,3,-10,5,-14c57,271,58,268,59,264v2,-5,4,-10,6,-16c66,246,67,243,68,241v1,-3,2,-5,3,-7c84,200,99,167,117,133v1,-3,3,-6,5,-10c122,122,123,121,124,120v1,-2,2,-5,3,-7c129,111,130,108,131,106v2,-4,5,-8,7,-12c140,91,142,88,143,85v1,-1,1,-2,2,-3c147,80,148,77,150,74v1,-1,2,-3,3,-5c155,66,157,63,158,61v3,-4,5,-7,7,-11c167,47,169,45,171,42v,,,,,c172,40,173,39,174,38v2,-3,4,-6,6,-9c180,28,181,27,182,26v2,-4,5,-7,7,-11c190,14,191,13,192,11v2,-3,5,-6,7,-9c201,,201,,201,,518,280,518,280,518,280,320,191,232,656,722,742v62,11,133,16,214,13c1008,753,1140,734,1181,699v33,-29,28,-61,28,-61c1211,643,1212,648,1214,652v7,21,14,39,19,53c1233,706,1233,707,1234,708v,,,,,c1246,745,1249,762,1234,770e" fillcolor="#75332d" stroked="f">
                      <v:path arrowok="t" o:connecttype="custom" o:connectlocs="6007,3747;1275,3936;550,3902;190,3664;190,3664;5,2944;5,2944;5,2700;92,1961;112,1893;117,1859;151,1732;175,1625;190,1586;195,1562;209,1518;229,1460;229,1455;248,1406;273,1338;287,1285;316,1207;331,1173;346,1139;570,647;594,598;604,584;618,550;638,516;672,457;696,414;706,399;730,360;745,336;769,297;803,243;832,204;832,204;847,185;876,141;886,127;920,73;935,54;969,10;978,0;2522,1362;3515,3610;4556,3674;5749,3401;5885,3104;5910,3172;6002,3430;6007,3445;6007,3445;6007,3747" o:connectangles="0,0,0,0,0,0,0,0,0,0,0,0,0,0,0,0,0,0,0,0,0,0,0,0,0,0,0,0,0,0,0,0,0,0,0,0,0,0,0,0,0,0,0,0,0,0,0,0,0,0,0,0,0,0,0"/>
                    </v:shape>
                    <v:shape id="Freeform 28564" o:spid="_x0000_s1173" style="position:absolute;left:3821;top:9751;width:5359;height:2564;visibility:visible;mso-wrap-style:square;v-text-anchor:top" coordsize="1101,52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32nAsIA&#10;AADcAAAADwAAAGRycy9kb3ducmV2LnhtbERP24rCMBB9X9h/CLPgi2hqESvVWIqg7voiXj5gaMa2&#10;2ExKE7X+/UZY2Lc5nOsss9404kGdqy0rmIwjEMSF1TWXCi7nzWgOwnlkjY1lUvAiB9nq82OJqbZP&#10;PtLj5EsRQtilqKDyvk2ldEVFBt3YtsSBu9rOoA+wK6Xu8BnCTSPjKJpJgzWHhgpbWldU3E53o2D4&#10;M3Tr/JK83D6aFecDxvtdvFVq8NXnCxCeev8v/nN/6zB/msD7mXCBXP0C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TfacCwgAAANwAAAAPAAAAAAAAAAAAAAAAAJgCAABkcnMvZG93&#10;bnJldi54bWxQSwUGAAAAAAQABAD1AAAAhwMAAAAA&#10;" path="m1101,387c897,527,457,331,286,250,114,169,10,116,,135v3,-7,7,-13,10,-19c11,113,13,110,15,106v,-1,1,-2,2,-3c18,101,19,98,20,96v2,-2,3,-5,4,-7c26,85,29,81,31,77v2,-3,4,-6,5,-9c37,67,37,66,38,65v2,-2,3,-5,5,-7c44,56,45,54,46,52v2,-3,4,-6,5,-8c54,40,56,37,58,33v2,-3,4,-5,6,-8c65,23,66,22,67,21v2,-3,4,-6,6,-9c73,11,74,10,75,9,77,6,79,3,81,,183,76,326,155,497,182v279,43,519,122,593,40c1090,222,1090,222,1090,222v,6,,13,,19c1090,243,1090,245,1090,247v,7,,14,,20c1090,274,1090,274,1090,274v1,37,,27,,69c1090,349,1095,364,1101,387xe" fillcolor="#75332d" stroked="f">
                      <v:path arrowok="t" o:connecttype="custom" o:connectlocs="5359,1883;1392,1216;0,657;49,564;73,516;83,501;97,467;117,433;151,375;175,331;185,316;209,282;224,253;248,214;282,161;312,122;326,102;355,58;365,44;394,0;2419,885;5305,1080;5305,1080;5305,1173;5305,1202;5305,1299;5305,1333;5305,1669;5359,1883" o:connectangles="0,0,0,0,0,0,0,0,0,0,0,0,0,0,0,0,0,0,0,0,0,0,0,0,0,0,0,0,0"/>
                    </v:shape>
                    <v:shape id="Freeform 28565" o:spid="_x0000_s1174" style="position:absolute;left:9083;top:10286;width:14;height:73;visibility:visible;mso-wrap-style:square;v-text-anchor:top" coordsize="3,1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V3GqcMA&#10;AADcAAAADwAAAGRycy9kb3ducmV2LnhtbESPQWvCQBCF7wX/wzKCt7qphFJSVymCIN60VvA2ZifZ&#10;0OxsyK4a/fXOodDbPOZ9b97Ml4Nv1ZX62AQ28DbNQBGXwTZcGzh8r18/QMWEbLENTAbuFGG5GL3M&#10;sbDhxju67lOtJIRjgQZcSl2hdSwdeYzT0BHLrgq9xySyr7Xt8SbhvtWzLHvXHhuWCw47Wjkqf/cX&#10;LzXOmqttdX4cm3Rw1eqUn7Kf3JjJePj6BJVoSP/mP3pjhculrTwjE+jFE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V3GqcMAAADcAAAADwAAAAAAAAAAAAAAAACYAgAAZHJzL2Rv&#10;d25yZXYueG1sUEsFBgAAAAAEAAQA9QAAAIgDAAAAAA==&#10;" path="m,c2,6,3,11,3,15,1,7,,1,,xe" fillcolor="#ad5934" stroked="f">
                      <v:path arrowok="t" o:connecttype="custom" o:connectlocs="0,0;14,73;0,0" o:connectangles="0,0,0"/>
                    </v:shape>
                    <v:shape id="Freeform 28566" o:spid="_x0000_s1175" style="position:absolute;left:3777;top:9478;width:5617;height:2258;visibility:visible;mso-wrap-style:square;v-text-anchor:top" coordsize="1154,46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rytwMMA&#10;AADcAAAADwAAAGRycy9kb3ducmV2LnhtbERPTWvCQBC9F/oflin0VjemWmp0DSLYevGgtfchO2aj&#10;2dmQXU3SX98VCr3N433OIu9tLW7U+sqxgvEoAUFcOF1xqeD4tXl5B+EDssbaMSkYyEO+fHxYYKZd&#10;x3u6HUIpYgj7DBWYEJpMSl8YsuhHriGO3Mm1FkOEbSl1i10Mt7VMk+RNWqw4NhhsaG2ouByuVsGu&#10;On6km92wTYxff04nr99n/KmVen7qV3MQgfrwL/5zb3WcP5nB/Zl4gVz+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rytwMMAAADcAAAADwAAAAAAAAAAAAAAAACYAgAAZHJzL2Rv&#10;d25yZXYueG1sUEsFBgAAAAAEAAQA9QAAAIgDAAAAAA==&#10;" path="m482,343c342,289,235,248,157,220,114,205,81,193,56,186,41,181,29,178,20,176,9,173,3,173,,174,,174,28,91,66,41v,,,,,c85,16,107,,128,8v21,8,48,18,78,28c207,37,208,37,209,37v14,5,30,11,46,16c268,57,282,62,296,66v304,97,801,225,797,115c1102,224,1128,342,1134,370v,1,1,2,1,3c1154,450,796,464,482,343xe" fillcolor="#aa4b35" stroked="f">
                      <v:path arrowok="t" o:connecttype="custom" o:connectlocs="2346,1669;764,1071;273,905;97,856;0,847;321,200;321,200;623,39;1003,175;1017,180;1241,258;1441,321;5320,881;5520,1801;5525,1815;2346,1669" o:connectangles="0,0,0,0,0,0,0,0,0,0,0,0,0,0,0,0"/>
                    </v:shape>
                    <v:shape id="Freeform 28567" o:spid="_x0000_s1176" style="position:absolute;left:3874;top:9478;width:1144;height:1163;visibility:visible;mso-wrap-style:square;v-text-anchor:top" coordsize="235,23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/Mo48QA&#10;AADcAAAADwAAAGRycy9kb3ducmV2LnhtbESPQWvCQBCF7wX/wzKCt7qxkFKiq4ggeKjYplI8Dtkx&#10;CWZnY3Y18d87h0JvM7w3732zWA2uUXfqQu3ZwGyagCIuvK25NHD82b5+gAoR2WLjmQw8KMBqOXpZ&#10;YGZ9z990z2OpJIRDhgaqGNtM61BU5DBMfUss2tl3DqOsXalth72Eu0a/Jcm7dlizNFTY0qai4pLf&#10;nIH2sKNrQ8U+5eNn/5Xe8tPl92HMZDys56AiDfHf/He9s4KfCr48IxPo5R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vzKOPEAAAA3AAAAA8AAAAAAAAAAAAAAAAAmAIAAGRycy9k&#10;b3ducmV2LnhtbFBLBQYAAAAABAAEAPUAAACJAwAAAAA=&#10;" path="m235,53c180,177,170,233,190,239,130,233,61,193,36,186,21,181,9,178,,176,,165,2,153,7,140,19,108,34,71,46,41v,,,,,c65,16,87,,108,8v21,8,48,18,78,28c187,37,188,37,189,37v14,5,30,11,46,16xe" fillcolor="#75332d" stroked="f">
                      <v:path arrowok="t" o:connecttype="custom" o:connectlocs="1144,258;925,1163;175,905;0,856;34,681;224,200;224,200;526,39;905,175;920,180;1144,258" o:connectangles="0,0,0,0,0,0,0,0,0,0,0"/>
                    </v:shape>
                    <v:shape id="Freeform 28568" o:spid="_x0000_s1177" style="position:absolute;left:2400;top:10062;width:1285;height:3289;visibility:visible;mso-wrap-style:square;v-text-anchor:top" coordsize="264,67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K7HcsEA&#10;AADcAAAADwAAAGRycy9kb3ducmV2LnhtbERPS2sCMRC+C/6HMEIvUrMWKrLdrGiprTfxAb0Om+nu&#10;ajJZkqjbf28KBW/z8T2nWPTWiCv50DpWMJ1kIIgrp1uuFRwP6+c5iBCRNRrHpOCXAizK4aDAXLsb&#10;7+i6j7VIIRxyVNDE2OVShqohi2HiOuLE/ThvMSboa6k93lK4NfIly2bSYsupocGO3huqzvuLVfBt&#10;jLeH7UrPT85+RjPm7iN8KfU06pdvICL18SH+d290mv86hb9n0gWyvA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iux3LBAAAA3AAAAA8AAAAAAAAAAAAAAAAAmAIAAGRycy9kb3du&#10;cmV2LnhtbFBLBQYAAAAABAAEAPUAAACGAwAAAAA=&#10;" path="m5,676c41,666,182,661,172,657v-11,-5,92,-351,92,-351c115,,115,,115,,,221,,221,,221,5,676,5,676,5,676e" fillcolor="#75332d" stroked="f">
                      <v:path arrowok="t" o:connecttype="custom" o:connectlocs="24,3289;837,3197;1285,1489;560,0;0,1075;24,3289" o:connectangles="0,0,0,0,0,0"/>
                    </v:shape>
                    <v:shape id="Freeform 28569" o:spid="_x0000_s1178" style="position:absolute;left:5573;top:2949;width:730;height:778;visibility:visible;mso-wrap-style:square;v-text-anchor:top" coordsize="150,1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JjD2sAA&#10;AADcAAAADwAAAGRycy9kb3ducmV2LnhtbERPy6rCMBDdC/5DGMGdpla8SjWKXPAi7nyAuBuasS02&#10;k9rEWv/eCMLdzeE8Z7FqTSkaql1hWcFoGIEgTq0uOFNwOm4GMxDOI2ssLZOCFzlYLbudBSbaPnlP&#10;zcFnIoSwS1BB7n2VSOnSnAy6oa2IA3e1tUEfYJ1JXeMzhJtSxlH0Iw0WHBpyrOg3p/R2eBgFm93k&#10;0d7L8eh8qXiq9zpObfOnVL/XrucgPLX+X/x1b3WYP4nh80y4QC7f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bJjD2sAAAADcAAAADwAAAAAAAAAAAAAAAACYAgAAZHJzL2Rvd25y&#10;ZXYueG1sUEsFBgAAAAAEAAQA9QAAAIUDAAAAAA==&#10;" path="m150,65v-8,19,-24,29,-19,48c136,132,138,158,135,159,132,160,,153,1,150v1,-2,3,-20,8,-44c13,82,,57,15,45,29,33,30,21,45,12,59,4,56,2,72,1,88,,125,24,131,28v7,4,19,37,19,37xe" fillcolor="#e28166" stroked="f">
                      <v:path arrowok="t" o:connecttype="custom" o:connectlocs="730,316;638,549;657,773;5,729;44,515;73,219;219,58;350,5;638,136;730,316" o:connectangles="0,0,0,0,0,0,0,0,0,0"/>
                    </v:shape>
                    <v:shape id="Freeform 28570" o:spid="_x0000_s1179" style="position:absolute;left:5812;top:2730;width:696;height:851;visibility:visible;mso-wrap-style:square;v-text-anchor:top" coordsize="143,17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KH3scYA&#10;AADcAAAADwAAAGRycy9kb3ducmV2LnhtbESPQWvCQBCF74L/YRnBm25qUUKajVRBKB5Ktbb0OGSn&#10;2dDsbMiuJvXXdwWhtxnem/e9ydeDbcSFOl87VvAwT0AQl07XXCk4ve9mKQgfkDU2jknBL3lYF+NR&#10;jpl2PR/ocgyViCHsM1RgQmgzKX1pyKKfu5Y4at+usxji2lVSd9jHcNvIRZKspMWaI8FgS1tD5c/x&#10;bCP39PV5lf3rMqVNv/Afjdm/XY1S08nw/AQi0BD+zffrFx3rLx/h9kycQBZ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+KH3scYAAADcAAAADwAAAAAAAAAAAAAAAACYAgAAZHJz&#10;L2Rvd25yZXYueG1sUEsFBgAAAAAEAAQA9QAAAIsDAAAAAA==&#10;" path="m,72c19,51,55,,96,19v40,20,47,61,16,108c84,169,57,175,46,151,38,133,62,98,63,83,64,68,,72,,72xe" fillcolor="#ef9373" stroked="f">
                      <v:path arrowok="t" o:connecttype="custom" o:connectlocs="0,350;467,92;545,618;224,734;307,404;0,350" o:connectangles="0,0,0,0,0,0"/>
                    </v:shape>
                    <v:shape id="Freeform 28571" o:spid="_x0000_s1180" style="position:absolute;left:5578;top:2667;width:706;height:851;visibility:visible;mso-wrap-style:square;v-text-anchor:top" coordsize="145,17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U9Oi8IA&#10;AADcAAAADwAAAGRycy9kb3ducmV2LnhtbERPTWvCQBC9C/0PywjedBOpIqmrSKVgvTV66HHMjkkw&#10;Oxt21yT217uFQm/zeJ+z3g6mER05X1tWkM4SEMSF1TWXCs6nj+kKhA/IGhvLpOBBHrabl9EaM217&#10;/qIuD6WIIewzVFCF0GZS+qIig35mW+LIXa0zGCJ0pdQO+xhuGjlPkqU0WHNsqLCl94qKW343Ci5H&#10;0x/37lR/fud52i3T++HnQkpNxsPuDUSgIfyL/9wHHecvXuH3mXiB3Dw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BT06LwgAAANwAAAAPAAAAAAAAAAAAAAAAAJgCAABkcnMvZG93&#10;bnJldi54bWxQSwUGAAAAAAQABAD1AAAAhwMAAAAA&#10;" path="m,88c12,61,31,,76,7v45,6,69,42,59,99c125,163,97,175,75,159,58,148,67,93,64,78,60,63,,88,,88xe" fillcolor="#ef9373" stroked="f">
                      <v:path arrowok="t" o:connecttype="custom" o:connectlocs="0,428;370,34;657,515;365,773;312,379;0,428" o:connectangles="0,0,0,0,0,0"/>
                    </v:shape>
                    <v:shape id="Freeform 28572" o:spid="_x0000_s1181" style="position:absolute;left:5748;top:2389;width:404;height:789;visibility:visible;mso-wrap-style:square;v-text-anchor:top" coordsize="83,16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yZk98EA&#10;AADcAAAADwAAAGRycy9kb3ducmV2LnhtbESP0YrCMBBF3wX/IcyCb5quWFm6xlKEFd/Uuh8wNNO0&#10;bDMpTVbr3xtB8G2Ge8+dO5t8tJ240uBbxwo+FwkI4srplo2C38vP/AuED8gaO8ek4E4e8u10ssFM&#10;uxuf6VoGI2II+wwVNCH0mZS+asiiX7ieOGq1GyyGuA5G6gFvMdx2cpkka2mx5XihwZ52DVV/5b9V&#10;sKwiUxapHY8rw/vLqU7NoVZq9jEW3yACjeFtftEHHeunKTyfiRPI7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smZPfBAAAA3AAAAA8AAAAAAAAAAAAAAAAAmAIAAGRycy9kb3du&#10;cmV2LnhtbFBLBQYAAAAABAAEAPUAAACGAwAAAAA=&#10;" path="m61,128v-5,21,-22,34,-38,29c6,152,,132,8,112,41,33,41,33,41,33,49,14,63,,71,2v9,3,12,22,8,43l61,128xe" fillcolor="#84362c" stroked="f">
                      <v:path arrowok="t" o:connecttype="custom" o:connectlocs="297,623;112,765;39,545;200,161;346,10;385,219;297,623" o:connectangles="0,0,0,0,0,0,0"/>
                    </v:shape>
                    <v:shape id="Freeform 28573" o:spid="_x0000_s1182" style="position:absolute;left:5310;top:2774;width:735;height:1051;visibility:visible;mso-wrap-style:square;v-text-anchor:top" coordsize="151,21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vuq9cEA&#10;AADcAAAADwAAAGRycy9kb3ducmV2LnhtbERPS2sCMRC+F/wPYYReima3VNHVKNIi9Fhf93EzblaT&#10;yXaT6vbfNwXB23x8z5kvO2fFldpQe1aQDzMQxKXXNVcK9rv1YAIiRGSN1jMp+KUAy0XvaY6F9jfe&#10;0HUbK5FCOBSowMTYFFKG0pDDMPQNceJOvnUYE2wrqVu8pXBn5WuWjaXDmlODwYbeDZWX7Y9T8HGc&#10;vsQ3G8wum4bD4evbntd5rtRzv1vNQETq4kN8d3/qNH80hv9n0gVy8Q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Ab7qvXBAAAA3AAAAA8AAAAAAAAAAAAAAAAAmAIAAGRycy9kb3du&#10;cmV2LnhtbFBLBQYAAAAABAAEAPUAAACGAwAAAAA=&#10;" path="m24,174c14,160,,108,18,69,26,53,43,41,63,32,130,,151,19,138,51v-5,13,-21,23,-36,33c89,93,117,128,112,174v-5,42,-88,,-88,xe" fillcolor="#ffb287" stroked="f">
                      <v:path arrowok="t" o:connecttype="custom" o:connectlocs="117,847;88,336;307,156;672,248;496,409;545,847;117,847" o:connectangles="0,0,0,0,0,0,0"/>
                    </v:shape>
                    <v:shape id="Freeform 28574" o:spid="_x0000_s1183" style="position:absolute;left:2482;top:3781;width:3777;height:2559;visibility:visible;mso-wrap-style:square;v-text-anchor:top" coordsize="776,52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B2l+8UA&#10;AADcAAAADwAAAGRycy9kb3ducmV2LnhtbESP3YrCMBCF7xd8hzCCd2uq4irVKP4gCMrCVgW9G5qx&#10;LTaT0kStb28WFvZuhnPmnG+m88aU4kG1Kywr6HUjEMSp1QVnCo6HzecYhPPIGkvLpOBFDuaz1scU&#10;Y22f/EOPxGcihLCLUUHufRVL6dKcDLqurYiDdrW1QR/WOpO6xmcIN6XsR9GXNFhwaMixolVO6S25&#10;GwV9fXydVutvfb3gfbfcHQbnfcBTnXazmIDw1Ph/89/1Vgf84Qh+nwkTyNk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cHaX7xQAAANwAAAAPAAAAAAAAAAAAAAAAAJgCAABkcnMv&#10;ZG93bnJldi54bWxQSwUGAAAAAAQABAD1AAAAigMAAAAA&#10;" path="m246,501v-20,,-40,-1,-59,-4c109,487,45,457,,410,163,256,163,256,163,256v15,16,83,35,172,7c391,245,557,189,586,,776,28,776,28,776,28,758,145,712,246,638,327,575,396,466,481,375,510v-52,16,-78,-9,-129,-9e" fillcolor="#cf2f2f" stroked="f">
                      <v:path arrowok="t" o:connecttype="custom" o:connectlocs="1197,2437;910,2418;0,1995;793,1245;1631,1280;2852,0;3777,136;3105,1591;1825,2481;1197,2437" o:connectangles="0,0,0,0,0,0,0,0,0,0"/>
                    </v:shape>
                    <v:shape id="Freeform 28575" o:spid="_x0000_s1184" style="position:absolute;left:2482;top:3781;width:3300;height:2292;visibility:visible;mso-wrap-style:square;v-text-anchor:top" coordsize="678,47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rmx9cMA&#10;AADcAAAADwAAAGRycy9kb3ducmV2LnhtbESPT2vDMAzF74N9B6PBLqVxWtgoWd0QRge9tis9i1j5&#10;s8VyiN3G26evDoPdJN7Tez9ty+QGdaMp9J4NrLIcFHHtbc+tgfPnx3IDKkRki4NnMvBDAcrd48MW&#10;C+tnPtLtFFslIRwKNNDFOBZah7ojhyHzI7FojZ8cRlmnVtsJZwl3g17n+at22LM0dDjSe0f19+nq&#10;DFSLdfrF+fC1IH8JQ5P2uG/Oxjw/peoNVKQU/81/1wcr+C9CK8/IBHp3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1rmx9cMAAADcAAAADwAAAAAAAAAAAAAAAACYAgAAZHJzL2Rv&#10;d25yZXYueG1sUEsFBgAAAAAEAAQA9QAAAIgDAAAAAA==&#10;" path="m223,314v16,14,86,25,171,-13c448,277,607,202,614,12v64,2,64,2,64,2c586,,586,,586,,557,189,391,245,335,263v-89,28,-157,9,-172,-7c,410,,410,,410v24,26,55,46,90,61c223,314,223,314,223,314e" fillcolor="#bc6cb1" stroked="f">
                      <v:path arrowok="t" o:connecttype="custom" o:connectlocs="1085,1528;1918,1465;2988,58;3300,68;2852,0;1631,1280;793,1246;0,1995;438,2292;1085,1528" o:connectangles="0,0,0,0,0,0,0,0,0,0"/>
                    </v:shape>
                    <v:shape id="Freeform 28576" o:spid="_x0000_s1185" style="position:absolute;left:681;top:1256;width:3028;height:4135;visibility:visible;mso-wrap-style:square;v-text-anchor:top" coordsize="622,85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TFencEA&#10;AADcAAAADwAAAGRycy9kb3ducmV2LnhtbERPTYvCMBC9L/gfwgh7W1NFRatRqrsLgiereB6bsS02&#10;k5JktfvvzcKCt3m8z1muO9OIOzlfW1YwHCQgiAuray4VnI7fHzMQPiBrbCyTgl/ysF713paYavvg&#10;A93zUIoYwj5FBVUIbSqlLyoy6Ae2JY7c1TqDIUJXSu3wEcNNI0dJMpUGa44NFba0rai45T9GwZlw&#10;OD6cdX79nIwvmfvaZHvulHrvd9kCRKAuvMT/7p2O8ydz+HsmXiBXT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MkxXp3BAAAA3AAAAA8AAAAAAAAAAAAAAAAAmAIAAGRycy9kb3du&#10;cmV2LnhtbFBLBQYAAAAABAAEAPUAAACGAwAAAAA=&#10;" path="m521,444c491,468,401,578,395,590v-6,12,-66,132,-69,141c323,740,279,758,261,763v-18,6,40,87,-75,c87,689,,635,128,327v1,-1,-3,-2,-2,-3c263,,493,175,613,184v,,,11,,26c612,229,613,255,616,276v6,39,-65,144,-95,168xe" fillcolor="#a6201f" stroked="f">
                      <v:path arrowok="t" o:connecttype="custom" o:connectlocs="2536,2160;1923,2870;1587,3556;1271,3712;905,3712;623,1591;613,1576;2984,895;2984,1022;2999,1343;2536,2160" o:connectangles="0,0,0,0,0,0,0,0,0,0,0"/>
                    </v:shape>
                    <v:shape id="Freeform 28577" o:spid="_x0000_s1186" style="position:absolute;left:1742;top:3513;width:473;height:574;visibility:visible;mso-wrap-style:square;v-text-anchor:top" coordsize="97,11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Ri7y8UA&#10;AADcAAAADwAAAGRycy9kb3ducmV2LnhtbESPQWvCQBCF7wX/wzJCL0U3FZQaXUUCQjwUjPYHDNkx&#10;CWZnY3ar6b/vHARvM7w3732z3g6uVXfqQ+PZwOc0AUVcettwZeDnvJ98gQoR2WLrmQz8UYDtZvS2&#10;xtT6Bxd0P8VKSQiHFA3UMXap1qGsyWGY+o5YtIvvHUZZ+0rbHh8S7lo9S5KFdtiwNNTYUVZTeT39&#10;OgM2zw6X+FHdiu/cH87ZsWjny8KY9/GwW4GKNMSX+XmdW8FfCL48IxPozT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xGLvLxQAAANwAAAAPAAAAAAAAAAAAAAAAAJgCAABkcnMv&#10;ZG93bnJldi54bWxQSwUGAAAAAAQABAD1AAAAigMAAAAA&#10;" path="m17,2c14,25,,48,49,83,97,118,72,72,71,54,70,37,55,,55,l17,2xe" fillcolor="#dfbbbb" stroked="f">
                      <v:path arrowok="t" o:connecttype="custom" o:connectlocs="83,10;239,404;346,263;268,0;83,10" o:connectangles="0,0,0,0,0"/>
                    </v:shape>
                    <v:shape id="Freeform 28578" o:spid="_x0000_s1187" style="position:absolute;left:1275;top:1256;width:2390;height:1576;visibility:visible;mso-wrap-style:square;v-text-anchor:top" coordsize="491,32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wDu0sIA&#10;AADcAAAADwAAAGRycy9kb3ducmV2LnhtbERPTWvCQBC9F/wPywi9NRulDSVmlSAEipBDUwseh+yY&#10;BLOzYXer8d+7hUJv83ifU+xmM4orOT9YVrBKUhDErdUDdwqOX9XLOwgfkDWOlknBnTzstounAnNt&#10;b/xJ1yZ0Ioawz1FBH8KUS+nbngz6xE7EkTtbZzBE6DqpHd5iuBnlOk0zaXDg2NDjRPue2kvzYxSY&#10;t+/Xaaa6OqT14ViVp3osXa3U83IuNyACzeFf/Of+0HF+toLfZ+IFcvs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jAO7SwgAAANwAAAAPAAAAAAAAAAAAAAAAAJgCAABkcnMvZG93&#10;bnJldi54bWxQSwUGAAAAAAQABAD1AAAAhwMAAAAA&#10;" path="m491,184v,,,11,,26c452,197,415,185,391,185v-89,,-161,30,-206,c145,158,58,221,,324,137,,426,82,491,184xe" fillcolor="#ef4136" stroked="f">
                      <v:path arrowok="t" o:connecttype="custom" o:connectlocs="2390,895;2390,1021;1903,900;901,900;0,1576;2390,895" o:connectangles="0,0,0,0,0,0"/>
                    </v:shape>
                    <v:shape id="Freeform 28579" o:spid="_x0000_s1188" style="position:absolute;left:3130;top:11537;width:1231;height:491;visibility:visible;mso-wrap-style:square;v-text-anchor:top" coordsize="253,10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FoDEsQA&#10;AADcAAAADwAAAGRycy9kb3ducmV2LnhtbERPTWvCQBC9C/0PyxR6001TlZK6hhItKIilVii9Ddkx&#10;CcnOhuw2xn/vCkJv83ifs0gH04ieOldZVvA8iUAQ51ZXXCg4fn+MX0E4j6yxsUwKLuQgXT6MFpho&#10;e+Yv6g++ECGEXYIKSu/bREqXl2TQTWxLHLiT7Qz6ALtC6g7PIdw0Mo6iuTRYcWgosaWspLw+/BkF&#10;p89pvct+bLY+7lcvv1pu+208U+rpcXh/A+Fp8P/iu3ujw/x5DLdnwgVyeQ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RaAxLEAAAA3AAAAA8AAAAAAAAAAAAAAAAAmAIAAGRycy9k&#10;b3ducmV2LnhtbFBLBQYAAAAABAAEAPUAAACJAwAAAAA=&#10;" path="m,55c8,33,,21,12,10,23,,61,3,93,8v33,4,138,18,149,37c253,65,222,80,218,84v-4,3,-18,11,-18,11c131,101,131,101,131,101,60,95,60,95,60,95,18,80,18,80,18,80l,55xe" fillcolor="#934032" stroked="f">
                      <v:path arrowok="t" o:connecttype="custom" o:connectlocs="0,267;58,49;453,39;1177,219;1061,408;973,462;637,491;292,462;88,389;0,267" o:connectangles="0,0,0,0,0,0,0,0,0,0"/>
                    </v:shape>
                    <v:shape id="Freeform 28580" o:spid="_x0000_s1189" style="position:absolute;left:642;top:1694;width:2127;height:3508;visibility:visible;mso-wrap-style:square;v-text-anchor:top" coordsize="437,72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rOGgMEA&#10;AADcAAAADwAAAGRycy9kb3ducmV2LnhtbERPTWvCQBC9F/wPywi91Y0VQkldRUSh9qaWordpdkyC&#10;2dmwuybRX+8KQm/zeJ8znfemFi05X1lWMB4lIIhzqysuFPzs128fIHxA1lhbJgVX8jCfDV6mmGnb&#10;8ZbaXShEDGGfoYIyhCaT0uclGfQj2xBH7mSdwRChK6R22MVwU8v3JEmlwYpjQ4kNLUvKz7uLUYB/&#10;q+/UXvzhtj9eN7xlk/4ujVKvw37xCSJQH/7FT/eXjvPTCTyeiRfI2R0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JqzhoDBAAAA3AAAAA8AAAAAAAAAAAAAAAAAmAIAAGRycy9kb3du&#10;cmV2LnhtbFBLBQYAAAAABAAEAPUAAACGAwAAAAA=&#10;" path="m222,673c124,599,28,545,157,237v,-1,1,-2,1,-3c169,209,180,186,192,167,261,52,353,9,437,4,345,,240,39,164,167v-12,19,-24,42,-34,67c129,235,129,236,128,237,,545,95,599,194,673v63,48,74,45,74,32c257,699,242,689,222,673xe" fillcolor="#bc6cb1" stroked="f">
                      <v:path arrowok="t" o:connecttype="custom" o:connectlocs="1081,3274;764,1153;769,1139;935,813;2127,19;798,813;633,1139;623,1153;944,3274;1304,3430;1081,3274" o:connectangles="0,0,0,0,0,0,0,0,0,0,0"/>
                    </v:shape>
                    <v:shape id="Freeform 28581" o:spid="_x0000_s1190" style="position:absolute;left:3115;top:12709;width:531;height:535;visibility:visible;mso-wrap-style:square;v-text-anchor:top" coordsize="109,11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jePTMMA&#10;AADcAAAADwAAAGRycy9kb3ducmV2LnhtbERPTWvCQBC9F/wPywi91Y1SbI2uoRSEVryYttDehuyY&#10;DWZnQ3Zjkn/vCgVv83ifs8kGW4sLtb5yrGA+S0AQF05XXCr4/to9vYLwAVlj7ZgUjOQh204eNphq&#10;1/ORLnkoRQxhn6ICE0KTSukLQxb9zDXEkTu51mKIsC2lbrGP4baWiyRZSosVxwaDDb0bKs55ZxX8&#10;7v3nX38w4yp5GY4jluPPqsuVepwOb2sQgYZwF/+7P3Scv3yG2zPxArm9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DjePTMMAAADcAAAADwAAAAAAAAAAAAAAAACYAgAAZHJzL2Rv&#10;d25yZXYueG1sUEsFBgAAAAAEAAQA9QAAAIgDAAAAAA==&#10;" path="m90,8c67,7,4,,2,21,,43,8,76,8,78v1,3,34,32,38,28c50,103,109,88,106,84,103,79,90,8,90,8xe" fillcolor="#6d2f1b" stroked="f">
                      <v:path arrowok="t" o:connecttype="custom" o:connectlocs="438,39;10,102;39,379;224,516;516,409;438,39" o:connectangles="0,0,0,0,0,0"/>
                    </v:shape>
                    <v:shape id="Freeform 28582" o:spid="_x0000_s1191" style="position:absolute;left:3100;top:8661;width:1125;height:2389;visibility:visible;mso-wrap-style:square;v-text-anchor:top" coordsize="231,49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0CzDsQA&#10;AADcAAAADwAAAGRycy9kb3ducmV2LnhtbERPTWvCQBC9F/wPywheSt1UNC2pqxRF9NBCqkKuQ3ZM&#10;QrKzIbtq/PduQfA2j/c582VvGnGhzlWWFbyPIxDEudUVFwqOh83bJwjnkTU2lknBjRwsF4OXOSba&#10;XvmPLntfiBDCLkEFpfdtIqXLSzLoxrYlDtzJdgZ9gF0hdYfXEG4aOYmiWBqsODSU2NKqpLzen42C&#10;Sf3TT9evq02dfcTt7yndplmaKTUa9t9fIDz1/il+uHc6zI9n8P9MuEAu7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dAsw7EAAAA3AAAAA8AAAAAAAAAAAAAAAAAmAIAAGRycy9k&#10;b3ducmV2LnhtbFBLBQYAAAAABAAEAPUAAACJAwAAAAA=&#10;" path="m231,436v-24,55,-24,55,-24,55c205,471,201,452,198,433,176,322,99,471,89,382,75,270,57,246,40,201,24,159,11,115,4,68,,42,7,37,16,34,26,31,37,30,31,v94,201,94,201,94,201c162,280,162,280,162,280r69,156xe" fillcolor="#ef4136" stroked="f">
                      <v:path arrowok="t" o:connecttype="custom" o:connectlocs="1125,2121;1008,2389;964,2107;433,1859;195,978;19,331;78,165;151,0;609,978;789,1362;1125,2121" o:connectangles="0,0,0,0,0,0,0,0,0,0,0"/>
                    </v:shape>
                    <v:shape id="Freeform 28583" o:spid="_x0000_s1192" style="position:absolute;left:2653;top:8515;width:2112;height:4301;visibility:visible;mso-wrap-style:square;v-text-anchor:top" coordsize="434,88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Um8RcMA&#10;AADcAAAADwAAAGRycy9kb3ducmV2LnhtbERPTWvCQBC9C/0PyxS8iG5aMEh0lbZQ6kXRtHgesmMS&#10;mp1Ns9tN7K/vCoK3ebzPWW0G04hAnastK3iaJSCIC6trLhV8fb5PFyCcR9bYWCYFF3KwWT+MVphp&#10;2/ORQu5LEUPYZaig8r7NpHRFRQbdzLbEkTvbzqCPsCul7rCP4aaRz0mSSoM1x4YKW3qrqPjOf42C&#10;v9OkfLUfPyE0234e8sNu4vZeqfHj8LIE4Wnwd/HNvdVxfprC9Zl4gVz/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jUm8RcMAAADcAAAADwAAAAAAAAAAAAAAAACYAgAAZHJzL2Rv&#10;d25yZXYueG1sUEsFBgAAAAAEAAQA9QAAAIgDAAAAAA==&#10;" path="m434,152v,27,-8,48,-17,68c406,244,392,268,383,301v-22,86,-29,189,-28,276c355,580,355,583,355,586v,4,,9,,13c354,602,354,605,354,607v-1,4,-1,7,-2,11c352,618,352,619,352,620v-1,3,-2,6,-3,9c346,640,341,649,335,656v-9,10,-19,18,-30,23c278,693,268,717,265,744v,1,,3,-1,5c263,762,264,776,265,789v1,12,3,24,4,35c270,836,270,846,270,856v,4,-1,7,-2,11c267,874,258,878,245,880v-34,4,-95,-9,-118,-31c121,843,118,836,119,829v2,-8,6,-17,10,-28c131,796,132,791,135,786v6,-15,13,-33,18,-50c159,715,162,694,158,676v-4,-13,-11,-25,-24,-35c117,629,99,624,92,597,85,573,81,544,77,513,75,493,73,471,72,449,70,420,68,390,66,361v,,,,,c64,336,62,311,60,288,58,271,56,254,53,238v-1,-6,-2,-12,-4,-18c46,204,42,189,37,175,31,160,24,146,16,134,9,125,5,114,3,103,,89,1,74,7,61,12,48,21,37,33,28v5,-3,13,-7,23,-9c95,9,162,9,201,23v8,2,14,5,19,9c224,34,227,37,229,40v7,9,22,9,42,6c333,36,434,,434,152e" fillcolor="#ef4136" stroked="f">
                      <v:path arrowok="t" o:connecttype="custom" o:connectlocs="2112,740;2029,1070;1864,1464;1728,2807;1728,2851;1728,2914;1723,2953;1713,3007;1713,3017;1698,3060;1630,3192;1484,3304;1290,3620;1285,3644;1290,3839;1309,4009;1314,4165;1304,4218;1192,4282;618,4131;579,4033;628,3897;657,3824;745,3581;769,3289;652,3119;448,2905;375,2496;350,2185;321,1756;321,1756;292,1401;258,1158;238,1070;180,851;78,652;15,501;34,297;161,136;273,92;978,112;1071,156;1114,195;1319,224;2112,740" o:connectangles="0,0,0,0,0,0,0,0,0,0,0,0,0,0,0,0,0,0,0,0,0,0,0,0,0,0,0,0,0,0,0,0,0,0,0,0,0,0,0,0,0,0,0,0,0"/>
                    </v:shape>
                    <v:shape id="Freeform 28584" o:spid="_x0000_s1193" style="position:absolute;left:2891;top:9216;width:1490;height:2924;visibility:visible;mso-wrap-style:square;v-text-anchor:top" coordsize="306,60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9Ek1sQA&#10;AADcAAAADwAAAGRycy9kb3ducmV2LnhtbERPS2vCQBC+C/6HZQredNPa+khdpRaKvXgwtoXexuw0&#10;CWZnQ3aq8d93C4K3+fies1h1rlYnakPl2cD9KAFFnHtbcWHgY/82nIEKgmyx9kwGLhRgtez3Fpha&#10;f+YdnTIpVAzhkKKBUqRJtQ55SQ7DyDfEkfvxrUOJsC20bfEcw12tH5Jkoh1WHBtKbOi1pPyY/ToD&#10;j/Pd5fuw3oyf1s2myGafIl+8NWZw1708gxLq5Ca+ut9tnD+Zwv8z8QK9/A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/RJNbEAAAA3AAAAA8AAAAAAAAAAAAAAAAAmAIAAGRycy9k&#10;b3ducmV2LnhtbFBLBQYAAAAABAAEAPUAAACJAwAAAAA=&#10;" path="m306,442v,4,,9,,13c305,458,305,461,305,463v-1,4,-1,7,-2,11c303,474,303,475,303,476v-1,3,-2,6,-3,9c297,496,292,505,286,512v-9,10,-19,18,-30,23c229,549,219,573,216,600v-4,,-6,1,-6,1c210,601,167,591,144,592v-7,,-22,,-40,c110,571,113,550,109,532,105,519,98,507,85,497,68,485,50,480,43,453,36,429,32,400,28,369,26,349,24,327,23,305,21,276,19,246,17,217v,,,,,c15,192,13,167,11,144,9,127,7,110,4,94,3,88,2,82,,76,5,68,10,61,15,57,31,45,98,19,98,19,163,,163,,163,v11,13,11,13,11,13c143,63,130,87,94,126,58,165,62,250,76,345v14,94,71,147,157,136c284,475,301,456,306,433v,3,,6,,9e" fillcolor="#c72727" stroked="f">
                      <v:path arrowok="t" o:connecttype="custom" o:connectlocs="1490,2150;1490,2214;1485,2253;1475,2306;1475,2316;1461,2360;1393,2491;1247,2603;1052,2919;1023,2924;701,2880;506,2880;531,2588;414,2418;209,2204;136,1795;112,1484;83,1056;83,1056;54,701;19,457;0,370;73,277;477,92;794,0;847,63;458,613;370,1679;1135,2340;1490,2107;1490,2150" o:connectangles="0,0,0,0,0,0,0,0,0,0,0,0,0,0,0,0,0,0,0,0,0,0,0,0,0,0,0,0,0,0,0"/>
                    </v:shape>
                    <v:shape id="Freeform 28585" o:spid="_x0000_s1194" style="position:absolute;left:2920;top:9673;width:555;height:2131;visibility:visible;mso-wrap-style:square;v-text-anchor:top" coordsize="114,43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IpULMYA&#10;AADcAAAADwAAAGRycy9kb3ducmV2LnhtbESPQWvCQBCF74L/YRmhF6mb9iBtdBURCj2VxhaktzE7&#10;JsHsbLq7jam/3jkI3mZ4b977ZrkeXKt6CrHxbOBploEiLr1tuDLw/fX2+AIqJmSLrWcy8E8R1qvx&#10;aIm59WcuqN+lSkkIxxwN1Cl1udaxrMlhnPmOWLSjDw6TrKHSNuBZwl2rn7Nsrh02LA01drStqTzt&#10;/pyBj4LD6+Xz4IppuU37bN//HH+1MQ+TYbMAlWhId/Pt+t0K/lxo5RmZQK+u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MIpULMYAAADcAAAADwAAAAAAAAAAAAAAAACYAgAAZHJz&#10;L2Rvd25yZXYueG1sUEsFBgAAAAAEAAQA9QAAAIsDAAAAAA==&#10;" path="m103,438c100,424,92,413,79,404,62,391,44,386,36,360,29,335,24,307,21,276,18,255,16,234,14,212,12,183,10,153,7,124v,,,,,c5,99,3,75,,51,12,36,33,11,45,6,61,,81,14,81,14,62,33,59,46,46,59,33,73,26,199,41,290v14,92,30,107,61,126c114,423,111,431,103,438xe" fillcolor="#cc71c3" stroked="f">
                      <v:path arrowok="t" o:connecttype="custom" o:connectlocs="501,2131;385,1966;175,1752;102,1343;68,1031;34,603;34,603;0,248;219,29;394,68;224,287;200,1411;497,2024;501,2131" o:connectangles="0,0,0,0,0,0,0,0,0,0,0,0,0,0"/>
                    </v:shape>
                    <v:shape id="Freeform 28586" o:spid="_x0000_s1195" style="position:absolute;left:3062;top:12714;width:1878;height:973;visibility:visible;mso-wrap-style:square;v-text-anchor:top" coordsize="386,2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LACrMEA&#10;AADcAAAADwAAAGRycy9kb3ducmV2LnhtbERPTWvCQBC9C/6HZYTedNMWxERXKaIgvUg03ofsNBua&#10;nQ3ZbRL7691Cwds83udsdqNtRE+drx0reF0kIIhLp2uuFBTX43wFwgdkjY1jUnAnD7vtdLLBTLuB&#10;c+ovoRIxhH2GCkwIbSalLw1Z9AvXEkfuy3UWQ4RdJXWHQwy3jXxLkqW0WHNsMNjS3lD5ffmxCtq8&#10;uP3mfaD7OS3zZDDp4f0zVeplNn6sQQQaw1P87z7pOH+Zwt8z8QK5fQ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SwAqzBAAAA3AAAAA8AAAAAAAAAAAAAAAAAmAIAAGRycy9kb3du&#10;cmV2LnhtbFBLBQYAAAAABAAEAPUAAACGAwAAAAA=&#10;" path="m13,38v,,-5,28,46,28c108,65,146,58,146,58,186,,186,,186,v,,6,36,12,45c215,69,287,119,287,119v91,3,91,3,91,3c378,122,386,199,358,200v-28,,-83,-4,-106,-3c229,197,106,154,106,154v,,-105,16,-105,14c,70,13,38,13,38xe" fillcolor="#5b2b2b" stroked="f">
                      <v:path arrowok="t" o:connecttype="custom" o:connectlocs="63,185;287,321;710,282;905,0;963,219;1396,579;1839,594;1742,973;1226,958;516,749;5,817;63,185" o:connectangles="0,0,0,0,0,0,0,0,0,0,0,0"/>
                    </v:shape>
                    <v:shape id="Freeform 28587" o:spid="_x0000_s1196" style="position:absolute;left:3047;top:13376;width:788;height:282;visibility:visible;mso-wrap-style:square;v-text-anchor:top" coordsize="788,28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lVJm8QA&#10;AADcAAAADwAAAGRycy9kb3ducmV2LnhtbESPzWrDQAyE74G8w6JAb8k6PiTFydoE94dCT41NzsKr&#10;2qZerfFuE+fto0OhN4kZzXw6FrMb1JWm0Hs2sN0koIgbb3tuDdTV2/oZVIjIFgfPZOBOAYp8uThi&#10;Zv2Nv+h6jq2SEA4ZGuhiHDOtQ9ORw7DxI7Fo335yGGWdWm0nvEm4G3SaJDvtsGdp6HCksqPm5/zr&#10;DLy/7C/VBdO2/tzWZZlWr/NpVxvztJpPB1CR5vhv/rv+sIK/F3x5RibQ+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5VSZvEAAAA3AAAAA8AAAAAAAAAAAAAAAAAmAIAAGRycy9k&#10;b3ducmV2LnhtbFBLBQYAAAAABAAEAPUAAACJAwAAAAA=&#10;" path="m15,258r769,24l788,83,443,,,,15,258xe" fillcolor="#5b2b2b" stroked="f">
                      <v:path arrowok="t" o:connecttype="custom" o:connectlocs="15,258;784,282;788,83;443,0;0,0;15,258" o:connectangles="0,0,0,0,0,0"/>
                    </v:shape>
                    <v:shape id="Freeform 28588" o:spid="_x0000_s1197" style="position:absolute;left:3047;top:12446;width:1903;height:1139;visibility:visible;mso-wrap-style:square;v-text-anchor:top" coordsize="391,23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8/BysEA&#10;AADcAAAADwAAAGRycy9kb3ducmV2LnhtbERPTWvCQBC9F/wPywje6sYUWonZiAqF9iRVIdchO2ZD&#10;srMhuzXRX98tFHqbx/ucfDvZTtxo8I1jBatlAoK4crrhWsHl/P68BuEDssbOMSm4k4dtMXvKMdNu&#10;5C+6nUItYgj7DBWYEPpMSl8ZsuiXrieO3NUNFkOEQy31gGMMt51Mk+RVWmw4Nhjs6WCoak/fVsFR&#10;kzXpo92X6Z71OB7LR/P5otRiPu02IAJN4V/85/7Qcf7bCn6fiRfI4g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fPwcrBAAAA3AAAAA8AAAAAAAAAAAAAAAAAmAIAAGRycy9kb3du&#10;cmV2LnhtbFBLBQYAAAAABAAEAPUAAACGAwAAAAA=&#10;" path="m391,192v,1,,7,-1,12c389,206,389,210,389,212v,1,,1,,1c388,213,388,214,388,214v,1,,1,,1c387,216,387,217,387,217v-1,1,-1,1,-1,1c386,219,386,220,385,221v,,,1,-1,1c384,223,384,223,384,223v-1,1,-1,1,-1,2c382,226,382,226,382,226v-1,,-1,1,-2,1c380,228,380,228,380,228v-1,1,-1,1,-2,1c378,230,378,230,378,230v-1,,-1,1,-2,1c375,231,375,231,375,231v,1,-1,1,-2,1c373,233,373,233,373,233v-1,,-2,,-2,c370,233,370,233,370,233v-1,,-2,1,-3,1c342,234,297,234,271,233v-7,,-18,-1,-19,-1c252,232,251,232,251,232v-1,,-2,,-3,c247,232,247,232,247,232v-1,-1,-3,-1,-4,-1c243,231,243,231,242,231v-1,,-2,-1,-4,-1c238,230,238,230,238,230v-2,,-3,,-5,-1c187,221,109,190,109,190v,,-67,1,-96,1c5,191,,191,,191v,-5,,-9,,-13c,167,1,156,1,147v,,,,,c4,87,16,74,16,74v,,6,38,61,32c126,100,135,42,135,42v3,-10,3,-10,3,-10c142,21,142,21,142,21,149,,149,,149,v50,1,50,1,50,1c195,28,195,28,195,28v-4,20,-4,20,-4,20c207,90,207,90,207,90v19,24,83,66,83,66c290,156,317,160,342,160v24,-1,48,9,49,30c391,192,391,192,391,192v,,,,,e" fillcolor="#ad411c" stroked="f">
                      <v:path arrowok="t" o:connecttype="custom" o:connectlocs="1903,935;1898,993;1893,1032;1893,1037;1888,1042;1888,1047;1884,1056;1879,1061;1874,1076;1869,1081;1869,1085;1864,1095;1859,1100;1849,1105;1849,1110;1840,1115;1840,1120;1830,1124;1825,1124;1815,1129;1815,1134;1806,1134;1801,1134;1786,1139;1319,1134;1226,1129;1222,1129;1207,1129;1202,1129;1183,1124;1178,1124;1158,1120;1158,1120;1134,1115;531,925;63,930;0,930;0,866;5,716;5,716;78,360;375,516;657,204;672,156;691,102;725,0;969,5;949,136;930,234;1007,438;1411,759;1665,779;1903,925;1903,935;1903,935" o:connectangles="0,0,0,0,0,0,0,0,0,0,0,0,0,0,0,0,0,0,0,0,0,0,0,0,0,0,0,0,0,0,0,0,0,0,0,0,0,0,0,0,0,0,0,0,0,0,0,0,0,0,0,0,0,0,0"/>
                    </v:shape>
                    <v:shape id="Freeform 28589" o:spid="_x0000_s1198" style="position:absolute;left:3052;top:12305;width:920;height:1017;visibility:visible;mso-wrap-style:square;v-text-anchor:top" coordsize="189,20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2GhU8IA&#10;AADcAAAADwAAAGRycy9kb3ducmV2LnhtbERPS4vCMBC+L/gfwgh7WTRV8UE1iggL4s2ui3gbmrEt&#10;NpOaRK3/frMgeJuP7zmLVWtqcSfnK8sKBv0EBHFudcWFgsPPd28GwgdkjbVlUvAkD6tl52OBqbYP&#10;3tM9C4WIIexTVFCG0KRS+rwkg75vG+LIna0zGCJ0hdQOHzHc1HKYJBNpsOLYUGJDm5LyS3YzCpri&#10;PFu739tp9DXe6+Pheq0n2U6pz267noMI1Ia3+OXe6jh/OoT/Z+IFcvk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zYaFTwgAAANwAAAAPAAAAAAAAAAAAAAAAAJgCAABkcnMvZG93&#10;bnJldi54bWxQSwUGAAAAAAQABAD1AAAAhwMAAAAA&#10;" path="m141,177c125,179,1,209,,176v,,,,,c1,148,3,121,5,98,10,52,17,17,24,v,,83,28,117,50c146,54,150,57,153,60v2,3,3,6,2,8c144,89,174,131,181,144v8,12,-24,32,-40,33xe" fillcolor="#ad411c" stroked="f">
                      <v:path arrowok="t" o:connecttype="custom" o:connectlocs="686,861;0,856;0,856;24,477;117,0;686,243;745,292;754,331;881,701;686,861" o:connectangles="0,0,0,0,0,0,0,0,0,0"/>
                    </v:shape>
                    <v:shape id="Freeform 28590" o:spid="_x0000_s1199" style="position:absolute;left:3076;top:12305;width:940;height:477;visibility:visible;mso-wrap-style:square;v-text-anchor:top" coordsize="193,9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pZPccUA&#10;AADcAAAADwAAAGRycy9kb3ducmV2LnhtbERPTWvCQBC9C/0PywhepG5qoZXUVVpFkB7EpoL0NmTH&#10;JJidjbsbTf31XaHgbR7vc6bzztTiTM5XlhU8jRIQxLnVFRcKdt+rxwkIH5A11pZJwS95mM8eelNM&#10;tb3wF52zUIgYwj5FBWUITSqlz0sy6Ee2IY7cwTqDIUJXSO3wEsNNLcdJ8iINVhwbSmxoUVJ+zFqj&#10;YJ8vt9dD234MP/WPo2s2PI0nG6UG/e79DUSgLtzF/+61jvNfn+H2TLxAzv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alk9xxQAAANwAAAAPAAAAAAAAAAAAAAAAAJgCAABkcnMv&#10;ZG93bnJldi54bWxQSwUGAAAAAAQABAD1AAAAigMAAAAA&#10;" path="m193,30v-4,27,-4,27,-4,27c180,60,169,61,156,60v-3,,-5,,-8,c143,61,137,61,132,61,90,65,37,73,,98,5,52,12,17,19,v,,83,28,117,50c143,29,143,29,143,29v50,1,50,1,50,1e" fillcolor="#5b2b2b" stroked="f">
                      <v:path arrowok="t" o:connecttype="custom" o:connectlocs="940,146;921,277;760,292;721,292;643,297;0,477;93,0;662,243;696,141;940,146" o:connectangles="0,0,0,0,0,0,0,0,0,0"/>
                    </v:shape>
                    <v:shape id="Freeform 28591" o:spid="_x0000_s1200" style="position:absolute;left:2979;top:11556;width:1392;height:1061;visibility:visible;mso-wrap-style:square;v-text-anchor:top" coordsize="286,21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aVe6cIA&#10;AADcAAAADwAAAGRycy9kb3ducmV2LnhtbERP24rCMBB9F/yHMIJva6KIl2oUcVlYWVi8fcDQjG21&#10;mZQm1e7fbwTBtzmc6yzXrS3FnWpfONYwHCgQxKkzBWcazqevjxkIH5ANlo5Jwx95WK+6nSUmxj34&#10;QPdjyEQMYZ+ghjyEKpHSpzlZ9ANXEUfu4mqLIcI6k6bGRwy3pRwpNZEWC44NOVa0zSm9HRurQV2m&#10;15/deT+cfU7U73a+a2xTNlr3e+1mASJQG97il/vbxPnTMTyfiRfI1T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VpV7pwgAAANwAAAAPAAAAAAAAAAAAAAAAAJgCAABkcnMvZG93&#10;bnJldi54bWxQSwUGAAAAAAQABAD1AAAAhwMAAAAA&#10;" path="m53,6c45,,38,7,35,20,31,34,33,55,25,73,11,106,,136,4,145v19,35,119,73,210,59c232,201,247,198,263,190v19,-9,16,-48,7,-99c266,73,286,33,265,40,208,58,114,55,53,6e" fillcolor="#ad411c" stroked="f">
                      <v:path arrowok="t" o:connecttype="custom" o:connectlocs="258,29;170,97;122,355;19,706;1042,993;1280,925;1314,443;1290,195;258,29" o:connectangles="0,0,0,0,0,0,0,0,0"/>
                    </v:shape>
                    <v:shape id="Freeform 28592" o:spid="_x0000_s1201" style="position:absolute;left:3660;top:12627;width:492;height:471;visibility:visible;mso-wrap-style:square;v-text-anchor:top" coordsize="101,9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x1co8MA&#10;AADcAAAADwAAAGRycy9kb3ducmV2LnhtbERPS2sCMRC+F/wPYQQvRbMKrbIaxQel9iD4QjwOybi7&#10;uJksm9Rd/31TKPQ2H99zZovWluJBtS8cKxgOEhDE2pmCMwXn00d/AsIHZIOlY1LwJA+Leedlhqlx&#10;DR/ocQyZiCHsU1SQh1ClUnqdk0U/cBVx5G6uthgirDNpamxiuC3lKEnepcWCY0OOFa1z0vfjt1Vw&#10;b782J/35urLycp0c9H5nRo1Rqtdtl1MQgdrwL/5zb02cP36D32fiBXL+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6x1co8MAAADcAAAADwAAAAAAAAAAAAAAAACYAgAAZHJzL2Rv&#10;d25yZXYueG1sUEsFBgAAAAAEAAQA9QAAAIgDAAAAAA==&#10;" path="m90,86v,-11,,-11,,-11c33,75,33,75,33,75,25,22,25,22,25,22v43,,43,,43,c79,88,79,88,79,88,90,86,90,86,90,86v,-11,,-11,,-11c90,86,90,86,90,86v11,-2,11,-2,11,-2c89,9,89,9,89,9,88,4,83,,77,,12,,12,,12,,9,,5,1,3,4,1,6,,9,1,13,13,88,13,88,13,88v1,5,5,9,11,9c90,97,90,97,90,97v3,,6,-1,8,-4c100,91,101,88,101,84l90,86xe" fillcolor="#fbd777" stroked="f">
                      <v:path arrowok="t" o:connecttype="custom" o:connectlocs="438,418;438,364;161,364;122,107;331,107;385,427;438,418;438,364;438,418;492,408;434,44;375,0;58,0;15,19;5,63;63,427;117,471;438,471;477,452;492,408;438,418" o:connectangles="0,0,0,0,0,0,0,0,0,0,0,0,0,0,0,0,0,0,0,0,0"/>
                    </v:shape>
                    <v:shape id="Freeform 28593" o:spid="_x0000_s1202" style="position:absolute;left:1494;top:11537;width:1232;height:491;visibility:visible;mso-wrap-style:square;v-text-anchor:top" coordsize="253,10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riTzMQA&#10;AADcAAAADwAAAGRycy9kb3ducmV2LnhtbERP22rCQBB9L/gPywi+1Y3aqkRXkWihQlG8gPg2ZMck&#10;mJ0N2TWmf98tFPo2h3Od+bI1pWiodoVlBYN+BII4tbrgTMH59PE6BeE8ssbSMin4JgfLRedljrG2&#10;Tz5Qc/SZCCHsYlSQe1/FUro0J4OubyviwN1sbdAHWGdS1/gM4aaUwygaS4MFh4YcK0pySu/Hh1Fw&#10;27/dv5KLTTbn3Xp01XLbbIfvSvW67WoGwlPr/8V/7k8d5k/G8PtMuEAuf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64k8zEAAAA3AAAAA8AAAAAAAAAAAAAAAAAmAIAAGRycy9k&#10;b3ducmV2LnhtbFBLBQYAAAAABAAEAPUAAACJAwAAAAA=&#10;" path="m,55c8,33,,21,12,10,23,,60,3,93,8v33,4,138,18,149,37c253,65,222,80,218,84v-4,3,-18,11,-18,11c131,101,131,101,131,101,60,95,60,95,60,95,18,80,18,80,18,80l,55xe" fillcolor="#934032" stroked="f">
                      <v:path arrowok="t" o:connecttype="custom" o:connectlocs="0,267;58,49;453,39;1178,219;1062,408;974,462;638,491;292,462;88,389;0,267" o:connectangles="0,0,0,0,0,0,0,0,0,0"/>
                    </v:shape>
                    <v:shape id="Freeform 28594" o:spid="_x0000_s1203" style="position:absolute;left:915;top:4447;width:862;height:857;visibility:visible;mso-wrap-style:square;v-text-anchor:top" coordsize="177,17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QRL3cUA&#10;AADcAAAADwAAAGRycy9kb3ducmV2LnhtbERPS2vCQBC+F/wPywje6kYFI6mrSKEabC8+Dj2O2TGb&#10;Njsbs6um/fXdQqG3+fieM192thY3an3lWMFomIAgLpyuuFRwPLw8zkD4gKyxdkwKvsjDctF7mGOm&#10;3Z13dNuHUsQQ9hkqMCE0mZS+MGTRD11DHLmzay2GCNtS6hbvMdzWcpwkU2mx4thgsKFnQ8Xn/moV&#10;XEy+fdudqnUuD9uP7/dpuplsXpUa9LvVE4hAXfgX/7lzHeenKfw+Ey+Qix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5BEvdxQAAANwAAAAPAAAAAAAAAAAAAAAAAJgCAABkcnMv&#10;ZG93bnJldi54bWxQSwUGAAAAAAQABAD1AAAAigMAAAAA&#10;" path="m177,87v,49,-39,89,-88,89c40,176,1,137,,88,,40,39,,88,v49,,88,39,89,87xe" fillcolor="#dfbbbb" stroked="f">
                      <v:path arrowok="t" o:connecttype="custom" o:connectlocs="862,424;433,857;0,429;429,0;862,424" o:connectangles="0,0,0,0,0"/>
                    </v:shape>
                    <v:shape id="Freeform 28595" o:spid="_x0000_s1204" style="position:absolute;left:1480;top:12709;width:530;height:535;visibility:visible;mso-wrap-style:square;v-text-anchor:top" coordsize="109,11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qMTlMUA&#10;AADcAAAADwAAAGRycy9kb3ducmV2LnhtbESPQWvCQBCF70L/wzKF3nTTHmqNrlIKBRUvxhba25Ad&#10;s6HZ2ZBdTfLvnYPQ2wzvzXvfrDaDb9SVulgHNvA8y0ARl8HWXBn4On1O30DFhGyxCUwGRoqwWT9M&#10;Vpjb0PORrkWqlIRwzNGAS6nNtY6lI49xFlpi0c6h85hk7SptO+wl3Df6JctetceapcFhSx+Oyr/i&#10;4g387OPutz+4cZHNh+OI1fi9uBTGPD0O70tQiYb0b75fb63gz4VWnpEJ9PoG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KoxOUxQAAANwAAAAPAAAAAAAAAAAAAAAAAJgCAABkcnMv&#10;ZG93bnJldi54bWxQSwUGAAAAAAQABAD1AAAAigMAAAAA&#10;" path="m90,8c67,7,4,,2,21,,43,7,76,8,78v1,3,34,32,38,28c49,103,109,88,106,84,102,79,90,8,90,8xe" fillcolor="#6d2f1b" stroked="f">
                      <v:path arrowok="t" o:connecttype="custom" o:connectlocs="438,39;10,102;39,379;224,516;515,409;438,39" o:connectangles="0,0,0,0,0,0"/>
                    </v:shape>
                    <v:shape id="Freeform 28596" o:spid="_x0000_s1205" style="position:absolute;left:1460;top:8661;width:1129;height:2389;visibility:visible;mso-wrap-style:square;v-text-anchor:top" coordsize="232,49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ITW0sMA&#10;AADcAAAADwAAAGRycy9kb3ducmV2LnhtbERPTWvCQBC9F/oflin0Vjf10NToKlLQ9tRiFMHbkB2T&#10;YHY27E419td3CwVv83ifM1sMrlNnCrH1bOB5lIEirrxtuTaw266eXkFFQbbYeSYDV4qwmN/fzbCw&#10;/sIbOpdSqxTCsUADjUhfaB2rhhzGke+JE3f0waEkGGptA15SuOv0OMtetMOWU0ODPb01VJ3Kb2dg&#10;v96Pt50M17zcyOd7nX/9hIM25vFhWE5BCQ1yE/+7P2yan0/g75l0gZ7/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SITW0sMAAADcAAAADwAAAAAAAAAAAAAAAACYAgAAZHJzL2Rv&#10;d25yZXYueG1sUEsFBgAAAAAEAAQA9QAAAIgDAAAAAA==&#10;" path="m232,436v-24,55,-24,55,-24,55c206,471,202,452,199,433,177,322,100,471,89,382,76,270,58,246,41,201,25,159,12,115,5,68,,42,8,37,17,34,27,31,38,30,31,v95,201,95,201,95,201c163,280,163,280,163,280r69,156xe" fillcolor="#ef4136" stroked="f">
                      <v:path arrowok="t" o:connecttype="custom" o:connectlocs="1129,2121;1012,2389;968,2107;433,1859;200,978;24,331;83,165;151,0;613,978;793,1362;1129,2121" o:connectangles="0,0,0,0,0,0,0,0,0,0,0"/>
                    </v:shape>
                    <v:shape id="Freeform 28597" o:spid="_x0000_s1206" style="position:absolute;left:1168;top:8481;width:2838;height:4311;visibility:visible;mso-wrap-style:square;v-text-anchor:top" coordsize="583,88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TYO8sYA&#10;AADcAAAADwAAAGRycy9kb3ducmV2LnhtbESPT2vCQBDF7wW/wzKCl1I3KpSQuoqKBb0U6h9Kb0N2&#10;TILZ2ZDdavTTO4eCtxnem/d+M513rlYXakPl2cBomIAizr2tuDBw2H++paBCRLZYeyYDNwown/Ve&#10;pphZf+VvuuxioSSEQ4YGyhibTOuQl+QwDH1DLNrJtw6jrG2hbYtXCXe1HifJu3ZYsTSU2NCqpPy8&#10;+3MGthM39u5+HG1+X3/q9GuyDNt1Z8yg3y0+QEXq4tP8f72xgp8KvjwjE+jZA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DTYO8sYAAADcAAAADwAAAAAAAAAAAAAAAACYAgAAZHJz&#10;L2Rvd25yZXYueG1sUEsFBgAAAAAEAAQA9QAAAIsDAAAAAA==&#10;" path="m561,151v-27,56,-78,97,-106,114c393,304,375,342,371,368v,,,,,c370,373,369,379,369,383v-9,60,-14,96,-17,120c351,505,351,506,351,508v,,,,,c347,535,345,546,341,563v-2,9,-4,20,-8,34c332,604,330,611,328,617v-1,4,-3,8,-4,12c323,631,322,634,321,636v-4,9,-8,17,-13,24c299,673,288,680,275,686v-46,18,-50,66,-50,110c225,808,225,820,225,831v,6,,12,-1,18c224,856,223,862,221,868v,,,,,1c215,886,169,881,131,867,112,860,96,852,86,842,79,835,74,828,75,821v,-1,,-2,1,-3c77,814,78,811,79,808,97,763,138,704,95,649,77,626,65,584,59,534,53,490,51,440,53,393v,-1,,-3,,-4c55,337,49,297,40,258,30,217,17,177,8,124v-1,,-1,-1,-1,-1c7,119,6,115,5,111,,78,20,48,47,27,54,21,61,16,69,12,77,7,91,4,108,3,151,,212,8,244,26v2,1,3,1,5,2c255,32,260,37,263,42v4,7,14,17,27,27c297,69,304,68,312,68,388,63,474,47,525,39v28,-5,46,-7,47,-4c573,41,575,47,576,53v7,35,,69,-15,98e" fillcolor="#ef4136" stroked="f">
                      <v:path arrowok="t" o:connecttype="custom" o:connectlocs="2731,735;2215,1289;1806,1791;1806,1791;1796,1864;1714,2447;1709,2472;1709,2472;1660,2739;1621,2905;1597,3002;1577,3061;1563,3095;1499,3211;1339,3338;1095,3873;1095,4043;1090,4131;1076,4223;1076,4228;638,4219;419,4097;365,3995;370,3980;385,3931;462,3158;287,2598;258,1912;258,1893;195,1255;39,603;34,598;24,540;229,131;336,58;526,15;1188,127;1212,136;1280,204;1412,336;1519,331;2556,190;2784,170;2804,258;2731,735" o:connectangles="0,0,0,0,0,0,0,0,0,0,0,0,0,0,0,0,0,0,0,0,0,0,0,0,0,0,0,0,0,0,0,0,0,0,0,0,0,0,0,0,0,0,0,0,0"/>
                    </v:shape>
                    <v:shape id="Freeform 28598" o:spid="_x0000_s1207" style="position:absolute;left:1202;top:9075;width:1543;height:3629;visibility:visible;mso-wrap-style:square;v-text-anchor:top" coordsize="317,74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SaU/74A&#10;AADcAAAADwAAAGRycy9kb3ducmV2LnhtbERPTYvCMBC9C/sfwix401QPUqpRVFjZq1U8j81s2jWZ&#10;lCZru//eCIK3ebzPWW0GZ8WdutB4VjCbZiCIK68bNgrOp69JDiJEZI3WMyn4pwCb9cdohYX2PR/p&#10;XkYjUgiHAhXUMbaFlKGqyWGY+pY4cT++cxgT7IzUHfYp3Fk5z7KFdNhwaqixpX1N1a38cwquud2Z&#10;MqPfPnc7Z03sL4d2q9T4c9guQUQa4lv8cn/rND+fwfOZdIFcPw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E0mlP++AAAA3AAAAA8AAAAAAAAAAAAAAAAAmAIAAGRycy9kb3ducmV2&#10;LnhtbFBLBQYAAAAABAAEAPUAAACDAwAAAAA=&#10;" path="m317,507v-1,2,-2,5,-3,7c310,523,306,531,301,538v-9,13,-20,20,-33,26c222,582,218,630,218,674v,12,,24,,35c218,715,218,721,217,727v,7,-1,13,-3,19c79,720,79,720,79,720,72,713,67,706,68,699v,-1,,-2,1,-3c70,692,71,689,72,686,90,641,131,582,88,527,70,504,58,462,52,412,46,368,44,318,46,271v,-1,,-3,,-4c48,215,42,175,33,136,23,95,10,55,1,2,,2,,1,,1,28,,51,,64,v32,,61,53,61,53c80,106,80,106,80,106v24,62,13,432,211,406c300,510,309,509,317,507e" fillcolor="#c72727" stroked="f">
                      <v:path arrowok="t" o:connecttype="custom" o:connectlocs="1543,2466;1528,2500;1465,2617;1304,2744;1061,3279;1061,3449;1056,3537;1042,3629;385,3503;331,3400;336,3386;350,3337;428,2564;253,2004;224,1318;224,1299;161,662;5,10;0,5;312,0;608,258;389,516;1416,2491;1543,2466" o:connectangles="0,0,0,0,0,0,0,0,0,0,0,0,0,0,0,0,0,0,0,0,0,0,0,0"/>
                    </v:shape>
                    <v:shape id="Freeform 28599" o:spid="_x0000_s1208" style="position:absolute;left:1144;top:8501;width:1110;height:4286;visibility:visible;mso-wrap-style:square;v-text-anchor:top" coordsize="228,88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GG+y8MA&#10;AADcAAAADwAAAGRycy9kb3ducmV2LnhtbERPTWvCQBC9F/oflhF6KXVjDkWjq0ixVNSLpt6n2Wk2&#10;mp2N2a2m/vpuQfA2j/c5k1lna3Gm1leOFQz6CQjiwumKSwWf+fvLEIQPyBprx6TglzzMpo8PE8y0&#10;u/CWzrtQihjCPkMFJoQmk9IXhiz6vmuII/ftWoshwraUusVLDLe1TJPkVVqsODYYbOjNUHHc/VgF&#10;i/yUP683mvara3FYhHRkPr60Uk+9bj4GEagLd/HNvdRx/jCF/2fiBXL6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0GG+y8MAAADcAAAADwAAAAAAAAAAAAAAAACYAgAAZHJzL2Rv&#10;d25yZXYueG1sUEsFBgAAAAAEAAQA9QAAAIgDAAAAAA==&#10;" path="m197,856v-32,-9,-59,-25,-59,-42c138,813,139,812,139,810v1,-3,2,-6,3,-9c157,755,194,693,148,641,128,619,114,578,105,529,96,485,92,435,90,388v,-1,,-3,,-4c89,332,80,292,69,254,57,214,41,174,28,123v-1,-5,-2,-9,-3,-14c18,77,36,46,62,23,68,17,76,12,83,7,87,4,92,2,99,,86,2,76,5,69,8,61,13,54,18,47,23,21,45,,75,6,108v1,4,2,9,2,13c18,174,32,214,42,255v9,38,16,78,14,130c56,387,56,388,56,390v-1,47,1,97,7,141c70,580,82,622,100,645v43,55,3,114,-14,159c84,807,83,811,82,814v,1,,2,-1,4c80,835,107,852,137,863v39,14,85,18,90,1c228,863,228,863,228,863v-11,-1,-21,-4,-31,-7xe" fillcolor="#cc71c3" stroked="f">
                      <v:path arrowok="t" o:connecttype="custom" o:connectlocs="959,4164;672,3960;677,3941;691,3897;721,3118;511,2574;438,1888;438,1868;336,1236;136,598;122,530;302,112;404,34;482,0;336,39;229,112;29,525;39,589;204,1241;273,1873;273,1897;307,2583;487,3138;419,3911;399,3960;394,3980;667,4198;1105,4203;1110,4198;959,4164" o:connectangles="0,0,0,0,0,0,0,0,0,0,0,0,0,0,0,0,0,0,0,0,0,0,0,0,0,0,0,0,0,0"/>
                    </v:shape>
                    <v:shape id="Freeform 28600" o:spid="_x0000_s1209" style="position:absolute;left:4225;top:5314;width:0;height:0;visibility:visible;mso-wrap-style:square;v-text-anchor:top" coordsize="0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Oug4MQA&#10;AADcAAAADwAAAGRycy9kb3ducmV2LnhtbERP3WrCMBS+H+wdwhl4M2aqwijVKCrKFBzbdA9w1hzT&#10;YnNSmsy2b2+Ewe7Ox/d7ZovOVuJKjS8dKxgNExDEudMlGwXfp+1LCsIHZI2VY1LQk4fF/PFhhpl2&#10;LX/R9RiMiCHsM1RQhFBnUvq8IIt+6GriyJ1dYzFE2BipG2xjuK3kOElepcWSY0OBNa0Lyi/HX6ug&#10;/fz4GZWbzfuyXx32qXmTpn8+KzV46pZTEIG68C/+c+90nJ9O4P5MvEDOb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DroODEAAAA3AAAAA8AAAAAAAAAAAAAAAAAmAIAAGRycy9k&#10;b3ducmV2LnhtbFBLBQYAAAAABAAEAPUAAACJAwAAAAA=&#10;" path="m,c,,,,,,,,,,,xe" fillcolor="#ffa969" stroked="f">
                      <v:path arrowok="t" o:connecttype="custom" o:connectlocs="0,0;0,0;0,0" o:connectangles="0,0,0"/>
                    </v:shape>
                    <v:shape id="Freeform 28601" o:spid="_x0000_s1210" style="position:absolute;left:1042;top:4477;width:4069;height:4846;visibility:visible;mso-wrap-style:square;v-text-anchor:top" coordsize="836,99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MwpccIA&#10;AADcAAAADwAAAGRycy9kb3ducmV2LnhtbERP32vCMBB+H+x/CDfYy5ipQ4Z0RpFB0eGT3fD5aK5J&#10;sbnUJrOdf70RhL3dx/fzFqvRteJMfWg8K5hOMhDEldcNGwU/38XrHESIyBpbz6TgjwKslo8PC8y1&#10;H3hP5zIakUI45KjAxtjlUobKksMw8R1x4mrfO4wJ9kbqHocU7lr5lmXv0mHDqcFiR5+WqmP56xQM&#10;tjzVptgUJ/NSW/y6HHbT3UGp56dx/QEi0hj/xXf3Vqf58xncnkkXyOUV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UzClxwgAAANwAAAAPAAAAAAAAAAAAAAAAAJgCAABkcnMvZG93&#10;bnJldi54bWxQSwUGAAAAAAQABAD1AAAAhwMAAAAA&#10;" path="m835,988v1,6,-53,8,-134,7c669,995,638,889,599,888v-17,-1,-36,25,-55,51c525,964,505,990,487,989,261,981,9,967,9,967v,,-2,-25,-2,-60c7,873,9,831,15,792v5,-26,11,-50,22,-68c41,717,42,709,43,700v,-14,-3,-30,-8,-50c35,648,35,647,34,646,31,632,28,617,25,599,19,560,12,507,7,449v,-1,,-1,,-1c1,372,,324,12,247,27,152,63,72,137,44v16,-6,33,-10,53,-10c248,34,340,1,405,v2,,4,,6,c423,3,423,3,423,3v22,,51,25,69,25c462,44,462,44,462,44v12,1,24,,36,c513,43,529,43,546,45v14,2,29,6,44,13c625,74,585,81,593,97v22,45,-34,23,2,58c612,173,626,194,644,210v99,90,137,215,151,299c800,543,794,583,784,610v,,,,,c781,619,778,626,774,632v-25,36,-42,21,-49,33c717,677,716,683,717,697v2,27,47,12,61,36c784,742,788,751,793,760v32,70,35,150,42,228e" fillcolor="#ef4136" stroked="f">
                      <v:path arrowok="t" o:connecttype="custom" o:connectlocs="4064,4807;3412,4841;2915,4321;2648,4569;2370,4812;44,4705;34,4413;73,3853;180,3523;209,3406;170,3163;165,3143;122,2914;34,2185;34,2180;58,1202;667,214;925,165;1971,0;2000,0;2059,15;2395,136;2249,214;2424,214;2658,219;2872,282;2886,472;2896,754;3134,1022;3869,2477;3816,2968;3816,2968;3767,3075;3529,3236;3490,3391;3787,3566;3860,3698;4064,4807" o:connectangles="0,0,0,0,0,0,0,0,0,0,0,0,0,0,0,0,0,0,0,0,0,0,0,0,0,0,0,0,0,0,0,0,0,0,0,0,0,0"/>
                    </v:shape>
                    <v:shape id="Freeform 28602" o:spid="_x0000_s1211" style="position:absolute;left:2424;top:7917;width:1528;height:1333;visibility:visible;mso-wrap-style:square;v-text-anchor:top" coordsize="314,2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ka/scMA&#10;AADcAAAADwAAAGRycy9kb3ducmV2LnhtbERP22rCQBB9L/gPywh9qxuvhOgaJEVq+1Aw8QPG7JgE&#10;s7Mhu9XYr+8WCn2bw7nOJh1MK27Uu8aygukkAkFcWt1wpeBU7F9iEM4ja2wtk4IHOUi3o6cNJtre&#10;+Ui33FcihLBLUEHtfZdI6cqaDLqJ7YgDd7G9QR9gX0nd4z2Em1bOomglDTYcGmrsKKupvOZfRsHb&#10;MD9/F9lHviir65KPr+/uc9Ep9TwedmsQngb/L/5zH3SYHy/h95lwgdz+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Eka/scMAAADcAAAADwAAAAAAAAAAAAAAAACYAgAAZHJzL2Rv&#10;d25yZXYueG1sUEsFBgAAAAAEAAQA9QAAAIgDAAAAAA==&#10;" path="m,274v28,-5,9,-17,95,-31c182,230,239,171,239,103,239,35,245,,245,v,,53,39,60,49c313,59,313,150,313,150v1,1,-66,90,-71,97c238,254,,274,,274e" fillcolor="#c72727" stroked="f">
                      <v:path arrowok="t" o:connecttype="custom" o:connectlocs="0,1333;462,1182;1163,501;1192,0;1484,238;1523,730;1178,1202;0,1333" o:connectangles="0,0,0,0,0,0,0,0"/>
                    </v:shape>
                    <v:shape id="Freeform 28603" o:spid="_x0000_s1212" style="position:absolute;left:579;top:5396;width:1699;height:2175;visibility:visible;mso-wrap-style:square;v-text-anchor:top" coordsize="349,44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Fu08L8A&#10;AADcAAAADwAAAGRycy9kb3ducmV2LnhtbERPTYvCMBC9C/6HMMLeNNWDlGqUriCst7V68DgkYxO2&#10;mZQmq91/vxEW9jaP9znb/eg78aAhusAKlosCBLEOxnGr4Ho5zksQMSEb7AKTgh+KsN9NJ1usTHjy&#10;mR5NakUO4VihAptSX0kZtSWPcRF64szdw+AxZTi00gz4zOG+k6uiWEuPjnODxZ4OlvRX8+0V1M69&#10;f7I+LfVd32pytrw1slTqbTbWGxCJxvQv/nN/mDy/XMPrmXyB3P0C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oW7TwvwAAANwAAAAPAAAAAAAAAAAAAAAAAJgCAABkcnMvZG93bnJl&#10;di54bWxQSwUGAAAAAAQABAD1AAAAhAMAAAAA&#10;" path="m320,79c281,132,220,237,213,272v-7,35,99,33,117,104c349,447,158,412,158,412,120,410,1,366,6,352v5,-13,12,-36,10,-63c14,262,,230,31,203v31,-27,90,-75,94,-81c129,116,188,58,213,51v26,-8,78,-20,78,-20c303,18,316,,324,20v8,19,-4,59,-4,59xe" fillcolor="#cf2f2f" stroked="f">
                      <v:path arrowok="t" o:connecttype="custom" o:connectlocs="1558,384;1037,1323;1607,1830;769,2005;29,1713;78,1406;151,988;609,594;1037,248;1417,151;1577,97;1558,384" o:connectangles="0,0,0,0,0,0,0,0,0,0,0,0"/>
                    </v:shape>
                    <v:shape id="Freeform 28604" o:spid="_x0000_s1213" style="position:absolute;left:453;top:4477;width:2842;height:1240;visibility:visible;mso-wrap-style:square;v-text-anchor:top" coordsize="584,2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JiYUsIA&#10;AADcAAAADwAAAGRycy9kb3ducmV2LnhtbERPzWrCQBC+C32HZQq96SYeapq6ShGkxdKD2gcYsmM2&#10;bXY2ZMcY394tFLzNx/c7y/XoWzVQH5vABvJZBoq4Crbh2sD3cTstQEVBttgGJgNXirBePUyWWNpw&#10;4T0NB6lVCuFYogEn0pVax8qRxzgLHXHiTqH3KAn2tbY9XlK4b/U8y561x4ZTg8OONo6q38PZG6hz&#10;V2zfNy8L+cwHiflp9/M17Ix5ehzfXkEJjXIX/7s/bJpfLODvmXSBXt0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MmJhSwgAAANwAAAAPAAAAAAAAAAAAAAAAAJgCAABkcnMvZG93&#10;bnJldi54bWxQSwUGAAAAAAQABAD1AAAAhwMAAAAA&#10;" path="m584,109v,,-146,146,-248,56c237,77,161,143,133,247,,240,184,72,258,44v16,-6,33,-10,53,-10c369,34,461,1,526,v28,45,58,109,58,109e" fillcolor="#dd312c" stroked="f">
                      <v:path arrowok="t" o:connecttype="custom" o:connectlocs="2842,530;1635,802;647,1201;1256,214;1513,165;2560,0;2842,530" o:connectangles="0,0,0,0,0,0,0"/>
                    </v:shape>
                    <v:shape id="Freeform 28605" o:spid="_x0000_s1214" style="position:absolute;left:1708;top:4467;width:2468;height:1450;visibility:visible;mso-wrap-style:square;v-text-anchor:top" coordsize="507,29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wA27MUA&#10;AADcAAAADwAAAGRycy9kb3ducmV2LnhtbESP0WrCQBBF34X+wzIFX0rdtWCxqavUQlFEQaMfMGSn&#10;SWh2NmS3Gvv1nQfBtxnunXvPzBa9b9SZulgHtjAeGVDERXA1lxZOx6/nKaiYkB02gcnClSIs5g+D&#10;GWYuXPhA5zyVSkI4ZmihSqnNtI5FRR7jKLTEon2HzmOStSu16/Ai4b7RL8a8ao81S0OFLX1WVPzk&#10;v97C1hjjlhO92pg159ty//b3xDtrh4/9xzuoRH26m2/Xayf4U6GVZ2QCPf8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bADbsxQAAANwAAAAPAAAAAAAAAAAAAAAAAJgCAABkcnMv&#10;ZG93bnJldi54bWxQSwUGAAAAAAQABAD1AAAAigMAAAAA&#10;" path="m507,212v-42,48,-102,86,-102,86c405,298,108,232,41,128,23,100,9,73,,46,16,40,33,36,53,36,112,36,209,,274,2v12,3,12,3,12,3c308,5,337,30,355,30,325,46,325,46,325,46v12,1,24,,37,c389,45,419,44,453,60v35,16,-5,23,3,39c478,144,422,122,458,157v17,18,34,37,49,55e" fillcolor="#cf2f2f" stroked="f">
                      <v:path arrowok="t" o:connecttype="custom" o:connectlocs="2468,1032;1971,1450;200,623;0,224;258,175;1334,10;1392,24;1728,146;1582,224;1762,224;2205,292;2220,482;2229,764;2468,1032" o:connectangles="0,0,0,0,0,0,0,0,0,0,0,0,0,0"/>
                    </v:shape>
                    <v:shape id="Freeform 28606" o:spid="_x0000_s1215" style="position:absolute;left:2779;top:4769;width:1524;height:2958;visibility:visible;mso-wrap-style:square;v-text-anchor:top" coordsize="313,60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p2YI8AA&#10;AADcAAAADwAAAGRycy9kb3ducmV2LnhtbERPS4vCMBC+L/gfwgje1tQHi1ajiCB4Udmq96EZ22Iy&#10;qU3U+u+NsLC3+fieM1+21ogHNb5yrGDQT0AQ505XXCg4HTffExA+IGs0jknBizwsF52vOabaPfmX&#10;HlkoRAxhn6KCMoQ6ldLnJVn0fVcTR+7iGoshwqaQusFnDLdGDpPkR1qsODaUWNO6pPya3a2CPe71&#10;bZdtRuY0Xh2KQW5Gh/VZqV63Xc1ABGrDv/jPvdVx/mQKn2fiBXLxBg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+p2YI8AAAADcAAAADwAAAAAAAAAAAAAAAACYAgAAZHJzL2Rvd25y&#10;ZXYueG1sUEsFBgAAAAAEAAQA9QAAAIUDAAAAAA==&#10;" path="m221,608v-2,,-5,,-8,-1c189,603,144,580,154,557,242,363,113,212,22,187,7,183,23,89,15,77,,57,4,29,25,14,45,,73,4,87,24v8,11,17,23,27,35c193,162,313,318,265,571v-4,22,-23,37,-44,37e" fillcolor="#cf2f2f" stroked="f">
                      <v:path arrowok="t" o:connecttype="custom" o:connectlocs="1076,2958;1037,2953;750,2710;107,910;73,375;122,68;424,117;555,287;1290,2778;1076,2958" o:connectangles="0,0,0,0,0,0,0,0,0,0"/>
                    </v:shape>
                    <v:shape id="Freeform 28607" o:spid="_x0000_s1216" style="position:absolute;left:2857;top:4769;width:1524;height:2958;visibility:visible;mso-wrap-style:square;v-text-anchor:top" coordsize="313,60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AUQocQA&#10;AADcAAAADwAAAGRycy9kb3ducmV2LnhtbESPQWsCMRCF7wX/QxjBW81WodStURZRsJeCthdvw2a6&#10;WbqZLElc13/vHAq9zfDevPfNejv6Tg0UUxvYwMu8AEVcB9tyY+D76/D8BiplZItdYDJwpwTbzeRp&#10;jaUNNz7RcM6NkhBOJRpwOfel1ql25DHNQ08s2k+IHrOssdE24k3CfacXRfGqPbYsDQ572jmqf89X&#10;b+BUxY/q81C3l1y5YanTfqd9YcxsOlbvoDKN+d/8d320gr8SfHlGJtCbB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gFEKHEAAAA3AAAAA8AAAAAAAAAAAAAAAAAmAIAAGRycy9k&#10;b3ducmV2LnhtbFBLBQYAAAAABAAEAPUAAACJAwAAAAA=&#10;" path="m222,608v-3,,-6,,-9,-1c189,603,173,579,178,555,218,340,117,209,43,114,33,101,24,89,15,77,,57,5,29,25,14,45,,73,4,87,24v8,11,17,23,27,35c193,162,313,318,266,571v-4,22,-23,37,-44,37e" fillcolor="#f2eae9" stroked="f">
                      <v:path arrowok="t" o:connecttype="custom" o:connectlocs="1081,2958;1037,2953;867,2700;209,555;73,375;122,68;424,117;555,287;1295,2778;1081,2958" o:connectangles="0,0,0,0,0,0,0,0,0,0"/>
                    </v:shape>
                    <v:shape id="Freeform 28608" o:spid="_x0000_s1217" style="position:absolute;left:3889;top:5708;width:73;height:63;visibility:visible;mso-wrap-style:square;v-text-anchor:top" coordsize="15,1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rnrScMA&#10;AADcAAAADwAAAGRycy9kb3ducmV2LnhtbERPTWsCMRC9C/0PYYTe3KwWRFejSKG2l7aotV7Hzbi7&#10;dDNZkqjpv28Kgrd5vM+ZL6NpxYWcbywrGGY5COLS6oYrBV+7l8EEhA/IGlvLpOCXPCwXD705Ftpe&#10;eUOXbahECmFfoII6hK6Q0pc1GfSZ7YgTd7LOYEjQVVI7vKZw08pRno+lwYZTQ40dPddU/mzPRsH4&#10;9fP8bePx/fjx5Piw2sf9erJR6rEfVzMQgWK4i2/uN53mT4fw/0y6QC7+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lrnrScMAAADcAAAADwAAAAAAAAAAAAAAAACYAgAAZHJzL2Rv&#10;d25yZXYueG1sUEsFBgAAAAAEAAQA9QAAAIgDAAAAAA==&#10;" path="m15,c10,4,5,8,,12v,,,,1,1c5,9,10,4,15,e" fillcolor="#c24136" stroked="f">
                      <v:path arrowok="t" o:connecttype="custom" o:connectlocs="73,0;0,58;5,63;73,0" o:connectangles="0,0,0,0"/>
                    </v:shape>
                    <v:shape id="Freeform 28609" o:spid="_x0000_s1218" style="position:absolute;left:2643;top:5177;width:1499;height:589;visibility:visible;mso-wrap-style:square;v-text-anchor:top" coordsize="308,12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8ZJGsIA&#10;AADcAAAADwAAAGRycy9kb3ducmV2LnhtbERPS2sCMRC+C/0PYQq9abZLEd0aZRHFehFftNdhM92E&#10;bibLJur235tCwdt8fM+ZLXrXiCt1wXpW8DrKQBBXXluuFZxP6+EERIjIGhvPpOCXAizmT4MZFtrf&#10;+EDXY6xFCuFQoAITY1tIGSpDDsPIt8SJ+/adw5hgV0vd4S2Fu0bmWTaWDi2nBoMtLQ1VP8eLU1C+&#10;fa6M3W52eTk9fI33vJNkL0q9PPflO4hIfXyI/90fOs2f5vD3TLpAzu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PxkkawgAAANwAAAAPAAAAAAAAAAAAAAAAAJgCAABkcnMvZG93&#10;bnJldi54bWxQSwUGAAAAAAQABAD1AAAAhwMAAAAA&#10;" path="m199,30v19,27,39,57,57,91c261,117,266,113,271,109v5,-5,11,-11,15,-17c308,61,268,49,261,43,259,41,233,36,199,30m10,c,29,11,64,44,91,41,70,46,27,45,5,24,2,10,,10,e" fillcolor="#c22f2f" stroked="f">
                      <v:path arrowok="t" o:connecttype="custom" o:connectlocs="969,146;1246,589;1319,531;1392,448;1270,209;969,146;49,0;214,443;219,24;49,0" o:connectangles="0,0,0,0,0,0,0,0,0,0"/>
                      <o:lock v:ext="edit" verticies="t"/>
                    </v:shape>
                    <v:shape id="Freeform 28610" o:spid="_x0000_s1219" style="position:absolute;left:2843;top:5202;width:593;height:647;visibility:visible;mso-wrap-style:square;v-text-anchor:top" coordsize="122,13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iD/hMIA&#10;AADcAAAADwAAAGRycy9kb3ducmV2LnhtbERP3WrCMBS+F3yHcATvNHWDMTujzMlYL2Rg3QMcmrOm&#10;2JyUJq3x7ZeB4N35+H7PZhdtK0bqfeNYwWqZgSCunG64VvBz/ly8gvABWWPrmBTcyMNuO51sMNfu&#10;yicay1CLFMI+RwUmhC6X0leGLPql64gT9+t6iyHBvpa6x2sKt618yrIXabHh1GCwow9D1aUcrILh&#10;WJSH4buI9eHrGNvqsh+Nj0rNZ/H9DUSgGB7iu7vQaf76Gf6fSRfI7R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CIP+EwgAAANwAAAAPAAAAAAAAAAAAAAAAAJgCAABkcnMvZG93&#10;bnJldi54bWxQSwUGAAAAAAQABAD1AAAAhwMAAAAA&#10;" path="m4,c5,22,,65,3,86v17,14,38,25,65,32c90,125,108,129,122,133,98,92,70,56,46,25,40,18,35,11,30,4,21,3,12,1,4,e" fillcolor="#c22f2f" stroked="f">
                      <v:path arrowok="t" o:connecttype="custom" o:connectlocs="19,0;15,418;331,574;593,647;224,122;146,19;19,0" o:connectangles="0,0,0,0,0,0,0"/>
                    </v:shape>
                    <v:shape id="Freeform 28611" o:spid="_x0000_s1220" style="position:absolute;left:2989;top:5221;width:905;height:696;visibility:visible;mso-wrap-style:square;v-text-anchor:top" coordsize="186,14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jd0OcQA&#10;AADcAAAADwAAAGRycy9kb3ducmV2LnhtbERPS0vDQBC+C/6HZQrezKZFRGO3RQuF0kvpQ/Q4ZKdJ&#10;NDubZqdJ6q/vCoK3+fieM50PrlYdtaHybGCcpKCIc28rLgwc9sv7J1BBkC3WnsnAhQLMZ7c3U8ys&#10;73lL3U4KFUM4ZGigFGkyrUNeksOQ+IY4ckffOpQI20LbFvsY7mo9SdNH7bDi2FBiQ4uS8u/d2Rk4&#10;rRdvP5ePjax7fv/qJp+SL49izN1oeH0BJTTIv/jPvbJx/vMD/D4TL9CzK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o3dDnEAAAA3AAAAA8AAAAAAAAAAAAAAAAAmAIAAGRycy9k&#10;b3ducmV2LnhtbFBLBQYAAAAABAAEAPUAAACJAwAAAAA=&#10;" path="m,c5,7,10,14,16,21,40,52,68,88,92,129v37,11,50,14,50,14c142,143,164,130,186,113v-1,-1,-1,-1,-1,-1c167,78,147,48,128,21,89,14,39,6,,e" fillcolor="#c29f8c" stroked="f">
                      <v:path arrowok="t" o:connecttype="custom" o:connectlocs="0,0;78,102;448,628;691,696;905,550;900,545;623,102;0,0" o:connectangles="0,0,0,0,0,0,0,0"/>
                    </v:shape>
                    <v:shape id="Freeform 28612" o:spid="_x0000_s1221" style="position:absolute;left:2244;top:3878;width:993;height:998;visibility:visible;mso-wrap-style:square;v-text-anchor:top" coordsize="204,20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y6jisUA&#10;AADcAAAADwAAAGRycy9kb3ducmV2LnhtbERPS2vCQBC+C/6HZQq9iG5aqI/oKlJalOKhPg4ex+w0&#10;CWZn4+42if++Wyj0Nh/fcxarzlSiIedLywqeRgkI4szqknMFp+P7cArCB2SNlWVScCcPq2W/t8BU&#10;25b31BxCLmII+xQVFCHUqZQ+K8igH9maOHJf1hkMEbpcaodtDDeVfE6SsTRYcmwosKbXgrLr4dso&#10;uF4+z9VHU0/eJgN32902yWDTnpR6fOjWcxCBuvAv/nNvdZw/e4HfZ+IFcvk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/LqOKxQAAANwAAAAPAAAAAAAAAAAAAAAAAJgCAABkcnMv&#10;ZG93bnJldi54bWxQSwUGAAAAAAQABAD1AAAAigMAAAAA&#10;" path="m134,202c89,205,60,187,37,168,20,153,,174,,174,68,,68,,68,,204,32,204,32,204,32l134,202xe" fillcolor="#f58d6c" stroked="f">
                      <v:path arrowok="t" o:connecttype="custom" o:connectlocs="652,983;180,818;0,847;331,0;993,156;652,983" o:connectangles="0,0,0,0,0,0"/>
                    </v:shape>
                    <v:shape id="Freeform 28613" o:spid="_x0000_s1222" style="position:absolute;left:1879;top:2097;width:1883;height:2784;visibility:visible;mso-wrap-style:square;v-text-anchor:top" coordsize="387,57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mhX1cQA&#10;AADcAAAADwAAAGRycy9kb3ducmV2LnhtbERPTWvCQBC9C/0PyxR6MxulqI3ZSJEGUihobQ8ex+yY&#10;hGRnQ3ar6b/vFgRv83ifk25G04kLDa6xrGAWxSCIS6sbrhR8f+XTFQjnkTV2lknBLznYZA+TFBNt&#10;r/xJl4OvRAhhl6CC2vs+kdKVNRl0ke2JA3e2g0Ef4FBJPeA1hJtOzuN4IQ02HBpq7GlbU9kefoyC&#10;9+V+9jx/60muytZ9nLbHfNcUSj09jq9rEJ5Gfxff3IUO818W8P9MuEBm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5oV9XEAAAA3AAAAA8AAAAAAAAAAAAAAAAAmAIAAGRycy9k&#10;b3ducmV2LnhtbFBLBQYAAAAABAAEAPUAAACJAwAAAAA=&#10;" path="m387,321v,38,-31,125,-52,151c327,484,330,515,301,520v-35,6,-68,-3,-89,38c206,572,216,529,205,529,78,527,,424,11,297,48,175,48,175,48,175,46,73,113,,211,2v99,2,172,69,174,171l387,321xe" fillcolor="#ed6f63" stroked="f">
                      <v:path arrowok="t" o:connecttype="custom" o:connectlocs="1883,1562;1630,2297;1465,2531;1032,2716;997,2575;54,1446;234,852;1027,10;1873,842;1883,1562" o:connectangles="0,0,0,0,0,0,0,0,0,0"/>
                    </v:shape>
                    <v:shape id="Freeform 28614" o:spid="_x0000_s1223" style="position:absolute;left:2020;top:1917;width:1815;height:2754;visibility:visible;mso-wrap-style:square;v-text-anchor:top" coordsize="373,56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imCucUA&#10;AADcAAAADwAAAGRycy9kb3ducmV2LnhtbESP3WoCMRCF7wu+QxihN0Wz9cLqahQrKIKKvw8wbMbd&#10;xc1kSVJ3fXtTKPRuhnPON2em89ZU4kHOl5YVfPYTEMSZ1SXnCq6XVW8EwgdkjZVlUvAkD/NZ522K&#10;qbYNn+hxDrmIEPYpKihCqFMpfVaQQd+3NXHUbtYZDHF1udQOmwg3lRwkyVAaLDleKLCmZUHZ/fxj&#10;IuXbbfeHYXVcb07Nbrd+DvLbh1HqvdsuJiACteHf/Jfe6Fh//AW/z8QJ5Ow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uKYK5xQAAANwAAAAPAAAAAAAAAAAAAAAAAJgCAABkcnMv&#10;ZG93bnJldi54bWxQSwUGAAAAAAQABAD1AAAAigMAAAAA&#10;" path="m371,448v2,81,-23,118,-166,113c72,556,29,437,39,299v5,-88,5,-88,5,-88c43,134,,141,10,105,19,74,27,,185,7v145,7,178,98,176,200c361,235,361,235,361,235v-2,112,-2,112,-2,112c359,358,359,358,359,358v3,14,5,28,7,41c369,417,370,433,371,448xe" fillcolor="#ffa781" stroked="f">
                      <v:path arrowok="t" o:connecttype="custom" o:connectlocs="1805,2180;998,2730;190,1455;214,1027;49,511;900,34;1757,1007;1757,1143;1747,1688;1747,1742;1781,1941;1805,2180" o:connectangles="0,0,0,0,0,0,0,0,0,0,0,0"/>
                    </v:shape>
                    <v:shape id="Freeform 28615" o:spid="_x0000_s1224" style="position:absolute;left:3212;top:4292;width:312;height:102;visibility:visible;mso-wrap-style:square;v-text-anchor:top" coordsize="64,2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jrdfsUA&#10;AADcAAAADwAAAGRycy9kb3ducmV2LnhtbESPQWvCQBCF70L/wzJCL1J368Ga6Cql0KK9GRV6HLJj&#10;EszOhuw2pv++cyj0NsN78943m93oWzVQH5vAFp7nBhRxGVzDlYXz6f1pBSomZIdtYLLwQxF224fJ&#10;BnMX7nykoUiVkhCOOVqoU+pyrWNZk8c4Dx2xaNfQe0yy9pV2Pd4l3Ld6YcxSe2xYGmrs6K2m8lZ8&#10;ewuZMcfD59fHKrssBr8PeH6ZXW/WPk7H1zWoRGP6N/9d753gZ0Irz8gEevsL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OOt1+xQAAANwAAAAPAAAAAAAAAAAAAAAAAJgCAABkcnMv&#10;ZG93bnJldi54bWxQSwUGAAAAAAQABAD1AAAAigMAAAAA&#10;" path="m37,5c26,5,20,3,12,2,4,,,7,7,12v8,5,19,9,31,8c45,19,51,17,56,15,64,10,63,1,56,2,51,4,43,5,37,5xe" fillcolor="#f58d6c" stroked="f">
                      <v:path arrowok="t" o:connecttype="custom" o:connectlocs="180,24;59,10;34,58;185,97;273,73;273,10;180,24" o:connectangles="0,0,0,0,0,0,0"/>
                    </v:shape>
                    <v:shape id="Freeform 28616" o:spid="_x0000_s1225" style="position:absolute;left:2609;top:2934;width:550;height:200;visibility:visible;mso-wrap-style:square;v-text-anchor:top" coordsize="113,4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D6QQL8A&#10;AADcAAAADwAAAGRycy9kb3ducmV2LnhtbERPvQrCMBDeBd8hnOCmqQ6i1SgiCC4O/iC6Hc3ZVptL&#10;baKtb28Ewe0+vt+bLRpTiBdVLresYNCPQBAnVuecKjge1r0xCOeRNRaWScGbHCzm7dYMY21r3tFr&#10;71MRQtjFqCDzvoyldElGBl3flsSBu9rKoA+wSqWusA7hppDDKBpJgzmHhgxLWmWU3PdPo+CJadls&#10;ff04386n4rJdDq7JcK1Ut9MspyA8Nf4v/rk3OsyfTOD7TLhAzj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sPpBAvwAAANwAAAAPAAAAAAAAAAAAAAAAAJgCAABkcnMvZG93bnJl&#10;di54bWxQSwUGAAAAAAQABAD1AAAAhAMAAAAA&#10;" path="m18,41c9,41,1,34,,24,,14,7,6,17,5,94,1,94,1,94,1v10,-1,18,7,19,17c113,28,106,36,96,37,19,41,19,41,19,41r-1,xe" fillcolor="#f2eae9" stroked="f">
                      <v:path arrowok="t" o:connecttype="custom" o:connectlocs="88,200;0,117;83,24;458,5;550,88;467,180;92,200;88,200" o:connectangles="0,0,0,0,0,0,0,0"/>
                    </v:shape>
                    <v:shape id="Freeform 28617" o:spid="_x0000_s1226" style="position:absolute;left:3003;top:3912;width:657;height:253;visibility:visible;mso-wrap-style:square;v-text-anchor:top" coordsize="135,5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8u7+MMA&#10;AADcAAAADwAAAGRycy9kb3ducmV2LnhtbESPQWvCQBSE7wX/w/IEb7pRRG3qKlIQvChoq+eX7GsS&#10;mn2bZtck+utdQehxmJlvmOW6M6VoqHaFZQXjUQSCOLW64EzB99d2uADhPLLG0jIpuJGD9ar3tsRY&#10;25aP1Jx8JgKEXYwKcu+rWEqX5mTQjWxFHLwfWxv0QdaZ1DW2AW5KOYmimTRYcFjIsaLPnNLf09Uo&#10;sPP2+H64XO+0t+e/ub8kSTNNlBr0u80HCE+d/w+/2jutIBDheSYcAbl6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t8u7+MMAAADcAAAADwAAAAAAAAAAAAAAAACYAgAAZHJzL2Rv&#10;d25yZXYueG1sUEsFBgAAAAAEAAQA9QAAAIgDAAAAAA==&#10;" path="m72,52v,,,,,c44,52,,33,,11,,5,5,,11,v6,,11,4,11,10c25,15,48,29,72,30v22,,39,-13,40,-17c112,6,117,1,123,1v,,,,,c129,1,134,6,134,12v1,7,-3,14,-9,20c113,44,92,52,72,52xe" fillcolor="#d36950" stroked="f">
                      <v:path arrowok="t" o:connecttype="custom" o:connectlocs="350,253;350,253;0,54;54,0;107,49;350,146;545,63;599,5;599,5;652,58;608,156;350,253" o:connectangles="0,0,0,0,0,0,0,0,0,0,0,0"/>
                    </v:shape>
                    <v:shape id="Freeform 28618" o:spid="_x0000_s1227" style="position:absolute;left:1421;top:12714;width:1884;height:973;visibility:visible;mso-wrap-style:square;v-text-anchor:top" coordsize="387,2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GSyp8YA&#10;AADcAAAADwAAAGRycy9kb3ducmV2LnhtbESPQWvCQBSE70L/w/IEL6IbpYhN3UgpFCperFqkt0f2&#10;mYRk326zq4n/visUPA4z8w2zWvemEVdqfWVZwWyagCDOra64UHA8fEyWIHxA1thYJgU38rDOngYr&#10;TLXt+Iuu+1CICGGfooIyBJdK6fOSDPqpdcTRO9vWYIiyLaRusYtw08h5kiykwYrjQomO3kvK6/3F&#10;KPhpFuh+b933eFm86I177urTdqfUaNi/vYII1IdH+L/9qRXMkxncz8QjILM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CGSyp8YAAADcAAAADwAAAAAAAAAAAAAAAACYAgAAZHJz&#10;L2Rvd25yZXYueG1sUEsFBgAAAAAEAAQA9QAAAIsDAAAAAA==&#10;" path="m14,38v,,-5,28,46,28c109,65,147,58,147,58,186,,186,,186,v,,6,36,13,45c216,69,288,119,288,119v91,3,91,3,91,3c379,122,387,199,359,200v-28,,-83,-4,-106,-3c230,197,107,154,107,154v,,-105,16,-105,14c,70,14,38,14,38xe" fillcolor="#5b2b2b" stroked="f">
                      <v:path arrowok="t" o:connecttype="custom" o:connectlocs="68,185;292,321;716,282;905,0;969,219;1402,579;1845,594;1748,973;1232,958;521,749;10,817;68,185" o:connectangles="0,0,0,0,0,0,0,0,0,0,0,0"/>
                    </v:shape>
                  </v:group>
                  <v:shape id="Freeform 28620" o:spid="_x0000_s1228" style="position:absolute;left:9144;top:84818;width:5010;height:1791;visibility:visible;mso-wrap-style:square;v-text-anchor:top" coordsize="789,28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bUueMUA&#10;AADeAAAADwAAAGRycy9kb3ducmV2LnhtbERPTWvCQBC9F/oflhF6qxstDRKzkVIoVGgpRlGPQ3ZM&#10;YrOzaXaN8d+7BcHbPN7npIvBNKKnztWWFUzGEQjiwuqaSwWb9cfzDITzyBoby6TgQg4W2eNDiom2&#10;Z15Rn/tShBB2CSqovG8TKV1RkUE3ti1x4A62M+gD7EqpOzyHcNPIaRTF0mDNoaHClt4rKn7zk1Hw&#10;/YP97rT8i7+W7ct+a/Vl2B1zpZ5Gw9schKfB38U396cO82ev8RT+3wk3yOwK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ttS54xQAAAN4AAAAPAAAAAAAAAAAAAAAAAJgCAABkcnMv&#10;ZG93bnJldi54bWxQSwUGAAAAAAQABAD1AAAAigMAAAAA&#10;" path="m15,258r769,24l789,83,443,,,,15,258xe" fillcolor="#5b2b2b" stroked="f">
                    <v:path arrowok="t" o:connecttype="custom" o:connectlocs="9525,163829;497829,179069;501004,52705;281299,0;0,0;9525,163829" o:connectangles="0,0,0,0,0,0"/>
                  </v:shape>
                  <v:shape id="Freeform 28621" o:spid="_x0000_s1229" style="position:absolute;left:9144;top:79142;width:12115;height:7233;visibility:visible;mso-wrap-style:square;v-text-anchor:top" coordsize="392,23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dw/cMMA&#10;AADeAAAADwAAAGRycy9kb3ducmV2LnhtbERPzWrCQBC+F3yHZQRvdWOlKtFVtGDx0kMTH2DMjknM&#10;7mzIria+fbdQ6G0+vt/Z7AZrxIM6XztWMJsmIIgLp2suFZzz4+sKhA/IGo1jUvAkD7vt6GWDqXY9&#10;f9MjC6WIIexTVFCF0KZS+qIii37qWuLIXV1nMUTYlVJ32Mdwa+RbkiykxZpjQ4UtfVRUNNndKihO&#10;eXlzzTK/HL5Mk/WDefKnUWoyHvZrEIGG8C/+c590nL96X8zh9514g9z+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Idw/cMMAAADeAAAADwAAAAAAAAAAAAAAAACYAgAAZHJzL2Rv&#10;d25yZXYueG1sUEsFBgAAAAAEAAQA9QAAAIgDAAAAAA==&#10;" path="m392,192v,,,,,c392,191,392,191,392,190v-1,-21,-25,-31,-50,-30c318,160,291,155,291,155v,,-64,-41,-84,-65c192,48,192,48,192,48,200,1,200,1,200,1,150,,150,,150,,135,42,135,42,135,42v,,-8,58,-57,64c22,112,17,74,17,74,17,74,,92,1,191v,,,,,c1,191,1,191,1,191v,1,109,-1,109,-1c110,190,188,221,234,229v,,,,,c236,230,237,230,238,230v1,,1,,1,c241,230,242,231,243,231v,,1,,1,c245,231,246,231,247,232v1,,1,,2,c250,232,251,232,251,232v1,,1,,2,c254,232,265,233,272,233v26,1,71,1,96,1c368,234,368,234,368,234v1,,2,-1,3,-1c372,233,372,233,372,233v,,1,,1,c374,232,374,232,374,232v1,,2,,2,-1c377,231,377,231,377,231v,,1,-1,1,-1c379,229,379,229,379,229v1,,1,,1,-1c381,227,381,227,381,227v1,,1,-1,2,-1c383,225,383,225,383,225v1,-1,1,-1,1,-2c385,223,385,223,385,222v,,1,-1,1,-1c386,220,387,219,387,218v1,-1,1,-1,1,-1c388,217,388,216,388,215v1,-1,1,-1,1,-1c389,214,389,213,389,213v1,-1,1,-1,1,-1c390,210,390,206,390,204v2,-5,2,-12,2,-12e" fillcolor="#ad411c" stroked="f">
                    <v:path arrowok="t" o:connecttype="custom" o:connectlocs="1211553,593445;1211553,593445;1211553,587263;1057018,494537;899393,479083;639774,278177;593414,148361;618139,3091;463604,0;417244,129816;241074,327631;52542,228724;3091,590354;3091,590354;3091,590354;339977,587263;723223,707807;723223,707807;735586,710898;738676,710898;751039,713988;754130,713988;763402,717079;769583,717079;775765,717079;781946,717079;840669,720170;1137376,723261;1137376,723261;1146648,720170;1149739,720170;1152830,720170;1155920,717079;1162102,713988;1165193,713988;1168283,710898;1171374,707807;1174465,704716;1177555,701625;1183737,698534;1183737,695443;1186827,689262;1189918,686171;1193009,683080;1196100,673807;1199190,670716;1199190,664535;1202281,661444;1202281,658353;1205372,655262;1205372,630535;1211553,593445" o:connectangles="0,0,0,0,0,0,0,0,0,0,0,0,0,0,0,0,0,0,0,0,0,0,0,0,0,0,0,0,0,0,0,0,0,0,0,0,0,0,0,0,0,0,0,0,0,0,0,0,0,0,0,0"/>
                  </v:shape>
                  <v:shape id="Freeform 28622" o:spid="_x0000_s1230" style="position:absolute;left:22702;top:20179;width:1016;height:1023;visibility:visible;mso-wrap-style:square;v-text-anchor:top" coordsize="33,3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qdbk8EA&#10;AADeAAAADwAAAGRycy9kb3ducmV2LnhtbERPy6rCMBDdC/5DGMGdpj7RapTivYI78fEBQzO21WZS&#10;m1zt/XsjCO7mcJ6zXDemFA+qXWFZwaAfgSBOrS44U3A+bXszEM4jaywtk4J/crBetVtLjLV98oEe&#10;R5+JEMIuRgW591UspUtzMuj6tiIO3MXWBn2AdSZ1jc8Qbko5jKKpNFhwaMixok1O6e34ZxQ0yeXn&#10;KpNyVBXR5vc6nvjkvp8r1e00yQKEp8Z/xR/3Tof5s8l0DO93wg1y9QI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EanW5PBAAAA3gAAAA8AAAAAAAAAAAAAAAAAmAIAAGRycy9kb3du&#10;cmV2LnhtbFBLBQYAAAAABAAEAPUAAACGAwAAAAA=&#10;" path="m,16v,9,8,17,17,17c26,33,33,26,33,17,33,8,26,,17,,7,,,7,,16xe" fillcolor="#422b27" stroked="f">
                    <v:path arrowok="t" o:connecttype="custom" o:connectlocs="0,49568;52338,102234;101598,52666;52338,0;0,49568" o:connectangles="0,0,0,0,0"/>
                  </v:shape>
                  <v:shape id="Freeform 28623" o:spid="_x0000_s1231" style="position:absolute;left:8513;top:54864;width:22409;height:7569;visibility:visible;mso-wrap-style:square;v-text-anchor:top" coordsize="725,24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Y3vt8QA&#10;AADeAAAADwAAAGRycy9kb3ducmV2LnhtbERPS4vCMBC+C/6HMII3TRUU6RplVRbEPYgPhL0NzWxb&#10;bSYlydb67zeC4G0+vufMl62pREPOl5YVjIYJCOLM6pJzBefT12AGwgdkjZVlUvAgD8tFtzPHVNs7&#10;H6g5hlzEEPYpKihCqFMpfVaQQT+0NXHkfq0zGCJ0udQO7zHcVHKcJFNpsOTYUGBN64Ky2/HPKKj9&#10;bbzK2v2j0T+X63az+26uZ6dUv9d+foAI1Ia3+OXe6jh/NplO4PlOvEEu/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mN77fEAAAA3gAAAA8AAAAAAAAAAAAAAAAAmAIAAGRycy9k&#10;b3ducmV2LnhtbFBLBQYAAAAABAAEAPUAAACJAwAAAAA=&#10;" path="m684,213c584,217,537,123,537,123,445,219,248,245,39,226v-1,-1,-1,-2,-1,-3c26,185,12,149,,102v20,8,58,36,76,22c112,124,424,112,462,115v3,,33,-57,36,-57c505,61,523,37,528,40,554,36,546,,546,v,,,,,c548,6,549,12,550,18v39,-6,47,53,82,79c653,112,707,112,713,124v12,24,-20,69,-29,89xe" fillcolor="#c72727" stroked="f">
                    <v:path arrowok="t" o:connecttype="custom" o:connectlocs="2114140,658054;1659786,380003;120543,698216;117452,688948;0,315124;234904,383092;1427972,355287;1539242,179188;1631968,123578;1687603,0;1687603,0;1699967,55610;1953416,299677;2203775,383092;2114140,658054" o:connectangles="0,0,0,0,0,0,0,0,0,0,0,0,0,0,0"/>
                  </v:shape>
                  <v:shape id="Freeform 28624" o:spid="_x0000_s1232" style="position:absolute;left:18288;top:20179;width:1022;height:1023;visibility:visible;mso-wrap-style:square;v-text-anchor:top" coordsize="33,3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Tlgf8QA&#10;AADeAAAADwAAAGRycy9kb3ducmV2LnhtbERPzWrCQBC+C32HZYTedKPVYFPXENIK3kptH2DIjkls&#10;djbNrkl8e1coeJuP73e26Wga0VPnassKFvMIBHFhdc2lgp/v/WwDwnlkjY1lUnAlB+nuabLFRNuB&#10;v6g/+lKEEHYJKqi8bxMpXVGRQTe3LXHgTrYz6APsSqk7HEK4aeQyimJpsObQUGFLeUXF7/FiFIzZ&#10;6f0ss+alraP847xa++zv81Wp5+mYvYHwNPqH+N990GH+Zh3HcH8n3CB3N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k5YH/EAAAA3gAAAA8AAAAAAAAAAAAAAAAAmAIAAGRycy9k&#10;b3ducmV2LnhtbFBLBQYAAAAABAAEAPUAAACJAwAAAAA=&#10;" path="m,16v,9,8,17,17,17c26,33,33,26,33,17,33,8,25,,16,,7,,,7,,16xe" fillcolor="#422b27" stroked="f">
                    <v:path arrowok="t" o:connecttype="custom" o:connectlocs="0,49568;52665,102234;102233,52666;49568,0;0,49568" o:connectangles="0,0,0,0,0"/>
                  </v:shape>
                  <v:shape id="Freeform 28625" o:spid="_x0000_s1233" style="position:absolute;left:10405;top:14504;width:17373;height:22650;visibility:visible;mso-wrap-style:square;v-text-anchor:top" coordsize="562,73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y+xF8IA&#10;AADeAAAADwAAAGRycy9kb3ducmV2LnhtbERPS2vCQBC+F/wPywje6kZDo0RXEUHpqVBbEG9jdvLA&#10;7GzIrkn8992C4G0+vuest4OpRUetqywrmE0jEMSZ1RUXCn5/Du9LEM4ja6wtk4IHOdhuRm9rTLXt&#10;+Zu6ky9ECGGXooLS+yaV0mUlGXRT2xAHLretQR9gW0jdYh/CTS3nUZRIgxWHhhIb2peU3U53oyBy&#10;V+rOGOOj9yZL8q/4mF9ipSbjYbcC4WnwL/HT/anD/OVHsoD/d8INcvM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/L7EXwgAAAN4AAAAPAAAAAAAAAAAAAAAAAJgCAABkcnMvZG93&#10;bnJldi54bWxQSwUGAAAAAAQABAD1AAAAhwMAAAAA&#10;" path="m558,571v,,,,,c553,588,544,605,533,622,493,680,427,733,427,733v,,-277,-96,-336,-205c24,404,100,265,112,198,107,174,100,164,80,154,32,220,32,220,32,220,,112,67,36,99,v,,179,11,84,59c141,80,143,140,151,202v9,46,30,74,57,91c248,318,301,320,351,319v5,,10,,15,c436,318,447,324,447,324v,,-1,-1,-1,-4c449,306,446,315,444,296v-2,-10,,-14,1,-30c445,262,445,257,445,250v,-10,,-10,,-10c446,190,446,190,446,190v,4,,9,,14c447,226,452,249,459,271v11,31,27,63,43,94c528,417,558,492,561,545v1,9,-1,17,-3,26xe" fillcolor="#f2eae9" stroked="f">
                    <v:path arrowok="t" o:connecttype="custom" o:connectlocs="1724956,1764438;1724956,1764438;1647673,1922033;1319993,2265032;281310,1631565;346228,611837;247305,475873;98922,679819;306041,0;565711,182315;466789,624197;642994,905395;1085053,985737;1131423,985737;1381819,1001187;1378728,988827;1372545,914665;1375637,821962;1375637,772521;1375637,741620;1378728,587116;1378728,630377;1418915,837413;1551842,1127881;1734230,1684096;1724956,1764438" o:connectangles="0,0,0,0,0,0,0,0,0,0,0,0,0,0,0,0,0,0,0,0,0,0,0,0,0,0"/>
                  </v:shape>
                  <v:shape id="Freeform 28626" o:spid="_x0000_s1234" style="position:absolute;left:10405;top:14504;width:16478;height:22650;visibility:visible;mso-wrap-style:square;v-text-anchor:top" coordsize="533,73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m4yZsYA&#10;AADeAAAADwAAAGRycy9kb3ducmV2LnhtbESPQU/DMAyF70j7D5GRuLGUIcrULZumARLHMsaBm9V4&#10;bbXGCUnYyr+fD5O42XrP731erkc3qBPF1Hs28DAtQBE33vbcGth/vt3PQaWMbHHwTAb+KMF6NblZ&#10;YmX9mT/otMutkhBOFRrocg6V1qnpyGGa+kAs2sFHh1nW2Gob8SzhbtCzoii1w56locNA246a4+7X&#10;Gdj+vD4f6aX+yuVjmPHeh1jX38bc3Y6bBahMY/43X6/freDPn0rhlXdkBr26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ym4yZsYAAADeAAAADwAAAAAAAAAAAAAAAACYAgAAZHJz&#10;L2Rvd25yZXYueG1sUEsFBgAAAAAEAAQA9QAAAIsDAAAAAA==&#10;" path="m533,622c493,680,427,733,427,733v,,-277,-96,-336,-205c24,404,100,265,112,198,107,174,100,164,80,154,32,220,32,220,32,220,,112,67,36,99,v,,154,19,58,68c116,89,125,152,132,215v10,46,35,84,62,101c193,322,206,305,203,309v-25,38,-93,198,74,305c398,691,488,670,533,622xe" fillcolor="#cfcbc8" stroked="f">
                    <v:path arrowok="t" o:connecttype="custom" o:connectlocs="1647788,1922033;1320085,2265032;281330,1631565;346252,611837;247323,475873;98929,679819;306062,0;485371,210126;408083,664368;599758,976467;627582,954836;856355,1897312;1647788,1922033" o:connectangles="0,0,0,0,0,0,0,0,0,0,0,0,0"/>
                  </v:shape>
                  <v:shape id="Freeform 28627" o:spid="_x0000_s1235" style="position:absolute;left:15765;top:22071;width:6864;height:4515;visibility:visible;mso-wrap-style:square;v-text-anchor:top" coordsize="222,14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UkQ2sQA&#10;AADeAAAADwAAAGRycy9kb3ducmV2LnhtbERPS4vCMBC+L/gfwgh7W1MXFK1GEUVZ1sPi4+JtaMa2&#10;tpmUJGvrv98IC97m43vOfNmZWtzJ+dKyguEgAUGcWV1yruB82n5MQPiArLG2TAoe5GG56L3NMdW2&#10;5QPdjyEXMYR9igqKEJpUSp8VZNAPbEMcuat1BkOELpfaYRvDTS0/k2QsDZYcGwpsaF1QVh1/jYJy&#10;X/nD49Lydr0z4ed2PVXfbqPUe79bzUAE6sJL/O/+0nH+ZDSewvOdeINc/A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FJENrEAAAA3gAAAA8AAAAAAAAAAAAAAAAAmAIAAGRycy9k&#10;b3ducmV2LnhtbFBLBQYAAAAABAAEAPUAAACJAwAAAAA=&#10;" path="m195,c125,10,78,14,47,44,19,72,,101,3,103v30,28,165,43,194,-25c222,15,195,,195,xe" fillcolor="#c29f8c" stroked="f">
                    <v:path arrowok="t" o:connecttype="custom" o:connectlocs="602936,0;145323,136063;9276,318511;609120,241203;602936,0" o:connectangles="0,0,0,0,0"/>
                  </v:shape>
                  <v:shape id="Freeform 28628" o:spid="_x0000_s1236" style="position:absolute;left:20495;top:22071;width:5378;height:4198;visibility:visible;mso-wrap-style:square;v-text-anchor:top" coordsize="174,13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G14LMYA&#10;AADeAAAADwAAAGRycy9kb3ducmV2LnhtbESPQWvCQBCF74X+h2UKvdWNQqtEV7EFQaQgjYLXITsm&#10;wexs2F2T+O87h0JvM8yb99632oyuVT2F2Hg2MJ1koIhLbxuuDJxPu7cFqJiQLbaeycCDImzWz08r&#10;zK0f+If6IlVKTDjmaKBOqcu1jmVNDuPEd8Ryu/rgMMkaKm0DDmLuWj3Lsg/tsGFJqLGjr5rKW3F3&#10;Bg79ZTh83m92fmwuj6ItXTh+z4x5fRm3S1CJxvQv/vveW6m/eJ8LgODIDHr9C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LG14LMYAAADeAAAADwAAAAAAAAAAAAAAAACYAgAAZHJz&#10;L2Rvd25yZXYueG1sUEsFBgAAAAAEAAQA9QAAAIsDAAAAAA==&#10;" path="m174,125c121,136,44,129,24,78,23,77,23,76,23,75,,14,27,,27,v36,6,65,10,90,17c122,18,126,20,131,21v11,35,27,70,43,104xe" fillcolor="#c29f8c" stroked="f">
                    <v:path arrowok="t" o:connecttype="custom" o:connectlocs="537833,385784;74184,240729;71093,231470;83457,0;361646,52467;404920,64812;537833,385784" o:connectangles="0,0,0,0,0,0,0"/>
                  </v:shape>
                  <v:shape id="Freeform 28629" o:spid="_x0000_s1237" style="position:absolute;left:17342;top:14504;width:5905;height:2286;visibility:visible;mso-wrap-style:square;v-text-anchor:top" coordsize="191,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J83iMIA&#10;AADeAAAADwAAAGRycy9kb3ducmV2LnhtbERPS4vCMBC+C/6HMII3TSu4lWoUHwjeFt1FPA7J2Fab&#10;SWmidv/9RljY23x8z1msOluLJ7W+cqwgHScgiLUzFRcKvr/2oxkIH5AN1o5JwQ95WC37vQXmxr34&#10;SM9TKEQMYZ+jgjKEJpfS65Is+rFriCN3da3FEGFbSNPiK4bbWk6S5ENarDg2lNjQtiR9Pz2sguSy&#10;v9FmM71kOkt3n8XZp7rWSg0H3XoOIlAX/sV/7oOJ82fTLIX3O/EGufw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InzeIwgAAAN4AAAAPAAAAAAAAAAAAAAAAAJgCAABkcnMvZG93&#10;bnJldi54bWxQSwUGAAAAAAQABAD1AAAAhwMAAAAA&#10;" path="m,31v29,9,83,34,130,38c177,74,191,36,177,18,164,,,31,,31xe" fillcolor="#f2eae9" stroked="f">
                    <v:path arrowok="t" o:connecttype="custom" o:connectlocs="0,95764;401936,213153;547252,55605;0,95764" o:connectangles="0,0,0,0"/>
                  </v:shape>
                  <v:oval id="Oval 28630" o:spid="_x0000_s1238" style="position:absolute;left:20179;top:23963;width:2934;height:200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kPC8MUA&#10;AADeAAAADwAAAGRycy9kb3ducmV2LnhtbERPyWrDMBC9F/oPYgq5NXINaYMbxYQsEHJL2kN7G6yp&#10;7doaGUmJnL+PCoHe5vHWWZSj6cWFnG8tK3iZZiCIK6tbrhV8fuye5yB8QNbYWyYFV/JQLh8fFlho&#10;G/lIl1OoRQphX6CCJoShkNJXDRn0UzsQJ+7HOoMhQVdL7TCmcNPLPMtepcGWU0ODA60bqrrT2Sg4&#10;Z6t2n8ftV1etr9/uEDfRbH6VmjyNq3cQgcbwL7679zrNn8/ecvh7J90glz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CQ8LwxQAAAN4AAAAPAAAAAAAAAAAAAAAAAJgCAABkcnMv&#10;ZG93bnJldi54bWxQSwUGAAAAAAQABAD1AAAAigMAAAAA&#10;" fillcolor="#d65241" stroked="f"/>
                  <v:shape id="Freeform 28631" o:spid="_x0000_s1239" style="position:absolute;left:7252;top:42251;width:19900;height:7760;visibility:visible;mso-wrap-style:square;v-text-anchor:top" coordsize="644,25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WJa9cUA&#10;AADeAAAADwAAAGRycy9kb3ducmV2LnhtbERPS0vDQBC+C/6HZQRvdmODto3ZFCkIIgg29aC3ITt5&#10;mOxsyI5t/PeuUPA2H99z8u3sBnWkKXSeDdwuElDElbcdNwbeD083a1BBkC0OnsnADwXYFpcXOWbW&#10;n3hPx1IaFUM4ZGigFRkzrUPVksOw8CNx5Go/OZQIp0bbCU8x3A16mST32mHHsaHFkXYtVX357Qx8&#10;YF1/rvr0RTb92z6VZPNVHV6Nub6aHx9ACc3yLz67n22cv75bpfD3TrxBF7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NYlr1xQAAAN4AAAAPAAAAAAAAAAAAAAAAAJgCAABkcnMv&#10;ZG93bnJldi54bWxQSwUGAAAAAAQABAD1AAAAigMAAAAA&#10;" path="m644,129c476,237,476,237,476,237,36,251,36,251,36,251v,-15,-4,-32,-9,-54c24,183,21,168,18,150,12,111,5,58,,,33,105,95,126,286,126v219,,358,3,358,3e" fillcolor="#c72727" stroked="f">
                    <v:path arrowok="t" o:connecttype="custom" o:connectlocs="1990046,398803;1470904,732684;111245,775965;83434,609024;55622,463724;0,0;883778,389528;1990046,398803" o:connectangles="0,0,0,0,0,0,0,0"/>
                  </v:shape>
                  <v:shape id="Freeform 28632" o:spid="_x0000_s1240" style="position:absolute;left:5675;top:47611;width:21571;height:13380;visibility:visible;mso-wrap-style:square;v-text-anchor:top" coordsize="698,43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GQkEcQA&#10;AADeAAAADwAAAGRycy9kb3ducmV2LnhtbERPS2sCMRC+F/wPYQRvmq2oDatZEaVQPSi1PXgcNrMP&#10;upksm1S3/fWNIPQ2H99zVuveNuJKna8da3ieJCCIc2dqLjV8fryOFQgfkA02jknDD3lYZ4OnFabG&#10;3fidrudQihjCPkUNVQhtKqXPK7LoJ64ljlzhOoshwq6UpsNbDLeNnCbJQlqsOTZU2NK2ovzr/G01&#10;GHXwR26S3b42li+qPP2qvtB6NOw3SxCB+vAvfrjfTJyv5i8zuL8Tb5DZ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xkJBHEAAAA3gAAAA8AAAAAAAAAAAAAAAAAmAIAAGRycy9k&#10;b3ducmV2LnhtbFBLBQYAAAAABAAEAPUAAACJAwAAAAA=&#10;" path="m294,433v-7,,-13,,-18,c227,432,63,425,17,370,,350,2,321,22,304v19,-17,48,-15,65,4c101,318,173,338,287,339v110,1,204,-16,251,-47c592,257,604,234,593,128v-1,-6,-1,-6,-1,-6c602,45,602,45,602,45,605,19,628,,654,4v26,3,44,26,41,52c687,123,687,123,687,123v7,68,4,111,-9,147c660,320,623,349,589,371v-83,54,-223,62,-295,62m88,309v,,,,,c88,309,88,309,88,309e" fillcolor="#f2eae9" stroked="f">
                    <v:path arrowok="t" o:connecttype="custom" o:connectlocs="908556,1337937;852930,1337937;52536,1143272;67987,939337;268858,951697;886923,1047484;1662595,902258;1832563,395510;1829473,376971;1860376,139047;2021073,12360;2147776,173036;2123053,380061;2095240,834279;1820202,1146362;908556,1337937;271949,954786;271949,954786;271949,954786" o:connectangles="0,0,0,0,0,0,0,0,0,0,0,0,0,0,0,0,0,0,0"/>
                    <o:lock v:ext="edit" verticies="t"/>
                  </v:shape>
                  <v:shape id="Freeform 28633" o:spid="_x0000_s1241" style="position:absolute;left:7252;top:48557;width:24288;height:8065;visibility:visible;mso-wrap-style:square;v-text-anchor:top" coordsize="786,26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eDOksUA&#10;AADeAAAADwAAAGRycy9kb3ducmV2LnhtbERP32vCMBB+H/g/hBN8GTOd4Fo6o4hMmQMF3fD5aM6m&#10;2FxKE2397xdhsLf7+H7ebNHbWtyo9ZVjBa/jBARx4XTFpYKf7/VLBsIHZI21Y1JwJw+L+eBphrl2&#10;HR/odgyliCHsc1RgQmhyKX1hyKIfu4Y4cmfXWgwRtqXULXYx3NZykiRv0mLFscFgQytDxeV4tQrO&#10;20laZf50qr/S7r4yu83H894qNRr2y3cQgfrwL/5zf+o4P5umU3i8E2+Q8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14M6SxQAAAN4AAAAPAAAAAAAAAAAAAAAAAJgCAABkcnMv&#10;ZG93bnJldi54bWxQSwUGAAAAAAQABAD1AAAAigMAAAAA&#10;" path="m786,114v-89,-9,-77,1,-187,3c567,118,536,115,503,112v-35,-4,-72,-7,-110,-5c359,108,323,112,284,120,205,136,77,184,,261,,227,2,185,8,146,13,120,19,96,30,78,51,73,36,38,28,4,28,2,28,1,27,,140,,493,3,718,19v-8,12,-9,18,-8,32c712,78,757,63,771,87v6,9,10,18,15,27e" fillcolor="#c72727" stroked="f">
                    <v:path arrowok="t" o:connecttype="custom" o:connectlocs="2428821,352240;1850972,361510;1554322,346061;1214411,330612;877589,370779;0,806445;24721,451115;92703,241007;86523,12359;83433,0;2218694,58707;2193973,157581;2382469,268815;2428821,352240" o:connectangles="0,0,0,0,0,0,0,0,0,0,0,0,0,0"/>
                  </v:shape>
                  <v:shape id="Freeform 28634" o:spid="_x0000_s1242" style="position:absolute;left:23963;top:52026;width:9861;height:8775;visibility:visible;mso-wrap-style:square;v-text-anchor:top" coordsize="319,28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ji2ZcUA&#10;AADeAAAADwAAAGRycy9kb3ducmV2LnhtbERPyWrDMBC9B/oPYgq9lERqoVmcKKE1lJiSS5YPGKyJ&#10;5cYaGUtx3L+vCoXc5vHWWW0G14ieulB71vAyUSCIS29qrjScjp/jOYgQkQ02nknDDwXYrB9GK8yM&#10;v/Ge+kOsRArhkKEGG2ObSRlKSw7DxLfEiTv7zmFMsKuk6fCWwl0jX5WaSoc1pwaLLeWWysvh6jSo&#10;RfFVlPlJfW93z/11Szb/uAxaPz0O70sQkYZ4F/+7C5Pmz99mU/h7J90g17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qOLZlxQAAAN4AAAAPAAAAAAAAAAAAAAAAAJgCAABkcnMv&#10;ZG93bnJldi54bWxQSwUGAAAAAAQABAD1AAAAigMAAAAA&#10;" path="m235,284c181,284,132,266,90,230,28,177,,100,,47,,21,21,,47,,73,,94,21,94,47v,31,20,80,57,112c182,185,219,194,261,187v25,-4,49,13,54,39c319,252,301,276,276,280v-14,3,-28,4,-41,4e" fillcolor="#f2eae9" stroked="f">
                    <v:path arrowok="t" o:connecttype="custom" o:connectlocs="726462,877565;278219,710704;0,145231;145292,0;290585,145231;466790,491313;806836,577833;973768,698344;853206,865205;726462,877565" o:connectangles="0,0,0,0,0,0,0,0,0,0"/>
                  </v:shape>
                  <v:shape id="Freeform 28635" o:spid="_x0000_s1243" style="position:absolute;left:7567;top:46665;width:23615;height:4541;visibility:visible;mso-wrap-style:square;v-text-anchor:top" coordsize="764,14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k5mxsYA&#10;AADeAAAADwAAAGRycy9kb3ducmV2LnhtbERPS2vCQBC+C/0PyxS8mU0bfBBdJRatXgqtKUhvY3aa&#10;BLOzIbvV9N93BaG3+fies1j1phEX6lxtWcFTFIMgLqyuuVTwmW9HMxDOI2tsLJOCX3KwWj4MFphq&#10;e+UPuhx8KUIIuxQVVN63qZSuqMigi2xLHLhv2xn0AXal1B1eQ7hp5HMcT6TBmkNDhS29VFScDz9G&#10;waY8vX2974ji9nWbr7P6mPhjotTwsc/mIDz1/l98d+91mD8bT6dweyfcIJd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Jk5mxsYAAADeAAAADwAAAAAAAAAAAAAAAACYAgAAZHJz&#10;L2Rvd25yZXYueG1sUEsFBgAAAAAEAAQA9QAAAIsDAAAAAA==&#10;" path="m764,133v,8,-6,14,-14,14c14,147,14,147,14,147,6,147,,141,,133,,14,,14,,14,,6,6,,14,,750,,750,,750,v8,,14,6,14,14c764,133,764,133,764,133e" fillcolor="#753420" stroked="f">
                    <v:path arrowok="t" o:connecttype="custom" o:connectlocs="2361513,410782;2318239,454022;43274,454022;0,410782;0,43240;43274,0;2318239,0;2361513,43240;2361513,410782" o:connectangles="0,0,0,0,0,0,0,0,0"/>
                  </v:shape>
                  <v:shape id="Freeform 28636" o:spid="_x0000_s1244" style="position:absolute;left:15450;top:46665;width:16198;height:4820;visibility:visible;mso-wrap-style:square;v-text-anchor:top" coordsize="524,15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gCe7cQA&#10;AADeAAAADwAAAGRycy9kb3ducmV2LnhtbESPQW/CMAyF70j8h8iTuEG6CbaqIyCYhMYV2A+wGtNU&#10;a5yqCW3h1+PDpN1svef3Pq+3o29UT12sAxt4XWSgiMtga64M/FwO8xxUTMgWm8Bk4E4RtpvpZI2F&#10;DQOfqD+nSkkIxwINuJTaQutYOvIYF6ElFu0aOo9J1q7StsNBwn2j37LsXXusWRoctvTlqPw937wB&#10;uujl92ln86p2t3yIj6vd696Y2cu4+wSVaEz/5r/roxX8fPUhvPKOzKA3T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4Anu3EAAAA3gAAAA8AAAAAAAAAAAAAAAAAmAIAAGRycy9k&#10;b3ducmV2LnhtbFBLBQYAAAAABAAEAPUAAACJAwAAAAA=&#10;" path="m524,142v,8,-6,14,-14,14c26,156,26,156,26,156v-7,,-15,-6,-16,-14c1,89,1,89,1,89,,81,,68,1,61,10,14,10,14,10,14,11,7,19,,26,,510,,510,,510,v8,,14,7,14,14c524,142,524,142,524,142e" fillcolor="#5b2b2b" stroked="f">
                    <v:path arrowok="t" o:connecttype="custom" o:connectlocs="1619849,438709;1576571,481962;80374,481962;30913,438709;3091,274966;3091,188460;30913,43253;80374,0;1576571,0;1619849,43253;1619849,438709" o:connectangles="0,0,0,0,0,0,0,0,0,0,0"/>
                  </v:shape>
                  <v:shape id="Freeform 28637" o:spid="_x0000_s1245" style="position:absolute;left:26801;top:46350;width:806;height:64;visibility:visible;mso-wrap-style:square;v-text-anchor:top" coordsize="2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kd2IcUA&#10;AADeAAAADwAAAGRycy9kb3ducmV2LnhtbERPS2vCQBC+C/0PyxS86UbBqKmrSEHwIIX4osdpdpoE&#10;s7Nhd6upv75bELzNx/ecxaozjbiS87VlBaNhAoK4sLrmUsHxsBnMQPiArLGxTAp+ycNq+dJbYKbt&#10;jXO67kMpYgj7DBVUIbSZlL6oyKAf2pY4ct/WGQwRulJqh7cYbho5TpJUGqw5NlTY0ntFxWX/YxRs&#10;vtx9kqen+3ad7j6Kz+PZdvlYqf5rt34DEagLT/HDvdVx/mwyncP/O/EGufw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GR3YhxQAAAN4AAAAPAAAAAAAAAAAAAAAAAJgCAABkcnMv&#10;ZG93bnJldi54bWxQSwUGAAAAAAQABAD1AAAAigMAAAAA&#10;" path="m18,c1,,1,,1,,1,1,1,2,,2v26,,26,,26,c24,1,21,,18,e" fillcolor="#993827" stroked="f">
                    <v:path arrowok="t" o:connecttype="custom" o:connectlocs="55830,0;3102,0;0,6350;80643,6350;55830,0" o:connectangles="0,0,0,0,0"/>
                  </v:shape>
                  <v:shape id="Freeform 28638" o:spid="_x0000_s1246" style="position:absolute;left:26801;top:46350;width:216;height:64;visibility:visible;mso-wrap-style:square;v-text-anchor:top" coordsize="7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GhGQ8YA&#10;AADeAAAADwAAAGRycy9kb3ducmV2LnhtbESPT0/DMAzF70j7DpEncWPphkClWzZN0/hzZcDOVuMm&#10;hcapmrAVPj0+IO1my8/vvd9qM4ZOnWhIbWQD81kBiriOtmVn4P3t8aYElTKyxS4yGfihBJv15GqF&#10;lY1nfqXTITslJpwqNOBz7iutU+0pYJrFnlhuTRwCZlkHp+2AZzEPnV4Uxb0O2LIkeOxp56n+OnwH&#10;A0+f7tZ9+Af72+C2cbv9sXvOC2Oup+N2CSrTmC/i/+8XK/XLu1IABEdm0Os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CGhGQ8YAAADeAAAADwAAAAAAAAAAAAAAAACYAgAAZHJz&#10;L2Rvd25yZXYueG1sUEsFBgAAAAAEAAQA9QAAAIsDAAAAAA==&#10;" path="m7,c3,,3,,3,,,2,,2,,2v6,,6,,6,c7,2,7,1,7,e" fillcolor="#9a6a5c" stroked="f">
                    <v:path arrowok="t" o:connecttype="custom" o:connectlocs="21590,0;9253,0;0,6350;18506,6350;21590,0" o:connectangles="0,0,0,0,0"/>
                  </v:shape>
                  <v:shape id="Freeform 28639" o:spid="_x0000_s1247" style="position:absolute;left:23017;top:46350;width:3740;height:64;visibility:visible;mso-wrap-style:square;v-text-anchor:top" coordsize="121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dqmvMMA&#10;AADeAAAADwAAAGRycy9kb3ducmV2LnhtbERPTUvDQBC9C/0PyxS82U0ES4jdFiktCmLQKPQ6ZKdJ&#10;MDsbdscm/ntXELzN433OZje7QV0oxN6zgXyVgSJuvO25NfDxfrwpQEVBtjh4JgPfFGG3XVxtsLR+&#10;4je61NKqFMKxRAOdyFhqHZuOHMaVH4kTd/bBoSQYWm0DTincDfo2y9baYc+pocOR9h01n/WXMzCv&#10;H5/lpa6mw2st46kIVZ4fK2Oul/PDPSihWf7Ff+4nm+YXd0UOv++kG/T2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TdqmvMMAAADeAAAADwAAAAAAAAAAAAAAAACYAgAAZHJzL2Rv&#10;d25yZXYueG1sUEsFBgAAAAAEAAQA9QAAAIgDAAAAAA==&#10;" path="m121,c8,,8,,8,,5,,3,1,,2v118,,118,,118,c121,,121,,121,e" fillcolor="#8d3022" stroked="f">
                    <v:path arrowok="t" o:connecttype="custom" o:connectlocs="374007,0;24728,0;0,6350;364734,6350;374007,0" o:connectangles="0,0,0,0,0"/>
                  </v:shape>
                  <v:shape id="Freeform 28640" o:spid="_x0000_s1248" style="position:absolute;left:22702;top:51710;width:311;height:680;visibility:visible;mso-wrap-style:square;v-text-anchor:top" coordsize="10,2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ikr8MIA&#10;AADeAAAADwAAAGRycy9kb3ducmV2LnhtbERPTWuDQBC9F/oflink1qwRItZmlRAoeEqoLT0P7kQl&#10;7uzibqL999lAobd5vM/ZVYsZxY0mP1hWsFknIIhbqwfuFHx/fbzmIHxA1jhaJgW/5KEqn592WGg7&#10;8yfdmtCJGMK+QAV9CK6Q0rc9GfRr64gjd7aTwRDh1Ek94RzDzSjTJMmkwYFjQ4+ODj21l+ZqFNTZ&#10;prEuSd3x56LNKXtrl3rOlVq9LPt3EIGW8C/+c9c6zs+3eQqPd+INsrw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WKSvwwgAAAN4AAAAPAAAAAAAAAAAAAAAAAJgCAABkcnMvZG93&#10;bnJldi54bWxQSwUGAAAAAAQABAD1AAAAhwMAAAAA&#10;" path="m,c,8,,8,,8v,4,1,8,4,11c6,20,7,21,9,22,10,15,10,8,10,1,7,1,3,,,e" fillcolor="#993827" stroked="f">
                    <v:path arrowok="t" o:connecttype="custom" o:connectlocs="0,0;0,24707;12446,58680;28003,67945;31114,3088;0,0" o:connectangles="0,0,0,0,0,0"/>
                  </v:shape>
                  <v:shape id="Freeform 28641" o:spid="_x0000_s1249" style="position:absolute;left:23017;top:52026;width:870;height:679;visibility:visible;mso-wrap-style:square;v-text-anchor:top" coordsize="28,2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R2dB8IA&#10;AADeAAAADwAAAGRycy9kb3ducmV2LnhtbERPS27CMBDdI/UO1lTqjjhQFZmAQQj1wxICBxjiaRw1&#10;HkexG9Lb10iVupun9531dnStGKgPjWcNsywHQVx503Ct4XJ+myoQISIbbD2Thh8KsN08TNZYGH/j&#10;Ew1lrEUK4VCgBhtjV0gZKksOQ+Y74sR9+t5hTLCvpenxlsJdK+d5vpAOG04NFjvaW6q+ym+n4Toj&#10;es/r12G+PNK4/LDKhVJp/fQ47lYgIo3xX/znPpg0X72oZ7i/k26Qm1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1HZ0HwgAAAN4AAAAPAAAAAAAAAAAAAAAAAJgCAABkcnMvZG93&#10;bnJldi54bWxQSwUGAAAAAAQABAD1AAAAhwMAAAAA&#10;" path="m1,c1,7,1,14,,21v2,1,4,1,6,1c28,22,28,22,28,22,27,16,27,9,26,2,18,2,10,1,1,e" fillcolor="#8d3022" stroked="f">
                    <v:path arrowok="t" o:connecttype="custom" o:connectlocs="3107,0;0,64857;18641,67945;86993,67945;80779,6177;3107,0" o:connectangles="0,0,0,0,0,0"/>
                  </v:shape>
                  <v:shape id="Freeform 28642" o:spid="_x0000_s1250" style="position:absolute;left:26801;top:52026;width:1086;height:647;visibility:visible;mso-wrap-style:square;v-text-anchor:top" coordsize="35,2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Wl6PcUA&#10;AADeAAAADwAAAGRycy9kb3ducmV2LnhtbERP22oCMRB9L/Qfwgi+1ayltstqFLFVWxDx+j5sxt2t&#10;m0nYRN3+vSkU+jaHc53RpDW1uFLjK8sK+r0EBHFudcWFgsN+/pSC8AFZY22ZFPyQh8n48WGEmbY3&#10;3tJ1FwoRQ9hnqKAMwWVS+rwkg75nHXHkTrYxGCJsCqkbvMVwU8vnJHmVBiuODSU6mpWUn3cXo+Dy&#10;vVgu14uj2bjV9Ot9vU3eVu5DqW6nnQ5BBGrDv/jP/anj/HSQvsDvO/EGOb4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BaXo9xQAAAN4AAAAPAAAAAAAAAAAAAAAAAJgCAABkcnMv&#10;ZG93bnJldi54bWxQSwUGAAAAAAQABAD1AAAAigMAAAAA&#10;" path="m19,1c13,1,7,2,,2,,9,1,15,1,21v18,,18,,18,c23,21,27,20,30,17v3,-3,5,-7,5,-11c19,6,19,6,19,6v,-5,,-5,,-5m35,c30,,25,1,19,1v,5,,5,,5c35,6,35,6,35,6v,,,,,c35,,35,,35,e" fillcolor="#993827" stroked="f">
                    <v:path arrowok="t" o:connecttype="custom" o:connectlocs="58945,3084;0,6169;3102,64770;58945,64770;93071,52433;108583,18506;58945,18506;58945,3084;108583,0;58945,3084;58945,18506;108583,18506;108583,18506;108583,0" o:connectangles="0,0,0,0,0,0,0,0,0,0,0,0,0,0"/>
                    <o:lock v:ext="edit" verticies="t"/>
                  </v:shape>
                  <v:shape id="Freeform 28643" o:spid="_x0000_s1251" style="position:absolute;left:23963;top:52026;width:2965;height:622;visibility:visible;mso-wrap-style:square;v-text-anchor:top" coordsize="96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4+//sQA&#10;AADeAAAADwAAAGRycy9kb3ducmV2LnhtbERPzWrCQBC+F3yHZQQvohulqSG6ihQET8UaH2DMjkkw&#10;Oxuz2xh9erdQ6G0+vt9ZbXpTi45aV1lWMJtGIIhzqysuFJyy3SQB4TyyxtoyKXiQg8168LbCVNs7&#10;f1N39IUIIexSVFB636RSurwkg25qG+LAXWxr0AfYFlK3eA/hppbzKPqQBisODSU29FlSfj3+GAXv&#10;h3P8nI/N7at7nE+LbDvOugspNRr22yUIT73/F/+59zrMT+Ikht93wg1y/Q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+Pv/7EAAAA3gAAAA8AAAAAAAAAAAAAAAAAmAIAAGRycy9k&#10;b3ducmV2LnhtbFBLBQYAAAAABAAEAPUAAACJAwAAAAA=&#10;" path="m95,1c84,2,71,2,57,2v-1,,-2,,-4,c67,3,79,10,87,20v9,,9,,9,c96,14,95,8,95,1m,c1,7,1,14,2,20v11,,11,,11,c21,10,33,4,46,2,31,2,16,2,,e" fillcolor="#9a6a5c" stroked="f">
                    <v:path arrowok="t" o:connecttype="custom" o:connectlocs="293449,3112;176069,6223;163714,6223;268738,62230;296538,62230;293449,3112;0,0;6178,62230;40156,62230;142091,6223;0,0" o:connectangles="0,0,0,0,0,0,0,0,0,0,0"/>
                    <o:lock v:ext="edit" verticies="t"/>
                  </v:shape>
                  <v:shape id="Freeform 28644" o:spid="_x0000_s1252" style="position:absolute;left:22702;top:51395;width:5105;height:648;visibility:visible;mso-wrap-style:square;v-text-anchor:top" coordsize="165,2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G4h3MUA&#10;AADeAAAADwAAAGRycy9kb3ducmV2LnhtbERPTWvCQBC9F/wPyxS8lLoxqIToKmIpiAeltuB1zI7Z&#10;0OxszK4a/71bKHibx/uc2aKztbhS6yvHCoaDBARx4XTFpYKf78/3DIQPyBprx6TgTh4W897LDHPt&#10;bvxF130oRQxhn6MCE0KTS+kLQxb9wDXEkTu51mKIsC2lbvEWw20t0ySZSIsVxwaDDa0MFb/7i1XA&#10;6Zux6Tbd7Q7n0erwcWzC5jhWqv/aLacgAnXhKf53r3Wcn42zCfy9E2+Q8w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wbiHcxQAAAN4AAAAPAAAAAAAAAAAAAAAAAJgCAABkcnMv&#10;ZG93bnJldi54bWxQSwUGAAAAAAQABAD1AAAAigMAAAAA&#10;" path="m165,c133,,133,,133,v,8,,8,,8c31,8,31,8,31,8,31,,31,,31,,,,,,,,,16,,16,,16v3,,7,1,10,1c19,18,27,19,35,19v16,2,31,2,46,2c83,21,84,21,85,21v1,,2,,3,c90,21,91,21,92,21v14,,27,,38,-1c137,20,143,19,149,19v,-11,,-11,,-11c149,19,149,19,149,19v6,,11,-1,16,-1c165,,165,,165,e" fillcolor="#8d3022" stroked="f">
                    <v:path arrowok="t" o:connecttype="custom" o:connectlocs="510529,0;411517,0;411517,24674;95918,24674;95918,0;0,0;0,49349;30941,52433;108294,58601;250623,64770;263000,64770;272282,64770;284659,64770;402235,61686;461023,58601;461023,24674;461023,58601;510529,55517;510529,0" o:connectangles="0,0,0,0,0,0,0,0,0,0,0,0,0,0,0,0,0,0,0"/>
                  </v:shape>
                  <v:shape id="Freeform 28645" o:spid="_x0000_s1253" style="position:absolute;left:24278;top:52026;width:2286;height:559;visibility:visible;mso-wrap-style:square;v-text-anchor:top" coordsize="74,1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GsV2MIA&#10;AADeAAAADwAAAGRycy9kb3ducmV2LnhtbERP24rCMBB9F/yHMMK+aaquWqqpiCC4sCBWP2Boxra0&#10;mZQm2u7fm4WFfZvDuc5uP5hGvKhzlWUF81kEgji3uuJCwf12msYgnEfW2FgmBT/kYJ+ORztMtO35&#10;Sq/MFyKEsEtQQel9m0jp8pIMupltiQP3sJ1BH2BXSN1hH8JNIxdRtJYGKw4NJbZ0LCmvs6dRoE2d&#10;fbksLvzl0H/nbt1slp8npT4mw2ELwtPg/8V/7rMO8+NVvIHfd8INMn0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QaxXYwgAAAN4AAAAPAAAAAAAAAAAAAAAAAJgCAABkcnMvZG93&#10;bnJldi54bWxQSwUGAAAAAAQABAD1AAAAhwMAAAAA&#10;" path="m37,c36,,35,,33,,20,2,8,8,,18v74,,74,,74,c66,8,54,1,40,,39,,38,,37,e" fillcolor="#9a6a5c" stroked="f">
                    <v:path arrowok="t" o:connecttype="custom" o:connectlocs="114298,0;101941,0;0,55880;228595,55880;123565,0;114298,0" o:connectangles="0,0,0,0,0,0"/>
                  </v:shape>
                  <v:shape id="Freeform 28646" o:spid="_x0000_s1254" style="position:absolute;left:22702;top:46665;width:5105;height:4820;visibility:visible;mso-wrap-style:square;v-text-anchor:top" coordsize="165,15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dNQucYA&#10;AADeAAAADwAAAGRycy9kb3ducmV2LnhtbESPzW7CQAyE70i8w8pIvcEGyk+UsiBEQeVaWtGrlXWT&#10;qFlvlN2SwNPXB6TebM145vN627taXakNlWcD00kCijj3tuLCwOfHcZyCChHZYu2ZDNwowHYzHKwx&#10;s77jd7qeY6EkhEOGBsoYm0zrkJfkMEx8Qyzat28dRlnbQtsWOwl3tZ4lyVI7rFgaSmxoX1L+c/51&#10;Bvhttnt9To9f4dLP76tFl+TL6mDM06jfvYCK1Md/8+P6ZAU/XaTCK+/IDHrzB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bdNQucYAAADeAAAADwAAAAAAAAAAAAAAAACYAgAAZHJz&#10;L2Rvd25yZXYueG1sUEsFBgAAAAAEAAQA9QAAAIsDAAAAAA==&#10;" path="m157,c131,,131,,131,v-6,,-6,,-6,c7,,7,,7,,6,1,5,2,4,3,1,6,,10,,14,,156,,156,,156v31,,31,,31,c31,29,31,29,31,29v102,,102,,102,c133,156,133,156,133,156v32,,32,,32,c165,14,165,14,165,14v,-4,-2,-8,-5,-11c159,2,158,1,157,e" fillcolor="#6d3123" stroked="f">
                    <v:path arrowok="t" o:connecttype="custom" o:connectlocs="485776,0;405329,0;386764,0;21659,0;12376,9269;0,43253;0,481962;95918,481962;95918,89596;411517,89596;411517,481962;510529,481962;510529,43253;495058,9269;485776,0" o:connectangles="0,0,0,0,0,0,0,0,0,0,0,0,0,0,0"/>
                  </v:shape>
                  <v:shape id="Freeform 28647" o:spid="_x0000_s1255" style="position:absolute;left:25540;top:46665;width:1917;height:4820;visibility:visible;mso-wrap-style:square;v-text-anchor:top" coordsize="62,15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uflFMYA&#10;AADeAAAADwAAAGRycy9kb3ducmV2LnhtbERP20oDMRB9F/yHMIJvNqtY3a5Ni4jFQqnQC6WP0824&#10;WdxM1iS2u39vCkLf5nCuM552thFH8qF2rOB+kIEgLp2uuVKw3czuchAhImtsHJOCngJMJ9dXYyy0&#10;O/GKjutYiRTCoUAFJsa2kDKUhiyGgWuJE/flvMWYoK+k9nhK4baRD1n2JC3WnBoMtvRmqPxe/1oF&#10;y/Bpnme93e0/3O6x3/vFj38/KHV7072+gIjUxYv43z3XaX4+zEdwfifdICd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ouflFMYAAADeAAAADwAAAAAAAAAAAAAAAACYAgAAZHJz&#10;L2Rvd25yZXYueG1sUEsFBgAAAAAEAAQA9QAAAIsDAAAAAA==&#10;" path="m62,145v,6,-5,11,-11,11c11,156,11,156,11,156,5,156,,151,,145,,12,,12,,12,,5,5,,11,,51,,51,,51,v6,,11,5,11,12l62,145xe" fillcolor="#bf492e" stroked="f">
                    <v:path arrowok="t" o:connecttype="custom" o:connectlocs="191766,447978;157743,481962;34023,481962;0,447978;0,37074;34023,0;157743,0;191766,37074;191766,447978" o:connectangles="0,0,0,0,0,0,0,0,0"/>
                  </v:shape>
                  <v:shape id="Freeform 28648" o:spid="_x0000_s1256" style="position:absolute;left:22387;top:46665;width:1111;height:4820;visibility:visible;mso-wrap-style:square;v-text-anchor:top" coordsize="36,15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TDr0sYA&#10;AADeAAAADwAAAGRycy9kb3ducmV2LnhtbESPQWvCQBCF7wX/wzKCt7qxoNjoKmIRehBEq/chOybR&#10;7GyaXU301zuHQm8zzJv33jdfdq5Sd2pC6dnAaJiAIs68LTk3cPzZvE9BhYhssfJMBh4UYLnovc0x&#10;tb7lPd0PMVdiwiFFA0WMdap1yApyGIa+Jpbb2TcOo6xNrm2DrZi7Sn8kyUQ7LFkSCqxpXVB2Pdyc&#10;AXZf/pJvjs942o531fl2+X20T2MG/W41AxWpi//iv+9vK/Wn408BEByZQS9e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WTDr0sYAAADeAAAADwAAAAAAAAAAAAAAAACYAgAAZHJz&#10;L2Rvd25yZXYueG1sUEsFBgAAAAAEAAQA9QAAAIsDAAAAAA==&#10;" path="m36,145v,6,-5,11,-12,11c12,156,12,156,12,156,6,156,,151,,145,,12,,12,,12,,5,6,,12,,24,,24,,24,v7,,12,5,12,12l36,145xe" fillcolor="#753420" stroked="f">
                    <v:path arrowok="t" o:connecttype="custom" o:connectlocs="111123,447978;74082,481962;37041,481962;0,447978;0,37074;37041,0;74082,0;111123,37074;111123,447978" o:connectangles="0,0,0,0,0,0,0,0,0"/>
                  </v:shape>
                  <v:shape id="Freeform 28649" o:spid="_x0000_s1257" style="position:absolute;left:9144;top:78196;width:5873;height:6490;visibility:visible;mso-wrap-style:square;v-text-anchor:top" coordsize="190,21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1yQTMUA&#10;AADeAAAADwAAAGRycy9kb3ducmV2LnhtbERPS2vCQBC+F/oflil4qxtr6yO6SiwUPPRS6yHHITsm&#10;odnZkJ3E9N93C4K3+fies92PrlEDdaH2bGA2TUARF97WXBo4f388r0AFQbbYeCYDvxRgv3t82GJq&#10;/ZW/aDhJqWIIhxQNVCJtqnUoKnIYpr4ljtzFdw4lwq7UtsNrDHeNfkmShXZYc2yosKX3ioqfU+8M&#10;ULbss8/zfMizRZ/L4Zi/HiQ3ZvI0ZhtQQqPcxTf30cb5q7f1DP7fiTfo3R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7XJBMxQAAAN4AAAAPAAAAAAAAAAAAAAAAAJgCAABkcnMv&#10;ZG93bnJldi54bWxQSwUGAAAAAAQABAD1AAAAigMAAAAA&#10;" path="m142,177c126,179,,210,1,176,2,150,3,126,5,103,10,55,18,17,25,v,,123,41,131,64c156,65,156,67,155,68v-10,21,19,63,27,76c190,156,158,176,142,177xe" fillcolor="#ad411c" stroked="f">
                    <v:path arrowok="t" o:connecttype="custom" o:connectlocs="438976,546986;3091,543895;15457,318302;77284,0;482255,197780;479164,210141;562631,445005;438976,546986" o:connectangles="0,0,0,0,0,0,0,0"/>
                  </v:shape>
                  <v:shape id="Freeform 28650" o:spid="_x0000_s1258" style="position:absolute;left:9459;top:78196;width:6394;height:3188;visibility:visible;mso-wrap-style:square;v-text-anchor:top" coordsize="207,10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SkLdMUA&#10;AADeAAAADwAAAGRycy9kb3ducmV2LnhtbERPS4vCMBC+L/gfwix4WTRVWHW7RhFBXC+Cj4u3sRnb&#10;sM2kNFGrv94Igrf5+J4znja2FBeqvXGsoNdNQBBnThvOFex3i84IhA/IGkvHpOBGHqaT1scYU+2u&#10;vKHLNuQihrBPUUERQpVK6bOCLPquq4gjd3K1xRBhnUtd4zWG21L2k2QgLRqODQVWNC8o+9+erQKz&#10;yIZHzu/mcFqdD1/rzfK4Wy+Van82s18QgZrwFr/cfzrOH33/9OH5TrxBTh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RKQt0xQAAAN4AAAAPAAAAAAAAAAAAAAAAAJgCAABkcnMv&#10;ZG93bnJldi54bWxQSwUGAAAAAAQABAD1AAAAigMAAAAA&#10;" path="m151,64c107,65,40,72,,103,5,55,13,17,20,v,,135,17,173,37c207,45,189,68,151,64e" fillcolor="#5b2b2b" stroked="f">
                    <v:path arrowok="t" o:connecttype="custom" o:connectlocs="466445,198069;0,318768;61781,0;596184,114509;466445,198069" o:connectangles="0,0,0,0,0"/>
                  </v:shape>
                  <v:shape id="Freeform 28651" o:spid="_x0000_s1259" style="position:absolute;top:29639;width:15239;height:22523;visibility:visible;mso-wrap-style:square;v-text-anchor:top" coordsize="493,72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9QOL8YA&#10;AADeAAAADwAAAGRycy9kb3ducmV2LnhtbERPS08CMRC+k/AfmiHxBl18IC4UQjSC8WACauJxbIfd&#10;1e1005Zl+feWxITbfPmeM192thYt+VA5VjAeZSCItTMVFwo+3p+HUxAhIhusHZOCEwVYLvq9OebG&#10;HXlL7S4WIoVwyFFBGWOTSxl0SRbDyDXEids7bzEm6AtpPB5TuK3ldZZNpMWKU0OJDT2WpH93B6sg&#10;7L/dbau3P69Pn06/bU5+vfq6V+pq0K1mICJ18SL+d7+YNH9693AD53fSDXLxB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F9QOL8YAAADeAAAADwAAAAAAAAAAAAAAAACYAgAAZHJz&#10;L2Rvd25yZXYueG1sUEsFBgAAAAAEAAQA9QAAAIsDAAAAAA==&#10;" path="m379,517v,,32,-10,-28,-35c342,478,332,475,323,473v-4,-1,-8,-2,-11,-3c312,470,312,470,312,470v-2,-1,-5,-1,-7,-1c275,463,250,463,250,463v1,-2,2,-6,5,-6c263,457,270,458,278,451v11,-9,4,-23,12,-31c360,345,493,199,478,157v-6,-15,-14,-33,-23,-50c454,107,454,107,454,107,423,51,371,,307,44v-4,3,-8,6,-12,9c152,158,65,309,27,430v-2,7,-4,13,-5,20c22,450,22,450,22,450,,532,7,609,89,657v60,36,145,52,233,65c377,729,378,677,401,665v,,-37,-73,-37,-106c364,510,379,517,379,517xe" fillcolor="#ef4136" stroked="f">
                    <v:path arrowok="t" o:connecttype="custom" o:connectlocs="1171568,1597333;1085014,1489196;998460,1461390;964457,1452121;964457,1452121;942819,1449031;772802,1430493;788258,1411956;859356,1393418;896451,1297640;1477598,485070;1406500,330589;1403409,330589;949001,135943;911907,163750;83463,1328536;68007,1390328;68007,1390328;275118,2029879;995369,2230705;1239575,2054596;1125200,1727097;1171568,1597333" o:connectangles="0,0,0,0,0,0,0,0,0,0,0,0,0,0,0,0,0,0,0,0,0,0,0"/>
                  </v:shape>
                  <v:shape id="Freeform 28652" o:spid="_x0000_s1260" style="position:absolute;left:8828;top:73467;width:8839;height:6737;visibility:visible;mso-wrap-style:square;v-text-anchor:top" coordsize="286,21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t02x8UA&#10;AADeAAAADwAAAGRycy9kb3ducmV2LnhtbERP22oCMRB9L/gPYYS+aaK0dt1uFLEUKkJprR8wbGYv&#10;upksm6xu/74RhL7N4VwnWw+2ERfqfO1Yw2yqQBDnztRcajj+vE8SED4gG2wck4Zf8rBejR4yTI27&#10;8jddDqEUMYR9ihqqENpUSp9XZNFPXUscucJ1FkOEXSlNh9cYbhs5V2ohLdYcGypsaVtRfj70VoMq&#10;Xk773fFrlrwt1Od2uett3/RaP46HzSuIQEP4F9/dHybOT56XT3B7J94gV3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C3TbHxQAAAN4AAAAPAAAAAAAAAAAAAAAAAJgCAABkcnMv&#10;ZG93bnJldi54bWxQSwUGAAAAAAQABAD1AAAAigMAAAAA&#10;" path="m53,6c45,,38,7,35,20,31,34,33,55,25,73,11,106,,136,4,145v19,35,119,73,210,59c232,201,247,198,263,190v19,-9,16,-48,7,-99c266,73,286,33,265,40,208,58,114,55,53,6e" fillcolor="#ad411c" stroked="f">
                    <v:path arrowok="t" o:connecttype="custom" o:connectlocs="163800,18543;108170,61810;77264,225607;12362,448124;661380,630464;812817,587197;834451,281236;818998,123620;163800,18543" o:connectangles="0,0,0,0,0,0,0,0,0"/>
                  </v:shape>
                  <v:shape id="Freeform 28653" o:spid="_x0000_s1261" style="position:absolute;left:13243;top:80088;width:3117;height:2991;visibility:visible;mso-wrap-style:square;v-text-anchor:top" coordsize="101,9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hrjRcYA&#10;AADeAAAADwAAAGRycy9kb3ducmV2LnhtbERPS2vCQBC+C/6HZQQvUjcKlhhdxQfS9lDwUUqPw+6Y&#10;BLOzIbua9N93C4Xe5uN7znLd2Uo8qPGlYwWTcQKCWDtTcq7g43J4SkH4gGywckwKvsnDetXvLTEz&#10;ruUTPc4hFzGEfYYKihDqTEqvC7Lox64mjtzVNRZDhE0uTYNtDLeVnCbJs7RYcmwosKZdQfp2vlsF&#10;t+5tf9Evo62Vn1/pSR/fzbQ1Sg0H3WYBIlAX/sV/7lcT56ez+Qx+34k3yNUP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2hrjRcYAAADeAAAADwAAAAAAAAAAAAAAAACYAgAAZHJz&#10;L2Rvd25yZXYueG1sUEsFBgAAAAAEAAQA9QAAAIsDAAAAAA==&#10;" path="m89,86v,-11,,-11,,-11c33,75,33,75,33,75,25,22,25,22,25,22v43,,43,,43,c78,88,78,88,78,88,89,86,89,86,89,86v,-11,,-11,,-11c89,86,89,86,89,86v11,-2,11,-2,11,-2c88,9,88,9,88,9,88,4,83,,77,,12,,12,,12,,8,,5,1,3,4,1,6,,9,1,13,13,88,13,88,13,88v1,5,5,9,11,9c89,97,89,97,89,97v4,,7,-1,9,-4c100,91,101,88,100,84l89,86xe" fillcolor="#fbd777" stroked="f">
                    <v:path arrowok="t" o:connecttype="custom" o:connectlocs="274735,265166;274735,231250;101868,231250;77173,67833;209910,67833;240779,271333;274735,265166;274735,231250;274735,265166;308691,259000;271648,27750;237692,0;37043,0;9261,12333;3087,40083;40130,271333;74086,299083;274735,299083;302517,286750;308691,259000;274735,265166" o:connectangles="0,0,0,0,0,0,0,0,0,0,0,0,0,0,0,0,0,0,0,0,0"/>
                  </v:shape>
                  <v:shape id="Freeform 28654" o:spid="_x0000_s1262" style="position:absolute;left:10720;top:11351;width:15170;height:12046;visibility:visible;mso-wrap-style:square;v-text-anchor:top" coordsize="491,39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f13FcQA&#10;AADeAAAADwAAAGRycy9kb3ducmV2LnhtbERPzWrCQBC+C32HZQq96cZixUZXKYWCpQdb2wcYs2MS&#10;m5kNu2uSvr0rFLzNx/c7q83AjerIh9qJgekkA0VSOFtLaeDn+228ABUiisXGCRn4owCb9d1ohbl1&#10;vXxRt4+lSiEScjRQxdjmWoeiIsYwcS1J4o7OM8YEfamtxz6Fc6Mfs2yuGWtJDRW29FpR8bs/s4F3&#10;Ps+2HU9nvd/xIZx2pXxkn8Y83A8vS1CRhngT/7u3Ns1fPD3P4fpOukGvL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X9dxXEAAAA3gAAAA8AAAAAAAAAAAAAAAAAmAIAAGRycy9k&#10;b3ducmV2LnhtbFBLBQYAAAAABAAEAPUAAACJAwAAAAA=&#10;" path="m441,245v,-2,2,-13,,-37c439,174,412,124,314,124v-65,,-116,17,-156,43c121,191,93,221,74,251,54,283,43,314,40,336v-7,42,2,54,-2,47c36,379,30,362,26,320,19,257,,154,88,79,128,45,179,20,243,14,400,,450,67,472,150v19,71,-31,131,-31,95xe" fillcolor="#fef3f7" stroked="f">
                    <v:path arrowok="t" o:connecttype="custom" o:connectlocs="1362502,756728;1362502,642447;970126,382997;488153,515811;228629,775260;123583,1037799;117404,1182967;80329,988380;271883,244006;750767,43242;1458279,463303;1362502,756728" o:connectangles="0,0,0,0,0,0,0,0,0,0,0,0"/>
                  </v:shape>
                  <v:shape id="Freeform 28655" o:spid="_x0000_s1263" style="position:absolute;left:9774;top:13873;width:14465;height:9608;visibility:visible;mso-wrap-style:square;v-text-anchor:top" coordsize="468,31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uRrCMMA&#10;AADeAAAADwAAAGRycy9kb3ducmV2LnhtbERPTWvCQBC9F/oflin01myqttHoKk1A6LWx4HXIjkk0&#10;Oxuyq0n+fbcgeJvH+5zNbjStuFHvGssK3qMYBHFpdcOVgt/D/m0Jwnlkja1lUjCRg932+WmDqbYD&#10;/9Ct8JUIIexSVFB736VSurImgy6yHXHgTrY36APsK6l7HEK4aeUsjj+lwYZDQ40d5TWVl+JqFGST&#10;ruw4ZYekpdki9/ExOxdzpV5fxq81CE+jf4jv7m8d5i8/Vgn8vxNukNs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uRrCMMAAADeAAAADwAAAAAAAAAAAAAAAACYAgAAZHJzL2Rv&#10;d25yZXYueG1sUEsFBgAAAAAEAAQA9QAAAIgDAAAAAA==&#10;" path="m289,35c213,45,165,86,142,65,121,44,109,15,115,,27,75,,196,37,265v20,37,26,35,28,39c69,311,60,299,67,257v4,-23,15,-55,37,-88c105,167,107,164,108,162v1,-2,2,-3,3,-4c113,155,115,153,117,150v1,-1,2,-2,3,-4c122,144,124,141,126,139v1,-1,2,-3,4,-4c132,133,134,130,136,128v1,-1,3,-3,4,-4c142,122,145,119,147,117v2,-1,3,-3,5,-4c154,111,156,109,159,107v2,-2,4,-4,7,-5c167,100,169,99,171,97v5,-3,9,-6,14,-9c225,62,276,45,341,45v98,,125,50,127,84c468,34,370,24,289,35xe" fillcolor="#a0acb8" stroked="f">
                    <v:path arrowok="t" o:connecttype="custom" o:connectlocs="893243,108123;438895,200800;355443,0;114360,818645;200903,939124;207084,793931;321444,522079;333807,500454;343080,488098;361625,463384;370897,451027;389442,429402;401805,417045;420350,395421;432713,383064;454349,361439;469803,349082;491438,330547;513074,315101;528528,299655;571799,271852;1053965,139015;1446498,398510;893243,108123" o:connectangles="0,0,0,0,0,0,0,0,0,0,0,0,0,0,0,0,0,0,0,0,0,0,0,0"/>
                  </v:shape>
                  <v:shape id="Freeform 28656" o:spid="_x0000_s1264" style="position:absolute;left:15765;top:22387;width:6769;height:3892;visibility:visible;mso-wrap-style:square;v-text-anchor:top" coordsize="219,12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KcQH8gA&#10;AADeAAAADwAAAGRycy9kb3ducmV2LnhtbESPQU/CQBCF7yb+h82YeIOtGAitLEREExMOQOEHTLpj&#10;W+3ONt0VWn89cyDxNpP35r1vFqveNepMXag9G3gaJ6CIC29rLg2cjh+jOagQkS02nsnAQAFWy/u7&#10;BWbWX/hA5zyWSkI4ZGigirHNtA5FRQ7D2LfEon35zmGUtSu17fAi4a7RkySZaYc1S0OFLb1VVPzk&#10;v87AZp+/p+vjaaa36eZ5+B7i9G+XGvP40L++gIrUx3/z7frTCv58mgqvvCMz6OUV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BApxAfyAAAAN4AAAAPAAAAAAAAAAAAAAAAAJgCAABk&#10;cnMvZG93bnJldi54bWxQSwUGAAAAAAQABAD1AAAAjQMAAAAA&#10;" path="m195,3c128,2,83,,51,22,20,42,,64,2,67v24,28,151,59,185,3c219,19,195,3,195,3xe" fillcolor="#fcf1f0" stroked="f">
                    <v:path arrowok="t" o:connecttype="custom" o:connectlocs="602715,9268;157633,67965;6182,206984;577988,216252;602715,9268" o:connectangles="0,0,0,0,0"/>
                  </v:shape>
                  <v:shape id="Freeform 28657" o:spid="_x0000_s1265" style="position:absolute;left:20495;top:22387;width:6832;height:3835;visibility:visible;mso-wrap-style:square;v-text-anchor:top" coordsize="221,12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SGENcYA&#10;AADeAAAADwAAAGRycy9kb3ducmV2LnhtbERPTWvCQBC9C/0PyxS86cairUldJRSE0pPa9uBtyI7Z&#10;0Oxs2N2YtL++Wyh4m8f7nM1utK24kg+NYwWLeQaCuHK64VrBx/t+tgYRIrLG1jEp+KYAu+3dZIOF&#10;dgMf6XqKtUghHApUYGLsCilDZchimLuOOHEX5y3GBH0ttcchhdtWPmTZo7TYcGow2NGLoerr1FsF&#10;h9Kbxc9T87bsl8eh7PPzIf9cKTW9H8tnEJHGeBP/u191mr9e5Tn8vZNukNt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uSGENcYAAADeAAAADwAAAAAAAAAAAAAAAACYAgAAZHJz&#10;L2Rvd25yZXYueG1sUEsFBgAAAAAEAAQA9QAAAIsDAAAAAA==&#10;" path="m24,c91,1,135,,168,22v32,21,53,44,51,46c202,92,70,124,34,67,,16,24,,24,xe" fillcolor="#fcf1f0" stroked="f">
                    <v:path arrowok="t" o:connecttype="custom" o:connectlocs="74199,0;519390,68047;677062,210327;105115,207234;74199,0" o:connectangles="0,0,0,0,0"/>
                  </v:shape>
                  <v:shape id="Freeform 28658" o:spid="_x0000_s1266" style="position:absolute;left:11035;top:18918;width:2934;height:4261;visibility:visible;mso-wrap-style:square;v-text-anchor:top" coordsize="95,13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e3StcYA&#10;AADeAAAADwAAAGRycy9kb3ducmV2LnhtbESPT2vDMAzF74N+B6PCbqudMULJ6pZmMBjsD7Td7iLW&#10;ktBYDrHTet9+Ogx2k9DTe++32WU/qAtNsQ9soVgZUMRNcD23Fj5Pz3drUDEhOxwCk4UfirDbLm42&#10;WLlw5QNdjqlVYsKxQgtdSmOldWw68hhXYSSW23eYPCZZp1a7Ca9i7gd9b0ypPfYsCR2O9NRRcz7O&#10;3sJ5Llz9lve5Ll8/vh7eQ23m4mDt7TLvH0Elyulf/Pf94qT+ujQCIDgyg97+Ag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be3StcYAAADeAAAADwAAAAAAAAAAAAAAAACYAgAAZHJz&#10;L2Rvd25yZXYueG1sUEsFBgAAAAAEAAQA9QAAAIsDAAAAAA==&#10;" path="m92,48c95,70,68,86,62,99v-5,11,10,37,-3,37c29,138,8,114,4,76,,38,17,8,47,4,76,,88,22,92,48xe" fillcolor="#ed6f63" stroked="f">
                    <v:path arrowok="t" o:connecttype="custom" o:connectlocs="284099,148203;191458,305668;182194,419908;12352,234654;145137,12350;284099,148203" o:connectangles="0,0,0,0,0,0"/>
                  </v:shape>
                  <v:shape id="Freeform 28659" o:spid="_x0000_s1267" style="position:absolute;left:17657;top:20495;width:2934;height:2902;visibility:visible;mso-wrap-style:square;v-text-anchor:top" coordsize="95,9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kyrdMMA&#10;AADeAAAADwAAAGRycy9kb3ducmV2LnhtbERPTWvCQBC9F/wPyxR6q5tIjRJdRYVCD3porD2P2TEJ&#10;zc4u2VXjv3eFgrd5vM+ZL3vTigt1vrGsIB0mIIhLqxuuFPzsP9+nIHxA1thaJgU38rBcDF7mmGt7&#10;5W+6FKESMYR9jgrqEFwupS9rMuiH1hFH7mQ7gyHCrpK6w2sMN60cJUkmDTYcG2p0tKmp/CvORoE7&#10;ujF/HNaHzWR3zjj1ptiefpV6e+1XMxCB+vAU/7u/dJw/zZIUHu/EG+TiD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LkyrdMMAAADeAAAADwAAAAAAAAAAAAAAAACYAgAAZHJzL2Rv&#10;d25yZXYueG1sUEsFBgAAAAAEAAQA9QAAAIgDAAAAAA==&#10;" path="m6,46c,46,,46,,46,1,72,22,93,48,94v,,,,,c49,94,49,94,49,94v13,,24,-5,33,-13c90,73,95,61,95,49v,-1,,-1,,-1c95,48,95,48,95,48,94,22,73,1,47,v,,,,,c47,,47,,46,,34,,22,5,14,13,6,22,,33,,46v,,,,,c,46,,46,,46v6,,6,,6,c12,46,12,46,12,46v,,,,,c12,36,16,28,22,22,28,16,37,12,46,12v1,,1,,1,c47,12,47,12,47,12v20,,36,16,36,36c89,48,89,48,89,48v-6,,-6,,-6,c83,49,83,49,83,49v,9,-3,18,-9,24c67,79,59,82,49,82v,,,,,c49,82,49,82,49,82,29,82,12,66,12,46v,,,,,l6,46xe" fillcolor="#ac7f62" stroked="f">
                    <v:path arrowok="t" o:connecttype="custom" o:connectlocs="18528,142009;0,142009;148226,290193;148226,290193;151314,290193;253219,250060;293363,151271;293363,148184;293363,148184;145137,0;145137,0;142049,0;43232,40133;0,142009;0,142009;0,142009;18528,142009;37056,142009;37056,142009;67937,67918;142049,37046;145137,37046;145137,37046;256307,148184;274835,148184;256307,148184;256307,151271;228514,225363;151314,253147;151314,253147;151314,253147;37056,142009;37056,142009;18528,142009" o:connectangles="0,0,0,0,0,0,0,0,0,0,0,0,0,0,0,0,0,0,0,0,0,0,0,0,0,0,0,0,0,0,0,0,0,0"/>
                  </v:shape>
                  <v:shape id="Freeform 28660" o:spid="_x0000_s1268" style="position:absolute;left:22387;top:20495;width:2940;height:2902;visibility:visible;mso-wrap-style:square;v-text-anchor:top" coordsize="95,9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p41A8QA&#10;AADeAAAADwAAAGRycy9kb3ducmV2LnhtbERPS2sCMRC+C/6HMII3zSrtKtuNokLBQ3twqz1PN7MP&#10;upmETdTtv28KQm/z8T0n3w6mEzfqfWtZwWKegCAurW65VnD+eJ2tQfiArLGzTAp+yMN2Mx7lmGl7&#10;5xPdilCLGMI+QwVNCC6T0pcNGfRz64gjV9neYIiwr6Xu8R7DTSeXSZJKgy3HhgYdHRoqv4urUeC+&#10;3DM/XfaXw+r9mvLCm+Kt+lRqOhl2LyACDeFf/HAfdZy/TpMl/L0Tb5CbX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6eNQPEAAAA3gAAAA8AAAAAAAAAAAAAAAAAmAIAAGRycy9k&#10;b3ducmV2LnhtbFBLBQYAAAAABAAEAPUAAACJAwAAAAA=&#10;" path="m6,46c,46,,46,,46,1,72,22,93,48,94v,,,,,c49,94,49,94,49,94v13,,24,-5,33,-13c90,73,95,61,95,49v,-1,,-1,,-1c95,48,95,48,95,48,94,22,73,1,47,v,,,,,c47,,46,,46,,33,,22,5,14,13,5,22,,33,,46v,,,,,c,46,,46,,46v6,,6,,6,c12,46,12,46,12,46v,,,,,c12,36,16,28,22,22,28,16,37,12,46,12v1,,1,,1,c47,12,47,12,47,12v20,,36,16,36,36c83,48,83,48,83,48v,1,,1,,1c83,58,80,67,73,73v-6,6,-14,9,-24,9c48,82,48,82,48,82v,,,,,c29,82,12,66,12,46v,,,,,l6,46xe" fillcolor="#ac7f62" stroked="f">
                    <v:path arrowok="t" o:connecttype="custom" o:connectlocs="18568,142009;0,142009;148546,290193;148546,290193;151641,290193;253767,250060;293998,151271;293998,148184;293998,148184;145452,0;145452,0;142357,0;43326,40133;0,142009;0,142009;0,142009;18568,142009;37137,142009;37137,142009;68084,67918;142357,37046;145452,37046;145452,37046;256861,148184;256861,148184;256861,151271;225914,225363;151641,253147;148546,253147;148546,253147;37137,142009;37137,142009;18568,142009" o:connectangles="0,0,0,0,0,0,0,0,0,0,0,0,0,0,0,0,0,0,0,0,0,0,0,0,0,0,0,0,0,0,0,0,0"/>
                  </v:shape>
                  <v:shape id="Freeform 28661" o:spid="_x0000_s1269" style="position:absolute;left:20810;top:21125;width:2261;height:1886;visibility:visible;mso-wrap-style:square;v-text-anchor:top" coordsize="73,6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c8uw8MA&#10;AADeAAAADwAAAGRycy9kb3ducmV2LnhtbERPzWoCMRC+F3yHMEJvNdGCXVajiFIseFHXBxg2093Q&#10;zWRJ0nX79k1B6G0+vt9Zb0fXiYFCtJ41zGcKBHHtjeVGw616fylAxIRssPNMGn4ownYzeVpjafyd&#10;LzRcUyNyCMcSNbQp9aWUsW7JYZz5njhznz44TBmGRpqA9xzuOrlQaikdWs4NLfa0b6n+un47Df4w&#10;3LpjEcLb6Xg+LFRt91VltX6ejrsViERj+hc/3B8mzy+W6hX+3sk3yM0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kc8uw8MAAADeAAAADwAAAAAAAAAAAAAAAACYAgAAZHJzL2Rv&#10;d25yZXYueG1sUEsFBgAAAAAEAAQA9QAAAIgDAAAAAA==&#10;" path="m42,60c59,61,73,56,73,41,73,27,53,,28,,6,,,24,5,41v5,13,20,18,37,19xe" fillcolor="#ff6e57" stroked="f">
                    <v:path arrowok="t" o:connecttype="custom" o:connectlocs="130059,185502;226055,126760;86706,0;15483,126760;130059,185502" o:connectangles="0,0,0,0,0"/>
                  </v:shape>
                  <v:shape id="Freeform 28662" o:spid="_x0000_s1270" style="position:absolute;left:22071;top:21756;width:616;height:743;visibility:visible;mso-wrap-style:square;v-text-anchor:top" coordsize="20,2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S4b/8MA&#10;AADeAAAADwAAAGRycy9kb3ducmV2LnhtbERPS2vCQBC+F/wPywi91Y1tIyG6iggWe7I+QI9DdpqE&#10;ZmdDdtT033eFgrf5+J4zW/SuUVfqQu3ZwHiUgCIuvK25NHA8rF8yUEGQLTaeycAvBVjMB08zzK2/&#10;8Y6ueylVDOGQo4FKpM21DkVFDsPIt8SR+/adQ4mwK7Xt8BbDXaNfk2SiHdYcGypsaVVR8bO/OANZ&#10;ml4+Dm/rsNqeCtmcBb8+UzTmedgvp6CEenmI/90bG+dnk+Qd7u/EG/T8D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7S4b/8MAAADeAAAADwAAAAAAAAAAAAAAAACYAgAAZHJzL2Rv&#10;d25yZXYueG1sUEsFBgAAAAAEAAQA9QAAAIgDAAAAAA==&#10;" path="m19,10v1,6,-2,12,-7,13c8,24,3,20,1,14,,7,3,2,8,1,13,,18,4,19,10xe" fillcolor="#ffa894" stroked="f">
                    <v:path arrowok="t" o:connecttype="custom" o:connectlocs="58514,30956;36956,71199;3080,43339;24638,3096;58514,30956" o:connectangles="0,0,0,0,0"/>
                  </v:shape>
                  <v:shape id="Freeform 28663" o:spid="_x0000_s1271" style="position:absolute;left:21756;top:18603;width:2997;height:1302;visibility:visible;mso-wrap-style:square;v-text-anchor:top" coordsize="97,4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tE7hcUA&#10;AADeAAAADwAAAGRycy9kb3ducmV2LnhtbERPS2sCMRC+C/0PYQq9SE2qKLKaXUqxpfQgdFv1Omxm&#10;H7iZLJtU13/fCIK3+fies84G24oT9b5xrOFlokAQF840XGn4/Xl/XoLwAdlg65g0XMhDlj6M1pgY&#10;d+ZvOuWhEjGEfYIa6hC6REpf1GTRT1xHHLnS9RZDhH0lTY/nGG5bOVVqIS02HBtq7OitpuKY/1kN&#10;m92mdWpWlns+jD8O+Zdtwnaq9dPj8LoCEWgId/HN/Wni/OVCzeH6TrxBpv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u0TuFxQAAAN4AAAAPAAAAAAAAAAAAAAAAAJgCAABkcnMv&#10;ZG93bnJldi54bWxQSwUGAAAAAAQABAD1AAAAigMAAAAA&#10;" path="m78,42v,,-1,,-1,c17,36,17,36,17,36,7,35,,27,1,17,2,7,11,,20,1,80,6,80,6,80,6v10,1,17,9,16,19c95,35,88,42,78,42xe" fillcolor="#f2eae9" stroked="f">
                    <v:path arrowok="t" o:connecttype="custom" o:connectlocs="241006,130174;237917,130174;52527,111578;3090,52689;61796,3099;247186,18596;296623,77485;241006,130174" o:connectangles="0,0,0,0,0,0,0,0"/>
                  </v:shape>
                  <v:shape id="Freeform 28664" o:spid="_x0000_s1272" style="position:absolute;left:23017;top:46035;width:4978;height:6089;visibility:visible;mso-wrap-style:square;v-text-anchor:top" coordsize="161,19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P9Y/8QA&#10;AADeAAAADwAAAGRycy9kb3ducmV2LnhtbESPS4sCMRCE78L+h9DC3jSjh1FmjbIuCMKefA27tybp&#10;eeCkM0yijv/eCIK3bqq6vurFqreNuFLna8cKJuMEBLF2puZSwfGwGc1B+IBssHFMCu7kYbX8GCww&#10;M+7GO7ruQyliCPsMFVQhtJmUXldk0Y9dSxy1wnUWQ1y7UpoObzHcNnKaJKm0WHMkVNjST0X6vL/Y&#10;yD3+/Z/1qVgX+dqRIf1LuZ8p9Tnsv79ABOrD2/y63ppYf54mKTzfiTPI5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D/WP/EAAAA3gAAAA8AAAAAAAAAAAAAAAAAmAIAAGRycy9k&#10;b3ducmV2LnhtbFBLBQYAAAAABAAEAPUAAACJAwAAAAA=&#10;" path="m146,182v,-16,,-16,,-16c31,166,31,166,31,166,31,32,31,32,31,32v99,,99,,99,c130,182,130,182,130,182v16,,16,,16,c146,166,146,166,146,166v,16,,16,,16c161,182,161,182,161,182v,-166,,-166,,-166c161,12,160,8,157,5,154,2,150,,146,,16,,16,,16,,7,,,7,,16,,182,,182,,182v,4,2,8,5,11c8,196,12,197,16,197v130,,130,,130,c150,197,154,196,157,193v3,-3,4,-7,4,-11l146,182xe" fillcolor="#fbd777" stroked="f">
                    <v:path arrowok="t" o:connecttype="custom" o:connectlocs="451447,562593;451447,513135;95855,513135;95855,98918;401974,98918;401974,562593;451447,562593;451447,513135;451447,562593;497829,562593;497829,49459;485461,15456;451447,0;49474,0;0,49459;0,562593;15461,596596;49474,608961;451447,608961;485461,596596;497829,562593;451447,562593" o:connectangles="0,0,0,0,0,0,0,0,0,0,0,0,0,0,0,0,0,0,0,0,0,0"/>
                  </v:shape>
                  <v:shape id="Freeform 28665" o:spid="_x0000_s1273" style="position:absolute;left:17657;top:45089;width:1791;height:8433;visibility:visible;mso-wrap-style:square;v-text-anchor:top" coordsize="58,27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G3kFMQA&#10;AADeAAAADwAAAGRycy9kb3ducmV2LnhtbERPS4vCMBC+L/gfwgh7W1PFtVKNIsLKggvi4+BxaMam&#10;2kxKk7Xdf78RBG/z8T1nvuxsJe7U+NKxguEgAUGcO11yoeB0/PqYgvABWWPlmBT8kYflovc2x0y7&#10;lvd0P4RCxBD2GSowIdSZlD43ZNEPXE0cuYtrLIYIm0LqBtsYbis5SpKJtFhybDBY09pQfjv8WgXr&#10;tjtudtt0fLV7t/sZfm7NeZUq9d7vVjMQgbrwEj/d3zrOn06SFB7vxBvk4h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Bt5BTEAAAA3gAAAA8AAAAAAAAAAAAAAAAAmAIAAGRycy9k&#10;b3ducmV2LnhtbFBLBQYAAAAABAAEAPUAAACJAwAAAAA=&#10;" path="m29,273c13,273,,260,,244,,29,,29,,29,,13,13,,29,,45,,58,13,58,29v,215,,215,,215c58,260,45,273,29,273xe" fillcolor="#ef4136" stroked="f">
                    <v:path arrowok="t" o:connecttype="custom" o:connectlocs="89533,843275;0,753696;0,89579;89533,0;179066,89579;179066,753696;89533,843275" o:connectangles="0,0,0,0,0,0,0"/>
                  </v:shape>
                  <v:shape id="Freeform 28666" o:spid="_x0000_s1274" style="position:absolute;left:29323;top:45089;width:1391;height:8033;visibility:visible;mso-wrap-style:square;v-text-anchor:top" coordsize="45,2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K0UncYA&#10;AADeAAAADwAAAGRycy9kb3ducmV2LnhtbESPQWvCQBCF74X+h2UK3urGglGiq1hBW7yU2qrXITsm&#10;wexsyK4m/nvnUOhthvfmvW/my97V6kZtqDwbGA0TUMS5txUXBn5/Nq9TUCEiW6w9k4E7BVgunp/m&#10;mFnf8Tfd9rFQEsIhQwNljE2mdchLchiGviEW7exbh1HWttC2xU7CXa3fkiTVDiuWhhIbWpeUX/ZX&#10;Z2C92x6LyQeluZ2Muy98rw6nzd2YwUu/moGK1Md/89/1pxX8aZoIr7wjM+jFA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xK0UncYAAADeAAAADwAAAAAAAAAAAAAAAACYAgAAZHJz&#10;L2Rvd25yZXYueG1sUEsFBgAAAAAEAAQA9QAAAIsDAAAAAA==&#10;" path="m22,260c10,260,,250,,237,,22,,22,,22,,10,10,,22,,35,,45,10,45,22v,215,,215,,215c45,250,35,260,22,260xe" fillcolor="#ef4136" stroked="f">
                    <v:path arrowok="t" o:connecttype="custom" o:connectlocs="67986,803270;0,732212;0,67969;67986,0;139062,67969;139062,732212;67986,803270" o:connectangles="0,0,0,0,0,0,0"/>
                  </v:shape>
                  <v:shape id="Freeform 28667" o:spid="_x0000_s1275" style="position:absolute;left:23332;top:48557;width:1944;height:991;visibility:visible;mso-wrap-style:square;v-text-anchor:top" coordsize="63,3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Ux/KMQA&#10;AADeAAAADwAAAGRycy9kb3ducmV2LnhtbERPTWvCQBC9F/wPyxR6qxsLikZXqRWLFxW1vQ/ZMQlm&#10;Z5fsRhN/vSsUepvH+5zZojWVuFLtS8sKBv0EBHFmdcm5gp/T+n0MwgdkjZVlUtCRh8W89zLDVNsb&#10;H+h6DLmIIexTVFCE4FIpfVaQQd+3jjhyZ1sbDBHWudQ13mK4qeRHkoykwZJjQ4GOvgrKLsfGKHCb&#10;3bLrvi/b+2qV3fdlM3DN8Fept9f2cwoiUBv+xX/ujY7zx6NkAs934g1y/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1MfyjEAAAA3gAAAA8AAAAAAAAAAAAAAAAAmAIAAGRycy9k&#10;b3ducmV2LnhtbFBLBQYAAAAABAAEAPUAAACJAwAAAAA=&#10;" path="m47,32v-31,,-31,,-31,c7,32,,24,,16,,7,7,,16,,47,,47,,47,v9,,16,7,16,16c63,24,56,32,47,32xe" fillcolor="#fbd777" stroked="f">
                    <v:path arrowok="t" o:connecttype="custom" o:connectlocs="144958,99059;49348,99059;0,49530;49348,0;144958,0;194306,49530;144958,99059" o:connectangles="0,0,0,0,0,0,0"/>
                  </v:shape>
                  <v:shape id="Freeform 28668" o:spid="_x0000_s1276" style="position:absolute;left:18603;top:69368;width:25;height:184;visibility:visible;mso-wrap-style:square;v-text-anchor:top" coordsize="1,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" path="m,6c,2,,,,,1,1,1,1,1,1,,3,,4,,6xe" fillcolor="#c72727" stroked="f">
                    <v:path arrowok="t" o:connecttype="custom" o:connectlocs="0,18415;0,0;2540,3069;0,18415" o:connectangles="0,0,0,0"/>
                  </v:shape>
                  <v:shape id="Freeform 28669" o:spid="_x0000_s1277" style="position:absolute;left:33107;top:22387;width:7969;height:4972;visibility:visible;mso-wrap-style:square;v-text-anchor:top" coordsize="258,16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ap5X8IA&#10;AADeAAAADwAAAGRycy9kb3ducmV2LnhtbERPS4vCMBC+L/gfwgje1rQeRKpRloKPi4jVg3sbmtm2&#10;azOpTdT6740geJuP7zmzRWdqcaPWVZYVxMMIBHFudcWFguNh+T0B4TyyxtoyKXiQg8W89zXDRNs7&#10;7+mW+UKEEHYJKii9bxIpXV6SQTe0DXHg/mxr0AfYFlK3eA/hppajKBpLgxWHhhIbSkvKz9nVKEi3&#10;o9V/tkt/T2uZr9KL1GwrrdSg3/1MQXjq/Ef8dm90mD8ZxzG83gk3yPkT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pqnlfwgAAAN4AAAAPAAAAAAAAAAAAAAAAAJgCAABkcnMvZG93&#10;bnJldi54bWxQSwUGAAAAAAQABAD1AAAAhwMAAAAA&#10;" path="m253,63v-18,70,-18,70,-18,70c235,134,235,134,235,134v-5,16,-23,27,-40,23c29,118,29,118,29,118,11,114,,96,3,79,11,30,11,30,11,30,14,12,22,,39,2,230,28,230,28,230,28v17,2,28,18,23,35xe" fillcolor="#e5c0ba" stroked="f">
                    <v:path arrowok="t" o:connecttype="custom" o:connectlocs="781463,194557;725865,410732;725865,413820;602313,484849;89575,364409;9266,243969;33977,92646;120463,6176;710421,86470;781463,194557" o:connectangles="0,0,0,0,0,0,0,0,0,0"/>
                  </v:shape>
                  <v:shape id="Freeform 28670" o:spid="_x0000_s1278" style="position:absolute;left:9774;top:44143;width:337;height:89;visibility:visible;mso-wrap-style:square;v-text-anchor:top" coordsize="11,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nLRJMQA&#10;AADeAAAADwAAAGRycy9kb3ducmV2LnhtbESP0WrCQBBF3wv+wzJC35qNFoKkrlIEUbA+GP2AMTvd&#10;hGZnQ3Y127/vFgTfZrh37rmzXEfbiTsNvnWsYJblIIhrp1s2Ci7n7dsChA/IGjvHpOCXPKxXk5cl&#10;ltqNfKJ7FYxIIexLVNCE0JdS+rohiz5zPXHSvt1gMaR1MFIPOKZw28l5nhfSYsuJ0GBPm4bqn+pm&#10;E+R9lMWhMn6H8Wri6I70ZYJSr9P4+QEiUAxP8+N6r1P9RTGbw/87aQa5+g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py0STEAAAA3gAAAA8AAAAAAAAAAAAAAAAAmAIAAGRycy9k&#10;b3ducmV2LnhtbFBLBQYAAAAABAAEAPUAAACJAwAAAAA=&#10;" path="m11,3c9,2,5,2,,,3,1,7,2,11,3xe" fillcolor="#ef4136" stroked="f">
                    <v:path arrowok="t" o:connecttype="custom" o:connectlocs="33654,8890;0,0;33654,8890" o:connectangles="0,0,0"/>
                  </v:shape>
                  <v:shape id="Freeform 28671" o:spid="_x0000_s1279" style="position:absolute;top:30269;width:14776;height:21692;visibility:visible;mso-wrap-style:square;v-text-anchor:top" coordsize="478,70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UHLMcgA&#10;AADeAAAADwAAAGRycy9kb3ducmV2LnhtbERP30vDMBB+F/wfwgm+yJZu4ijdsjEGG1UQcRtjj2dz&#10;ttXm0iXpVv3rjSD4dh/fz5stetOIMzlfW1YwGiYgiAuray4V7HfrQQrCB2SNjWVS8EUeFvPrqxlm&#10;2l74lc7bUIoYwj5DBVUIbSalLyoy6Ie2JY7cu3UGQ4SulNrhJYabRo6TZCIN1hwbKmxpVVHxue2M&#10;gpfnfPn99pQfeeMeT+lD130cVndK3d70yymIQH34F/+5cx3np5PRPfy+E2+Q8x8A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ARQcsxyAAAAN4AAAAPAAAAAAAAAAAAAAAAAJgCAABk&#10;cnMvZG93bnJldi54bWxQSwUGAAAAAAQABAD1AAAAjQMAAAAA&#10;" path="m374,635c293,624,215,609,161,576,127,557,107,531,98,503v26,-50,124,-65,152,-67c251,434,253,432,255,430,143,430,81,452,101,380v1,-3,2,-7,3,-11c140,265,189,189,278,101v30,-28,82,-42,200,29c472,115,464,97,455,80v-1,,-1,,-1,c435,46,409,14,376,4v,,,,,c371,2,365,1,359,v,,,,,c358,,357,,355,v,,-1,,-1,c353,,352,,351,1v-1,,-1,,-2,c348,1,347,1,346,1v-1,,-1,,-2,c343,2,342,2,341,2v-1,,-2,,-3,1c337,3,336,3,334,4v-1,,-2,,-3,1c330,5,330,5,329,6v-1,,-2,,-3,1c325,7,324,7,323,8v-1,,-2,1,-3,1c319,10,319,10,318,11v-1,,-2,1,-4,2c314,13,313,13,313,14v-2,1,-4,2,-6,3c303,20,299,23,295,26v,,,,,c152,131,65,282,27,403v-2,7,-4,13,-5,20c22,423,22,423,22,423,,505,7,582,89,630v60,36,145,52,233,65c377,702,378,650,401,638v,,-1,-2,-2,-4c392,636,384,637,374,635xe" fillcolor="#cf2f2f" stroked="f">
                    <v:path arrowok="t" o:connecttype="custom" o:connectlocs="1156123,1962120;497689,1779813;302941,1554246;772810,1347220;788266,1328680;312215,1174182;321489,1140193;859364,312085;1477612,401694;1406514,247196;1403422,247196;1162306,12360;1162306,12360;1109755,0;1109755,0;1097390,0;1094298,0;1085025,3090;1078842,3090;1069569,3090;1063386,3090;1054112,6180;1044839,9270;1032474,12360;1023200,15450;1017017,18540;1007744,21630;998470,24720;989196,27810;983014,33989;970649,40169;967558,43259;949010,52529;911915,80339;911915,80339;83463,1245251;68007,1307050;68007,1307050;275120,1946670;995379,2147517;1239587,1971390;1233404,1959030;1156123,1962120" o:connectangles="0,0,0,0,0,0,0,0,0,0,0,0,0,0,0,0,0,0,0,0,0,0,0,0,0,0,0,0,0,0,0,0,0,0,0,0,0,0,0,0,0,0,0"/>
                  </v:shape>
                  <v:shape id="Freeform 28672" o:spid="_x0000_s1280" style="position:absolute;left:7567;top:44143;width:6521;height:7912;visibility:visible;mso-wrap-style:square;v-text-anchor:top" coordsize="211,25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zlBJ8UA&#10;AADeAAAADwAAAGRycy9kb3ducmV2LnhtbERPTWvCQBC9C/0PyxS8mU1EgqSuoRWFXiwYS3udZqdJ&#10;2uxsml1j/PddQfA2j/c5q3w0rRiod41lBUkUgyAurW64UvB+3M2WIJxH1thaJgUXcpCvHyYrzLQ9&#10;84GGwlcihLDLUEHtfZdJ6cqaDLrIdsSB+7a9QR9gX0nd4zmEm1bO4ziVBhsODTV2tKmp/C1ORsHi&#10;62M34Nv+xWxPl5E/i3T+0/4pNX0cn59AeBr9XXxzv+owf5kmC7i+E26Q63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DOUEnxQAAAN4AAAAPAAAAAAAAAAAAAAAAAJgCAABkcnMv&#10;ZG93bnJldi54bWxQSwUGAAAAAAQABAD1AAAAigMAAAAA&#10;" path="m199,142v-4,24,-8,43,-13,59c174,239,153,256,100,252,23,246,,218,9,125,19,32,68,,103,2v103,3,108,62,96,140xe" fillcolor="#e5c0ba" stroked="f">
                    <v:path arrowok="t" o:connecttype="custom" o:connectlocs="615043,438872;574864,621220;309067,778842;27816,386331;318339,6181;615043,438872" o:connectangles="0,0,0,0,0,0"/>
                  </v:shape>
                  <v:shape id="Freeform 28673" o:spid="_x0000_s1281" style="position:absolute;left:7882;top:44143;width:6242;height:7137;visibility:visible;mso-wrap-style:square;v-text-anchor:top" coordsize="202,2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YUC7sQA&#10;AADeAAAADwAAAGRycy9kb3ducmV2LnhtbERPTWvCQBC9C/0PyxR6042FhjV1E0Qr9Bot1OOQnSbR&#10;7Gya3Zr037tCobd5vM9ZF5PtxJUG3zrWsFwkIIgrZ1quNXwc93MFwgdkg51j0vBLHor8YbbGzLiR&#10;S7oeQi1iCPsMNTQh9JmUvmrIol+4njhyX26wGCIcamkGHGO47eRzkqTSYsuxocGetg1Vl8OP1bBK&#10;yu3bsd2czrux21ffJ7XafSqtnx6nzSuIQFP4F/+5302cr9LlC9zfiTfI/AY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WFAu7EAAAA3gAAAA8AAAAAAAAAAAAAAAAAmAIAAGRycy9k&#10;b3ducmV2LnhtbFBLBQYAAAAABAAEAPUAAACJAwAAAAA=&#10;" path="m190,142v-4,24,-8,43,-13,59c167,201,159,201,159,201v-57,30,-57,30,-57,30c36,200,96,69,60,64,25,58,9,80,,125,10,32,59,,94,2v103,3,108,62,96,140xe" fillcolor="#f2eae9" stroked="f">
                    <v:path arrowok="t" o:connecttype="custom" o:connectlocs="587110,438747;546940,621043;491319,621043;315186,713736;185403,197745;0,386221;290465,6180;587110,438747" o:connectangles="0,0,0,0,0,0,0,0"/>
                  </v:shape>
                  <v:shape id="Freeform 28674" o:spid="_x0000_s1282" style="position:absolute;left:10405;top:45404;width:3181;height:6268;visibility:visible;mso-wrap-style:square;v-text-anchor:top" coordsize="103,20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D2ZZcYA&#10;AADeAAAADwAAAGRycy9kb3ducmV2LnhtbERPS2vCQBC+F/wPyxR6KbqxlVRiNiJCwUuLjyL0Ns2O&#10;SWp2NmY3mv57tyB4m4/vOem8N7U4U+sqywrGowgEcW51xYWCr937cArCeWSNtWVS8EcO5tngIcVE&#10;2wtv6Lz1hQgh7BJUUHrfJFK6vCSDbmQb4sAdbGvQB9gWUrd4CeGmli9RFEuDFYeGEhtalpQft51R&#10;8I2/uNoXp4/J66T7fF53b328/FHq6bFfzEB46v1dfHOvdJg/jccx/L8TbpDZF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JD2ZZcYAAADeAAAADwAAAAAAAAAAAAAAAACYAgAAZHJz&#10;L2Rvd25yZXYueG1sUEsFBgAAAAAEAAQA9QAAAIsDAAAAAA==&#10;" path="m90,14c76,5,71,,53,5,35,11,16,13,8,81,,148,1,203,49,191v48,-11,52,-77,53,-91c103,86,90,14,90,14xe" fillcolor="#a98d9b" stroked="f">
                    <v:path arrowok="t" o:connecttype="custom" o:connectlocs="277976,43224;163697,15437;24709,250079;151342,589692;315039,308739;277976,43224" o:connectangles="0,0,0,0,0,0"/>
                  </v:shape>
                  <v:shape id="Freeform 28675" o:spid="_x0000_s1283" style="position:absolute;left:11351;top:45089;width:4483;height:1886;visibility:visible;mso-wrap-style:square;v-text-anchor:top" coordsize="145,6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3QnzcMA&#10;AADeAAAADwAAAGRycy9kb3ducmV2LnhtbERPTYvCMBC9C/6HMIIX0UQPKtUoIggLsixrxfPQjG21&#10;mdQma7v/frMgeJvH+5z1trOVeFLjS8caphMFgjhzpuRcwzk9jJcgfEA2WDkmDb/kYbvp99aYGNfy&#10;Nz1PIRcxhH2CGooQ6kRKnxVk0U9cTRy5q2sshgibXJoG2xhuKzlTai4tlhwbCqxpX1B2P/1YDa0y&#10;X+rySI94SC+3bv+5GOW7o9bDQbdbgQjUhbf45f4wcf5yPl3A/zvxBrn5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j3QnzcMAAADeAAAADwAAAAAAAAAAAAAAAACYAgAAZHJzL2Rv&#10;d25yZXYueG1sUEsFBgAAAAAEAAQA9QAAAIgDAAAAAA==&#10;" path="m145,46v-6,,-6,,-6,c135,46,131,48,128,51v-24,,-24,,-24,c101,46,101,46,101,46v-2,-2,-3,-1,-4,c73,61,73,61,73,61,66,60,66,60,66,60,56,58,56,58,56,58,,51,,51,,51,2,45,2,38,8,35,82,6,82,6,82,6,92,2,102,,112,3v7,2,14,7,20,17c132,20,143,43,145,46xe" fillcolor="#f58d6c" stroked="f">
                    <v:path arrowok="t" o:connecttype="custom" o:connectlocs="448300,142218;429750,142218;395741,157677;321539,157677;312264,142218;299897,142218;225696,188594;204054,185502;173137,179319;0,157677;24734,108210;253521,18550;346273,9275;408108,61834;448300,142218" o:connectangles="0,0,0,0,0,0,0,0,0,0,0,0,0,0,0"/>
                  </v:shape>
                  <v:shape id="Freeform 28676" o:spid="_x0000_s1284" style="position:absolute;left:11035;top:45720;width:5106;height:6178;visibility:visible;mso-wrap-style:square;v-text-anchor:top" coordsize="165,2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dIMb8YA&#10;AADeAAAADwAAAGRycy9kb3ducmV2LnhtbESPQYvCQAyF74L/YYiwN53qQbTrKCIInhSru+wxdGJb&#10;7GRKZ7TVX785LOwt4b2892W16V2tntSGyrOB6SQBRZx7W3Fh4HrZjxegQkS2WHsmAy8KsFkPBytM&#10;re/4TM8sFkpCOKRooIyxSbUOeUkOw8Q3xKLdfOswytoW2rbYSbir9SxJ5tphxdJQYkO7kvJ79nAG&#10;jofjT3gvk/f9lOnL+bt7fbltZczHqN9+gorUx3/z3/XBCv5iPhVeeUdm0Ot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EdIMb8YAAADeAAAADwAAAAAAAAAAAAAAAACYAgAAZHJz&#10;L2Rvd25yZXYueG1sUEsFBgAAAAAEAAQA9QAAAIsDAAAAAA==&#10;" path="m22,15c51,,153,57,153,76v,34,12,110,-22,117c97,200,18,186,9,154,1,122,,27,22,15xe" fillcolor="#ffb287" stroked="f">
                    <v:path arrowok="t" o:connecttype="custom" o:connectlocs="68071,46339;473400,234783;405329,596226;27847,475745;68071,46339" o:connectangles="0,0,0,0,0"/>
                  </v:shape>
                  <v:shape id="Freeform 28677" o:spid="_x0000_s1285" style="position:absolute;left:11351;top:46350;width:5505;height:2229;visibility:visible;mso-wrap-style:square;v-text-anchor:top" coordsize="178,7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efIosUA&#10;AADeAAAADwAAAGRycy9kb3ducmV2LnhtbERPTWvCQBC9C/0PyxR6Ed2kh2Cjq4hQGgoFo0LxNmTH&#10;JJidDbtbjf/eLQje5vE+Z7EaTCcu5HxrWUE6TUAQV1a3XCs47D8nMxA+IGvsLJOCG3lYLV9GC8y1&#10;vXJJl12oRQxhn6OCJoQ+l9JXDRn0U9sTR+5kncEQoauldniN4aaT70mSSYMtx4YGe9o0VJ13f0ZB&#10;mbnjYbvZ/o7TL/9zPn4XruwLpd5eh/UcRKAhPMUPd6Hj/FmWfsD/O/EGubw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l58iixQAAAN4AAAAPAAAAAAAAAAAAAAAAAJgCAABkcnMv&#10;ZG93bnJldi54bWxQSwUGAAAAAAQABAD1AAAAigMAAAAA&#10;" path="m155,72v-2,,-4,,-5,c96,57,32,41,21,41,9,41,,32,,20,,9,9,,21,,42,,133,24,161,32v10,3,17,14,14,25c172,66,164,72,155,72xe" fillcolor="#ffb287" stroked="f">
                    <v:path arrowok="t" o:connecttype="custom" o:connectlocs="479397,222884;463932,222884;64951,126920;0,61912;64951,0;497954,99060;541254,176450;479397,222884" o:connectangles="0,0,0,0,0,0,0,0"/>
                  </v:shape>
                  <v:shape id="Freeform 28678" o:spid="_x0000_s1286" style="position:absolute;left:11351;top:47296;width:5746;height:2565;visibility:visible;mso-wrap-style:square;v-text-anchor:top" coordsize="186,8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26gTsUA&#10;AADeAAAADwAAAGRycy9kb3ducmV2LnhtbESPQW/CMAyF75P2HyJP4jZSOFSoIyC0MakXDmObtqPV&#10;mKbQOFWSQfn38wGJmy0/v/e+5Xr0vTpTTF1gA7NpAYq4Cbbj1sDX5/vzAlTKyBb7wGTgSgnWq8eH&#10;JVY2XPiDzvvcKjHhVKEBl/NQaZ0aRx7TNAzEcjuE6DHLGlttI17E3Pd6XhSl9tixJDgc6NVRc9r/&#10;eQPfdCzjW6odkd/WP7/XQs92W2MmT+PmBVSmMd/Ft+/aSv1FORcAwZEZ9Oo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fbqBOxQAAAN4AAAAPAAAAAAAAAAAAAAAAAJgCAABkcnMv&#10;ZG93bnJldi54bWxQSwUGAAAAAAQABAD1AAAAigMAAAAA&#10;" path="m163,83v-1,,-3,,-5,-1c126,73,22,45,17,43,6,40,,28,4,17,7,6,19,,30,4v6,2,86,24,139,38c180,45,186,57,183,68v-2,9,-10,15,-20,15xe" fillcolor="#ffb287" stroked="f">
                    <v:path arrowok="t" o:connecttype="custom" o:connectlocs="503602,256538;488154,253447;52523,132905;12358,52544;92687,12363;522139,129814;565393,210176;503602,256538" o:connectangles="0,0,0,0,0,0,0,0"/>
                  </v:shape>
                  <v:shape id="Freeform 28679" o:spid="_x0000_s1287" style="position:absolute;left:11351;top:48557;width:5378;height:2534;visibility:visible;mso-wrap-style:square;v-text-anchor:top" coordsize="174,8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C3Vlr4A&#10;AADeAAAADwAAAGRycy9kb3ducmV2LnhtbERPvQrCMBDeBd8hnOBmU0VEqlFEEB1c1ILrkZxtsbmU&#10;Jmp9eyMIbvfx/d5y3dlaPKn1lWMF4yQFQaydqbhQkF92ozkIH5AN1o5JwZs8rFf93hIz4158ouc5&#10;FCKGsM9QQRlCk0npdUkWfeIa4sjdXGsxRNgW0rT4iuG2lpM0nUmLFceGEhvalqTv54dVcDLNLUc5&#10;Dfn1sidK9VHfH16p4aDbLEAE6sJf/HMfTJw/n03G8H0n3iBXHw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Gwt1Za+AAAA3gAAAA8AAAAAAAAAAAAAAAAAmAIAAGRycy9kb3ducmV2&#10;LnhtbFBLBQYAAAAABAAEAPUAAACDAwAAAAA=&#10;" path="m151,82v-2,,-4,-1,-6,-1c96,66,21,44,17,42,6,39,,28,3,17,5,6,17,,28,3v5,1,116,34,129,38c168,45,174,56,171,67v-3,9,-11,15,-20,15xe" fillcolor="#ffb287" stroked="f">
                    <v:path arrowok="t" o:connecttype="custom" o:connectlocs="466740,253364;448194,250274;52547,129772;9273,52527;86548,9269;485286,126682;528560,207017;466740,253364" o:connectangles="0,0,0,0,0,0,0,0"/>
                  </v:shape>
                  <v:shape id="Freeform 28680" o:spid="_x0000_s1288" style="position:absolute;left:11035;top:45089;width:5010;height:2502;visibility:visible;mso-wrap-style:square;v-text-anchor:top" coordsize="162,8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ERsJMMA&#10;AADeAAAADwAAAGRycy9kb3ducmV2LnhtbERPTYvCMBC9C/6HMAteZE2tIKVrFC0oelwV9Dg0Y1u2&#10;mZQmtvXfm4WFvc3jfc5qM5hadNS6yrKC+SwCQZxbXXGh4HrZfyYgnEfWWFsmBS9ysFmPRytMte35&#10;m7qzL0QIYZeigtL7JpXS5SUZdDPbEAfuYVuDPsC2kLrFPoSbWsZRtJQGKw4NJTaUlZT/nJ9GQXc/&#10;nLL82j9O9/10IXe3bRbXvVKTj2H7BcLT4P/Ff+6jDvOTZRzD7zvhBrl+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kERsJMMAAADeAAAADwAAAAAAAAAAAAAAAACYAgAAZHJzL2Rv&#10;d25yZXYueG1sUEsFBgAAAAAEAAQA9QAAAIgDAAAAAA==&#10;" path="m162,48v-2,1,-5,2,-7,4c152,52,149,52,144,52v-3,,-3,,-3,c140,50,139,49,138,47v-6,-12,-14,-7,-25,c105,52,93,60,85,62,72,59,72,59,72,59,16,52,16,52,16,52,18,46,,81,10,49v,,6,-17,28,-26c55,17,81,10,95,5,110,,118,1,128,4v7,2,14,7,20,17c148,21,162,48,162,48xe" fillcolor="#ffb287" stroked="f">
                    <v:path arrowok="t" o:connecttype="custom" o:connectlocs="501004,148260;479356,160615;445337,160615;436059,160615;426781,145171;349466,145171;262872,191503;222668,182236;49482,160615;30926,151349;117519,71041;293799,15444;395855,12355;457707,64864;501004,148260" o:connectangles="0,0,0,0,0,0,0,0,0,0,0,0,0,0,0"/>
                  </v:shape>
                  <v:shape id="Freeform 28681" o:spid="_x0000_s1289" style="position:absolute;left:5675;top:41305;width:4420;height:2261;visibility:visible;mso-wrap-style:square;v-text-anchor:top" coordsize="143,7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B3M48EA&#10;AADeAAAADwAAAGRycy9kb3ducmV2LnhtbERPS4vCMBC+L/gfwgje1lQFKdUoPhA9ru/r2IxtsZmU&#10;Jtr67zcLC97m43vOdN6aUryodoVlBYN+BII4tbrgTMHpuPmOQTiPrLG0TAre5GA+63xNMdG24T29&#10;Dj4TIYRdggpy76tESpfmZND1bUUcuLutDfoA60zqGpsQbko5jKKxNFhwaMixolVO6ePwNAq28e7R&#10;enlZrq94Pv4sbhnvb41SvW67mIDw1PqP+N+902F+PB6O4O+dcIOc/QI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QdzOPBAAAA3gAAAA8AAAAAAAAAAAAAAAAAmAIAAGRycy9kb3du&#10;cmV2LnhtbFBLBQYAAAAABAAEAPUAAACGAwAAAAA=&#10;" path="m110,73c98,67,97,70,102,61,116,39,20,26,,18v,,110,18,126,c143,,143,50,143,50l110,73xe" fillcolor="#cf2f2f" stroked="f">
                    <v:path arrowok="t" o:connecttype="custom" o:connectlocs="339962,226059;315237,188899;0,55741;389410,55741;441950,154835;339962,226059" o:connectangles="0,0,0,0,0,0"/>
                  </v:shape>
                  <v:shape id="Freeform 28682" o:spid="_x0000_s1290" style="position:absolute;left:13243;top:76935;width:3803;height:2254;visibility:visible;mso-wrap-style:square;v-text-anchor:top" coordsize="123,7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7Uf6cYA&#10;AADeAAAADwAAAGRycy9kb3ducmV2LnhtbERPTWvCQBC9F/wPyxS81d2mNpXoKm1FKfRQjOJ5zI5J&#10;MDsbsqvG/vpuodDbPN7nzBa9bcSFOl871vA4UiCIC2dqLjXstquHCQgfkA02jknDjTws5oO7GWbG&#10;XXlDlzyUIoawz1BDFUKbSemLiiz6kWuJI3d0ncUQYVdK0+E1httGJkql0mLNsaHClt4rKk752WpQ&#10;yz4/fO6+385f25d0/5Qm6nmz1np4379OQQTqw7/4z/1h4vxJmozh9514g5z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B7Uf6cYAAADeAAAADwAAAAAAAAAAAAAAAACYAgAAZHJz&#10;L2Rvd25yZXYueG1sUEsFBgAAAAAEAAQA9QAAAIsDAAAAAA==&#10;" path="m20,c4,,5,23,4,37,3,51,,73,56,73v2,,5,,8,-1c108,71,123,58,122,30,121,7,116,1,104,1v-3,,-7,,-11,1c83,4,72,5,61,5,49,5,37,4,26,1,24,,22,,20,e" fillcolor="#c54b24" stroked="f">
                    <v:path arrowok="t" o:connecttype="custom" o:connectlocs="61847,0;12369,114256;173171,225424;197909,222336;377265,92640;321603,3088;287587,6176;188632,15440;80401,3088;61847,0" o:connectangles="0,0,0,0,0,0,0,0,0,0"/>
                  </v:shape>
                  <v:shape id="Freeform 28683" o:spid="_x0000_s1291" style="position:absolute;left:23332;top:76935;width:3798;height:2223;visibility:visible;mso-wrap-style:square;v-text-anchor:top" coordsize="123,7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jFKx8YA&#10;AADeAAAADwAAAGRycy9kb3ducmV2LnhtbERPTWvCQBC9F/wPywheSt1UWgmpq0hBsL0UEw89TrNj&#10;Es3OxuzWTfvruwXB2zze5yxWg2nFhXrXWFbwOE1AEJdWN1wp2BebhxSE88gaW8uk4IccrJajuwVm&#10;2gbe0SX3lYgh7DJUUHvfZVK6siaDbmo74sgdbG/QR9hXUvcYYrhp5SxJ5tJgw7Ghxo5eaypP+bdR&#10;gB9derwvdl+/b20eioDnz/D0rtRkPKxfQHga/E18dW91nJ/OZ8/w/068QS7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ujFKx8YAAADeAAAADwAAAAAAAAAAAAAAAACYAgAAZHJz&#10;L2Rvd25yZXYueG1sUEsFBgAAAAAEAAQA9QAAAIsDAAAAAA==&#10;" path="m20,c4,,5,23,4,36,3,50,,72,56,72v2,,5,,8,c108,70,123,58,122,29,121,6,117,,105,,101,,98,1,93,1,83,3,72,4,61,4,49,4,38,3,26,,24,,22,,20,e" fillcolor="#c54b24" stroked="f">
                    <v:path arrowok="t" o:connecttype="custom" o:connectlocs="61743,0;12349,111125;172882,222249;197579,222249;376635,89517;324153,0;287107,3087;188317,12347;80266,0;61743,0" o:connectangles="0,0,0,0,0,0,0,0,0,0"/>
                  </v:shape>
                  <v:shape id="Freeform 28684" o:spid="_x0000_s1292" style="position:absolute;left:27747;top:31531;width:127;height:800;visibility:visible;mso-wrap-style:square;v-text-anchor:top" coordsize="4,2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ts8EsQA&#10;AADeAAAADwAAAGRycy9kb3ducmV2LnhtbERPTWvCQBC9F/wPywheim6UEkN0FSkUPAglKngds2MS&#10;zM7G7CbGf98tFHqbx/uc9XYwteipdZVlBfNZBII4t7riQsH59DVNQDiPrLG2TApe5GC7Gb2tMdX2&#10;yRn1R1+IEMIuRQWl900qpctLMuhmtiEO3M22Bn2AbSF1i88Qbmq5iKJYGqw4NJTY0GdJ+f3YGQWH&#10;7HLrou6jn7+b5XfzqPLsek6UmoyH3QqEp8H/i//cex3mJ/Eiht93wg1y8w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LbPBLEAAAA3gAAAA8AAAAAAAAAAAAAAAAAmAIAAGRycy9k&#10;b3ducmV2LnhtbFBLBQYAAAAABAAEAPUAAACJAwAAAAA=&#10;" path="m,26c2,18,3,9,3,,4,9,2,17,,26xe" fillcolor="#f2eae9" stroked="f">
                    <v:path arrowok="t" o:connecttype="custom" o:connectlocs="0,80010;9525,0;0,80010" o:connectangles="0,0,0"/>
                  </v:shape>
                  <v:shape id="Freeform 28685" o:spid="_x0000_s1293" style="position:absolute;left:32792;top:12927;width:9556;height:4972;visibility:visible;mso-wrap-style:square;v-text-anchor:top" coordsize="309,16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cB/A8UA&#10;AADeAAAADwAAAGRycy9kb3ducmV2LnhtbERP22rCQBB9F/oPyxR8Ed1EqcbUVUpBFASpF/B1mp0m&#10;odnZkF1N/HtXKPRtDuc6i1VnKnGjxpWWFcSjCARxZnXJuYLzaT1MQDiPrLGyTAru5GC1fOktMNW2&#10;5QPdjj4XIYRdigoK7+tUSpcVZNCNbE0cuB/bGPQBNrnUDbYh3FRyHEVTabDk0FBgTZ8FZb/Hq1Ew&#10;r2yrL+57N5j4zd4lX7G+vMVK9V+7j3cQnjr/L/5zb3WYn0zHM3i+E26Qyw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dwH8DxQAAAN4AAAAPAAAAAAAAAAAAAAAAAJgCAABkcnMv&#10;ZG93bnJldi54bWxQSwUGAAAAAAQABAD1AAAAigMAAAAA&#10;" path="m209,68c175,57,59,,,99v21,62,21,62,21,62c21,161,83,33,196,86v113,53,13,-18,13,-18xe" fillcolor="#cf2f2f" stroked="f">
                    <v:path arrowok="t" o:connecttype="custom" o:connectlocs="646381,209998;0,305733;64947,497202;606175,265586;646381,209998" o:connectangles="0,0,0,0,0"/>
                  </v:shape>
                  <v:shape id="Freeform 28686" o:spid="_x0000_s1294" style="position:absolute;left:32792;top:12297;width:8655;height:7232;visibility:visible;mso-wrap-style:square;v-text-anchor:top" coordsize="280,23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MGq1McA&#10;AADeAAAADwAAAGRycy9kb3ducmV2LnhtbESPT2vDMAzF74V9B6NBb62zHEpJ65ZtUFboYfQP9Cpi&#10;LckWy2nsxtm3nw6D3iTe03s/rbeja9VAfWg8G3iZZ6CIS28brgxczrvZElSIyBZbz2TglwJsN0+T&#10;NRbWJz7ScIqVkhAOBRqoY+wKrUNZk8Mw9x2xaF++dxhl7Stte0wS7lqdZ9lCO2xYGmrs6L2m8ud0&#10;dwby4/2Whlv6POyz72saPsbLrnkzZvo8vq5ARRrjw/x/vbeCv1zkwivvyAx68wc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BTBqtTHAAAA3gAAAA8AAAAAAAAAAAAAAAAAmAIAAGRy&#10;cy9kb3ducmV2LnhtbFBLBQYAAAAABAAEAPUAAACMAwAAAAA=&#10;" path="m209,108c175,146,106,234,18,197,,118,,118,,118v,,118,54,199,-32c280,,209,108,209,108xe" fillcolor="#ef4136" stroked="f">
                    <v:path arrowok="t" o:connecttype="custom" o:connectlocs="646023,333813;55638,608899;0,364721;615113,265814;646023,333813" o:connectangles="0,0,0,0,0"/>
                  </v:shape>
                  <v:shape id="Freeform 28687" o:spid="_x0000_s1295" style="position:absolute;left:39413;top:15134;width:4540;height:6490;visibility:visible;mso-wrap-style:square;v-text-anchor:top" coordsize="147,21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utkM8MA&#10;AADeAAAADwAAAGRycy9kb3ducmV2LnhtbERPTWvCQBC9F/wPywi91U0CtRpdRQRBoYfWxvuQHZNo&#10;djbsrhr767uC0Ns83ufMl71pxZWcbywrSEcJCOLS6oYrBcXP5m0Cwgdkja1lUnAnD8vF4GWOubY3&#10;/qbrPlQihrDPUUEdQpdL6cuaDPqR7Ygjd7TOYIjQVVI7vMVw08osScbSYMOxocaO1jWV5/3FKPgo&#10;vg6n7kjFJ767Q5r+hizbTZV6HfarGYhAffgXP91bHedPxtkUHu/EG+TiD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xutkM8MAAADeAAAADwAAAAAAAAAAAAAAAACYAgAAZHJzL2Rv&#10;d25yZXYueG1sUEsFBgAAAAAEAAQA9QAAAIgDAAAAAA==&#10;" path="m7,c,21,,21,,21,106,86,36,210,36,210,99,193,99,193,99,193,147,87,35,22,7,xe" fillcolor="#cf2f2f" stroked="f">
                    <v:path arrowok="t" o:connecttype="custom" o:connectlocs="21620,0;0,64897;111187,648966;305765,596431;21620,0" o:connectangles="0,0,0,0,0"/>
                  </v:shape>
                  <v:shape id="Freeform 28688" o:spid="_x0000_s1296" style="position:absolute;left:37837;top:11981;width:4788;height:10192;visibility:visible;mso-wrap-style:square;v-text-anchor:top" coordsize="155,3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9iugcUA&#10;AADeAAAADwAAAGRycy9kb3ducmV2LnhtbESPQW/CMAyF75P4D5GRdhspDCFUCAhNGuK4daBdvcY0&#10;hcapmkC7fz8fkHaz5ef33rfeDr5Rd+piHdjAdJKBIi6DrbkycPx6f1mCignZYhOYDPxShO1m9LTG&#10;3IaeP+lepEqJCcccDbiU2lzrWDryGCehJZbbOXQek6xdpW2HvZj7Rs+ybKE91iwJDlt6c1Rei5s3&#10;wFl/ozbsv53+OBb1z/wyO00vxjyPh90KVKIh/Ysf3wcr9ZeLVwEQHJlBb/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v2K6BxQAAAN4AAAAPAAAAAAAAAAAAAAAAAJgCAABkcnMv&#10;ZG93bnJldi54bWxQSwUGAAAAAAQABAD1AAAAigMAAAAA&#10;" path="m46,120c33,170,,277,80,330v75,-29,75,-29,75,-29c155,301,44,232,69,116,94,,46,120,46,120xe" fillcolor="#ef4136" stroked="f">
                    <v:path arrowok="t" o:connecttype="custom" o:connectlocs="142089,370607;247112,1019169;478779,929606;213134,358253;142089,370607" o:connectangles="0,0,0,0,0"/>
                  </v:shape>
                  <v:oval id="Oval 28689" o:spid="_x0000_s1297" style="position:absolute;left:38467;top:14188;width:1518;height:151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lHjf74A&#10;AADeAAAADwAAAGRycy9kb3ducmV2LnhtbERPSwrCMBDdC94hjOBO0yqKVKOIIgqC4G8/NGNbbCal&#10;iVpvbwTB3Tzed2aLxpTiSbUrLCuI+xEI4tTqgjMFl/OmNwHhPLLG0jIpeJODxbzdmmGi7YuP9Dz5&#10;TIQQdgkqyL2vEildmpNB17cVceButjboA6wzqWt8hXBTykEUjaXBgkNDjhWtckrvp4dRMNxWtE/R&#10;n0frgz7y5crxbcdKdTvNcgrCU+P/4p97p8P8yXgYw/edcIOcfw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AZR43++AAAA3gAAAA8AAAAAAAAAAAAAAAAAmAIAAGRycy9kb3ducmV2&#10;LnhtbFBLBQYAAAAABAAEAPUAAACDAwAAAAA=&#10;" fillcolor="#e27829" stroked="f"/>
                  <v:shape id="Freeform 28690" o:spid="_x0000_s1298" style="position:absolute;left:43197;top:9459;width:3550;height:1511;visibility:visible;mso-wrap-style:square;v-text-anchor:top" coordsize="115,4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vy6bsEA&#10;AADeAAAADwAAAGRycy9kb3ducmV2LnhtbERPTWsCMRC9F/ofwhS81ayriGyN0hYKxVu1l96GZJpd&#10;3UyWJHXjvzcFwds83uest9n14kwhdp4VzKYVCGLtTcdWwffh43kFIiZkg71nUnChCNvN48MaG+NH&#10;/qLzPllRQjg2qKBNaWikjLolh3HqB+LC/frgMBUYrDQBxxLuellX1VI67Lg0tDjQe0v6tP9zCmzK&#10;4+znLWdPx90i1Ebri9VKTZ7y6wuIRDndxTf3pynzV8t5Df/vlBvk5go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J78um7BAAAA3gAAAA8AAAAAAAAAAAAAAAAAmAIAAGRycy9kb3du&#10;cmV2LnhtbFBLBQYAAAAABAAEAPUAAACGAwAAAAA=&#10;" path="m12,13v2,,3,-1,4,-1c93,1,93,1,93,1v10,-1,19,6,20,15c115,26,108,35,98,37,21,48,21,48,21,48,11,49,2,42,1,33,,24,5,16,12,13xe" fillcolor="#ffa233" stroked="f">
                    <v:path arrowok="t" o:connecttype="custom" o:connectlocs="37039,40095;49385,37011;287052,3084;348784,49348;302485,114118;64818,148045;3087,101781;37039,40095" o:connectangles="0,0,0,0,0,0,0,0"/>
                  </v:shape>
                  <v:shape id="Freeform 28691" o:spid="_x0000_s1299" style="position:absolute;left:45089;top:9774;width:1333;height:495;visibility:visible;mso-wrap-style:square;v-text-anchor:top" coordsize="43,1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zwDC8QA&#10;AADeAAAADwAAAGRycy9kb3ducmV2LnhtbERPS2vCQBC+F/oflin0IrqxoSFNXUUUwVPBB3gdstMk&#10;NDsbd1eN/nq3IHibj+85k1lvWnEm5xvLCsajBARxaXXDlYL9bjXMQfiArLG1TAqu5GE2fX2ZYKHt&#10;hTd03oZKxBD2BSqoQ+gKKX1Zk0E/sh1x5H6tMxgidJXUDi8x3LTyI0kyabDh2FBjR4uayr/tyShI&#10;bj+t58Ng+ZXq0+Cq/fHTLTKl3t/6+TeIQH14ih/utY7z8yxN4f+deIOc3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s8AwvEAAAA3gAAAA8AAAAAAAAAAAAAAAAAmAIAAGRycy9k&#10;b3ducmV2LnhtbFBLBQYAAAAABAAEAPUAAACJAwAAAAA=&#10;" path="m5,4v,,,,1,c34,1,34,1,34,1v4,-1,7,1,8,5c43,9,40,12,36,12,8,16,8,16,8,16,4,16,1,14,,11,,8,2,5,5,4xe" fillcolor="#ffc533" stroked="f">
                    <v:path arrowok="t" o:connecttype="custom" o:connectlocs="15505,12383;18607,12383;105437,3096;130246,18574;111639,37148;24809,49530;0,34052;15505,12383" o:connectangles="0,0,0,0,0,0,0,0"/>
                  </v:shape>
                  <v:shape id="Freeform 28692" o:spid="_x0000_s1300" style="position:absolute;left:37521;top:5675;width:11068;height:11062;visibility:visible;mso-wrap-style:square;v-text-anchor:top" coordsize="358,35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llwMsUA&#10;AADeAAAADwAAAGRycy9kb3ducmV2LnhtbERPTWvCQBC9C/0PyxR6Ed1oi2h0E0QsWLAtRvE8ZKdJ&#10;aHY2ZNcY++u7QqG3ebzPWaW9qUVHrassK5iMIxDEudUVFwpOx9fRHITzyBpry6TgRg7S5GGwwljb&#10;Kx+oy3whQgi7GBWU3jexlC4vyaAb24Y4cF+2NegDbAupW7yGcFPLaRTNpMGKQ0OJDW1Kyr+zi1Gw&#10;fj/eMt4Of97QFXxZ7D93549OqafHfr0E4an3/+I/906H+fPZ8wvc3wk3yOQX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SWXAyxQAAAN4AAAAPAAAAAAAAAAAAAAAAAJgCAABkcnMv&#10;ZG93bnJldi54bWxQSwUGAAAAAAQABAD1AAAAigMAAAAA&#10;" path="m92,35c83,53,84,67,82,85v-1,10,-3,21,-9,34c73,119,73,119,73,119v,,,,,c61,146,49,154,24,200,,246,35,291,51,306v16,16,61,52,106,27c203,308,211,296,238,285v,,,,,c238,285,238,285,238,285v13,-6,25,-9,35,-10c290,273,305,274,322,266v11,-5,22,-13,36,-27c118,,118,,118,,105,13,97,25,92,35xe" fillcolor="#ffa233" stroked="f">
                    <v:path arrowok="t" o:connecttype="custom" o:connectlocs="284424,108145;253508,262637;225684,367691;225684,367691;225684,367691;74198,617969;157670,945492;485376,1028918;735792,880605;735792,880605;735792,880605;843997,849707;995484,821898;1106780,738473;364805,0;284424,108145" o:connectangles="0,0,0,0,0,0,0,0,0,0,0,0,0,0,0,0"/>
                  </v:shape>
                  <v:shape id="Freeform 28693" o:spid="_x0000_s1301" style="position:absolute;left:37837;top:6621;width:5594;height:8744;visibility:visible;mso-wrap-style:square;v-text-anchor:top" coordsize="181,28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Z3og8IA&#10;AADeAAAADwAAAGRycy9kb3ducmV2LnhtbERPS2sCMRC+F/wPYQQvUrM+K1ujiCJ4UVjb3ofNdLN0&#10;M1k2UeO/N4VCb/PxPWe1ibYRN+p87VjBeJSBIC6drrlS8PlxeF2C8AFZY+OYFDzIw2bde1lhrt2d&#10;C7pdQiVSCPscFZgQ2lxKXxqy6EeuJU7ct+sshgS7SuoO7yncNnKSZQtpsebUYLClnaHy53K1CuLp&#10;PMPt8Esf9yx5+PYofNwZpQb9uH0HESiGf/Gf+6jT/OViOoffd9INcv0E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tneiDwgAAAN4AAAAPAAAAAAAAAAAAAAAAAJgCAABkcnMvZG93&#10;bnJldi54bWxQSwUGAAAAAAQABAD1AAAAhwMAAAAA&#10;" path="m104,35c94,52,94,64,90,81v-2,9,-5,19,-12,32c78,113,78,113,78,113v,,,,,c65,138,53,147,26,190v-26,44,1,81,14,93c34,277,23,257,54,218v32,-39,43,-49,59,-71c113,147,113,147,113,147v,,,,,c121,136,126,128,130,121v7,-13,11,-23,22,-38c159,75,168,65,181,51,131,,131,,131,,117,14,109,25,104,35xe" fillcolor="#ffd16c" stroked="f">
                    <v:path arrowok="t" o:connecttype="custom" o:connectlocs="321436,108140;278166,250267;241077,349138;241077,349138;241077,349138;80359,587046;123629,874390;166900,673558;349253,454188;349253,454188;349253,454188;401796,373856;469792,256447;559423,157576;404886,0;321436,108140" o:connectangles="0,0,0,0,0,0,0,0,0,0,0,0,0,0,0,0"/>
                  </v:shape>
                  <v:shape id="Freeform 28694" o:spid="_x0000_s1302" style="position:absolute;left:40990;top:5675;width:7791;height:7785;visibility:visible;mso-wrap-style:square;v-text-anchor:top" coordsize="252,25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fznSMUA&#10;AADeAAAADwAAAGRycy9kb3ducmV2LnhtbERPS2vCQBC+F/oflin0Vje+Qoiu0gqKh4BoS89jdkzS&#10;ZmfD7tak/74rCL3Nx/ec5XowrbiS841lBeNRAoK4tLrhSsHH+/YlA+EDssbWMin4JQ/r1ePDEnNt&#10;ez7S9RQqEUPY56igDqHLpfRlTQb9yHbEkbtYZzBE6CqpHfYx3LRykiSpNNhwbKixo01N5ffpxyjo&#10;v4pLsZ9t567aHQ7n7PM4nhZvSj0/Da8LEIGG8C++u/c6zs/SaQq3d+INcvU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t/OdIxQAAAN4AAAAPAAAAAAAAAAAAAAAAAJgCAABkcnMv&#10;ZG93bnJldi54bWxQSwUGAAAAAAQABAD1AAAAigMAAAAA&#10;" path="m238,252v4,-3,10,-9,14,-13c13,,13,,13,,9,4,3,10,,14l238,252xe" fillcolor="#ffc533" stroked="f">
                    <v:path arrowok="t" o:connecttype="custom" o:connectlocs="735843,778505;779128,738344;40193,0;0,43250;735843,778505" o:connectangles="0,0,0,0,0"/>
                  </v:shape>
                  <v:shape id="Freeform 28695" o:spid="_x0000_s1303" style="position:absolute;left:43828;width:584;height:2844;visibility:visible;mso-wrap-style:square;v-text-anchor:top" coordsize="19,9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iKXqsMA&#10;AADeAAAADwAAAGRycy9kb3ducmV2LnhtbERPS2rDMBDdF3IHMYHuGjkxuKkbxTghhuzaujnAYE0t&#10;U2tkLMVxbx8VCt3N431nV8y2FxONvnOsYL1KQBA3TnfcKrh8Vk9bED4ga+wdk4If8lDsFw87zLW7&#10;8QdNdWhFDGGfowITwpBL6RtDFv3KDcSR+3KjxRDh2Eo94i2G215ukiSTFjuODQYHOhpqvuurVSDf&#10;L3WJ6dr5lyaZstPb4UCVUepxOZevIALN4V/85z7rOH+bpc/w+068Qe7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XiKXqsMAAADeAAAADwAAAAAAAAAAAAAAAACYAgAAZHJzL2Rv&#10;d25yZXYueG1sUEsFBgAAAAAEAAQA9QAAAIgDAAAAAA==&#10;" path="m9,92c4,92,,88,,82,,10,,10,,10,,5,4,,9,v6,,10,5,10,10c19,82,19,82,19,82v,6,-4,10,-10,10xe" fillcolor="#ffa233" stroked="f">
                    <v:path arrowok="t" o:connecttype="custom" o:connectlocs="27672,284478;0,253556;0,30922;27672,0;58419,30922;58419,253556;27672,284478" o:connectangles="0,0,0,0,0,0,0"/>
                  </v:shape>
                  <v:shape id="Freeform 28696" o:spid="_x0000_s1304" style="position:absolute;left:43828;width:584;height:2292;visibility:visible;mso-wrap-style:square;v-text-anchor:top" coordsize="19,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LHuA8MA&#10;AADeAAAADwAAAGRycy9kb3ducmV2LnhtbESPQWsCMRCF74L/IYzQm2ZrxS5boxSh0B5dhV6HzZgs&#10;bibLJtX133cOgrd5zPvevNnsxtCpKw2pjWzgdVGAIm6ibdkZOB2/5iWolJEtdpHJwJ0S7LbTyQYr&#10;G298oGudnZIQThUa8Dn3ldap8RQwLWJPLLtzHAJmkYPTdsCbhIdOL4tirQO2LBc89rT31FzqvyA1&#10;Vu9l6erf8/0n+L65FBFdWBnzMhs/P0BlGvPT/KC/rXDl+k36yjsyg97+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eLHuA8MAAADeAAAADwAAAAAAAAAAAAAAAACYAgAAZHJzL2Rv&#10;d25yZXYueG1sUEsFBgAAAAAEAAQA9QAAAIgDAAAAAA==&#10;" path="m9,74c4,74,,70,,64,,10,,10,,10,,5,4,,9,v6,,10,5,10,10c19,64,19,64,19,64v,6,-4,10,-10,10xe" fillcolor="#ffa233" stroked="f">
                    <v:path arrowok="t" o:connecttype="custom" o:connectlocs="27672,229234;0,198256;0,30978;27672,0;58419,30978;58419,198256;27672,229234" o:connectangles="0,0,0,0,0,0,0"/>
                  </v:shape>
                  <v:shape id="Freeform 28697" o:spid="_x0000_s1305" style="position:absolute;left:36576;top:2837;width:2317;height:2255;visibility:visible;mso-wrap-style:square;v-text-anchor:top" coordsize="75,7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9vkE8YA&#10;AADeAAAADwAAAGRycy9kb3ducmV2LnhtbERPTWvCQBC9F/wPyxS81U2bGjS6ShUEW7SiFupxmp0m&#10;wexsyG41/ntXEHqbx/uc8bQ1lThR40rLCp57EQjizOqScwVf+8XTAITzyBory6TgQg6mk87DGFNt&#10;z7yl087nIoSwS1FB4X2dSumyggy6nq2JA/drG4M+wCaXusFzCDeVfImiRBosOTQUWNO8oOy4+zMK&#10;Pst1NOOP+HJYZfFrf/3zvkm+a6W6j+3bCISn1v+L7+6lDvMHSTyE2zvhBjm5Ag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T9vkE8YAAADeAAAADwAAAAAAAAAAAAAAAACYAgAAZHJz&#10;L2Rvd25yZXYueG1sUEsFBgAAAAAEAAQA9QAAAIsDAAAAAA==&#10;" path="m64,73v-2,,-5,-1,-7,-3c4,17,4,17,4,17,,14,,8,4,4,8,,14,,17,4,71,57,71,57,71,57v4,3,4,9,,13c69,72,66,73,64,73xe" fillcolor="#ffa233" stroked="f">
                    <v:path arrowok="t" o:connecttype="custom" o:connectlocs="197777,225424;176145,216160;12361,52496;12361,12352;52535,12352;219409,176016;219409,216160;197777,225424" o:connectangles="0,0,0,0,0,0,0,0"/>
                  </v:shape>
                  <v:shape id="Freeform 28698" o:spid="_x0000_s1306" style="position:absolute;left:33738;top:10089;width:2470;height:648;visibility:visible;mso-wrap-style:square;v-text-anchor:top" coordsize="80,2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RcDX8cA&#10;AADeAAAADwAAAGRycy9kb3ducmV2LnhtbESPQUvDQBCF70L/wzIFb3ZTCTWk3RYpKD14sRG0tzE7&#10;zQazsyG7tuu/dw6CtxnmzXvv2+yyH9SFptgHNrBcFKCI22B77gy8NU93FaiYkC0OgcnAD0XYbWc3&#10;G6xtuPIrXY6pU2LCsUYDLqWx1jq2jjzGRRiJ5XYOk8ck69RpO+FVzP2g74tipT32LAkOR9o7ar+O&#10;397A6f2zsVV5yg8vXXl4bsiNxUc25naeH9egEuX0L/77PlipX61KARAcmUFvfwE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KkXA1/HAAAA3gAAAA8AAAAAAAAAAAAAAAAAmAIAAGRy&#10;cy9kb3ducmV2LnhtbFBLBQYAAAAABAAEAPUAAACMAwAAAAA=&#10;" path="m70,21v,,,,,c10,20,10,20,10,20,5,19,,15,1,10,1,4,5,,10,v1,,1,,1,c70,2,70,2,70,2v6,,10,5,10,10c80,17,75,21,70,21xe" fillcolor="#ffa233" stroked="f">
                    <v:path arrowok="t" o:connecttype="custom" o:connectlocs="216134,64770;216134,64770;30876,61686;3088,30843;30876,0;33964,0;216134,6169;247010,37011;216134,64770" o:connectangles="0,0,0,0,0,0,0,0,0"/>
                  </v:shape>
                  <v:shape id="Freeform 28699" o:spid="_x0000_s1307" style="position:absolute;left:44458;top:17657;width:591;height:1575;visibility:visible;mso-wrap-style:square;v-text-anchor:top" coordsize="19,5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jV6xsYA&#10;AADeAAAADwAAAGRycy9kb3ducmV2LnhtbERPS0vDQBC+C/0PyxS82U181BC7LUWoLXhqtRRvQ3aS&#10;Dc3Oxt21if/eFQRv8/E9Z7EabScu5EPrWEE+y0AQV0633Ch4f9vcFCBCRNbYOSYF3xRgtZxcLbDU&#10;buA9XQ6xESmEQ4kKTIx9KWWoDFkMM9cTJ6523mJM0DdSexxSuO3kbZbNpcWWU4PBnp4NVefDl1Vw&#10;Gu4+X7b+4aMudiF/feRjbbYbpa6n4/oJRKQx/ov/3Dud5hfz+xx+30k3yOUP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4jV6xsYAAADeAAAADwAAAAAAAAAAAAAAAACYAgAAZHJz&#10;L2Rvd25yZXYueG1sUEsFBgAAAAAEAAQA9QAAAIsDAAAAAA==&#10;" path="m9,51c4,51,,47,,41,,10,,10,,10,,4,4,,9,v6,,10,4,10,10c19,41,19,41,19,41v,6,-4,10,-10,10xe" fillcolor="#ffa233" stroked="f">
                    <v:path arrowok="t" o:connecttype="custom" o:connectlocs="27973,157479;0,126601;0,30878;27973,0;59054,30878;59054,126601;27973,157479" o:connectangles="0,0,0,0,0,0,0"/>
                  </v:shape>
                  <v:shape id="Freeform 28700" o:spid="_x0000_s1308" style="position:absolute;left:50134;top:15450;width:2318;height:2260;visibility:visible;mso-wrap-style:square;v-text-anchor:top" coordsize="75,7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XkFH8YA&#10;AADeAAAADwAAAGRycy9kb3ducmV2LnhtbERP22rCQBB9F/yHZQq+6aZqg6SuYgXBSlW8gH2cZqdJ&#10;aHY2ZLca/94VBN/mcK4znjamFGeqXWFZwWsvAkGcWl1wpuB4WHRHIJxH1lhaJgVXcjCdtFtjTLS9&#10;8I7Oe5+JEMIuQQW591UipUtzMuh6tiIO3K+tDfoA60zqGi8h3JSyH0WxNFhwaMixonlO6d/+3yjY&#10;FOvog1eD6/dXOhi+rX8+t/GpUqrz0szeQXhq/FP8cC91mD+Kh324vxNukJMb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GXkFH8YAAADeAAAADwAAAAAAAAAAAAAAAACYAgAAZHJz&#10;L2Rvd25yZXYueG1sUEsFBgAAAAAEAAQA9QAAAIsDAAAAAA==&#10;" path="m64,73v-2,,-5,-1,-7,-3c4,17,4,17,4,17,,14,,8,4,4,8,,14,,18,4,71,57,71,57,71,57v4,3,4,9,,13c69,72,67,73,64,73xe" fillcolor="#ffa233" stroked="f">
                    <v:path arrowok="t" o:connecttype="custom" o:connectlocs="197777,226059;176145,216769;12361,52644;12361,12387;55625,12387;219409,176512;219409,216769;197777,226059" o:connectangles="0,0,0,0,0,0,0,0"/>
                  </v:shape>
                  <v:shape id="Freeform 28701" o:spid="_x0000_s1309" style="position:absolute;left:52341;top:9774;width:2940;height:680;visibility:visible;mso-wrap-style:square;v-text-anchor:top" coordsize="95,2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nHGjcYA&#10;AADeAAAADwAAAGRycy9kb3ducmV2LnhtbERPTWvCQBC9C/6HZQRvurGtElNXkUJtxYPU2uJxyE6T&#10;4O5syG5j/PeuUOhtHu9zFqvOGtFS4yvHCibjBARx7nTFhYLj5+soBeEDskbjmBRcycNq2e8tMNPu&#10;wh/UHkIhYgj7DBWUIdSZlD4vyaIfu5o4cj+usRgibAqpG7zEcGvkQ5LMpMWKY0OJNb2UlJ8Pv1bB&#10;abM3p306nx/NFq/tdGfW329fSg0H3foZRKAu/Iv/3O86zk9nT49wfyfeIJc3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gnHGjcYAAADeAAAADwAAAAAAAAAAAAAAAACYAgAAZHJz&#10;L2Rvd25yZXYueG1sUEsFBgAAAAAEAAQA9QAAAIsDAAAAAA==&#10;" path="m85,22v,,,,,c10,19,10,19,10,19,4,19,,15,,9,1,4,5,,10,v,,,,,c86,2,86,2,86,2v5,1,9,5,9,10c95,18,91,22,85,22xe" fillcolor="#ffa233" stroked="f">
                    <v:path arrowok="t" o:connecttype="custom" o:connectlocs="263051,67945;263051,67945;30947,58680;0,27796;30947,0;30947,0;266146,6177;293998,37061;263051,67945" o:connectangles="0,0,0,0,0,0,0,0,0"/>
                  </v:shape>
                  <v:shape id="Freeform 28702" o:spid="_x0000_s1310" style="position:absolute;left:49503;top:2837;width:2318;height:2134;visibility:visible;mso-wrap-style:square;v-text-anchor:top" coordsize="75,6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pku28IA&#10;AADeAAAADwAAAGRycy9kb3ducmV2LnhtbERP24rCMBB9X/Afwgi+ramLilSjiCCsuKDb9QOGZkyK&#10;zaQ0UevfbwTBtzmc6yxWnavFjdpQeVYwGmYgiEuvKzYKTn/bzxmIEJE11p5JwYMCrJa9jwXm2t/5&#10;l25FNCKFcMhRgY2xyaUMpSWHYegb4sSdfeswJtgaqVu8p3BXy68sm0qHFacGiw1tLJWX4uoU7KMJ&#10;Bz05rn8Ox2tpd3gxxfak1KDfrecgInXxLX65v3WaP5uOx/B8J90gl/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ymS7bwgAAAN4AAAAPAAAAAAAAAAAAAAAAAJgCAABkcnMvZG93&#10;bnJldi54bWxQSwUGAAAAAAQABAD1AAAAhwMAAAAA&#10;" path="m11,69c8,69,6,68,4,66,,62,1,56,4,53,58,3,58,3,58,3,62,,68,,71,4v4,4,4,10,,13c18,67,18,67,18,67v-2,2,-5,2,-7,2xe" fillcolor="#ffa233" stroked="f">
                    <v:path arrowok="t" o:connecttype="custom" o:connectlocs="33993,213359;12361,204083;12361,163884;179235,9276;219409,12369;219409,52567;55625,207175;33993,213359" o:connectangles="0,0,0,0,0,0,0,0"/>
                  </v:shape>
                  <v:shape id="Freeform 28703" o:spid="_x0000_s1311" style="position:absolute;left:46981;top:1576;width:1143;height:1702;visibility:visible;mso-wrap-style:square;v-text-anchor:top" coordsize="37,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kgHscUA&#10;AADeAAAADwAAAGRycy9kb3ducmV2LnhtbESPQWvDMAyF74X9B6PBbo3T0YU0q1vG1kGuTUPOItac&#10;0FgOsdtm+/XzYNCbxHt639N2P9tBXGnyvWMFqyQFQdw63bNRUJ8+lzkIH5A1Do5JwTd52O8eFlss&#10;tLvxka5VMCKGsC9QQRfCWEjp244s+sSNxFH7cpPFENfJSD3hLYbbQT6naSYt9hwJHY703lF7ri42&#10;QtY2NZe2co1pDvVH/qMPZbVR6ulxfnsFEWgOd/P/dalj/Txbv8DfO3EGufs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2SAexxQAAAN4AAAAPAAAAAAAAAAAAAAAAAJgCAABkcnMv&#10;ZG93bnJldi54bWxQSwUGAAAAAAQABAD1AAAAigMAAAAA&#10;" path="m11,55v-2,,-3,,-4,c2,52,,47,2,42,17,7,17,7,17,7,19,3,25,,30,2v5,3,7,8,5,13c19,50,19,50,19,50v-1,3,-5,5,-8,5xe" fillcolor="#ffa233" stroked="f">
                    <v:path arrowok="t" o:connecttype="custom" o:connectlocs="33980,170179;21624,170179;6178,129955;52515,21659;92673,6188;108119,46412;58693,154708;33980,170179" o:connectangles="0,0,0,0,0,0,0,0"/>
                  </v:shape>
                  <v:shape id="Freeform 28704" o:spid="_x0000_s1312" style="position:absolute;left:40359;top:1261;width:1143;height:1822;visibility:visible;mso-wrap-style:square;v-text-anchor:top" coordsize="37,5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XIfb8QA&#10;AADeAAAADwAAAGRycy9kb3ducmV2LnhtbERPTWuDQBC9F/Iflgnk1qwpRdRmE4I00FOKJoEeB3eq&#10;Nu6suBu1/75bKPQ2j/c52/1sOjHS4FrLCjbrCARxZXXLtYLL+fiYgHAeWWNnmRR8k4P9bvGwxUzb&#10;iQsaS1+LEMIuQwWN930mpasaMujWticO3KcdDPoAh1rqAacQbjr5FEWxNNhyaGiwp7yh6lbejYKP&#10;L2tkGl3cTZ+K7rVO36f8Oiq1Ws6HFxCeZv8v/nO/6TA/iZ9j+H0n3CB3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lyH2/EAAAA3gAAAA8AAAAAAAAAAAAAAAAAmAIAAGRycy9k&#10;b3ducmV2LnhtbFBLBQYAAAAABAAEAPUAAACJAwAAAAA=&#10;" path="m26,59v-4,,-8,-2,-9,-6c2,15,2,15,2,15,,10,2,4,7,2,12,,18,3,20,8,35,46,35,46,35,46v2,5,-1,10,-6,12c28,59,27,59,26,59xe" fillcolor="#ffa233" stroked="f">
                    <v:path arrowok="t" o:connecttype="custom" o:connectlocs="80317,182244;52515,163711;6178,46333;21624,6178;61782,24711;108119,142089;89584,179155;80317,182244" o:connectangles="0,0,0,0,0,0,0,0"/>
                  </v:shape>
                  <v:shape id="Freeform 28705" o:spid="_x0000_s1313" style="position:absolute;left:35314;top:6306;width:1823;height:1174;visibility:visible;mso-wrap-style:square;v-text-anchor:top" coordsize="59,3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GmHHMQA&#10;AADeAAAADwAAAGRycy9kb3ducmV2LnhtbERPTWvCQBC9C/0PywjedKOYVKKrlIIQe2lje/E2ZMck&#10;mJ1Ns2sS/323UOhtHu9zdofRNKKnztWWFSwXEQjiwuqaSwVfn8f5BoTzyBoby6TgQQ4O+6fJDlNt&#10;B86pP/tShBB2KSqovG9TKV1RkUG3sC1x4K62M+gD7EqpOxxCuGnkKooSabDm0FBhS68VFbfz3SiI&#10;2w/7/eaG9+NAps8v2cXfTrFSs+n4sgXhafT/4j93psP8TbJ+ht93wg1y/w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hphxzEAAAA3gAAAA8AAAAAAAAAAAAAAAAAmAIAAGRycy9k&#10;b3ducmV2LnhtbFBLBQYAAAAABAAEAPUAAACJAwAAAAA=&#10;" path="m48,38v-1,,-2,,-4,-1c6,19,6,19,6,19,2,17,,11,2,7,4,2,10,,15,2,53,20,53,20,53,20v4,2,6,8,4,13c55,36,52,38,48,38xe" fillcolor="#ffa233" stroked="f">
                    <v:path arrowok="t" o:connecttype="custom" o:connectlocs="148264,117474;135909,114383;18533,58737;6178,21640;46332,6183;163708,61828;176063,102017;148264,117474" o:connectangles="0,0,0,0,0,0,0,0"/>
                  </v:shape>
                  <v:shape id="Freeform 28706" o:spid="_x0000_s1314" style="position:absolute;left:47611;top:17972;width:1334;height:2286;visibility:visible;mso-wrap-style:square;v-text-anchor:top" coordsize="43,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p9DU8gA&#10;AADeAAAADwAAAGRycy9kb3ducmV2LnhtbESPT0/DMAzF70j7DpEncUFbChrVVJZNAzTEDbE/B25W&#10;Y5qKxglN1pVvjw9I3Gy95/d+Xm1G36mB+tQGNnA7L0AR18G23Bg4HnazJaiUkS12gcnADyXYrCdX&#10;K6xsuPA7DfvcKAnhVKEBl3OstE61I49pHiKxaJ+h95hl7Rtte7xIuO/0XVGU2mPL0uAw0pOj+mt/&#10;9gYW8exu7neWPl7K+Hx63L51+nsw5no6bh9AZRrzv/nv+tUK/rJcCK+8IzPo9S8A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Dyn0NTyAAAAN4AAAAPAAAAAAAAAAAAAAAAAJgCAABk&#10;cnMvZG93bnJldi54bWxQSwUGAAAAAAQABAD1AAAAjQMAAAAA&#10;" path="m32,74v-3,,-7,-2,-9,-6c2,14,2,14,2,14,,9,3,4,8,2,13,,18,2,20,7,41,61,41,61,41,61v2,5,,10,-5,12c35,74,34,74,32,74xe" fillcolor="#ffa233" stroked="f">
                    <v:path arrowok="t" o:connecttype="custom" o:connectlocs="99235,228599;71325,210064;6202,43248;24809,6178;62022,21624;127145,188440;111639,225510;99235,228599" o:connectangles="0,0,0,0,0,0,0,0"/>
                  </v:shape>
                  <v:shape id="Freeform 28707" o:spid="_x0000_s1315" style="position:absolute;left:51395;top:13243;width:1823;height:1174;visibility:visible;mso-wrap-style:square;v-text-anchor:top" coordsize="59,3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rq29cMA&#10;AADeAAAADwAAAGRycy9kb3ducmV2LnhtbERPS4vCMBC+C/6HMAveNN1FpXaNIoLgevF58TY0s22x&#10;mdQm23b/vREEb/PxPWe+7EwpGqpdYVnB5ygCQZxaXXCm4HLeDGMQziNrLC2Tgn9ysFz0e3NMtG35&#10;SM3JZyKEsEtQQe59lUjp0pwMupGtiAP3a2uDPsA6k7rGNoSbUn5F0VQaLDg05FjROqf0dvozCibV&#10;wd53rt1vWjLN8bq9+tvPRKnBR7f6BuGp82/xy73VYX48Hc/g+U64QS4e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lrq29cMAAADeAAAADwAAAAAAAAAAAAAAAACYAgAAZHJzL2Rv&#10;d25yZXYueG1sUEsFBgAAAAAEAAQA9QAAAIgDAAAAAA==&#10;" path="m48,38v-2,,-3,,-4,-1c7,20,7,20,7,20,2,18,,12,3,7,5,2,11,,15,3,52,20,52,20,52,20v5,2,7,8,4,13c55,36,51,38,48,38xe" fillcolor="#ffa233" stroked="f">
                    <v:path arrowok="t" o:connecttype="custom" o:connectlocs="148264,117474;135909,114383;21622,61828;9266,21640;46332,9274;160619,61828;172975,102017;148264,117474" o:connectangles="0,0,0,0,0,0,0,0"/>
                  </v:shape>
                  <v:shape id="Freeform 28708" o:spid="_x0000_s1316" style="position:absolute;left:51395;top:6621;width:1981;height:1080;visibility:visible;mso-wrap-style:square;v-text-anchor:top" coordsize="64,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s49gcQA&#10;AADeAAAADwAAAGRycy9kb3ducmV2LnhtbESPQUvEQAyF74L/YYjgzZ0quCx1Z5dFFARPtnvQW+jE&#10;ttpJSiduq7/eHARvCXl5733b/ZIGd6Ip98IBrlcFOOJGYs9tgGP9eLUBlxU54iBMAb4pw353frbF&#10;MsrML3SqtHVmwrnEAJ3qWHqfm44S5pWMxHZ7lymh2jq1Pk44m3ka/E1RrH3Cni2hw5HuO2o+q68U&#10;4GN40Dd5rurjQaWgn1p4jq8hXF4shztwSov+i/++n6LV36xvDcBwbAa/+w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7OPYHEAAAA3gAAAA8AAAAAAAAAAAAAAAAAmAIAAGRycy9k&#10;b3ducmV2LnhtbFBLBQYAAAAABAAEAPUAAACJAwAAAAA=&#10;" path="m11,35c7,35,3,32,1,28,,23,2,18,7,16,50,1,50,1,50,1,55,,60,2,62,7v2,5,-1,11,-6,12c14,34,14,34,14,34v-1,,-2,1,-3,1xe" fillcolor="#ffa233" stroked="f">
                    <v:path arrowok="t" o:connecttype="custom" o:connectlocs="34051,107949;3096,86359;21669,49348;154778,3084;191925,21590;173352,58601;43338,104865;34051,107949" o:connectangles="0,0,0,0,0,0,0,0"/>
                  </v:shape>
                  <v:shape id="Freeform 28709" o:spid="_x0000_s1317" style="position:absolute;left:33107;top:22387;width:7880;height:4140;visibility:visible;mso-wrap-style:square;v-text-anchor:top" coordsize="255,13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O9ffsMA&#10;AADeAAAADwAAAGRycy9kb3ducmV2LnhtbERPTWvCQBC9C/0PywhepG5UlBBdpYiV3sS09DzJjkkw&#10;Oxuy2yT++64geJvH+5ztfjC16Kh1lWUF81kEgji3uuJCwc/353sMwnlkjbVlUnAnB/vd22iLibY9&#10;X6hLfSFCCLsEFZTeN4mULi/JoJvZhjhwV9sa9AG2hdQt9iHc1HIRRWtpsOLQUGJDh5LyW/pnFPTZ&#10;mY7DctH9mlV9mp6yOE4zp9RkPHxsQHga/Ev8dH/pMD9er+bweCfcIHf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BO9ffsMAAADeAAAADwAAAAAAAAAAAAAAAACYAgAAZHJzL2Rv&#10;d25yZXYueG1sUEsFBgAAAAAEAAQA9QAAAIgDAAAAAA==&#10;" path="m250,63v-18,70,-18,70,-18,70c232,134,232,134,232,134,221,114,199,96,159,91,78,81,,79,8,30,11,12,19,,36,2,227,28,227,28,227,28v17,2,28,18,23,35xe" fillcolor="#fcf1f0" stroked="f">
                    <v:path arrowok="t" o:connecttype="custom" o:connectlocs="772567,194650;716942,410928;716942,414018;491352,281161;24722,92691;111250,6179;701491,86511;772567,194650" o:connectangles="0,0,0,0,0,0,0,0"/>
                  </v:shape>
                  <v:shape id="Freeform 28710" o:spid="_x0000_s1318" style="position:absolute;top:31215;width:9086;height:18352;visibility:visible;mso-wrap-style:square;v-text-anchor:top" coordsize="294,59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9mpFcYA&#10;AADeAAAADwAAAGRycy9kb3ducmV2LnhtbERPS2vCQBC+C/0PyxS8SN000iCpq5RGxV7U2sd5yE6z&#10;odnZkF01/vtuQfA2H99zZoveNuJEna8dK3gcJyCIS6drrhR8fqwepiB8QNbYOCYFF/KwmN8NZphr&#10;d+Z3Oh1CJWII+xwVmBDaXEpfGrLox64ljtyP6yyGCLtK6g7PMdw2Mk2STFqsOTYYbOnVUPl7OFoF&#10;xx0Xb99buTb75W70layLLJ0USg3v+5dnEIH6cBNf3Rsd50+zpxT+34k3yPk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u9mpFcYAAADeAAAADwAAAAAAAAAAAAAAAACYAgAAZHJz&#10;L2Rvd25yZXYueG1sUEsFBgAAAAAEAAQA9QAAAIsDAAAAAA==&#10;" path="m50,443v,,,,,c51,435,52,428,54,421,81,291,158,125,294,v,,-1,1,-1,1c150,106,63,257,25,378v-2,7,-4,13,-5,20c20,398,20,398,20,398,,474,4,545,70,594,44,552,41,499,50,443xe" fillcolor="#bc6cb1" stroked="f">
                    <v:path arrowok="t" o:connecttype="custom" o:connectlocs="154535,1368631;154535,1368631;166898,1300662;908665,0;905574,3089;77267,1167816;61814,1229605;61814,1229605;216349,1835139;154535,1368631" o:connectangles="0,0,0,0,0,0,0,0,0,0"/>
                  </v:shape>
                </v:group>
              </w:pict>
            </w:r>
          </w:p>
        </w:tc>
      </w:tr>
      <w:tr w:rsidR="004407EA" w:rsidTr="004407EA">
        <w:trPr>
          <w:trHeight w:val="676"/>
        </w:trPr>
        <w:tc>
          <w:tcPr>
            <w:tcW w:w="4557" w:type="dxa"/>
            <w:tcBorders>
              <w:left w:val="nil"/>
              <w:right w:val="nil"/>
            </w:tcBorders>
          </w:tcPr>
          <w:p w:rsidR="004407EA" w:rsidRDefault="004407EA" w:rsidP="004407EA"/>
        </w:tc>
        <w:tc>
          <w:tcPr>
            <w:tcW w:w="455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4407EA" w:rsidRDefault="004407EA" w:rsidP="004407EA"/>
        </w:tc>
      </w:tr>
      <w:tr w:rsidR="004407EA" w:rsidTr="004407EA">
        <w:trPr>
          <w:trHeight w:val="676"/>
        </w:trPr>
        <w:tc>
          <w:tcPr>
            <w:tcW w:w="4557" w:type="dxa"/>
            <w:tcBorders>
              <w:left w:val="nil"/>
              <w:bottom w:val="single" w:sz="4" w:space="0" w:color="auto"/>
              <w:right w:val="nil"/>
            </w:tcBorders>
          </w:tcPr>
          <w:p w:rsidR="004407EA" w:rsidRDefault="004407EA" w:rsidP="004407EA"/>
        </w:tc>
        <w:tc>
          <w:tcPr>
            <w:tcW w:w="455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4407EA" w:rsidRDefault="004407EA" w:rsidP="004407EA"/>
        </w:tc>
      </w:tr>
      <w:tr w:rsidR="004407EA" w:rsidTr="004407EA">
        <w:trPr>
          <w:trHeight w:val="1529"/>
        </w:trPr>
        <w:tc>
          <w:tcPr>
            <w:tcW w:w="4557" w:type="dxa"/>
            <w:tcBorders>
              <w:left w:val="nil"/>
              <w:bottom w:val="nil"/>
              <w:right w:val="nil"/>
            </w:tcBorders>
            <w:vAlign w:val="bottom"/>
          </w:tcPr>
          <w:p w:rsidR="004407EA" w:rsidRPr="005A780E" w:rsidRDefault="004407EA" w:rsidP="004407EA">
            <w:pPr>
              <w:rPr>
                <w:rFonts w:ascii="Matura MT Script Capitals" w:hAnsi="Matura MT Script Capitals" w:cs="FrankRuehl"/>
              </w:rPr>
            </w:pPr>
            <w:r w:rsidRPr="005A780E">
              <w:rPr>
                <w:rFonts w:ascii="Matura MT Script Capitals" w:hAnsi="Matura MT Script Capitals" w:cs="FrankRuehl"/>
                <w:sz w:val="96"/>
              </w:rPr>
              <w:t>Thank You</w:t>
            </w:r>
          </w:p>
        </w:tc>
        <w:tc>
          <w:tcPr>
            <w:tcW w:w="455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4407EA" w:rsidRDefault="004407EA" w:rsidP="004407EA"/>
        </w:tc>
      </w:tr>
    </w:tbl>
    <w:p w:rsidR="00D6765C" w:rsidRPr="005A780E" w:rsidRDefault="004407EA" w:rsidP="004407EA">
      <w:pPr>
        <w:jc w:val="center"/>
        <w:rPr>
          <w:rFonts w:ascii="Great Vibes" w:hAnsi="Great Vibes" w:cs="FrankRuehl"/>
          <w:b/>
          <w:color w:val="BF8F00" w:themeColor="accent4" w:themeShade="BF"/>
          <w:sz w:val="72"/>
        </w:rPr>
      </w:pPr>
      <w:r w:rsidRPr="005A780E">
        <w:rPr>
          <w:rFonts w:ascii="Great Vibes" w:hAnsi="Great Vibes" w:cs="FrankRuehl"/>
          <w:b/>
          <w:color w:val="BF8F00" w:themeColor="accent4" w:themeShade="BF"/>
          <w:sz w:val="72"/>
        </w:rPr>
        <w:t>Christmas Gifts Writ</w:t>
      </w:r>
      <w:bookmarkStart w:id="0" w:name="_GoBack"/>
      <w:bookmarkEnd w:id="0"/>
      <w:r w:rsidRPr="005A780E">
        <w:rPr>
          <w:rFonts w:ascii="Great Vibes" w:hAnsi="Great Vibes" w:cs="FrankRuehl"/>
          <w:b/>
          <w:color w:val="BF8F00" w:themeColor="accent4" w:themeShade="BF"/>
          <w:sz w:val="72"/>
        </w:rPr>
        <w:t>ing Paper</w:t>
      </w:r>
    </w:p>
    <w:sectPr w:rsidR="00D6765C" w:rsidRPr="005A780E" w:rsidSect="004407EA">
      <w:pgSz w:w="11907" w:h="16839" w:code="9"/>
      <w:pgMar w:top="1440" w:right="1440" w:bottom="1440" w:left="1440" w:header="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A3F70" w:rsidRDefault="004A3F70" w:rsidP="004407EA">
      <w:pPr>
        <w:spacing w:after="0" w:line="240" w:lineRule="auto"/>
      </w:pPr>
      <w:r>
        <w:separator/>
      </w:r>
    </w:p>
  </w:endnote>
  <w:endnote w:type="continuationSeparator" w:id="0">
    <w:p w:rsidR="004A3F70" w:rsidRDefault="004A3F70" w:rsidP="004407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reat Vibes">
    <w:panose1 w:val="02000507080000020002"/>
    <w:charset w:val="00"/>
    <w:family w:val="auto"/>
    <w:pitch w:val="variable"/>
    <w:sig w:usb0="A000002F" w:usb1="5000205B" w:usb2="00000000" w:usb3="00000000" w:csb0="00000093" w:csb1="00000000"/>
  </w:font>
  <w:font w:name="FrankRuehl">
    <w:panose1 w:val="020E0503060101010101"/>
    <w:charset w:val="B1"/>
    <w:family w:val="swiss"/>
    <w:pitch w:val="variable"/>
    <w:sig w:usb0="00000801" w:usb1="00000000" w:usb2="00000000" w:usb3="00000000" w:csb0="00000020" w:csb1="00000000"/>
  </w:font>
  <w:font w:name="Matura MT Script Capitals">
    <w:panose1 w:val="03020802060602070202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A3F70" w:rsidRDefault="004A3F70" w:rsidP="004407EA">
      <w:pPr>
        <w:spacing w:after="0" w:line="240" w:lineRule="auto"/>
      </w:pPr>
      <w:r>
        <w:separator/>
      </w:r>
    </w:p>
  </w:footnote>
  <w:footnote w:type="continuationSeparator" w:id="0">
    <w:p w:rsidR="004A3F70" w:rsidRDefault="004A3F70" w:rsidP="004407E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6"/>
  <w:displayBackgroundShape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TA0NzA3NjO1tDQ1sjRW0lEKTi0uzszPAykwrAUAUdHtvywAAAA="/>
  </w:docVars>
  <w:rsids>
    <w:rsidRoot w:val="00306D64"/>
    <w:rsid w:val="0011299B"/>
    <w:rsid w:val="001848DD"/>
    <w:rsid w:val="00306D64"/>
    <w:rsid w:val="004407EA"/>
    <w:rsid w:val="004A3F70"/>
    <w:rsid w:val="005A780E"/>
    <w:rsid w:val="00733EB3"/>
    <w:rsid w:val="00A8135B"/>
    <w:rsid w:val="00D6765C"/>
    <w:rsid w:val="00F05AB7"/>
    <w:rsid w:val="00FB4D60"/>
    <w:rsid w:val="00FC384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>
      <o:colormru v:ext="edit" colors="#fff1d1,#fff8e7,#fffaef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848D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407E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4407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07EA"/>
  </w:style>
  <w:style w:type="paragraph" w:styleId="Footer">
    <w:name w:val="footer"/>
    <w:basedOn w:val="Normal"/>
    <w:link w:val="FooterChar"/>
    <w:uiPriority w:val="99"/>
    <w:unhideWhenUsed/>
    <w:rsid w:val="004407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07EA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</Words>
  <Characters>64</Characters>
  <Application>Microsoft Office Word</Application>
  <DocSecurity>0</DocSecurity>
  <Lines>1</Lines>
  <Paragraphs>1</Paragraphs>
  <ScaleCrop>false</ScaleCrop>
  <Company>MRT www.Win2Farsi.com</Company>
  <LinksUpToDate>false</LinksUpToDate>
  <CharactersWithSpaces>7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wapna</dc:creator>
  <cp:lastModifiedBy>Moorche 30 DVDs</cp:lastModifiedBy>
  <cp:revision>3</cp:revision>
  <dcterms:created xsi:type="dcterms:W3CDTF">2020-11-18T10:43:00Z</dcterms:created>
  <dcterms:modified xsi:type="dcterms:W3CDTF">2020-11-18T11:00:00Z</dcterms:modified>
</cp:coreProperties>
</file>